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5283D" w:rsidRPr="002657D3" w:rsidRDefault="007A2640" w:rsidP="003B63DB">
      <w:pPr>
        <w:jc w:val="center"/>
        <w:rPr>
          <w:rFonts w:cs="Times New Roman"/>
          <w:b/>
          <w:sz w:val="24"/>
          <w:szCs w:val="24"/>
        </w:rPr>
      </w:pPr>
      <w:r>
        <w:rPr>
          <w:rFonts w:asciiTheme="majorHAnsi" w:eastAsiaTheme="majorEastAsia" w:hAnsiTheme="majorHAnsi" w:cstheme="majorBidi"/>
          <w:b/>
          <w:bCs/>
          <w:color w:val="25AB4B"/>
          <w:sz w:val="45"/>
          <w:szCs w:val="45"/>
        </w:rPr>
        <w:t>VIETNAM FAMILY TOURS</w:t>
      </w:r>
    </w:p>
    <w:p w:rsidR="00EE0E62" w:rsidRPr="002657D3" w:rsidRDefault="00EE0E62" w:rsidP="003B63DB">
      <w:pPr>
        <w:jc w:val="both"/>
        <w:rPr>
          <w:rFonts w:cs="Times New Roman"/>
          <w:sz w:val="24"/>
          <w:szCs w:val="24"/>
        </w:rPr>
      </w:pPr>
      <w:r w:rsidRPr="002657D3">
        <w:rPr>
          <w:rFonts w:cs="Times New Roman"/>
          <w:b/>
          <w:sz w:val="24"/>
          <w:szCs w:val="24"/>
        </w:rPr>
        <w:t>INTRO</w:t>
      </w:r>
    </w:p>
    <w:p w:rsidR="006C4BF7" w:rsidRDefault="006C4BF7" w:rsidP="003B63DB">
      <w:pPr>
        <w:shd w:val="clear" w:color="auto" w:fill="FFFFFF"/>
        <w:spacing w:before="300" w:after="150" w:line="420" w:lineRule="atLeast"/>
        <w:outlineLvl w:val="1"/>
        <w:rPr>
          <w:rFonts w:cs="Times New Roman"/>
          <w:sz w:val="24"/>
          <w:szCs w:val="24"/>
        </w:rPr>
      </w:pPr>
      <w:r w:rsidRPr="006C4BF7">
        <w:rPr>
          <w:rFonts w:cs="Times New Roman"/>
          <w:sz w:val="24"/>
          <w:szCs w:val="24"/>
        </w:rPr>
        <w:t xml:space="preserve">Vietnam is a </w:t>
      </w:r>
      <w:r w:rsidR="001E6F6C">
        <w:rPr>
          <w:rFonts w:cs="Times New Roman"/>
          <w:sz w:val="24"/>
          <w:szCs w:val="24"/>
        </w:rPr>
        <w:t>perfect</w:t>
      </w:r>
      <w:r w:rsidR="00EC1739">
        <w:rPr>
          <w:rFonts w:cs="Times New Roman"/>
          <w:sz w:val="24"/>
          <w:szCs w:val="24"/>
        </w:rPr>
        <w:t>ly</w:t>
      </w:r>
      <w:r w:rsidR="001E6F6C">
        <w:rPr>
          <w:rFonts w:cs="Times New Roman"/>
          <w:sz w:val="24"/>
          <w:szCs w:val="24"/>
        </w:rPr>
        <w:t xml:space="preserve"> </w:t>
      </w:r>
      <w:r w:rsidRPr="006C4BF7">
        <w:rPr>
          <w:rFonts w:cs="Times New Roman"/>
          <w:sz w:val="24"/>
          <w:szCs w:val="24"/>
        </w:rPr>
        <w:t>charming and promising country for your amazing and unforgettable family holiday, and our private family tours offer an easy and flexible pace tailored for every family</w:t>
      </w:r>
      <w:r w:rsidR="001E6F6C">
        <w:rPr>
          <w:rFonts w:cs="Times New Roman"/>
          <w:sz w:val="24"/>
          <w:szCs w:val="24"/>
        </w:rPr>
        <w:t xml:space="preserve"> from all over the world</w:t>
      </w:r>
      <w:r w:rsidRPr="006C4BF7">
        <w:rPr>
          <w:rFonts w:cs="Times New Roman"/>
          <w:sz w:val="24"/>
          <w:szCs w:val="24"/>
        </w:rPr>
        <w:t>. We go above and beyond in delivering family holidays that meet all the desires of your small kids or your teenager – aged children, your spouse or your partner, your pare</w:t>
      </w:r>
      <w:r w:rsidR="00821A0D">
        <w:rPr>
          <w:rFonts w:cs="Times New Roman"/>
          <w:sz w:val="24"/>
          <w:szCs w:val="24"/>
        </w:rPr>
        <w:t>nts, etc. Vietnam family tour</w:t>
      </w:r>
      <w:r w:rsidRPr="006C4BF7">
        <w:rPr>
          <w:rFonts w:cs="Times New Roman"/>
          <w:sz w:val="24"/>
          <w:szCs w:val="24"/>
        </w:rPr>
        <w:t>s are designed to</w:t>
      </w:r>
      <w:r w:rsidR="0058171C">
        <w:rPr>
          <w:rFonts w:cs="Times New Roman"/>
          <w:sz w:val="24"/>
          <w:szCs w:val="24"/>
        </w:rPr>
        <w:t xml:space="preserve"> bring the generations in your family closer</w:t>
      </w:r>
      <w:r w:rsidR="00684433">
        <w:rPr>
          <w:rFonts w:cs="Times New Roman"/>
          <w:sz w:val="24"/>
          <w:szCs w:val="24"/>
        </w:rPr>
        <w:t xml:space="preserve"> together with the</w:t>
      </w:r>
      <w:r w:rsidR="005F3CFA">
        <w:rPr>
          <w:rFonts w:cs="Times New Roman"/>
          <w:sz w:val="24"/>
          <w:szCs w:val="24"/>
        </w:rPr>
        <w:t xml:space="preserve"> first-class entertainment, </w:t>
      </w:r>
      <w:r w:rsidR="00C866C3">
        <w:rPr>
          <w:rFonts w:cs="Times New Roman"/>
          <w:sz w:val="24"/>
          <w:szCs w:val="24"/>
        </w:rPr>
        <w:t>exciting outdoor sightseeing activities &amp; so much more</w:t>
      </w:r>
      <w:r w:rsidRPr="006C4BF7">
        <w:rPr>
          <w:rFonts w:cs="Times New Roman"/>
          <w:sz w:val="24"/>
          <w:szCs w:val="24"/>
        </w:rPr>
        <w:t>. All together make your family holiday</w:t>
      </w:r>
      <w:r w:rsidR="00C834FD">
        <w:rPr>
          <w:rFonts w:cs="Times New Roman"/>
          <w:sz w:val="24"/>
          <w:szCs w:val="24"/>
        </w:rPr>
        <w:t xml:space="preserve"> being</w:t>
      </w:r>
      <w:r w:rsidRPr="006C4BF7">
        <w:rPr>
          <w:rFonts w:cs="Times New Roman"/>
          <w:sz w:val="24"/>
          <w:szCs w:val="24"/>
        </w:rPr>
        <w:t xml:space="preserve"> the most amazing, the most exciting,</w:t>
      </w:r>
      <w:r w:rsidR="00F001C8">
        <w:rPr>
          <w:rFonts w:cs="Times New Roman"/>
          <w:sz w:val="24"/>
          <w:szCs w:val="24"/>
        </w:rPr>
        <w:t xml:space="preserve"> and the most meaningful. You</w:t>
      </w:r>
      <w:r w:rsidRPr="006C4BF7">
        <w:rPr>
          <w:rFonts w:cs="Times New Roman"/>
          <w:sz w:val="24"/>
          <w:szCs w:val="24"/>
        </w:rPr>
        <w:t xml:space="preserve"> love your family, and we do love serving your family at our best capability! </w:t>
      </w:r>
    </w:p>
    <w:p w:rsidR="006C4BF7" w:rsidRPr="000378BF" w:rsidRDefault="006C4BF7" w:rsidP="003B63DB">
      <w:pPr>
        <w:shd w:val="clear" w:color="auto" w:fill="FFFFFF"/>
        <w:spacing w:before="300" w:after="150" w:line="420" w:lineRule="atLeast"/>
        <w:outlineLvl w:val="1"/>
        <w:rPr>
          <w:rFonts w:cs="Times New Roman"/>
          <w:b/>
          <w:sz w:val="24"/>
          <w:szCs w:val="24"/>
        </w:rPr>
      </w:pPr>
      <w:r w:rsidRPr="000378BF">
        <w:rPr>
          <w:rFonts w:cs="Times New Roman"/>
          <w:b/>
          <w:sz w:val="24"/>
          <w:szCs w:val="24"/>
        </w:rPr>
        <w:t>TOURS</w:t>
      </w:r>
    </w:p>
    <w:p w:rsidR="006C4BF7" w:rsidRPr="007D0691" w:rsidRDefault="00F001C8" w:rsidP="003B63DB">
      <w:pPr>
        <w:spacing w:after="0" w:line="360" w:lineRule="auto"/>
        <w:jc w:val="both"/>
        <w:rPr>
          <w:rFonts w:cs="Times New Roman"/>
          <w:color w:val="000000" w:themeColor="text1"/>
          <w:sz w:val="24"/>
          <w:szCs w:val="24"/>
          <w:shd w:val="clear" w:color="auto" w:fill="FFFFFF"/>
        </w:rPr>
      </w:pPr>
      <w:r>
        <w:rPr>
          <w:rFonts w:cs="Times New Roman"/>
          <w:color w:val="000000" w:themeColor="text1"/>
          <w:sz w:val="24"/>
          <w:szCs w:val="24"/>
          <w:shd w:val="clear" w:color="auto" w:fill="FFFFFF"/>
        </w:rPr>
        <w:t>Our beautiful S-</w:t>
      </w:r>
      <w:r w:rsidR="006C4BF7" w:rsidRPr="007D0691">
        <w:rPr>
          <w:rFonts w:cs="Times New Roman"/>
          <w:color w:val="000000" w:themeColor="text1"/>
          <w:sz w:val="24"/>
          <w:szCs w:val="24"/>
          <w:shd w:val="clear" w:color="auto" w:fill="FFFFFF"/>
        </w:rPr>
        <w:t>shaped Vietnam country is proud to own the great diversity of natural resources from the magnificent Halong Bay with thousands of limestone islands to the most desired white sand beaches stretching along our seashores with Nha Trang, Danang, Mui Ne, or the isolated and lovely Phu Quoc Island. Besides, Vietnam is famous with the authentic minority hill tribe villages living in the Northern West mountainous areas like Sapa, Ha Giang, etc. Exploring a Vietnam nation with the long</w:t>
      </w:r>
      <w:r w:rsidR="00EC1739">
        <w:rPr>
          <w:rFonts w:cs="Times New Roman"/>
          <w:color w:val="000000" w:themeColor="text1"/>
          <w:sz w:val="24"/>
          <w:szCs w:val="24"/>
          <w:shd w:val="clear" w:color="auto" w:fill="FFFFFF"/>
        </w:rPr>
        <w:t>-</w:t>
      </w:r>
      <w:r w:rsidR="006C4BF7" w:rsidRPr="007D0691">
        <w:rPr>
          <w:rFonts w:cs="Times New Roman"/>
          <w:color w:val="000000" w:themeColor="text1"/>
          <w:sz w:val="24"/>
          <w:szCs w:val="24"/>
          <w:shd w:val="clear" w:color="auto" w:fill="FFFFFF"/>
        </w:rPr>
        <w:t xml:space="preserve">aged history and cultural tradition, from Hanoi Capital with the busy Old Quarter to peaceful Hoi An Ancient Port Town; from tranquil Hue Ancient Capital to the bustling Ho Chi Minh City (formerly called Saigon).  </w:t>
      </w:r>
    </w:p>
    <w:p w:rsidR="007C35A0" w:rsidRDefault="007C35A0" w:rsidP="003B63DB">
      <w:pPr>
        <w:jc w:val="both"/>
        <w:rPr>
          <w:rFonts w:cs="Times New Roman"/>
          <w:sz w:val="24"/>
          <w:szCs w:val="24"/>
        </w:rPr>
      </w:pPr>
    </w:p>
    <w:p w:rsidR="00150DD5" w:rsidRDefault="00E9370B" w:rsidP="003B63DB">
      <w:pPr>
        <w:jc w:val="both"/>
        <w:rPr>
          <w:rFonts w:cs="Times New Roman"/>
          <w:b/>
          <w:sz w:val="24"/>
          <w:szCs w:val="24"/>
        </w:rPr>
      </w:pPr>
      <w:r w:rsidRPr="000378BF">
        <w:rPr>
          <w:rFonts w:cs="Times New Roman"/>
          <w:b/>
          <w:sz w:val="24"/>
          <w:szCs w:val="24"/>
          <w:highlight w:val="yellow"/>
        </w:rPr>
        <w:t xml:space="preserve">1. </w:t>
      </w:r>
      <w:r w:rsidR="00817F6E" w:rsidRPr="000378BF">
        <w:rPr>
          <w:rFonts w:cs="Times New Roman"/>
          <w:b/>
          <w:sz w:val="24"/>
          <w:szCs w:val="24"/>
          <w:highlight w:val="yellow"/>
        </w:rPr>
        <w:t>When to visit Vietnam with K</w:t>
      </w:r>
      <w:r w:rsidR="007C35A0" w:rsidRPr="000378BF">
        <w:rPr>
          <w:rFonts w:cs="Times New Roman"/>
          <w:b/>
          <w:sz w:val="24"/>
          <w:szCs w:val="24"/>
          <w:highlight w:val="yellow"/>
        </w:rPr>
        <w:t>ids</w:t>
      </w:r>
    </w:p>
    <w:p w:rsidR="00710CB5" w:rsidRPr="008E7887" w:rsidRDefault="007C35A0" w:rsidP="003B63DB">
      <w:pPr>
        <w:pStyle w:val="ListParagraph"/>
        <w:numPr>
          <w:ilvl w:val="0"/>
          <w:numId w:val="1"/>
        </w:numPr>
        <w:jc w:val="both"/>
        <w:rPr>
          <w:b/>
          <w:bCs/>
        </w:rPr>
      </w:pPr>
      <w:r>
        <w:rPr>
          <w:b/>
          <w:bCs/>
        </w:rPr>
        <w:t>Northern Vietnam Weather</w:t>
      </w:r>
    </w:p>
    <w:p w:rsidR="00504155" w:rsidRDefault="007E37F9" w:rsidP="003B63DB">
      <w:pPr>
        <w:jc w:val="both"/>
        <w:rPr>
          <w:rFonts w:cs="Times New Roman"/>
          <w:bCs/>
          <w:sz w:val="24"/>
          <w:szCs w:val="24"/>
        </w:rPr>
      </w:pPr>
      <w:r>
        <w:rPr>
          <w:rFonts w:cs="Times New Roman"/>
          <w:bCs/>
          <w:sz w:val="24"/>
          <w:szCs w:val="24"/>
        </w:rPr>
        <w:t>Northern areas are good to visit year</w:t>
      </w:r>
      <w:r w:rsidR="00EC1739">
        <w:rPr>
          <w:rFonts w:cs="Times New Roman"/>
          <w:bCs/>
          <w:sz w:val="24"/>
          <w:szCs w:val="24"/>
        </w:rPr>
        <w:t>-</w:t>
      </w:r>
      <w:r>
        <w:rPr>
          <w:rFonts w:cs="Times New Roman"/>
          <w:bCs/>
          <w:sz w:val="24"/>
          <w:szCs w:val="24"/>
        </w:rPr>
        <w:t>round</w:t>
      </w:r>
      <w:r w:rsidR="004561E7">
        <w:rPr>
          <w:rFonts w:cs="Times New Roman"/>
          <w:bCs/>
          <w:sz w:val="24"/>
          <w:szCs w:val="24"/>
        </w:rPr>
        <w:t xml:space="preserve">, but keep in mind that winters are rather </w:t>
      </w:r>
      <w:r w:rsidR="001E4B4F">
        <w:rPr>
          <w:rFonts w:cs="Times New Roman"/>
          <w:bCs/>
          <w:sz w:val="24"/>
          <w:szCs w:val="24"/>
        </w:rPr>
        <w:t>cold especially in the mountainous regions such as Sapa &amp; Ha Giang, summers are quite hot</w:t>
      </w:r>
      <w:r w:rsidR="00036C27">
        <w:rPr>
          <w:rFonts w:cs="Times New Roman"/>
          <w:bCs/>
          <w:sz w:val="24"/>
          <w:szCs w:val="24"/>
        </w:rPr>
        <w:t xml:space="preserve"> and have high humidity, remember to bring your jackets, sun</w:t>
      </w:r>
      <w:r w:rsidR="00EC1739">
        <w:rPr>
          <w:rFonts w:cs="Times New Roman"/>
          <w:bCs/>
          <w:sz w:val="24"/>
          <w:szCs w:val="24"/>
        </w:rPr>
        <w:t>s</w:t>
      </w:r>
      <w:r w:rsidR="00036C27">
        <w:rPr>
          <w:rFonts w:cs="Times New Roman"/>
          <w:bCs/>
          <w:sz w:val="24"/>
          <w:szCs w:val="24"/>
        </w:rPr>
        <w:t>creen &amp; a hat to protect you and your ki</w:t>
      </w:r>
      <w:r w:rsidR="0086017A">
        <w:rPr>
          <w:rFonts w:cs="Times New Roman"/>
          <w:bCs/>
          <w:sz w:val="24"/>
          <w:szCs w:val="24"/>
        </w:rPr>
        <w:t xml:space="preserve">ds from the sun. From May to September, please be aware this is the rainy season, landslides on the roads to </w:t>
      </w:r>
      <w:r w:rsidR="00A011DB">
        <w:rPr>
          <w:rFonts w:cs="Times New Roman"/>
          <w:bCs/>
          <w:sz w:val="24"/>
          <w:szCs w:val="24"/>
        </w:rPr>
        <w:t>both Sapa &amp; Ha Giang frequently happen &amp; easily lead to accidents.</w:t>
      </w:r>
    </w:p>
    <w:p w:rsidR="004C77BF" w:rsidRPr="008E7887" w:rsidRDefault="007C35A0" w:rsidP="003B63DB">
      <w:pPr>
        <w:pStyle w:val="ListParagraph"/>
        <w:numPr>
          <w:ilvl w:val="0"/>
          <w:numId w:val="1"/>
        </w:numPr>
        <w:jc w:val="both"/>
        <w:rPr>
          <w:b/>
          <w:bCs/>
        </w:rPr>
      </w:pPr>
      <w:r>
        <w:rPr>
          <w:b/>
          <w:bCs/>
        </w:rPr>
        <w:t>Central Vietnam Weather</w:t>
      </w:r>
    </w:p>
    <w:p w:rsidR="003071C4" w:rsidRDefault="00322554" w:rsidP="003B63DB">
      <w:pPr>
        <w:jc w:val="both"/>
        <w:rPr>
          <w:rFonts w:cs="Times New Roman"/>
          <w:bCs/>
          <w:sz w:val="24"/>
          <w:szCs w:val="24"/>
        </w:rPr>
      </w:pPr>
      <w:r>
        <w:rPr>
          <w:rFonts w:cs="Times New Roman"/>
          <w:bCs/>
          <w:sz w:val="24"/>
          <w:szCs w:val="24"/>
        </w:rPr>
        <w:t xml:space="preserve">In general, </w:t>
      </w:r>
      <w:r w:rsidR="007506C0">
        <w:rPr>
          <w:rFonts w:cs="Times New Roman"/>
          <w:bCs/>
          <w:sz w:val="24"/>
          <w:szCs w:val="24"/>
        </w:rPr>
        <w:t xml:space="preserve">the best time for Family with Kids </w:t>
      </w:r>
      <w:r w:rsidR="00EC1739">
        <w:rPr>
          <w:rFonts w:cs="Times New Roman"/>
          <w:bCs/>
          <w:sz w:val="24"/>
          <w:szCs w:val="24"/>
        </w:rPr>
        <w:t>visiting Vietnam is S</w:t>
      </w:r>
      <w:r w:rsidR="007506C0">
        <w:rPr>
          <w:rFonts w:cs="Times New Roman"/>
          <w:bCs/>
          <w:sz w:val="24"/>
          <w:szCs w:val="24"/>
        </w:rPr>
        <w:t>prings which lasts from February to April</w:t>
      </w:r>
      <w:r w:rsidR="00EC1739">
        <w:rPr>
          <w:rFonts w:cs="Times New Roman"/>
          <w:bCs/>
          <w:sz w:val="24"/>
          <w:szCs w:val="24"/>
        </w:rPr>
        <w:t xml:space="preserve"> &amp; A</w:t>
      </w:r>
      <w:r w:rsidR="00185BA5">
        <w:rPr>
          <w:rFonts w:cs="Times New Roman"/>
          <w:bCs/>
          <w:sz w:val="24"/>
          <w:szCs w:val="24"/>
        </w:rPr>
        <w:t xml:space="preserve">utumns </w:t>
      </w:r>
      <w:r w:rsidR="00F108CA">
        <w:rPr>
          <w:rFonts w:cs="Times New Roman"/>
          <w:bCs/>
          <w:sz w:val="24"/>
          <w:szCs w:val="24"/>
        </w:rPr>
        <w:t>from August to October. In these months, the</w:t>
      </w:r>
      <w:r w:rsidR="00315CE8">
        <w:rPr>
          <w:rFonts w:cs="Times New Roman"/>
          <w:bCs/>
          <w:sz w:val="24"/>
          <w:szCs w:val="24"/>
        </w:rPr>
        <w:t xml:space="preserve"> temperatures are general pleasant</w:t>
      </w:r>
      <w:r w:rsidR="00F108CA">
        <w:rPr>
          <w:rFonts w:cs="Times New Roman"/>
          <w:bCs/>
          <w:sz w:val="24"/>
          <w:szCs w:val="24"/>
        </w:rPr>
        <w:t xml:space="preserve"> &amp; rainfall is lighter. You still </w:t>
      </w:r>
      <w:r w:rsidR="001563C3">
        <w:rPr>
          <w:rFonts w:cs="Times New Roman"/>
          <w:bCs/>
          <w:sz w:val="24"/>
          <w:szCs w:val="24"/>
        </w:rPr>
        <w:t>can travel to central parts i</w:t>
      </w:r>
      <w:r w:rsidR="00E1511F">
        <w:rPr>
          <w:rFonts w:cs="Times New Roman"/>
          <w:bCs/>
          <w:sz w:val="24"/>
          <w:szCs w:val="24"/>
        </w:rPr>
        <w:t>n summers but do not forget to bring sun</w:t>
      </w:r>
      <w:r w:rsidR="00EC1739">
        <w:rPr>
          <w:rFonts w:cs="Times New Roman"/>
          <w:bCs/>
          <w:sz w:val="24"/>
          <w:szCs w:val="24"/>
        </w:rPr>
        <w:t>s</w:t>
      </w:r>
      <w:r w:rsidR="00E1511F">
        <w:rPr>
          <w:rFonts w:cs="Times New Roman"/>
          <w:bCs/>
          <w:sz w:val="24"/>
          <w:szCs w:val="24"/>
        </w:rPr>
        <w:t>creen with you.</w:t>
      </w:r>
    </w:p>
    <w:p w:rsidR="00F821D6" w:rsidRPr="00430017" w:rsidRDefault="007C35A0" w:rsidP="003B63DB">
      <w:pPr>
        <w:pStyle w:val="ListParagraph"/>
        <w:numPr>
          <w:ilvl w:val="0"/>
          <w:numId w:val="1"/>
        </w:numPr>
        <w:jc w:val="both"/>
        <w:rPr>
          <w:b/>
          <w:bCs/>
        </w:rPr>
      </w:pPr>
      <w:r>
        <w:rPr>
          <w:b/>
          <w:bCs/>
        </w:rPr>
        <w:t>Southern Vietnam Weather</w:t>
      </w:r>
    </w:p>
    <w:p w:rsidR="00504155" w:rsidRDefault="00614446" w:rsidP="003B63DB">
      <w:pPr>
        <w:jc w:val="both"/>
        <w:rPr>
          <w:rFonts w:cs="Times New Roman"/>
          <w:bCs/>
          <w:sz w:val="24"/>
          <w:szCs w:val="24"/>
        </w:rPr>
      </w:pPr>
      <w:r>
        <w:rPr>
          <w:rFonts w:cs="Times New Roman"/>
          <w:bCs/>
          <w:sz w:val="24"/>
          <w:szCs w:val="24"/>
        </w:rPr>
        <w:t xml:space="preserve">There are two main seasons </w:t>
      </w:r>
      <w:r w:rsidR="00AE0DAE">
        <w:rPr>
          <w:rFonts w:cs="Times New Roman"/>
          <w:bCs/>
          <w:sz w:val="24"/>
          <w:szCs w:val="24"/>
        </w:rPr>
        <w:t>which are Wet</w:t>
      </w:r>
      <w:r>
        <w:rPr>
          <w:rFonts w:cs="Times New Roman"/>
          <w:bCs/>
          <w:sz w:val="24"/>
          <w:szCs w:val="24"/>
        </w:rPr>
        <w:t xml:space="preserve"> Season</w:t>
      </w:r>
      <w:r w:rsidR="00AE0DAE">
        <w:rPr>
          <w:rFonts w:cs="Times New Roman"/>
          <w:bCs/>
          <w:sz w:val="24"/>
          <w:szCs w:val="24"/>
        </w:rPr>
        <w:t xml:space="preserve"> (May to October)</w:t>
      </w:r>
      <w:r>
        <w:rPr>
          <w:rFonts w:cs="Times New Roman"/>
          <w:bCs/>
          <w:sz w:val="24"/>
          <w:szCs w:val="24"/>
        </w:rPr>
        <w:t xml:space="preserve"> &amp; Dry Season</w:t>
      </w:r>
      <w:r w:rsidR="00AE0DAE">
        <w:rPr>
          <w:rFonts w:cs="Times New Roman"/>
          <w:bCs/>
          <w:sz w:val="24"/>
          <w:szCs w:val="24"/>
        </w:rPr>
        <w:t xml:space="preserve"> (November to April)</w:t>
      </w:r>
      <w:r>
        <w:rPr>
          <w:rFonts w:cs="Times New Roman"/>
          <w:bCs/>
          <w:sz w:val="24"/>
          <w:szCs w:val="24"/>
        </w:rPr>
        <w:t xml:space="preserve"> </w:t>
      </w:r>
      <w:r w:rsidR="005C4654">
        <w:rPr>
          <w:rFonts w:cs="Times New Roman"/>
          <w:bCs/>
          <w:sz w:val="24"/>
          <w:szCs w:val="24"/>
        </w:rPr>
        <w:t>in the Southern region</w:t>
      </w:r>
      <w:r w:rsidR="00C531FF">
        <w:rPr>
          <w:rFonts w:cs="Times New Roman"/>
          <w:bCs/>
          <w:sz w:val="24"/>
          <w:szCs w:val="24"/>
        </w:rPr>
        <w:t>s. As</w:t>
      </w:r>
      <w:r w:rsidR="00E31447">
        <w:rPr>
          <w:rFonts w:cs="Times New Roman"/>
          <w:bCs/>
          <w:sz w:val="24"/>
          <w:szCs w:val="24"/>
        </w:rPr>
        <w:t xml:space="preserve"> </w:t>
      </w:r>
      <w:r w:rsidR="00A94829">
        <w:rPr>
          <w:rFonts w:cs="Times New Roman"/>
          <w:bCs/>
          <w:sz w:val="24"/>
          <w:szCs w:val="24"/>
        </w:rPr>
        <w:t>the rains are usually short &amp; won't affect your excursion</w:t>
      </w:r>
      <w:r w:rsidR="00C531FF">
        <w:rPr>
          <w:rFonts w:cs="Times New Roman"/>
          <w:bCs/>
          <w:sz w:val="24"/>
          <w:szCs w:val="24"/>
        </w:rPr>
        <w:t xml:space="preserve">, you can visit and witness the beauty of this region on any day of the year.  </w:t>
      </w:r>
    </w:p>
    <w:p w:rsidR="00150DD5" w:rsidRPr="00150DD5" w:rsidRDefault="00A3594A" w:rsidP="003B63DB">
      <w:pPr>
        <w:jc w:val="both"/>
        <w:rPr>
          <w:rFonts w:cs="Times New Roman"/>
          <w:b/>
          <w:sz w:val="24"/>
          <w:szCs w:val="24"/>
        </w:rPr>
      </w:pPr>
      <w:r w:rsidRPr="000378BF">
        <w:rPr>
          <w:rFonts w:cs="Times New Roman"/>
          <w:b/>
          <w:sz w:val="24"/>
          <w:szCs w:val="24"/>
          <w:highlight w:val="yellow"/>
        </w:rPr>
        <w:t xml:space="preserve">2. </w:t>
      </w:r>
      <w:r w:rsidR="00D4231D" w:rsidRPr="000378BF">
        <w:rPr>
          <w:rFonts w:cs="Times New Roman"/>
          <w:b/>
          <w:sz w:val="24"/>
          <w:szCs w:val="24"/>
          <w:highlight w:val="yellow"/>
        </w:rPr>
        <w:t>Getting around with Kids in Vietnam</w:t>
      </w:r>
    </w:p>
    <w:p w:rsidR="00752266" w:rsidRDefault="00D4231D" w:rsidP="003B63DB">
      <w:pPr>
        <w:pStyle w:val="ListParagraph"/>
        <w:numPr>
          <w:ilvl w:val="0"/>
          <w:numId w:val="1"/>
        </w:numPr>
        <w:jc w:val="both"/>
        <w:rPr>
          <w:b/>
          <w:bCs/>
        </w:rPr>
      </w:pPr>
      <w:r>
        <w:rPr>
          <w:b/>
          <w:bCs/>
        </w:rPr>
        <w:t>Vietnam on Foot</w:t>
      </w:r>
    </w:p>
    <w:p w:rsidR="00752266" w:rsidRDefault="005E511A" w:rsidP="003B63DB">
      <w:pPr>
        <w:pStyle w:val="ListParagraph"/>
        <w:ind w:left="780"/>
        <w:jc w:val="both"/>
        <w:rPr>
          <w:rFonts w:eastAsiaTheme="minorHAnsi"/>
          <w:bCs/>
        </w:rPr>
      </w:pPr>
      <w:r>
        <w:rPr>
          <w:rFonts w:eastAsiaTheme="minorHAnsi"/>
          <w:bCs/>
        </w:rPr>
        <w:lastRenderedPageBreak/>
        <w:t xml:space="preserve">Your family can find it easy to walk over </w:t>
      </w:r>
      <w:r w:rsidR="00B21AF8">
        <w:rPr>
          <w:rFonts w:eastAsiaTheme="minorHAnsi"/>
          <w:bCs/>
        </w:rPr>
        <w:t xml:space="preserve">the streets of Vietnam since much of Vietnam is walkable. If you are going to spend </w:t>
      </w:r>
      <w:r w:rsidR="00845D76">
        <w:rPr>
          <w:rFonts w:eastAsiaTheme="minorHAnsi"/>
          <w:bCs/>
        </w:rPr>
        <w:t xml:space="preserve">much time walking, taking a baby carrier with you is </w:t>
      </w:r>
      <w:r w:rsidR="00EC1739">
        <w:rPr>
          <w:rFonts w:eastAsiaTheme="minorHAnsi"/>
          <w:bCs/>
        </w:rPr>
        <w:t>the</w:t>
      </w:r>
      <w:r w:rsidR="00845D76">
        <w:rPr>
          <w:rFonts w:eastAsiaTheme="minorHAnsi"/>
          <w:bCs/>
        </w:rPr>
        <w:t xml:space="preserve"> best decision. </w:t>
      </w:r>
    </w:p>
    <w:p w:rsidR="00CC18E4" w:rsidRDefault="00CC18E4" w:rsidP="003B63DB">
      <w:pPr>
        <w:pStyle w:val="ListParagraph"/>
        <w:ind w:left="780"/>
        <w:jc w:val="both"/>
        <w:rPr>
          <w:rFonts w:eastAsiaTheme="minorHAnsi"/>
          <w:bCs/>
        </w:rPr>
      </w:pPr>
    </w:p>
    <w:p w:rsidR="00752266" w:rsidRDefault="0083445C" w:rsidP="003B63DB">
      <w:pPr>
        <w:pStyle w:val="ListParagraph"/>
        <w:ind w:left="780"/>
        <w:jc w:val="both"/>
        <w:rPr>
          <w:rFonts w:eastAsiaTheme="minorHAnsi"/>
          <w:bCs/>
        </w:rPr>
      </w:pPr>
      <w:r>
        <w:rPr>
          <w:rFonts w:eastAsiaTheme="minorHAnsi"/>
          <w:bCs/>
        </w:rPr>
        <w:t>TIP: Many</w:t>
      </w:r>
      <w:r w:rsidR="00C853CD">
        <w:rPr>
          <w:rFonts w:eastAsiaTheme="minorHAnsi"/>
          <w:bCs/>
        </w:rPr>
        <w:t xml:space="preserve"> tourists</w:t>
      </w:r>
      <w:r>
        <w:rPr>
          <w:rFonts w:eastAsiaTheme="minorHAnsi"/>
          <w:bCs/>
        </w:rPr>
        <w:t xml:space="preserve"> are scared of the most insane </w:t>
      </w:r>
      <w:r w:rsidR="00C853CD">
        <w:rPr>
          <w:rFonts w:eastAsiaTheme="minorHAnsi"/>
          <w:bCs/>
        </w:rPr>
        <w:t>traffic</w:t>
      </w:r>
      <w:r>
        <w:rPr>
          <w:rFonts w:eastAsiaTheme="minorHAnsi"/>
          <w:bCs/>
        </w:rPr>
        <w:t xml:space="preserve"> in the big cities such as Hanoi or Ho Chi Minh (Saigon)</w:t>
      </w:r>
      <w:r w:rsidR="00C853CD">
        <w:rPr>
          <w:rFonts w:eastAsiaTheme="minorHAnsi"/>
          <w:bCs/>
        </w:rPr>
        <w:t xml:space="preserve"> </w:t>
      </w:r>
      <w:r>
        <w:rPr>
          <w:rFonts w:eastAsiaTheme="minorHAnsi"/>
          <w:bCs/>
        </w:rPr>
        <w:t>when they cross the crazy teeming streets</w:t>
      </w:r>
      <w:r w:rsidR="008466D4">
        <w:rPr>
          <w:rFonts w:eastAsiaTheme="minorHAnsi"/>
          <w:bCs/>
        </w:rPr>
        <w:t xml:space="preserve"> when there is no crosswalk (some streets have but most Vietnames</w:t>
      </w:r>
      <w:r w:rsidR="000857E7">
        <w:rPr>
          <w:rFonts w:eastAsiaTheme="minorHAnsi"/>
          <w:bCs/>
        </w:rPr>
        <w:t xml:space="preserve">e rarely use them), no </w:t>
      </w:r>
      <w:r w:rsidR="00021DB2">
        <w:rPr>
          <w:rFonts w:eastAsiaTheme="minorHAnsi"/>
          <w:bCs/>
        </w:rPr>
        <w:t xml:space="preserve">pedestrian signals and a swarm of motorcycles does not seem to stop. </w:t>
      </w:r>
      <w:r w:rsidR="00A355C5">
        <w:rPr>
          <w:rFonts w:eastAsiaTheme="minorHAnsi"/>
          <w:bCs/>
        </w:rPr>
        <w:t>The best way to cross is raising your hands to let the drivers know &amp; starting to walk with del</w:t>
      </w:r>
      <w:r w:rsidR="003D0D82">
        <w:rPr>
          <w:rFonts w:eastAsiaTheme="minorHAnsi"/>
          <w:bCs/>
        </w:rPr>
        <w:t xml:space="preserve">iberate steps, don't act </w:t>
      </w:r>
      <w:r w:rsidR="00EE480D">
        <w:rPr>
          <w:rFonts w:eastAsiaTheme="minorHAnsi"/>
          <w:bCs/>
        </w:rPr>
        <w:t xml:space="preserve">indecisively &amp; remember to keep your kids close. </w:t>
      </w:r>
    </w:p>
    <w:p w:rsidR="006C6497" w:rsidRDefault="006C6497" w:rsidP="003B63DB">
      <w:pPr>
        <w:pStyle w:val="ListParagraph"/>
        <w:numPr>
          <w:ilvl w:val="0"/>
          <w:numId w:val="1"/>
        </w:numPr>
        <w:jc w:val="both"/>
        <w:rPr>
          <w:b/>
          <w:bCs/>
        </w:rPr>
      </w:pPr>
      <w:r>
        <w:rPr>
          <w:b/>
          <w:bCs/>
        </w:rPr>
        <w:t>Private Transfer</w:t>
      </w:r>
    </w:p>
    <w:p w:rsidR="004C3652" w:rsidRDefault="000D7615" w:rsidP="003B63DB">
      <w:pPr>
        <w:pStyle w:val="ListParagraph"/>
        <w:ind w:left="780"/>
        <w:jc w:val="both"/>
        <w:rPr>
          <w:rFonts w:eastAsiaTheme="minorHAnsi"/>
          <w:bCs/>
        </w:rPr>
      </w:pPr>
      <w:r>
        <w:rPr>
          <w:rFonts w:eastAsiaTheme="minorHAnsi"/>
          <w:bCs/>
        </w:rPr>
        <w:t>The easiest way to transfer</w:t>
      </w:r>
      <w:r w:rsidR="002A1C95">
        <w:rPr>
          <w:rFonts w:eastAsiaTheme="minorHAnsi"/>
          <w:bCs/>
        </w:rPr>
        <w:t xml:space="preserve"> in the city or</w:t>
      </w:r>
      <w:r>
        <w:rPr>
          <w:rFonts w:eastAsiaTheme="minorHAnsi"/>
          <w:bCs/>
        </w:rPr>
        <w:t xml:space="preserve"> from ci</w:t>
      </w:r>
      <w:r w:rsidR="002A1C95">
        <w:rPr>
          <w:rFonts w:eastAsiaTheme="minorHAnsi"/>
          <w:bCs/>
        </w:rPr>
        <w:t>ty-to-city</w:t>
      </w:r>
      <w:r w:rsidR="00F66062">
        <w:rPr>
          <w:rFonts w:eastAsiaTheme="minorHAnsi"/>
          <w:bCs/>
        </w:rPr>
        <w:t xml:space="preserve"> in a flexible way</w:t>
      </w:r>
      <w:r w:rsidR="0075218C">
        <w:rPr>
          <w:rFonts w:eastAsiaTheme="minorHAnsi"/>
          <w:bCs/>
        </w:rPr>
        <w:t xml:space="preserve"> is transfe</w:t>
      </w:r>
      <w:r w:rsidR="002A1C95">
        <w:rPr>
          <w:rFonts w:eastAsiaTheme="minorHAnsi"/>
          <w:bCs/>
        </w:rPr>
        <w:t>r</w:t>
      </w:r>
      <w:r w:rsidR="0075218C">
        <w:rPr>
          <w:rFonts w:eastAsiaTheme="minorHAnsi"/>
          <w:bCs/>
        </w:rPr>
        <w:t xml:space="preserve">ring by the </w:t>
      </w:r>
      <w:r w:rsidR="0075218C" w:rsidRPr="00966D9F">
        <w:rPr>
          <w:rFonts w:eastAsiaTheme="minorHAnsi"/>
          <w:b/>
          <w:bCs/>
        </w:rPr>
        <w:t>private car</w:t>
      </w:r>
      <w:r w:rsidR="002A1C95">
        <w:rPr>
          <w:rFonts w:eastAsiaTheme="minorHAnsi"/>
          <w:b/>
          <w:bCs/>
        </w:rPr>
        <w:t xml:space="preserve"> at a</w:t>
      </w:r>
      <w:r w:rsidR="002B1C80">
        <w:rPr>
          <w:rFonts w:eastAsiaTheme="minorHAnsi"/>
          <w:b/>
          <w:bCs/>
        </w:rPr>
        <w:t xml:space="preserve"> reasonable price</w:t>
      </w:r>
      <w:r w:rsidR="004C3652">
        <w:rPr>
          <w:rFonts w:eastAsiaTheme="minorHAnsi"/>
          <w:b/>
          <w:bCs/>
        </w:rPr>
        <w:t>.</w:t>
      </w:r>
      <w:r w:rsidR="00EE3FF7">
        <w:rPr>
          <w:rFonts w:eastAsiaTheme="minorHAnsi"/>
          <w:bCs/>
        </w:rPr>
        <w:t xml:space="preserve"> T</w:t>
      </w:r>
      <w:r w:rsidR="0075218C">
        <w:rPr>
          <w:rFonts w:eastAsiaTheme="minorHAnsi"/>
          <w:bCs/>
        </w:rPr>
        <w:t>he friendly</w:t>
      </w:r>
      <w:r w:rsidR="00DF7784">
        <w:rPr>
          <w:rFonts w:eastAsiaTheme="minorHAnsi"/>
          <w:bCs/>
        </w:rPr>
        <w:t xml:space="preserve"> &amp; professional</w:t>
      </w:r>
      <w:r w:rsidR="0075218C">
        <w:rPr>
          <w:rFonts w:eastAsiaTheme="minorHAnsi"/>
          <w:bCs/>
        </w:rPr>
        <w:t xml:space="preserve"> dr</w:t>
      </w:r>
      <w:r w:rsidR="004C3652">
        <w:rPr>
          <w:rFonts w:eastAsiaTheme="minorHAnsi"/>
          <w:bCs/>
        </w:rPr>
        <w:t xml:space="preserve">iver </w:t>
      </w:r>
      <w:r w:rsidR="00EE3FF7">
        <w:rPr>
          <w:rFonts w:eastAsiaTheme="minorHAnsi"/>
          <w:bCs/>
        </w:rPr>
        <w:t xml:space="preserve">not only </w:t>
      </w:r>
      <w:r w:rsidR="004C3652">
        <w:rPr>
          <w:rFonts w:eastAsiaTheme="minorHAnsi"/>
          <w:bCs/>
        </w:rPr>
        <w:t xml:space="preserve">picking you up at your desired location and dropping you off at your final destination, </w:t>
      </w:r>
      <w:r w:rsidR="00EE3FF7">
        <w:rPr>
          <w:rFonts w:eastAsiaTheme="minorHAnsi"/>
          <w:bCs/>
        </w:rPr>
        <w:t>but he/she can also stop as request along th</w:t>
      </w:r>
      <w:r w:rsidR="00247E2A">
        <w:rPr>
          <w:rFonts w:eastAsiaTheme="minorHAnsi"/>
          <w:bCs/>
        </w:rPr>
        <w:t xml:space="preserve">e way to let you take some photos &amp; relax. </w:t>
      </w:r>
    </w:p>
    <w:p w:rsidR="004B1FE8" w:rsidRDefault="00D4231D" w:rsidP="003B63DB">
      <w:pPr>
        <w:numPr>
          <w:ilvl w:val="0"/>
          <w:numId w:val="1"/>
        </w:numPr>
        <w:shd w:val="clear" w:color="auto" w:fill="FFFFFF"/>
        <w:spacing w:after="0" w:line="240" w:lineRule="auto"/>
        <w:rPr>
          <w:rFonts w:eastAsia="Times New Roman" w:cs="Times New Roman"/>
          <w:b/>
          <w:bCs/>
          <w:sz w:val="24"/>
          <w:szCs w:val="24"/>
        </w:rPr>
      </w:pPr>
      <w:r w:rsidRPr="00D4231D">
        <w:rPr>
          <w:rFonts w:eastAsia="Times New Roman" w:cs="Times New Roman"/>
          <w:b/>
          <w:sz w:val="24"/>
          <w:szCs w:val="24"/>
        </w:rPr>
        <w:t>Scooters &amp; Motorcycles in Vietnam</w:t>
      </w:r>
    </w:p>
    <w:p w:rsidR="00696BA0" w:rsidRDefault="004B1FE8" w:rsidP="003B63DB">
      <w:pPr>
        <w:shd w:val="clear" w:color="auto" w:fill="FFFFFF"/>
        <w:spacing w:after="0" w:line="240" w:lineRule="auto"/>
        <w:ind w:left="780"/>
        <w:rPr>
          <w:rFonts w:cs="Times New Roman"/>
          <w:bCs/>
          <w:sz w:val="24"/>
          <w:szCs w:val="24"/>
        </w:rPr>
      </w:pPr>
      <w:r>
        <w:rPr>
          <w:rFonts w:cs="Times New Roman"/>
          <w:bCs/>
          <w:sz w:val="24"/>
          <w:szCs w:val="24"/>
        </w:rPr>
        <w:t>Since the main transpor</w:t>
      </w:r>
      <w:r w:rsidR="00EC1739">
        <w:rPr>
          <w:rFonts w:cs="Times New Roman"/>
          <w:bCs/>
          <w:sz w:val="24"/>
          <w:szCs w:val="24"/>
        </w:rPr>
        <w:t>t</w:t>
      </w:r>
      <w:r>
        <w:rPr>
          <w:rFonts w:cs="Times New Roman"/>
          <w:bCs/>
          <w:sz w:val="24"/>
          <w:szCs w:val="24"/>
        </w:rPr>
        <w:t>ations of Vietnamese are scooters &amp; motorcycles, you can rent for them all over the country (From North to South). Choose the reliable stores</w:t>
      </w:r>
      <w:r w:rsidR="006F0257">
        <w:rPr>
          <w:rFonts w:cs="Times New Roman"/>
          <w:bCs/>
          <w:sz w:val="24"/>
          <w:szCs w:val="24"/>
        </w:rPr>
        <w:t xml:space="preserve"> and check everything before sign especially inspect either the scooter or </w:t>
      </w:r>
      <w:r w:rsidR="00FE4885">
        <w:rPr>
          <w:rFonts w:cs="Times New Roman"/>
          <w:bCs/>
          <w:sz w:val="24"/>
          <w:szCs w:val="24"/>
        </w:rPr>
        <w:t>motorcy</w:t>
      </w:r>
      <w:r w:rsidR="00EC1739">
        <w:rPr>
          <w:rFonts w:cs="Times New Roman"/>
          <w:bCs/>
          <w:sz w:val="24"/>
          <w:szCs w:val="24"/>
        </w:rPr>
        <w:t>c</w:t>
      </w:r>
      <w:r w:rsidR="00FE4885">
        <w:rPr>
          <w:rFonts w:cs="Times New Roman"/>
          <w:bCs/>
          <w:sz w:val="24"/>
          <w:szCs w:val="24"/>
        </w:rPr>
        <w:t xml:space="preserve">le in question, take photos of any dents or scratches. </w:t>
      </w:r>
    </w:p>
    <w:p w:rsidR="009E3331" w:rsidRDefault="009E3331" w:rsidP="003B63DB">
      <w:pPr>
        <w:shd w:val="clear" w:color="auto" w:fill="FFFFFF"/>
        <w:spacing w:after="0" w:line="240" w:lineRule="auto"/>
        <w:ind w:left="780"/>
        <w:rPr>
          <w:rFonts w:cs="Times New Roman"/>
          <w:bCs/>
          <w:sz w:val="24"/>
          <w:szCs w:val="24"/>
        </w:rPr>
      </w:pPr>
    </w:p>
    <w:p w:rsidR="00696BA0" w:rsidRPr="00D4231D" w:rsidRDefault="009E3331" w:rsidP="003B63DB">
      <w:pPr>
        <w:shd w:val="clear" w:color="auto" w:fill="FFFFFF"/>
        <w:spacing w:after="0" w:line="240" w:lineRule="auto"/>
        <w:ind w:left="780"/>
        <w:rPr>
          <w:rFonts w:eastAsia="Times New Roman" w:cs="Times New Roman"/>
          <w:b/>
          <w:bCs/>
          <w:sz w:val="24"/>
          <w:szCs w:val="24"/>
        </w:rPr>
      </w:pPr>
      <w:r>
        <w:rPr>
          <w:rFonts w:cs="Times New Roman"/>
          <w:bCs/>
          <w:sz w:val="24"/>
          <w:szCs w:val="24"/>
        </w:rPr>
        <w:t xml:space="preserve">NOTE: If you do not have a Vietnam or a valid license, you should not rent a scooter or motorcycle as if you have an accident, you will </w:t>
      </w:r>
      <w:r w:rsidR="00C9156F">
        <w:rPr>
          <w:rFonts w:cs="Times New Roman"/>
          <w:bCs/>
          <w:sz w:val="24"/>
          <w:szCs w:val="24"/>
        </w:rPr>
        <w:t xml:space="preserve">be the one who gets in trouble (with both </w:t>
      </w:r>
      <w:r w:rsidR="00630B83">
        <w:rPr>
          <w:rFonts w:cs="Times New Roman"/>
          <w:bCs/>
          <w:sz w:val="24"/>
          <w:szCs w:val="24"/>
        </w:rPr>
        <w:t>traffic police &amp; your in</w:t>
      </w:r>
      <w:r w:rsidR="00A927AA">
        <w:rPr>
          <w:rFonts w:cs="Times New Roman"/>
          <w:bCs/>
          <w:sz w:val="24"/>
          <w:szCs w:val="24"/>
        </w:rPr>
        <w:t>surance company)</w:t>
      </w:r>
      <w:r w:rsidR="00C9156F">
        <w:rPr>
          <w:rFonts w:cs="Times New Roman"/>
          <w:bCs/>
          <w:sz w:val="24"/>
          <w:szCs w:val="24"/>
        </w:rPr>
        <w:t xml:space="preserve"> though the other party was at fault.</w:t>
      </w:r>
      <w:r w:rsidR="00A927AA">
        <w:rPr>
          <w:rFonts w:cs="Times New Roman"/>
          <w:bCs/>
          <w:sz w:val="24"/>
          <w:szCs w:val="24"/>
        </w:rPr>
        <w:t xml:space="preserve"> You can take </w:t>
      </w:r>
      <w:r w:rsidR="00A927AA" w:rsidRPr="0067606C">
        <w:rPr>
          <w:rFonts w:cs="Times New Roman"/>
          <w:b/>
          <w:bCs/>
          <w:sz w:val="24"/>
          <w:szCs w:val="24"/>
        </w:rPr>
        <w:t>the motorbike tour</w:t>
      </w:r>
      <w:r w:rsidR="00A927AA">
        <w:rPr>
          <w:rFonts w:cs="Times New Roman"/>
          <w:bCs/>
          <w:sz w:val="24"/>
          <w:szCs w:val="24"/>
        </w:rPr>
        <w:t xml:space="preserve"> which will bring you the best feeling </w:t>
      </w:r>
      <w:r w:rsidR="0067606C">
        <w:rPr>
          <w:rFonts w:cs="Times New Roman"/>
          <w:bCs/>
          <w:sz w:val="24"/>
          <w:szCs w:val="24"/>
        </w:rPr>
        <w:t>while sitting behind</w:t>
      </w:r>
      <w:r w:rsidR="00A927AA">
        <w:rPr>
          <w:rFonts w:cs="Times New Roman"/>
          <w:bCs/>
          <w:sz w:val="24"/>
          <w:szCs w:val="24"/>
        </w:rPr>
        <w:t xml:space="preserve"> the back of the professional driver &amp; enjoy the city at the same time. </w:t>
      </w:r>
      <w:r w:rsidR="00C9156F">
        <w:rPr>
          <w:rFonts w:cs="Times New Roman"/>
          <w:bCs/>
          <w:sz w:val="24"/>
          <w:szCs w:val="24"/>
        </w:rPr>
        <w:t xml:space="preserve"> </w:t>
      </w:r>
    </w:p>
    <w:p w:rsidR="00D4231D" w:rsidRPr="0067606C" w:rsidRDefault="00D4231D" w:rsidP="003B63DB">
      <w:pPr>
        <w:numPr>
          <w:ilvl w:val="0"/>
          <w:numId w:val="1"/>
        </w:numPr>
        <w:shd w:val="clear" w:color="auto" w:fill="FFFFFF"/>
        <w:spacing w:after="0" w:line="240" w:lineRule="auto"/>
        <w:rPr>
          <w:rFonts w:eastAsia="Times New Roman" w:cs="Times New Roman"/>
          <w:b/>
          <w:bCs/>
          <w:sz w:val="24"/>
          <w:szCs w:val="24"/>
        </w:rPr>
      </w:pPr>
      <w:r w:rsidRPr="00D4231D">
        <w:rPr>
          <w:rFonts w:eastAsia="Times New Roman" w:cs="Times New Roman"/>
          <w:b/>
          <w:sz w:val="24"/>
          <w:szCs w:val="24"/>
        </w:rPr>
        <w:t>Buses in Vietnam</w:t>
      </w:r>
    </w:p>
    <w:p w:rsidR="0067606C" w:rsidRPr="00B42C37" w:rsidRDefault="007E482B" w:rsidP="003B63DB">
      <w:pPr>
        <w:shd w:val="clear" w:color="auto" w:fill="FFFFFF"/>
        <w:spacing w:after="0" w:line="240" w:lineRule="auto"/>
        <w:ind w:left="780"/>
        <w:rPr>
          <w:rFonts w:cs="Times New Roman"/>
          <w:bCs/>
          <w:sz w:val="24"/>
          <w:szCs w:val="24"/>
        </w:rPr>
      </w:pPr>
      <w:r>
        <w:rPr>
          <w:rFonts w:cs="Times New Roman"/>
          <w:bCs/>
          <w:sz w:val="24"/>
          <w:szCs w:val="24"/>
        </w:rPr>
        <w:t>Please be aware that Vietnamese buses usually do not have the usable toilets</w:t>
      </w:r>
      <w:r w:rsidR="000E755F">
        <w:rPr>
          <w:rFonts w:cs="Times New Roman"/>
          <w:bCs/>
          <w:sz w:val="24"/>
          <w:szCs w:val="24"/>
        </w:rPr>
        <w:t xml:space="preserve"> &amp; are rather cramped </w:t>
      </w:r>
      <w:r w:rsidR="00715A69">
        <w:rPr>
          <w:rFonts w:cs="Times New Roman"/>
          <w:bCs/>
          <w:sz w:val="24"/>
          <w:szCs w:val="24"/>
        </w:rPr>
        <w:t xml:space="preserve">with Western standards since they are designed for the average Vietnamese height. </w:t>
      </w:r>
    </w:p>
    <w:p w:rsidR="00D4231D" w:rsidRPr="004D4F59" w:rsidRDefault="00D4231D" w:rsidP="003B63DB">
      <w:pPr>
        <w:numPr>
          <w:ilvl w:val="0"/>
          <w:numId w:val="1"/>
        </w:numPr>
        <w:shd w:val="clear" w:color="auto" w:fill="FFFFFF"/>
        <w:spacing w:after="0" w:line="240" w:lineRule="auto"/>
        <w:rPr>
          <w:rFonts w:eastAsia="Times New Roman" w:cs="Times New Roman"/>
          <w:b/>
          <w:bCs/>
          <w:sz w:val="24"/>
          <w:szCs w:val="24"/>
        </w:rPr>
      </w:pPr>
      <w:r w:rsidRPr="00D4231D">
        <w:rPr>
          <w:rFonts w:eastAsia="Times New Roman" w:cs="Times New Roman"/>
          <w:b/>
          <w:sz w:val="24"/>
          <w:szCs w:val="24"/>
        </w:rPr>
        <w:t>Trains in Vietnam</w:t>
      </w:r>
    </w:p>
    <w:p w:rsidR="004D4F59" w:rsidRDefault="004D4F59" w:rsidP="003B63DB">
      <w:pPr>
        <w:shd w:val="clear" w:color="auto" w:fill="FFFFFF"/>
        <w:spacing w:after="0" w:line="240" w:lineRule="auto"/>
        <w:ind w:left="780"/>
        <w:rPr>
          <w:rFonts w:cs="Times New Roman"/>
          <w:bCs/>
          <w:sz w:val="24"/>
          <w:szCs w:val="24"/>
        </w:rPr>
      </w:pPr>
      <w:r>
        <w:rPr>
          <w:rFonts w:cs="Times New Roman"/>
          <w:bCs/>
          <w:sz w:val="24"/>
          <w:szCs w:val="24"/>
        </w:rPr>
        <w:t>Many families love taking the train in Vietnam</w:t>
      </w:r>
      <w:r w:rsidR="00133E1B">
        <w:rPr>
          <w:rFonts w:cs="Times New Roman"/>
          <w:bCs/>
          <w:sz w:val="24"/>
          <w:szCs w:val="24"/>
        </w:rPr>
        <w:t xml:space="preserve"> </w:t>
      </w:r>
      <w:r w:rsidR="003E6720">
        <w:rPr>
          <w:rFonts w:cs="Times New Roman"/>
          <w:bCs/>
          <w:sz w:val="24"/>
          <w:szCs w:val="24"/>
        </w:rPr>
        <w:t xml:space="preserve">because of </w:t>
      </w:r>
      <w:r w:rsidR="000447BA">
        <w:rPr>
          <w:rFonts w:cs="Times New Roman"/>
          <w:bCs/>
          <w:sz w:val="24"/>
          <w:szCs w:val="24"/>
        </w:rPr>
        <w:t>its safety, affordable prices &amp;</w:t>
      </w:r>
      <w:r w:rsidR="003E6720">
        <w:rPr>
          <w:rFonts w:cs="Times New Roman"/>
          <w:bCs/>
          <w:sz w:val="24"/>
          <w:szCs w:val="24"/>
        </w:rPr>
        <w:t xml:space="preserve"> comfortable services</w:t>
      </w:r>
      <w:r w:rsidR="000447BA">
        <w:rPr>
          <w:rFonts w:cs="Times New Roman"/>
          <w:bCs/>
          <w:sz w:val="24"/>
          <w:szCs w:val="24"/>
        </w:rPr>
        <w:t>. Although some routes such as from Hanoi to Ho Chi Minh or vice versa might be slow, you will have a precious chance to witness the stunning views of the Vietnamese</w:t>
      </w:r>
      <w:r w:rsidR="006C0C5E">
        <w:rPr>
          <w:rFonts w:cs="Times New Roman"/>
          <w:bCs/>
          <w:sz w:val="24"/>
          <w:szCs w:val="24"/>
        </w:rPr>
        <w:t xml:space="preserve"> </w:t>
      </w:r>
      <w:r w:rsidR="000447BA">
        <w:rPr>
          <w:rFonts w:cs="Times New Roman"/>
          <w:bCs/>
          <w:sz w:val="24"/>
          <w:szCs w:val="24"/>
        </w:rPr>
        <w:t xml:space="preserve">countrysides. </w:t>
      </w:r>
    </w:p>
    <w:p w:rsidR="006C0C5E" w:rsidRPr="004D4F59" w:rsidRDefault="006C0C5E" w:rsidP="006C0C5E">
      <w:pPr>
        <w:numPr>
          <w:ilvl w:val="0"/>
          <w:numId w:val="1"/>
        </w:numPr>
        <w:shd w:val="clear" w:color="auto" w:fill="FFFFFF"/>
        <w:spacing w:after="0" w:line="240" w:lineRule="auto"/>
        <w:rPr>
          <w:rFonts w:eastAsia="Times New Roman" w:cs="Times New Roman"/>
          <w:b/>
          <w:bCs/>
          <w:sz w:val="24"/>
          <w:szCs w:val="24"/>
        </w:rPr>
      </w:pPr>
      <w:r>
        <w:rPr>
          <w:rFonts w:eastAsia="Times New Roman" w:cs="Times New Roman"/>
          <w:b/>
          <w:sz w:val="24"/>
          <w:szCs w:val="24"/>
        </w:rPr>
        <w:t>Flights</w:t>
      </w:r>
      <w:r w:rsidRPr="00D4231D">
        <w:rPr>
          <w:rFonts w:eastAsia="Times New Roman" w:cs="Times New Roman"/>
          <w:b/>
          <w:sz w:val="24"/>
          <w:szCs w:val="24"/>
        </w:rPr>
        <w:t xml:space="preserve"> in Vietnam</w:t>
      </w:r>
    </w:p>
    <w:p w:rsidR="006C0C5E" w:rsidRPr="00A53DA8" w:rsidRDefault="00B2054F" w:rsidP="003B63DB">
      <w:pPr>
        <w:shd w:val="clear" w:color="auto" w:fill="FFFFFF"/>
        <w:spacing w:after="0" w:line="240" w:lineRule="auto"/>
        <w:ind w:left="780"/>
        <w:rPr>
          <w:rFonts w:eastAsia="Times New Roman" w:cs="Times New Roman"/>
          <w:b/>
          <w:bCs/>
          <w:sz w:val="24"/>
          <w:szCs w:val="24"/>
        </w:rPr>
      </w:pPr>
      <w:r>
        <w:rPr>
          <w:rFonts w:cs="Times New Roman"/>
          <w:bCs/>
          <w:sz w:val="24"/>
          <w:szCs w:val="24"/>
        </w:rPr>
        <w:t>With the total area of over</w:t>
      </w:r>
      <w:r w:rsidR="00FA76D4">
        <w:rPr>
          <w:rFonts w:cs="Times New Roman"/>
          <w:bCs/>
          <w:sz w:val="24"/>
          <w:szCs w:val="24"/>
        </w:rPr>
        <w:t xml:space="preserve"> 300,000 km2, </w:t>
      </w:r>
      <w:r>
        <w:rPr>
          <w:rFonts w:cs="Times New Roman"/>
          <w:bCs/>
          <w:sz w:val="24"/>
          <w:szCs w:val="24"/>
        </w:rPr>
        <w:t>everyone might be surprised that Vietnam is home to more than 20 airports</w:t>
      </w:r>
      <w:r w:rsidR="00AF377C">
        <w:rPr>
          <w:rFonts w:cs="Times New Roman"/>
          <w:bCs/>
          <w:sz w:val="24"/>
          <w:szCs w:val="24"/>
        </w:rPr>
        <w:t>. By far, the most international flights arrive in Hanoi</w:t>
      </w:r>
      <w:r w:rsidR="00124158">
        <w:rPr>
          <w:rFonts w:cs="Times New Roman"/>
          <w:bCs/>
          <w:sz w:val="24"/>
          <w:szCs w:val="24"/>
        </w:rPr>
        <w:t xml:space="preserve"> (the capital of Vietnam - located in the North of Vietnam)</w:t>
      </w:r>
      <w:r w:rsidR="00AF377C">
        <w:rPr>
          <w:rFonts w:cs="Times New Roman"/>
          <w:bCs/>
          <w:sz w:val="24"/>
          <w:szCs w:val="24"/>
        </w:rPr>
        <w:t xml:space="preserve"> &amp; Ho Chi Minh City (Saigon)</w:t>
      </w:r>
      <w:r w:rsidR="00124158">
        <w:rPr>
          <w:rFonts w:cs="Times New Roman"/>
          <w:bCs/>
          <w:sz w:val="24"/>
          <w:szCs w:val="24"/>
        </w:rPr>
        <w:t xml:space="preserve"> (one of the biggest city in Vietnam - situated in the South); some </w:t>
      </w:r>
      <w:r w:rsidR="0059684F">
        <w:rPr>
          <w:rFonts w:cs="Times New Roman"/>
          <w:bCs/>
          <w:sz w:val="24"/>
          <w:szCs w:val="24"/>
        </w:rPr>
        <w:t>international flights land in Danang &amp; the seaside town of Nha Trang</w:t>
      </w:r>
      <w:r w:rsidR="00766DE2">
        <w:rPr>
          <w:rFonts w:cs="Times New Roman"/>
          <w:bCs/>
          <w:sz w:val="24"/>
          <w:szCs w:val="24"/>
        </w:rPr>
        <w:t xml:space="preserve"> also. If you can spend </w:t>
      </w:r>
      <w:r w:rsidR="00F14322">
        <w:rPr>
          <w:rFonts w:cs="Times New Roman"/>
          <w:bCs/>
          <w:sz w:val="24"/>
          <w:szCs w:val="24"/>
        </w:rPr>
        <w:t>only a short time to travel in Vietnam, taking some internal fl</w:t>
      </w:r>
      <w:r w:rsidR="003E2EA1">
        <w:rPr>
          <w:rFonts w:cs="Times New Roman"/>
          <w:bCs/>
          <w:sz w:val="24"/>
          <w:szCs w:val="24"/>
        </w:rPr>
        <w:t xml:space="preserve">ights to travel city-to-city will be the best option to save more time </w:t>
      </w:r>
      <w:r w:rsidR="009D03C1">
        <w:rPr>
          <w:rFonts w:cs="Times New Roman"/>
          <w:bCs/>
          <w:sz w:val="24"/>
          <w:szCs w:val="24"/>
        </w:rPr>
        <w:t xml:space="preserve">for discovering this country. </w:t>
      </w:r>
    </w:p>
    <w:p w:rsidR="00D4231D" w:rsidRPr="000E77CA" w:rsidRDefault="00D4231D" w:rsidP="003B63DB">
      <w:pPr>
        <w:numPr>
          <w:ilvl w:val="0"/>
          <w:numId w:val="1"/>
        </w:numPr>
        <w:shd w:val="clear" w:color="auto" w:fill="FFFFFF"/>
        <w:spacing w:after="0" w:line="240" w:lineRule="auto"/>
        <w:rPr>
          <w:rFonts w:eastAsia="Times New Roman" w:cs="Times New Roman"/>
          <w:b/>
          <w:bCs/>
          <w:sz w:val="24"/>
          <w:szCs w:val="24"/>
        </w:rPr>
      </w:pPr>
      <w:r w:rsidRPr="00D4231D">
        <w:rPr>
          <w:rFonts w:eastAsia="Times New Roman" w:cs="Times New Roman"/>
          <w:b/>
          <w:sz w:val="24"/>
          <w:szCs w:val="24"/>
        </w:rPr>
        <w:t>Taxis &amp; Cyclos in Vietnam</w:t>
      </w:r>
    </w:p>
    <w:p w:rsidR="000E77CA" w:rsidRPr="003B0D88" w:rsidRDefault="00926C99" w:rsidP="003B63DB">
      <w:pPr>
        <w:pStyle w:val="ListParagraph"/>
        <w:numPr>
          <w:ilvl w:val="0"/>
          <w:numId w:val="19"/>
        </w:numPr>
        <w:shd w:val="clear" w:color="auto" w:fill="FFFFFF"/>
        <w:rPr>
          <w:b/>
          <w:bCs/>
        </w:rPr>
      </w:pPr>
      <w:r>
        <w:rPr>
          <w:bCs/>
        </w:rPr>
        <w:t>Taxis are usually very cheap at Vietnam (Rates start at about 12,000 VND (less than 1 USD) /</w:t>
      </w:r>
      <w:r w:rsidR="00EC1739">
        <w:rPr>
          <w:bCs/>
        </w:rPr>
        <w:t>kilometre</w:t>
      </w:r>
      <w:r>
        <w:rPr>
          <w:bCs/>
        </w:rPr>
        <w:t>)</w:t>
      </w:r>
      <w:r w:rsidR="00BA56B1">
        <w:rPr>
          <w:bCs/>
        </w:rPr>
        <w:t>. However</w:t>
      </w:r>
      <w:r w:rsidR="00A76171">
        <w:rPr>
          <w:bCs/>
        </w:rPr>
        <w:t>,</w:t>
      </w:r>
      <w:r w:rsidR="00BA56B1">
        <w:rPr>
          <w:bCs/>
        </w:rPr>
        <w:t xml:space="preserve"> you should only choose reliab</w:t>
      </w:r>
      <w:r w:rsidR="00B55FE0">
        <w:rPr>
          <w:bCs/>
        </w:rPr>
        <w:t>le brand taxis</w:t>
      </w:r>
      <w:r w:rsidR="00877C89">
        <w:rPr>
          <w:bCs/>
        </w:rPr>
        <w:t xml:space="preserve"> </w:t>
      </w:r>
      <w:r w:rsidR="00472A54">
        <w:rPr>
          <w:bCs/>
        </w:rPr>
        <w:t>(Mai Linh, Thanh Cong &amp; Taxi Group in Hanoi; Vinasun, Mai Linh</w:t>
      </w:r>
      <w:r w:rsidR="003B0D88">
        <w:rPr>
          <w:bCs/>
        </w:rPr>
        <w:t xml:space="preserve"> in Ho Chi Minh City)</w:t>
      </w:r>
      <w:r w:rsidR="00B55FE0">
        <w:rPr>
          <w:bCs/>
        </w:rPr>
        <w:t xml:space="preserve"> to avoid the scams like over-paying </w:t>
      </w:r>
      <w:r w:rsidR="00CB526E">
        <w:rPr>
          <w:bCs/>
        </w:rPr>
        <w:t xml:space="preserve">or ending up at </w:t>
      </w:r>
      <w:r w:rsidR="002430B5">
        <w:rPr>
          <w:bCs/>
        </w:rPr>
        <w:t xml:space="preserve">the </w:t>
      </w:r>
      <w:r w:rsidR="00877C89">
        <w:rPr>
          <w:bCs/>
        </w:rPr>
        <w:t xml:space="preserve">different location. </w:t>
      </w:r>
    </w:p>
    <w:p w:rsidR="00D4231D" w:rsidRPr="000378BF" w:rsidRDefault="003B0D88" w:rsidP="003B63DB">
      <w:pPr>
        <w:pStyle w:val="ListParagraph"/>
        <w:numPr>
          <w:ilvl w:val="0"/>
          <w:numId w:val="19"/>
        </w:numPr>
        <w:shd w:val="clear" w:color="auto" w:fill="FFFFFF"/>
        <w:rPr>
          <w:b/>
          <w:bCs/>
        </w:rPr>
      </w:pPr>
      <w:r>
        <w:rPr>
          <w:bCs/>
        </w:rPr>
        <w:t xml:space="preserve">The same problem as Taxis, before hopping any Cyclo, you should </w:t>
      </w:r>
      <w:r w:rsidR="000B5482">
        <w:rPr>
          <w:bCs/>
        </w:rPr>
        <w:t>beware of charming cyclo driver &amp;</w:t>
      </w:r>
      <w:r>
        <w:rPr>
          <w:bCs/>
        </w:rPr>
        <w:t xml:space="preserve"> remember to ask for the price first</w:t>
      </w:r>
      <w:r w:rsidR="00E91EB5">
        <w:rPr>
          <w:bCs/>
        </w:rPr>
        <w:t xml:space="preserve"> &amp; try your luck at bartering. </w:t>
      </w:r>
    </w:p>
    <w:p w:rsidR="000378BF" w:rsidRPr="00E91EB5" w:rsidRDefault="000378BF" w:rsidP="000378BF">
      <w:pPr>
        <w:pStyle w:val="ListParagraph"/>
        <w:shd w:val="clear" w:color="auto" w:fill="FFFFFF"/>
        <w:ind w:left="1500"/>
        <w:rPr>
          <w:b/>
          <w:bCs/>
        </w:rPr>
      </w:pPr>
    </w:p>
    <w:p w:rsidR="008E64F3" w:rsidRDefault="00D4231D" w:rsidP="003B63DB">
      <w:pPr>
        <w:jc w:val="both"/>
        <w:rPr>
          <w:rFonts w:cs="Times New Roman"/>
          <w:b/>
          <w:sz w:val="24"/>
          <w:szCs w:val="24"/>
        </w:rPr>
      </w:pPr>
      <w:r w:rsidRPr="000378BF">
        <w:rPr>
          <w:rFonts w:cs="Times New Roman"/>
          <w:b/>
          <w:sz w:val="24"/>
          <w:szCs w:val="24"/>
          <w:highlight w:val="yellow"/>
        </w:rPr>
        <w:t>3</w:t>
      </w:r>
      <w:r w:rsidR="00A3594A" w:rsidRPr="000378BF">
        <w:rPr>
          <w:rFonts w:cs="Times New Roman"/>
          <w:b/>
          <w:sz w:val="24"/>
          <w:szCs w:val="24"/>
          <w:highlight w:val="yellow"/>
        </w:rPr>
        <w:t xml:space="preserve">. </w:t>
      </w:r>
      <w:r w:rsidRPr="000378BF">
        <w:rPr>
          <w:rFonts w:cs="Times New Roman"/>
          <w:b/>
          <w:sz w:val="24"/>
          <w:szCs w:val="24"/>
          <w:highlight w:val="yellow"/>
        </w:rPr>
        <w:t xml:space="preserve">The most attractive destinations </w:t>
      </w:r>
      <w:r w:rsidR="004B3BF2" w:rsidRPr="000378BF">
        <w:rPr>
          <w:rFonts w:cs="Times New Roman"/>
          <w:b/>
          <w:sz w:val="24"/>
          <w:szCs w:val="24"/>
          <w:highlight w:val="yellow"/>
        </w:rPr>
        <w:t>for Vietnam Family Tours</w:t>
      </w:r>
    </w:p>
    <w:p w:rsidR="00A075FB" w:rsidRPr="00E513AB" w:rsidRDefault="00A075FB" w:rsidP="003B63DB">
      <w:pPr>
        <w:pStyle w:val="ListParagraph"/>
        <w:numPr>
          <w:ilvl w:val="0"/>
          <w:numId w:val="1"/>
        </w:numPr>
        <w:jc w:val="both"/>
        <w:rPr>
          <w:b/>
          <w:bCs/>
          <w:highlight w:val="yellow"/>
        </w:rPr>
      </w:pPr>
      <w:r w:rsidRPr="00E513AB">
        <w:rPr>
          <w:b/>
          <w:bCs/>
          <w:highlight w:val="yellow"/>
        </w:rPr>
        <w:t>North Vietnam for</w:t>
      </w:r>
      <w:r w:rsidR="004B3BF2" w:rsidRPr="00E513AB">
        <w:rPr>
          <w:b/>
          <w:bCs/>
          <w:highlight w:val="yellow"/>
        </w:rPr>
        <w:t xml:space="preserve"> Family Tours</w:t>
      </w:r>
    </w:p>
    <w:p w:rsidR="00A075FB" w:rsidRPr="00E513AB" w:rsidRDefault="004B3BF2" w:rsidP="003B63DB">
      <w:pPr>
        <w:pStyle w:val="ListParagraph"/>
        <w:ind w:left="780"/>
        <w:jc w:val="both"/>
        <w:rPr>
          <w:b/>
          <w:bCs/>
          <w:highlight w:val="yellow"/>
        </w:rPr>
      </w:pPr>
      <w:r w:rsidRPr="00E513AB">
        <w:rPr>
          <w:b/>
          <w:bCs/>
          <w:highlight w:val="yellow"/>
        </w:rPr>
        <w:t>Hanoi</w:t>
      </w:r>
    </w:p>
    <w:p w:rsidR="00DA79EA" w:rsidRPr="005163A1" w:rsidRDefault="005163A1" w:rsidP="005163A1">
      <w:pPr>
        <w:spacing w:after="0" w:line="240" w:lineRule="auto"/>
        <w:ind w:left="720"/>
        <w:jc w:val="both"/>
        <w:rPr>
          <w:sz w:val="24"/>
          <w:szCs w:val="24"/>
        </w:rPr>
      </w:pPr>
      <w:r w:rsidRPr="00E80066">
        <w:rPr>
          <w:sz w:val="24"/>
          <w:szCs w:val="24"/>
        </w:rPr>
        <w:t xml:space="preserve">Situating in the </w:t>
      </w:r>
      <w:r>
        <w:rPr>
          <w:sz w:val="24"/>
          <w:szCs w:val="24"/>
        </w:rPr>
        <w:t xml:space="preserve">centre of the North, Hanoi, a </w:t>
      </w:r>
      <w:r w:rsidRPr="00E80066">
        <w:rPr>
          <w:sz w:val="24"/>
          <w:szCs w:val="24"/>
        </w:rPr>
        <w:t xml:space="preserve">thousand-year capital attracts visitors coming to explore the city with various interesting activities. From </w:t>
      </w:r>
      <w:r>
        <w:rPr>
          <w:sz w:val="24"/>
          <w:szCs w:val="24"/>
        </w:rPr>
        <w:t>cultural understanding journeys to iconic sites to delightful cyclo trips in bustling Old Quarter or tempting traditional cooking classes, all will make sure your family tour could not be more fascinating.</w:t>
      </w:r>
    </w:p>
    <w:p w:rsidR="00804646" w:rsidRPr="007D0691" w:rsidRDefault="00804646" w:rsidP="003B63DB">
      <w:pPr>
        <w:pStyle w:val="ListParagraph"/>
        <w:numPr>
          <w:ilvl w:val="0"/>
          <w:numId w:val="2"/>
        </w:numPr>
        <w:spacing w:line="360" w:lineRule="auto"/>
        <w:jc w:val="both"/>
      </w:pPr>
      <w:r w:rsidRPr="007D0691">
        <w:rPr>
          <w:b/>
        </w:rPr>
        <w:t>Attractions</w:t>
      </w:r>
      <w:r w:rsidR="008F45AB">
        <w:rPr>
          <w:b/>
        </w:rPr>
        <w:t>:</w:t>
      </w:r>
    </w:p>
    <w:p w:rsidR="004C5E08" w:rsidRDefault="00804646" w:rsidP="003B63DB">
      <w:pPr>
        <w:pStyle w:val="ListParagraph"/>
        <w:numPr>
          <w:ilvl w:val="0"/>
          <w:numId w:val="21"/>
        </w:numPr>
        <w:spacing w:line="360" w:lineRule="auto"/>
        <w:jc w:val="both"/>
      </w:pPr>
      <w:r w:rsidRPr="007D0691">
        <w:lastRenderedPageBreak/>
        <w:t>Ho Chi Minh Complex</w:t>
      </w:r>
    </w:p>
    <w:p w:rsidR="004C5E08" w:rsidRDefault="00804646" w:rsidP="003B63DB">
      <w:pPr>
        <w:pStyle w:val="ListParagraph"/>
        <w:numPr>
          <w:ilvl w:val="0"/>
          <w:numId w:val="21"/>
        </w:numPr>
        <w:spacing w:line="360" w:lineRule="auto"/>
        <w:jc w:val="both"/>
      </w:pPr>
      <w:r w:rsidRPr="007D0691">
        <w:t>Temple of Literature</w:t>
      </w:r>
    </w:p>
    <w:p w:rsidR="004C5E08" w:rsidRDefault="00804646" w:rsidP="003B63DB">
      <w:pPr>
        <w:pStyle w:val="ListParagraph"/>
        <w:numPr>
          <w:ilvl w:val="0"/>
          <w:numId w:val="21"/>
        </w:numPr>
        <w:spacing w:line="360" w:lineRule="auto"/>
        <w:jc w:val="both"/>
      </w:pPr>
      <w:r w:rsidRPr="007D0691">
        <w:t>Hoan Kiem Lake</w:t>
      </w:r>
    </w:p>
    <w:p w:rsidR="004C5E08" w:rsidRDefault="00804646" w:rsidP="003B63DB">
      <w:pPr>
        <w:pStyle w:val="ListParagraph"/>
        <w:numPr>
          <w:ilvl w:val="0"/>
          <w:numId w:val="21"/>
        </w:numPr>
        <w:spacing w:line="360" w:lineRule="auto"/>
        <w:jc w:val="both"/>
      </w:pPr>
      <w:r w:rsidRPr="007D0691">
        <w:t>The Old Quarter</w:t>
      </w:r>
    </w:p>
    <w:p w:rsidR="00804646" w:rsidRPr="007D0691" w:rsidRDefault="00504C73" w:rsidP="003B63DB">
      <w:pPr>
        <w:pStyle w:val="ListParagraph"/>
        <w:numPr>
          <w:ilvl w:val="0"/>
          <w:numId w:val="21"/>
        </w:numPr>
        <w:spacing w:line="360" w:lineRule="auto"/>
        <w:jc w:val="both"/>
      </w:pPr>
      <w:r>
        <w:t>The Museum of Ethnology</w:t>
      </w:r>
    </w:p>
    <w:p w:rsidR="00804646" w:rsidRPr="007D0691" w:rsidRDefault="00804646" w:rsidP="003B63DB">
      <w:pPr>
        <w:spacing w:after="0" w:line="360" w:lineRule="auto"/>
        <w:jc w:val="both"/>
        <w:rPr>
          <w:rFonts w:cs="Times New Roman"/>
          <w:sz w:val="24"/>
          <w:szCs w:val="24"/>
        </w:rPr>
      </w:pPr>
    </w:p>
    <w:p w:rsidR="00804646" w:rsidRPr="007D0691" w:rsidRDefault="00804646" w:rsidP="003B63DB">
      <w:pPr>
        <w:pStyle w:val="ListParagraph"/>
        <w:numPr>
          <w:ilvl w:val="0"/>
          <w:numId w:val="2"/>
        </w:numPr>
        <w:spacing w:line="360" w:lineRule="auto"/>
        <w:jc w:val="both"/>
      </w:pPr>
      <w:r w:rsidRPr="007D0691">
        <w:rPr>
          <w:b/>
        </w:rPr>
        <w:t>Local shows for parents &amp; kids:</w:t>
      </w:r>
      <w:r w:rsidRPr="007D0691">
        <w:t xml:space="preserve"> </w:t>
      </w:r>
    </w:p>
    <w:p w:rsidR="00804646" w:rsidRPr="007D0691" w:rsidRDefault="00804646" w:rsidP="003B63DB">
      <w:pPr>
        <w:pStyle w:val="ListParagraph"/>
        <w:numPr>
          <w:ilvl w:val="0"/>
          <w:numId w:val="4"/>
        </w:numPr>
        <w:spacing w:line="360" w:lineRule="auto"/>
        <w:jc w:val="both"/>
      </w:pPr>
      <w:r w:rsidRPr="007D0691">
        <w:t>Water Puppet Show</w:t>
      </w:r>
    </w:p>
    <w:p w:rsidR="00804646" w:rsidRPr="007D0691" w:rsidRDefault="00804646" w:rsidP="003B63DB">
      <w:pPr>
        <w:pStyle w:val="ListParagraph"/>
        <w:numPr>
          <w:ilvl w:val="0"/>
          <w:numId w:val="4"/>
        </w:numPr>
        <w:spacing w:line="360" w:lineRule="auto"/>
        <w:jc w:val="both"/>
      </w:pPr>
      <w:r w:rsidRPr="007D0691">
        <w:t>My Village Show</w:t>
      </w:r>
    </w:p>
    <w:p w:rsidR="00804646" w:rsidRDefault="00804646" w:rsidP="003B63DB">
      <w:pPr>
        <w:pStyle w:val="ListParagraph"/>
        <w:numPr>
          <w:ilvl w:val="0"/>
          <w:numId w:val="4"/>
        </w:numPr>
        <w:spacing w:line="360" w:lineRule="auto"/>
        <w:jc w:val="both"/>
      </w:pPr>
      <w:r w:rsidRPr="007D0691">
        <w:t>Ionah Show</w:t>
      </w:r>
    </w:p>
    <w:p w:rsidR="00F80F34" w:rsidRPr="007D0691" w:rsidRDefault="00F80F34" w:rsidP="003B63DB">
      <w:pPr>
        <w:pStyle w:val="ListParagraph"/>
        <w:numPr>
          <w:ilvl w:val="0"/>
          <w:numId w:val="4"/>
        </w:numPr>
        <w:spacing w:line="360" w:lineRule="auto"/>
        <w:jc w:val="both"/>
      </w:pPr>
      <w:r w:rsidRPr="006D66C1">
        <w:t>The Quintessence of Tonkin Show</w:t>
      </w:r>
    </w:p>
    <w:p w:rsidR="00804646" w:rsidRPr="007D0691" w:rsidRDefault="00804646" w:rsidP="003B63DB">
      <w:pPr>
        <w:pStyle w:val="ListParagraph"/>
      </w:pPr>
    </w:p>
    <w:p w:rsidR="00D136B1" w:rsidRDefault="00804646" w:rsidP="003B63DB">
      <w:pPr>
        <w:pStyle w:val="ListParagraph"/>
        <w:numPr>
          <w:ilvl w:val="0"/>
          <w:numId w:val="2"/>
        </w:numPr>
        <w:spacing w:line="360" w:lineRule="auto"/>
        <w:jc w:val="both"/>
      </w:pPr>
      <w:r w:rsidRPr="007D0691">
        <w:rPr>
          <w:b/>
        </w:rPr>
        <w:t>Suggestion for Family activities:</w:t>
      </w:r>
      <w:r w:rsidRPr="007D0691">
        <w:t xml:space="preserve">   </w:t>
      </w:r>
    </w:p>
    <w:p w:rsidR="004C5E08" w:rsidRDefault="00C13A72" w:rsidP="003B63DB">
      <w:pPr>
        <w:pStyle w:val="ListParagraph"/>
        <w:numPr>
          <w:ilvl w:val="0"/>
          <w:numId w:val="20"/>
        </w:numPr>
        <w:spacing w:line="360" w:lineRule="auto"/>
        <w:jc w:val="both"/>
      </w:pPr>
      <w:r>
        <w:t>Take a cyclo tour to witness the daily li</w:t>
      </w:r>
      <w:r w:rsidR="00EC1739">
        <w:t>f</w:t>
      </w:r>
      <w:r>
        <w:t>e of locals</w:t>
      </w:r>
    </w:p>
    <w:p w:rsidR="004C5E08" w:rsidRDefault="00804646" w:rsidP="003B63DB">
      <w:pPr>
        <w:pStyle w:val="ListParagraph"/>
        <w:numPr>
          <w:ilvl w:val="0"/>
          <w:numId w:val="20"/>
        </w:numPr>
        <w:spacing w:line="360" w:lineRule="auto"/>
        <w:jc w:val="both"/>
      </w:pPr>
      <w:r w:rsidRPr="007D0691">
        <w:t xml:space="preserve">Bike to Duong Lam Ancient Village </w:t>
      </w:r>
    </w:p>
    <w:p w:rsidR="004C5E08" w:rsidRDefault="00804646" w:rsidP="003B63DB">
      <w:pPr>
        <w:pStyle w:val="ListParagraph"/>
        <w:numPr>
          <w:ilvl w:val="0"/>
          <w:numId w:val="20"/>
        </w:numPr>
        <w:spacing w:line="360" w:lineRule="auto"/>
        <w:jc w:val="both"/>
      </w:pPr>
      <w:r w:rsidRPr="007D0691">
        <w:t xml:space="preserve">Visit Bat Trang Village, and challenge your kids with the skills to make ceramic souvenirs </w:t>
      </w:r>
    </w:p>
    <w:p w:rsidR="004C5E08" w:rsidRDefault="00804646" w:rsidP="003B63DB">
      <w:pPr>
        <w:pStyle w:val="ListParagraph"/>
        <w:numPr>
          <w:ilvl w:val="0"/>
          <w:numId w:val="20"/>
        </w:numPr>
        <w:spacing w:line="360" w:lineRule="auto"/>
        <w:jc w:val="both"/>
      </w:pPr>
      <w:r w:rsidRPr="007D0691">
        <w:t xml:space="preserve">Visit Van Phuc Silk Village </w:t>
      </w:r>
    </w:p>
    <w:p w:rsidR="004C5E08" w:rsidRDefault="00804646" w:rsidP="003B63DB">
      <w:pPr>
        <w:pStyle w:val="ListParagraph"/>
        <w:numPr>
          <w:ilvl w:val="0"/>
          <w:numId w:val="20"/>
        </w:numPr>
        <w:spacing w:line="360" w:lineRule="auto"/>
        <w:jc w:val="both"/>
      </w:pPr>
      <w:r w:rsidRPr="007D0691">
        <w:t xml:space="preserve">Enjoy a walking food tour around the Old Quarters  </w:t>
      </w:r>
    </w:p>
    <w:p w:rsidR="0015008A" w:rsidRDefault="00804646" w:rsidP="0015008A">
      <w:pPr>
        <w:pStyle w:val="ListParagraph"/>
        <w:numPr>
          <w:ilvl w:val="0"/>
          <w:numId w:val="20"/>
        </w:numPr>
        <w:spacing w:line="360" w:lineRule="auto"/>
        <w:jc w:val="both"/>
      </w:pPr>
      <w:r w:rsidRPr="007D0691">
        <w:t>Take an electric car tour arou</w:t>
      </w:r>
      <w:r w:rsidR="00C13A72">
        <w:t>nd the West Lake</w:t>
      </w:r>
    </w:p>
    <w:p w:rsidR="0015008A" w:rsidRPr="00CF2F99" w:rsidRDefault="0015008A" w:rsidP="0015008A">
      <w:pPr>
        <w:pStyle w:val="ListParagraph"/>
        <w:numPr>
          <w:ilvl w:val="0"/>
          <w:numId w:val="2"/>
        </w:numPr>
        <w:spacing w:line="360" w:lineRule="auto"/>
        <w:jc w:val="both"/>
      </w:pPr>
      <w:r>
        <w:rPr>
          <w:b/>
        </w:rPr>
        <w:t>Shopping or Entertainment Centers for Family in Vietnam:</w:t>
      </w:r>
    </w:p>
    <w:p w:rsidR="00CF2F99" w:rsidRDefault="00CF2F99" w:rsidP="00CF2F99">
      <w:pPr>
        <w:pStyle w:val="ListParagraph"/>
        <w:numPr>
          <w:ilvl w:val="0"/>
          <w:numId w:val="34"/>
        </w:numPr>
        <w:spacing w:line="360" w:lineRule="auto"/>
        <w:jc w:val="both"/>
      </w:pPr>
      <w:r>
        <w:t>Traditional products: 36 commodity streets in Hanoi Old Quarters</w:t>
      </w:r>
    </w:p>
    <w:p w:rsidR="00CF2F99" w:rsidRDefault="00CF2F99" w:rsidP="00CF2F99">
      <w:pPr>
        <w:pStyle w:val="ListParagraph"/>
        <w:numPr>
          <w:ilvl w:val="0"/>
          <w:numId w:val="34"/>
        </w:numPr>
        <w:spacing w:line="360" w:lineRule="auto"/>
        <w:jc w:val="both"/>
      </w:pPr>
      <w:r>
        <w:t>Markets: Night Market, Dong Xuan Market</w:t>
      </w:r>
    </w:p>
    <w:p w:rsidR="0015008A" w:rsidRDefault="0015008A" w:rsidP="003B63DB">
      <w:pPr>
        <w:pStyle w:val="ListParagraph"/>
        <w:ind w:left="780"/>
        <w:jc w:val="both"/>
        <w:rPr>
          <w:b/>
          <w:bCs/>
        </w:rPr>
      </w:pPr>
    </w:p>
    <w:p w:rsidR="00A075FB" w:rsidRPr="00E513AB" w:rsidRDefault="004B3BF2" w:rsidP="003B63DB">
      <w:pPr>
        <w:pStyle w:val="ListParagraph"/>
        <w:ind w:left="780"/>
        <w:jc w:val="both"/>
        <w:rPr>
          <w:b/>
          <w:bCs/>
          <w:highlight w:val="yellow"/>
        </w:rPr>
      </w:pPr>
      <w:r w:rsidRPr="00E513AB">
        <w:rPr>
          <w:b/>
          <w:bCs/>
          <w:highlight w:val="yellow"/>
        </w:rPr>
        <w:t>Sapa</w:t>
      </w:r>
    </w:p>
    <w:p w:rsidR="00804646" w:rsidRPr="005163A1" w:rsidRDefault="005163A1" w:rsidP="005163A1">
      <w:pPr>
        <w:spacing w:line="240" w:lineRule="auto"/>
        <w:ind w:left="720"/>
        <w:jc w:val="both"/>
        <w:rPr>
          <w:rFonts w:eastAsia="Times New Roman" w:cs="Times New Roman"/>
          <w:sz w:val="24"/>
          <w:szCs w:val="24"/>
        </w:rPr>
      </w:pPr>
      <w:r w:rsidRPr="005163A1">
        <w:rPr>
          <w:rFonts w:eastAsia="Times New Roman" w:cs="Times New Roman"/>
          <w:sz w:val="24"/>
          <w:szCs w:val="24"/>
        </w:rPr>
        <w:t xml:space="preserve">Nestled in the majestic Hoang Lien Son Moutain Range with mild weather all year round, Sapa is an ideal place that your family could spend short trips admiring the dramatically spectacular scenery of mountainous landscape and exploring distinctive local life in upland which is indeed attractive and colourful. </w:t>
      </w:r>
    </w:p>
    <w:p w:rsidR="00FF14F8" w:rsidRDefault="00804646" w:rsidP="003B63DB">
      <w:pPr>
        <w:pStyle w:val="ListParagraph"/>
        <w:numPr>
          <w:ilvl w:val="0"/>
          <w:numId w:val="2"/>
        </w:numPr>
        <w:spacing w:line="360" w:lineRule="auto"/>
        <w:jc w:val="both"/>
      </w:pPr>
      <w:r w:rsidRPr="007D0691">
        <w:rPr>
          <w:b/>
        </w:rPr>
        <w:t>Attractions</w:t>
      </w:r>
      <w:r w:rsidR="00FC4FEF">
        <w:rPr>
          <w:b/>
        </w:rPr>
        <w:t>:</w:t>
      </w:r>
    </w:p>
    <w:p w:rsidR="00FC4FEF" w:rsidRDefault="00804646" w:rsidP="003B63DB">
      <w:pPr>
        <w:pStyle w:val="ListParagraph"/>
        <w:numPr>
          <w:ilvl w:val="0"/>
          <w:numId w:val="22"/>
        </w:numPr>
        <w:spacing w:line="360" w:lineRule="auto"/>
        <w:jc w:val="both"/>
      </w:pPr>
      <w:r w:rsidRPr="007D0691">
        <w:t xml:space="preserve">Cat </w:t>
      </w:r>
      <w:r w:rsidR="008D7657">
        <w:t>Cat, Sin Chai, Lao Chai, Ta Van, Ma Tra &amp; Ta Phin villages</w:t>
      </w:r>
    </w:p>
    <w:p w:rsidR="008D7657" w:rsidRDefault="000351DA" w:rsidP="003B63DB">
      <w:pPr>
        <w:pStyle w:val="ListParagraph"/>
        <w:numPr>
          <w:ilvl w:val="0"/>
          <w:numId w:val="22"/>
        </w:numPr>
        <w:spacing w:line="360" w:lineRule="auto"/>
        <w:jc w:val="both"/>
      </w:pPr>
      <w:r>
        <w:t>Silver &amp; Love W</w:t>
      </w:r>
      <w:r w:rsidR="008D7657">
        <w:t>aterfalls</w:t>
      </w:r>
    </w:p>
    <w:p w:rsidR="008D7657" w:rsidRDefault="008D7657" w:rsidP="003B63DB">
      <w:pPr>
        <w:pStyle w:val="ListParagraph"/>
        <w:numPr>
          <w:ilvl w:val="0"/>
          <w:numId w:val="22"/>
        </w:numPr>
        <w:spacing w:line="360" w:lineRule="auto"/>
        <w:jc w:val="both"/>
      </w:pPr>
      <w:r>
        <w:t>Bac Ha Market</w:t>
      </w:r>
    </w:p>
    <w:p w:rsidR="008D7657" w:rsidRDefault="008D7657" w:rsidP="003B63DB">
      <w:pPr>
        <w:pStyle w:val="ListParagraph"/>
        <w:numPr>
          <w:ilvl w:val="0"/>
          <w:numId w:val="22"/>
        </w:numPr>
        <w:spacing w:line="360" w:lineRule="auto"/>
        <w:jc w:val="both"/>
      </w:pPr>
      <w:r>
        <w:t>Fansipan Mountain</w:t>
      </w:r>
    </w:p>
    <w:p w:rsidR="00804646" w:rsidRDefault="008D7657" w:rsidP="003B63DB">
      <w:pPr>
        <w:pStyle w:val="ListParagraph"/>
        <w:numPr>
          <w:ilvl w:val="0"/>
          <w:numId w:val="22"/>
        </w:numPr>
        <w:spacing w:line="360" w:lineRule="auto"/>
        <w:jc w:val="both"/>
      </w:pPr>
      <w:r>
        <w:t>Holy Rosary Church / The Stone Church</w:t>
      </w:r>
    </w:p>
    <w:p w:rsidR="008D7657" w:rsidRPr="008D7657" w:rsidRDefault="008D7657" w:rsidP="003B63DB">
      <w:pPr>
        <w:pStyle w:val="ListParagraph"/>
        <w:spacing w:line="360" w:lineRule="auto"/>
        <w:ind w:left="2160"/>
        <w:jc w:val="both"/>
      </w:pPr>
    </w:p>
    <w:p w:rsidR="00804646" w:rsidRPr="007D0691" w:rsidRDefault="00804646" w:rsidP="003B63DB">
      <w:pPr>
        <w:pStyle w:val="ListParagraph"/>
        <w:numPr>
          <w:ilvl w:val="0"/>
          <w:numId w:val="2"/>
        </w:numPr>
        <w:spacing w:line="360" w:lineRule="auto"/>
        <w:jc w:val="both"/>
      </w:pPr>
      <w:r w:rsidRPr="007D0691">
        <w:rPr>
          <w:b/>
        </w:rPr>
        <w:t>Local shows for parents &amp; kids:</w:t>
      </w:r>
      <w:r w:rsidRPr="007D0691">
        <w:t xml:space="preserve"> </w:t>
      </w:r>
    </w:p>
    <w:p w:rsidR="00804646" w:rsidRPr="007D0691" w:rsidRDefault="00804646" w:rsidP="003B63DB">
      <w:pPr>
        <w:pStyle w:val="ListParagraph"/>
        <w:numPr>
          <w:ilvl w:val="0"/>
          <w:numId w:val="23"/>
        </w:numPr>
        <w:spacing w:line="360" w:lineRule="auto"/>
        <w:jc w:val="both"/>
      </w:pPr>
      <w:r w:rsidRPr="007D0691">
        <w:t>Quang Truong Spare</w:t>
      </w:r>
      <w:r w:rsidR="008F45AB">
        <w:t>:</w:t>
      </w:r>
      <w:r w:rsidRPr="007D0691">
        <w:t xml:space="preserve"> watch dancing and singing by the local</w:t>
      </w:r>
      <w:r w:rsidR="008F45AB">
        <w:t>s</w:t>
      </w:r>
      <w:r w:rsidRPr="007D0691">
        <w:t xml:space="preserve">  </w:t>
      </w:r>
    </w:p>
    <w:p w:rsidR="00804646" w:rsidRPr="007D0691" w:rsidRDefault="00804646" w:rsidP="003B63DB">
      <w:pPr>
        <w:pStyle w:val="ListParagraph"/>
      </w:pPr>
    </w:p>
    <w:p w:rsidR="008F45AB" w:rsidRDefault="008F45AB" w:rsidP="003B63DB">
      <w:pPr>
        <w:pStyle w:val="ListParagraph"/>
        <w:numPr>
          <w:ilvl w:val="0"/>
          <w:numId w:val="2"/>
        </w:numPr>
        <w:spacing w:line="360" w:lineRule="auto"/>
        <w:jc w:val="both"/>
      </w:pPr>
      <w:r>
        <w:rPr>
          <w:b/>
        </w:rPr>
        <w:lastRenderedPageBreak/>
        <w:t>Suggestion for F</w:t>
      </w:r>
      <w:r w:rsidR="00804646" w:rsidRPr="007D0691">
        <w:rPr>
          <w:b/>
        </w:rPr>
        <w:t>amily activities:</w:t>
      </w:r>
      <w:r w:rsidR="00804646" w:rsidRPr="007D0691">
        <w:t xml:space="preserve">   </w:t>
      </w:r>
    </w:p>
    <w:p w:rsidR="008F45AB" w:rsidRDefault="00804646" w:rsidP="003B63DB">
      <w:pPr>
        <w:pStyle w:val="ListParagraph"/>
        <w:numPr>
          <w:ilvl w:val="0"/>
          <w:numId w:val="23"/>
        </w:numPr>
        <w:spacing w:line="360" w:lineRule="auto"/>
        <w:jc w:val="both"/>
      </w:pPr>
      <w:r w:rsidRPr="007D0691">
        <w:t xml:space="preserve">Experience overnight stay at </w:t>
      </w:r>
      <w:r w:rsidR="00EC1739">
        <w:t xml:space="preserve">a </w:t>
      </w:r>
      <w:r w:rsidRPr="007D0691">
        <w:t>local homestay</w:t>
      </w:r>
    </w:p>
    <w:p w:rsidR="008F45AB" w:rsidRDefault="00804646" w:rsidP="003B63DB">
      <w:pPr>
        <w:pStyle w:val="ListParagraph"/>
        <w:numPr>
          <w:ilvl w:val="0"/>
          <w:numId w:val="23"/>
        </w:numPr>
        <w:spacing w:line="360" w:lineRule="auto"/>
        <w:jc w:val="both"/>
      </w:pPr>
      <w:r w:rsidRPr="007D0691">
        <w:t xml:space="preserve">Exchange culture with local hosts </w:t>
      </w:r>
    </w:p>
    <w:p w:rsidR="00804646" w:rsidRPr="009C2FD1" w:rsidRDefault="00804646" w:rsidP="003B63DB">
      <w:pPr>
        <w:pStyle w:val="ListParagraph"/>
        <w:numPr>
          <w:ilvl w:val="0"/>
          <w:numId w:val="23"/>
        </w:numPr>
        <w:spacing w:line="360" w:lineRule="auto"/>
        <w:jc w:val="both"/>
      </w:pPr>
      <w:r w:rsidRPr="007D0691">
        <w:t>Visit local schools with charity works and gifts</w:t>
      </w:r>
    </w:p>
    <w:p w:rsidR="00A075FB" w:rsidRPr="00E513AB" w:rsidRDefault="004B3BF2" w:rsidP="003B63DB">
      <w:pPr>
        <w:pStyle w:val="ListParagraph"/>
        <w:ind w:left="780"/>
        <w:jc w:val="both"/>
        <w:rPr>
          <w:b/>
          <w:bCs/>
          <w:highlight w:val="yellow"/>
        </w:rPr>
      </w:pPr>
      <w:r w:rsidRPr="00E513AB">
        <w:rPr>
          <w:b/>
          <w:bCs/>
          <w:highlight w:val="yellow"/>
        </w:rPr>
        <w:t>Halong Bay</w:t>
      </w:r>
    </w:p>
    <w:p w:rsidR="00804646" w:rsidRPr="007D0691" w:rsidRDefault="00DA259E" w:rsidP="003B63DB">
      <w:pPr>
        <w:pStyle w:val="ListParagraph"/>
        <w:spacing w:line="360" w:lineRule="auto"/>
        <w:jc w:val="both"/>
      </w:pPr>
      <w:r>
        <w:t>Renowned all around the world by the exceptional natural beauty created from karst formation over the sea, Halong Bay is a should-not-miss destination in each Vietnam trip. Setting off an excursion to Halong Bay, your family will have a chance to experience overnight cruises with various activities for sightseeing and exploring the Heritage Site.</w:t>
      </w:r>
    </w:p>
    <w:p w:rsidR="00804646" w:rsidRPr="007D0691" w:rsidRDefault="00804646" w:rsidP="003B63DB">
      <w:pPr>
        <w:pStyle w:val="ListParagraph"/>
        <w:numPr>
          <w:ilvl w:val="0"/>
          <w:numId w:val="2"/>
        </w:numPr>
        <w:spacing w:line="360" w:lineRule="auto"/>
        <w:jc w:val="both"/>
      </w:pPr>
      <w:r w:rsidRPr="007D0691">
        <w:rPr>
          <w:b/>
        </w:rPr>
        <w:t>Attractions:</w:t>
      </w:r>
      <w:r w:rsidRPr="007D0691">
        <w:t xml:space="preserve">  </w:t>
      </w:r>
    </w:p>
    <w:p w:rsidR="00804646" w:rsidRPr="007D0691" w:rsidRDefault="00804646" w:rsidP="003B63DB">
      <w:pPr>
        <w:pStyle w:val="ListParagraph"/>
        <w:numPr>
          <w:ilvl w:val="0"/>
          <w:numId w:val="6"/>
        </w:numPr>
        <w:spacing w:line="360" w:lineRule="auto"/>
        <w:jc w:val="both"/>
      </w:pPr>
      <w:r w:rsidRPr="007D0691">
        <w:t>Surprise</w:t>
      </w:r>
      <w:r w:rsidR="00A600DA">
        <w:t xml:space="preserve"> Cave</w:t>
      </w:r>
      <w:r w:rsidRPr="007D0691">
        <w:t xml:space="preserve"> </w:t>
      </w:r>
      <w:r w:rsidR="00A600DA">
        <w:t>(Dong Sung Sot)</w:t>
      </w:r>
    </w:p>
    <w:p w:rsidR="00804646" w:rsidRDefault="00804646" w:rsidP="003B63DB">
      <w:pPr>
        <w:pStyle w:val="ListParagraph"/>
        <w:numPr>
          <w:ilvl w:val="0"/>
          <w:numId w:val="6"/>
        </w:numPr>
        <w:spacing w:line="360" w:lineRule="auto"/>
        <w:jc w:val="both"/>
      </w:pPr>
      <w:r w:rsidRPr="007D0691">
        <w:t>Heavenly Palace</w:t>
      </w:r>
      <w:r w:rsidR="00A600DA">
        <w:t xml:space="preserve"> Cave (Dong Thien Cung)</w:t>
      </w:r>
      <w:r w:rsidRPr="007D0691">
        <w:t xml:space="preserve"> </w:t>
      </w:r>
    </w:p>
    <w:p w:rsidR="001807F0" w:rsidRPr="007D0691" w:rsidRDefault="001807F0" w:rsidP="003B63DB">
      <w:pPr>
        <w:pStyle w:val="ListParagraph"/>
        <w:numPr>
          <w:ilvl w:val="0"/>
          <w:numId w:val="6"/>
        </w:numPr>
        <w:spacing w:line="360" w:lineRule="auto"/>
        <w:jc w:val="both"/>
      </w:pPr>
      <w:r>
        <w:t>Dau Go Cave</w:t>
      </w:r>
    </w:p>
    <w:p w:rsidR="00804646" w:rsidRPr="007D0691" w:rsidRDefault="0041568B" w:rsidP="003B63DB">
      <w:pPr>
        <w:pStyle w:val="ListParagraph"/>
        <w:numPr>
          <w:ilvl w:val="0"/>
          <w:numId w:val="6"/>
        </w:numPr>
        <w:spacing w:line="360" w:lineRule="auto"/>
        <w:jc w:val="both"/>
      </w:pPr>
      <w:r>
        <w:t>Trung Trang Cave</w:t>
      </w:r>
      <w:r w:rsidR="00804646" w:rsidRPr="007D0691">
        <w:t xml:space="preserve"> </w:t>
      </w:r>
    </w:p>
    <w:p w:rsidR="00804646" w:rsidRPr="007D0691" w:rsidRDefault="0041568B" w:rsidP="003B63DB">
      <w:pPr>
        <w:pStyle w:val="ListParagraph"/>
        <w:numPr>
          <w:ilvl w:val="0"/>
          <w:numId w:val="6"/>
        </w:numPr>
        <w:spacing w:line="360" w:lineRule="auto"/>
        <w:jc w:val="both"/>
      </w:pPr>
      <w:r>
        <w:t>Quan Y Cave</w:t>
      </w:r>
      <w:r w:rsidR="00804646" w:rsidRPr="007D0691">
        <w:t xml:space="preserve"> </w:t>
      </w:r>
    </w:p>
    <w:p w:rsidR="00804646" w:rsidRPr="007D0691" w:rsidRDefault="00804646" w:rsidP="003B63DB">
      <w:pPr>
        <w:pStyle w:val="ListParagraph"/>
        <w:numPr>
          <w:ilvl w:val="0"/>
          <w:numId w:val="6"/>
        </w:numPr>
        <w:spacing w:line="360" w:lineRule="auto"/>
        <w:jc w:val="both"/>
      </w:pPr>
      <w:r w:rsidRPr="007D0691">
        <w:t xml:space="preserve">Luon Cave </w:t>
      </w:r>
    </w:p>
    <w:p w:rsidR="00804646" w:rsidRPr="007D0691" w:rsidRDefault="00804646" w:rsidP="003B63DB">
      <w:pPr>
        <w:pStyle w:val="ListParagraph"/>
        <w:numPr>
          <w:ilvl w:val="0"/>
          <w:numId w:val="6"/>
        </w:numPr>
        <w:spacing w:line="360" w:lineRule="auto"/>
        <w:jc w:val="both"/>
      </w:pPr>
      <w:r w:rsidRPr="007D0691">
        <w:t xml:space="preserve">Ti Top Island  </w:t>
      </w:r>
    </w:p>
    <w:p w:rsidR="00804646" w:rsidRPr="007D0691" w:rsidRDefault="00804646" w:rsidP="003B63DB">
      <w:pPr>
        <w:pStyle w:val="ListParagraph"/>
        <w:numPr>
          <w:ilvl w:val="0"/>
          <w:numId w:val="6"/>
        </w:numPr>
        <w:spacing w:line="360" w:lineRule="auto"/>
        <w:jc w:val="both"/>
      </w:pPr>
      <w:r w:rsidRPr="007D0691">
        <w:t>Islands in Halong Bay</w:t>
      </w:r>
    </w:p>
    <w:p w:rsidR="00804646" w:rsidRDefault="00804646" w:rsidP="003B63DB">
      <w:pPr>
        <w:pStyle w:val="ListParagraph"/>
        <w:numPr>
          <w:ilvl w:val="0"/>
          <w:numId w:val="6"/>
        </w:numPr>
        <w:spacing w:line="360" w:lineRule="auto"/>
        <w:jc w:val="both"/>
      </w:pPr>
      <w:r w:rsidRPr="007D0691">
        <w:t xml:space="preserve">Islands in Bai Tu Long Bay  </w:t>
      </w:r>
    </w:p>
    <w:p w:rsidR="0077450F" w:rsidRPr="007D0691" w:rsidRDefault="0077450F" w:rsidP="003B63DB">
      <w:pPr>
        <w:pStyle w:val="ListParagraph"/>
        <w:numPr>
          <w:ilvl w:val="0"/>
          <w:numId w:val="6"/>
        </w:numPr>
        <w:spacing w:line="360" w:lineRule="auto"/>
        <w:jc w:val="both"/>
      </w:pPr>
      <w:r>
        <w:t>Islands in Lan Ha Bay</w:t>
      </w:r>
    </w:p>
    <w:p w:rsidR="00804646" w:rsidRPr="007D0691" w:rsidRDefault="00804646" w:rsidP="003B63DB">
      <w:pPr>
        <w:spacing w:after="0" w:line="360" w:lineRule="auto"/>
        <w:outlineLvl w:val="1"/>
        <w:rPr>
          <w:rFonts w:cs="Times New Roman"/>
          <w:sz w:val="24"/>
          <w:szCs w:val="24"/>
        </w:rPr>
      </w:pPr>
    </w:p>
    <w:p w:rsidR="0077450F" w:rsidRDefault="0077450F" w:rsidP="003B63DB">
      <w:pPr>
        <w:pStyle w:val="ListParagraph"/>
        <w:numPr>
          <w:ilvl w:val="0"/>
          <w:numId w:val="2"/>
        </w:numPr>
        <w:spacing w:line="360" w:lineRule="auto"/>
        <w:jc w:val="both"/>
        <w:rPr>
          <w:b/>
        </w:rPr>
      </w:pPr>
      <w:r w:rsidRPr="0077450F">
        <w:rPr>
          <w:b/>
        </w:rPr>
        <w:t xml:space="preserve">Suggestion for Family activities: </w:t>
      </w:r>
      <w:r w:rsidR="00804646" w:rsidRPr="0077450F">
        <w:rPr>
          <w:b/>
        </w:rPr>
        <w:t xml:space="preserve"> </w:t>
      </w:r>
    </w:p>
    <w:p w:rsidR="0077450F" w:rsidRDefault="00804646" w:rsidP="003B63DB">
      <w:pPr>
        <w:pStyle w:val="ListParagraph"/>
        <w:numPr>
          <w:ilvl w:val="0"/>
          <w:numId w:val="24"/>
        </w:numPr>
        <w:spacing w:line="360" w:lineRule="auto"/>
        <w:jc w:val="both"/>
        <w:rPr>
          <w:b/>
        </w:rPr>
      </w:pPr>
      <w:r w:rsidRPr="007D0691">
        <w:t xml:space="preserve">Kayaking in the bay </w:t>
      </w:r>
    </w:p>
    <w:p w:rsidR="0077450F" w:rsidRDefault="00804646" w:rsidP="003B63DB">
      <w:pPr>
        <w:pStyle w:val="ListParagraph"/>
        <w:numPr>
          <w:ilvl w:val="0"/>
          <w:numId w:val="24"/>
        </w:numPr>
        <w:spacing w:line="360" w:lineRule="auto"/>
        <w:jc w:val="both"/>
        <w:rPr>
          <w:b/>
        </w:rPr>
      </w:pPr>
      <w:r w:rsidRPr="007D0691">
        <w:t>Swimming</w:t>
      </w:r>
    </w:p>
    <w:p w:rsidR="0077450F" w:rsidRDefault="00804646" w:rsidP="003B63DB">
      <w:pPr>
        <w:pStyle w:val="ListParagraph"/>
        <w:numPr>
          <w:ilvl w:val="0"/>
          <w:numId w:val="24"/>
        </w:numPr>
        <w:spacing w:line="360" w:lineRule="auto"/>
        <w:jc w:val="both"/>
        <w:rPr>
          <w:b/>
        </w:rPr>
      </w:pPr>
      <w:r w:rsidRPr="007D0691">
        <w:t>Boat rowing</w:t>
      </w:r>
    </w:p>
    <w:p w:rsidR="0077450F" w:rsidRDefault="00804646" w:rsidP="003B63DB">
      <w:pPr>
        <w:pStyle w:val="ListParagraph"/>
        <w:numPr>
          <w:ilvl w:val="0"/>
          <w:numId w:val="24"/>
        </w:numPr>
        <w:spacing w:line="360" w:lineRule="auto"/>
        <w:jc w:val="both"/>
        <w:rPr>
          <w:b/>
        </w:rPr>
      </w:pPr>
      <w:r w:rsidRPr="007D0691">
        <w:t xml:space="preserve">Biking in Viet Hai Village </w:t>
      </w:r>
    </w:p>
    <w:p w:rsidR="00804646" w:rsidRPr="0077450F" w:rsidRDefault="00804646" w:rsidP="003B63DB">
      <w:pPr>
        <w:pStyle w:val="ListParagraph"/>
        <w:numPr>
          <w:ilvl w:val="0"/>
          <w:numId w:val="24"/>
        </w:numPr>
        <w:spacing w:line="360" w:lineRule="auto"/>
        <w:jc w:val="both"/>
        <w:rPr>
          <w:b/>
        </w:rPr>
      </w:pPr>
      <w:r w:rsidRPr="007D0691">
        <w:t>Sunbathing on cruise sundeck</w:t>
      </w:r>
    </w:p>
    <w:p w:rsidR="004B3BF2" w:rsidRPr="00E513AB" w:rsidRDefault="004B3BF2" w:rsidP="003B63DB">
      <w:pPr>
        <w:pStyle w:val="ListParagraph"/>
        <w:ind w:left="780"/>
        <w:jc w:val="both"/>
        <w:rPr>
          <w:b/>
          <w:bCs/>
          <w:highlight w:val="yellow"/>
        </w:rPr>
      </w:pPr>
      <w:r w:rsidRPr="00E513AB">
        <w:rPr>
          <w:b/>
          <w:bCs/>
          <w:highlight w:val="yellow"/>
        </w:rPr>
        <w:t>Ninh Binh</w:t>
      </w:r>
    </w:p>
    <w:p w:rsidR="00804646" w:rsidRPr="003B63DB" w:rsidRDefault="003B63DB" w:rsidP="003B63DB">
      <w:pPr>
        <w:spacing w:before="60" w:line="312" w:lineRule="auto"/>
        <w:ind w:left="720"/>
        <w:jc w:val="both"/>
        <w:rPr>
          <w:rFonts w:cs="Times New Roman"/>
          <w:sz w:val="24"/>
          <w:szCs w:val="24"/>
        </w:rPr>
      </w:pPr>
      <w:r w:rsidRPr="00913FA0">
        <w:rPr>
          <w:rFonts w:cs="Times New Roman"/>
          <w:sz w:val="24"/>
          <w:szCs w:val="24"/>
        </w:rPr>
        <w:t xml:space="preserve">With </w:t>
      </w:r>
      <w:r>
        <w:rPr>
          <w:rFonts w:cs="Times New Roman"/>
          <w:sz w:val="24"/>
          <w:szCs w:val="24"/>
        </w:rPr>
        <w:t>only two hours of driving from Hanoi and many natural landscapes as well as historic sites, Ninh Binh is an ideal destination for a great family tour with kids. Biking through immense rice paddies, boating to Tam Coc and Trang An, visiting temples and pagodas, kids would love to join all and they definitely enjoy the best time in Nothern Vietnamese countryside.</w:t>
      </w:r>
    </w:p>
    <w:p w:rsidR="00191E23" w:rsidRDefault="00804646" w:rsidP="003B63DB">
      <w:pPr>
        <w:pStyle w:val="ListParagraph"/>
        <w:numPr>
          <w:ilvl w:val="0"/>
          <w:numId w:val="2"/>
        </w:numPr>
        <w:spacing w:line="360" w:lineRule="auto"/>
        <w:jc w:val="both"/>
      </w:pPr>
      <w:r w:rsidRPr="007D0691">
        <w:rPr>
          <w:b/>
        </w:rPr>
        <w:t>Attractions:</w:t>
      </w:r>
      <w:r w:rsidRPr="007D0691">
        <w:t xml:space="preserve"> </w:t>
      </w:r>
    </w:p>
    <w:p w:rsidR="00191E23" w:rsidRDefault="00804646" w:rsidP="003B63DB">
      <w:pPr>
        <w:pStyle w:val="ListParagraph"/>
        <w:numPr>
          <w:ilvl w:val="0"/>
          <w:numId w:val="25"/>
        </w:numPr>
        <w:spacing w:line="360" w:lineRule="auto"/>
        <w:jc w:val="both"/>
      </w:pPr>
      <w:r w:rsidRPr="007D0691">
        <w:t>Trang An Grottos – the stu</w:t>
      </w:r>
      <w:r w:rsidR="00191E23">
        <w:t>dio of the new King Kong Movie</w:t>
      </w:r>
    </w:p>
    <w:p w:rsidR="00191E23" w:rsidRDefault="00191E23" w:rsidP="003B63DB">
      <w:pPr>
        <w:pStyle w:val="ListParagraph"/>
        <w:numPr>
          <w:ilvl w:val="0"/>
          <w:numId w:val="25"/>
        </w:numPr>
        <w:spacing w:line="360" w:lineRule="auto"/>
        <w:jc w:val="both"/>
      </w:pPr>
      <w:r>
        <w:t>Tam Coc Caves</w:t>
      </w:r>
    </w:p>
    <w:p w:rsidR="00191E23" w:rsidRDefault="00191E23" w:rsidP="003B63DB">
      <w:pPr>
        <w:pStyle w:val="ListParagraph"/>
        <w:numPr>
          <w:ilvl w:val="0"/>
          <w:numId w:val="25"/>
        </w:numPr>
        <w:spacing w:line="360" w:lineRule="auto"/>
        <w:jc w:val="both"/>
      </w:pPr>
      <w:r>
        <w:t>Hoa Lu Ancient Capital</w:t>
      </w:r>
    </w:p>
    <w:p w:rsidR="00191E23" w:rsidRDefault="00191E23" w:rsidP="003B63DB">
      <w:pPr>
        <w:pStyle w:val="ListParagraph"/>
        <w:numPr>
          <w:ilvl w:val="0"/>
          <w:numId w:val="25"/>
        </w:numPr>
        <w:spacing w:line="360" w:lineRule="auto"/>
        <w:jc w:val="both"/>
      </w:pPr>
      <w:r>
        <w:t>Cuc Phuong National Park</w:t>
      </w:r>
    </w:p>
    <w:p w:rsidR="00191E23" w:rsidRDefault="00804646" w:rsidP="003B63DB">
      <w:pPr>
        <w:pStyle w:val="ListParagraph"/>
        <w:numPr>
          <w:ilvl w:val="0"/>
          <w:numId w:val="25"/>
        </w:numPr>
        <w:spacing w:line="360" w:lineRule="auto"/>
        <w:jc w:val="both"/>
      </w:pPr>
      <w:r w:rsidRPr="007D0691">
        <w:t>Va</w:t>
      </w:r>
      <w:r w:rsidR="003E40F0">
        <w:t>n Long</w:t>
      </w:r>
      <w:r w:rsidR="00191E23">
        <w:t xml:space="preserve"> Nature Reserve</w:t>
      </w:r>
    </w:p>
    <w:p w:rsidR="00191E23" w:rsidRDefault="00191E23" w:rsidP="003B63DB">
      <w:pPr>
        <w:pStyle w:val="ListParagraph"/>
        <w:numPr>
          <w:ilvl w:val="0"/>
          <w:numId w:val="25"/>
        </w:numPr>
        <w:spacing w:line="360" w:lineRule="auto"/>
        <w:jc w:val="both"/>
      </w:pPr>
      <w:r>
        <w:lastRenderedPageBreak/>
        <w:t>Bai Dinh Pagoda</w:t>
      </w:r>
    </w:p>
    <w:p w:rsidR="00804646" w:rsidRPr="00692914" w:rsidRDefault="00191E23" w:rsidP="003B63DB">
      <w:pPr>
        <w:pStyle w:val="ListParagraph"/>
        <w:numPr>
          <w:ilvl w:val="0"/>
          <w:numId w:val="25"/>
        </w:numPr>
        <w:spacing w:line="360" w:lineRule="auto"/>
        <w:jc w:val="both"/>
      </w:pPr>
      <w:r>
        <w:t>Kenh Ga Hot Spring</w:t>
      </w:r>
    </w:p>
    <w:p w:rsidR="00191E23" w:rsidRDefault="00191E23" w:rsidP="003B63DB">
      <w:pPr>
        <w:pStyle w:val="ListParagraph"/>
        <w:numPr>
          <w:ilvl w:val="0"/>
          <w:numId w:val="2"/>
        </w:numPr>
        <w:spacing w:line="360" w:lineRule="auto"/>
        <w:jc w:val="both"/>
        <w:rPr>
          <w:b/>
        </w:rPr>
      </w:pPr>
      <w:r w:rsidRPr="0077450F">
        <w:rPr>
          <w:b/>
        </w:rPr>
        <w:t xml:space="preserve">Suggestion for Family activities:  </w:t>
      </w:r>
    </w:p>
    <w:p w:rsidR="00B13634" w:rsidRDefault="00804646" w:rsidP="003B63DB">
      <w:pPr>
        <w:pStyle w:val="ListParagraph"/>
        <w:numPr>
          <w:ilvl w:val="0"/>
          <w:numId w:val="26"/>
        </w:numPr>
        <w:spacing w:line="360" w:lineRule="auto"/>
        <w:jc w:val="both"/>
        <w:rPr>
          <w:b/>
        </w:rPr>
      </w:pPr>
      <w:r w:rsidRPr="007D0691">
        <w:t xml:space="preserve">Go camping in Cuc Phuong National Park, overnight in the park </w:t>
      </w:r>
    </w:p>
    <w:p w:rsidR="00804646" w:rsidRPr="003E40F0" w:rsidRDefault="00B13634" w:rsidP="003B63DB">
      <w:pPr>
        <w:pStyle w:val="ListParagraph"/>
        <w:numPr>
          <w:ilvl w:val="0"/>
          <w:numId w:val="26"/>
        </w:numPr>
        <w:spacing w:line="360" w:lineRule="auto"/>
        <w:jc w:val="both"/>
        <w:rPr>
          <w:b/>
        </w:rPr>
      </w:pPr>
      <w:r>
        <w:t>Take a boat at Trang An, Tam Coc or Van Long</w:t>
      </w:r>
    </w:p>
    <w:p w:rsidR="003E40F0" w:rsidRDefault="003E40F0" w:rsidP="003B63DB">
      <w:pPr>
        <w:pStyle w:val="ListParagraph"/>
        <w:numPr>
          <w:ilvl w:val="0"/>
          <w:numId w:val="26"/>
        </w:numPr>
        <w:spacing w:line="360" w:lineRule="auto"/>
        <w:jc w:val="both"/>
        <w:rPr>
          <w:b/>
        </w:rPr>
      </w:pPr>
      <w:r>
        <w:t>Cycle through the rice terraced fields</w:t>
      </w:r>
    </w:p>
    <w:p w:rsidR="0063514D" w:rsidRPr="00F77056" w:rsidRDefault="00804646" w:rsidP="0063514D">
      <w:pPr>
        <w:pStyle w:val="ListParagraph"/>
        <w:numPr>
          <w:ilvl w:val="0"/>
          <w:numId w:val="26"/>
        </w:numPr>
        <w:spacing w:line="360" w:lineRule="auto"/>
        <w:jc w:val="both"/>
        <w:rPr>
          <w:b/>
        </w:rPr>
      </w:pPr>
      <w:r w:rsidRPr="007D0691">
        <w:t>Enjoy hot spring bath at Kenh Ga Hot Spring</w:t>
      </w:r>
    </w:p>
    <w:p w:rsidR="00A075FB" w:rsidRPr="00E513AB" w:rsidRDefault="00A075FB" w:rsidP="003B63DB">
      <w:pPr>
        <w:pStyle w:val="ListParagraph"/>
        <w:numPr>
          <w:ilvl w:val="0"/>
          <w:numId w:val="1"/>
        </w:numPr>
        <w:jc w:val="both"/>
        <w:rPr>
          <w:b/>
          <w:bCs/>
          <w:highlight w:val="yellow"/>
        </w:rPr>
      </w:pPr>
      <w:r w:rsidRPr="00E513AB">
        <w:rPr>
          <w:b/>
          <w:bCs/>
          <w:highlight w:val="yellow"/>
        </w:rPr>
        <w:t xml:space="preserve">Central Vietnam for </w:t>
      </w:r>
      <w:r w:rsidR="004B3BF2" w:rsidRPr="00E513AB">
        <w:rPr>
          <w:b/>
          <w:bCs/>
          <w:highlight w:val="yellow"/>
        </w:rPr>
        <w:t>Family Tours</w:t>
      </w:r>
    </w:p>
    <w:p w:rsidR="00F77056" w:rsidRPr="00E513AB" w:rsidRDefault="00F77056" w:rsidP="00F77056">
      <w:pPr>
        <w:pStyle w:val="ListParagraph"/>
        <w:ind w:left="780"/>
        <w:jc w:val="both"/>
        <w:rPr>
          <w:b/>
          <w:bCs/>
          <w:highlight w:val="yellow"/>
        </w:rPr>
      </w:pPr>
      <w:r>
        <w:rPr>
          <w:b/>
          <w:bCs/>
          <w:highlight w:val="yellow"/>
        </w:rPr>
        <w:t>Quang Binh</w:t>
      </w:r>
    </w:p>
    <w:p w:rsidR="00F77056" w:rsidRDefault="00EF5528" w:rsidP="00F77056">
      <w:pPr>
        <w:pStyle w:val="ListParagraph"/>
        <w:ind w:left="780"/>
        <w:jc w:val="both"/>
      </w:pPr>
      <w:r>
        <w:t xml:space="preserve">Quang Binh is </w:t>
      </w:r>
      <w:r w:rsidR="0072343C">
        <w:t xml:space="preserve">one of </w:t>
      </w:r>
      <w:r w:rsidR="008311A8">
        <w:t>the newest attractive destinations on</w:t>
      </w:r>
      <w:r w:rsidR="007C202D">
        <w:t xml:space="preserve"> </w:t>
      </w:r>
      <w:r w:rsidR="00BA0D2B">
        <w:t>overseas tourists</w:t>
      </w:r>
      <w:r w:rsidR="008311A8">
        <w:t>' maps</w:t>
      </w:r>
      <w:r w:rsidR="00BA0D2B">
        <w:t xml:space="preserve"> because of its incredible mountainous landscapes, stunning beaches, </w:t>
      </w:r>
      <w:r w:rsidR="00A230B8">
        <w:t xml:space="preserve">the most outstanding caves such as Son Doong Cave, Hang En Cave, Thien Duong Cave (Paradise Cave) &amp; </w:t>
      </w:r>
      <w:r w:rsidR="0072343C">
        <w:t xml:space="preserve">Phong Nha Cave. </w:t>
      </w:r>
      <w:r w:rsidR="003C6A72">
        <w:t>Besides</w:t>
      </w:r>
      <w:r w:rsidR="008311A8">
        <w:t xml:space="preserve"> </w:t>
      </w:r>
      <w:r w:rsidR="001E514D">
        <w:t>a wide variety of adventure &amp; fun activi</w:t>
      </w:r>
      <w:r w:rsidR="003C6A72">
        <w:t>t</w:t>
      </w:r>
      <w:r w:rsidR="00AA41B3">
        <w:t>i</w:t>
      </w:r>
      <w:r w:rsidR="003C6A72">
        <w:t>es</w:t>
      </w:r>
      <w:r w:rsidR="007C202D">
        <w:t xml:space="preserve"> for both adults &amp; kids, Quang Binh is also a perfect place to </w:t>
      </w:r>
      <w:r w:rsidR="00802BA6">
        <w:t xml:space="preserve">gain an insight into Vietnam's bloody past. </w:t>
      </w:r>
      <w:r w:rsidR="007C202D">
        <w:t xml:space="preserve"> </w:t>
      </w:r>
    </w:p>
    <w:p w:rsidR="00F77056" w:rsidRPr="003B63DB" w:rsidRDefault="00F77056" w:rsidP="00F77056">
      <w:pPr>
        <w:pStyle w:val="ListParagraph"/>
        <w:ind w:left="780"/>
        <w:jc w:val="both"/>
        <w:rPr>
          <w:b/>
          <w:bCs/>
        </w:rPr>
      </w:pPr>
    </w:p>
    <w:p w:rsidR="00F77056" w:rsidRPr="007D0691" w:rsidRDefault="00F77056" w:rsidP="00F77056">
      <w:pPr>
        <w:pStyle w:val="ListParagraph"/>
        <w:numPr>
          <w:ilvl w:val="0"/>
          <w:numId w:val="2"/>
        </w:numPr>
        <w:spacing w:line="360" w:lineRule="auto"/>
        <w:jc w:val="both"/>
      </w:pPr>
      <w:r w:rsidRPr="007D0691">
        <w:rPr>
          <w:b/>
        </w:rPr>
        <w:t>Attractions:</w:t>
      </w:r>
      <w:r w:rsidRPr="007D0691">
        <w:t xml:space="preserve"> </w:t>
      </w:r>
    </w:p>
    <w:p w:rsidR="00F77056" w:rsidRPr="007D0691" w:rsidRDefault="00C53D0C" w:rsidP="00F77056">
      <w:pPr>
        <w:pStyle w:val="ListParagraph"/>
        <w:numPr>
          <w:ilvl w:val="0"/>
          <w:numId w:val="6"/>
        </w:numPr>
        <w:spacing w:line="360" w:lineRule="auto"/>
        <w:jc w:val="both"/>
        <w:rPr>
          <w:rStyle w:val="longtext"/>
        </w:rPr>
      </w:pPr>
      <w:r>
        <w:rPr>
          <w:b/>
        </w:rPr>
        <w:t>In Dong Hoi City</w:t>
      </w:r>
      <w:r w:rsidR="00F77056" w:rsidRPr="007D0691">
        <w:rPr>
          <w:b/>
        </w:rPr>
        <w:t>:</w:t>
      </w:r>
      <w:r w:rsidR="00F77056" w:rsidRPr="007D0691">
        <w:t xml:space="preserve"> </w:t>
      </w:r>
      <w:r w:rsidR="00F953CC" w:rsidRPr="00F953CC">
        <w:t>Mother Suot Statue, Tam Toa Church, Dong Hoi Market</w:t>
      </w:r>
    </w:p>
    <w:p w:rsidR="00F77056" w:rsidRPr="007D0691" w:rsidRDefault="00C53D0C" w:rsidP="00F77056">
      <w:pPr>
        <w:pStyle w:val="ListParagraph"/>
        <w:numPr>
          <w:ilvl w:val="0"/>
          <w:numId w:val="6"/>
        </w:numPr>
        <w:spacing w:line="360" w:lineRule="auto"/>
        <w:jc w:val="both"/>
      </w:pPr>
      <w:r>
        <w:rPr>
          <w:rStyle w:val="longtext"/>
          <w:b/>
          <w:color w:val="000000"/>
          <w:szCs w:val="26"/>
          <w:shd w:val="clear" w:color="auto" w:fill="FFFFFF"/>
        </w:rPr>
        <w:t>In Phong Nha</w:t>
      </w:r>
      <w:r w:rsidR="00F77056" w:rsidRPr="007D0691">
        <w:rPr>
          <w:rStyle w:val="longtext"/>
          <w:b/>
          <w:color w:val="000000"/>
          <w:szCs w:val="26"/>
          <w:shd w:val="clear" w:color="auto" w:fill="FFFFFF"/>
        </w:rPr>
        <w:t>:</w:t>
      </w:r>
      <w:r w:rsidR="00F77056">
        <w:rPr>
          <w:rStyle w:val="longtext"/>
          <w:color w:val="000000"/>
          <w:szCs w:val="26"/>
          <w:shd w:val="clear" w:color="auto" w:fill="FFFFFF"/>
        </w:rPr>
        <w:t xml:space="preserve"> </w:t>
      </w:r>
      <w:r w:rsidR="001A09CA">
        <w:rPr>
          <w:rStyle w:val="longtext"/>
          <w:color w:val="000000"/>
          <w:szCs w:val="26"/>
          <w:shd w:val="clear" w:color="auto" w:fill="FFFFFF"/>
        </w:rPr>
        <w:t xml:space="preserve">Phong Nha Cave, Son Doong Cave, Paradise Cave, En Cave, Dark Cave, </w:t>
      </w:r>
      <w:r w:rsidR="00F77056" w:rsidRPr="007D0691">
        <w:rPr>
          <w:szCs w:val="26"/>
        </w:rPr>
        <w:t xml:space="preserve"> </w:t>
      </w:r>
      <w:r w:rsidR="00C820EB">
        <w:rPr>
          <w:szCs w:val="26"/>
        </w:rPr>
        <w:t xml:space="preserve">Tu Lan Cave, </w:t>
      </w:r>
      <w:r w:rsidR="007D7040" w:rsidRPr="007D7040">
        <w:rPr>
          <w:szCs w:val="26"/>
        </w:rPr>
        <w:t>Pygmy Cave, Elephant Cave</w:t>
      </w:r>
      <w:r w:rsidR="00FC6EA5">
        <w:rPr>
          <w:szCs w:val="26"/>
        </w:rPr>
        <w:t xml:space="preserve"> &amp; Tien Cave</w:t>
      </w:r>
    </w:p>
    <w:p w:rsidR="00F77056" w:rsidRPr="002E382C" w:rsidRDefault="00F77056" w:rsidP="00F77056">
      <w:pPr>
        <w:pStyle w:val="ListParagraph"/>
        <w:numPr>
          <w:ilvl w:val="0"/>
          <w:numId w:val="2"/>
        </w:numPr>
        <w:spacing w:line="360" w:lineRule="auto"/>
        <w:jc w:val="both"/>
      </w:pPr>
      <w:r w:rsidRPr="007D0691">
        <w:rPr>
          <w:b/>
          <w:szCs w:val="26"/>
        </w:rPr>
        <w:t>Beaches:</w:t>
      </w:r>
      <w:r w:rsidRPr="007D0691">
        <w:rPr>
          <w:szCs w:val="26"/>
        </w:rPr>
        <w:t xml:space="preserve"> </w:t>
      </w:r>
    </w:p>
    <w:p w:rsidR="00F77056" w:rsidRPr="002E382C" w:rsidRDefault="001A09CA" w:rsidP="00F77056">
      <w:pPr>
        <w:pStyle w:val="ListParagraph"/>
        <w:numPr>
          <w:ilvl w:val="0"/>
          <w:numId w:val="30"/>
        </w:numPr>
        <w:spacing w:line="360" w:lineRule="auto"/>
        <w:jc w:val="both"/>
      </w:pPr>
      <w:r>
        <w:rPr>
          <w:szCs w:val="26"/>
        </w:rPr>
        <w:t>Nhat Le Beach</w:t>
      </w:r>
      <w:r w:rsidR="00F77056" w:rsidRPr="007D0691">
        <w:rPr>
          <w:szCs w:val="26"/>
        </w:rPr>
        <w:t xml:space="preserve">  </w:t>
      </w:r>
    </w:p>
    <w:p w:rsidR="00F77056" w:rsidRDefault="00F77056" w:rsidP="00F77056">
      <w:pPr>
        <w:pStyle w:val="ListParagraph"/>
        <w:numPr>
          <w:ilvl w:val="0"/>
          <w:numId w:val="2"/>
        </w:numPr>
        <w:spacing w:line="360" w:lineRule="auto"/>
        <w:jc w:val="both"/>
      </w:pPr>
      <w:r w:rsidRPr="00EB52E6">
        <w:rPr>
          <w:b/>
        </w:rPr>
        <w:t>Suggestion for Family activities:</w:t>
      </w:r>
      <w:r w:rsidRPr="00EB52E6">
        <w:t xml:space="preserve">  </w:t>
      </w:r>
    </w:p>
    <w:p w:rsidR="00F77056" w:rsidRDefault="007D7040" w:rsidP="00F77056">
      <w:pPr>
        <w:pStyle w:val="ListParagraph"/>
        <w:numPr>
          <w:ilvl w:val="0"/>
          <w:numId w:val="33"/>
        </w:numPr>
        <w:spacing w:line="360" w:lineRule="auto"/>
        <w:jc w:val="both"/>
      </w:pPr>
      <w:r>
        <w:t>Explore Dark Cave &amp; join in some interesting activities such as Zipline</w:t>
      </w:r>
      <w:r w:rsidR="008E49F5">
        <w:t>, Kayaking on Chay Cave &amp;</w:t>
      </w:r>
      <w:r>
        <w:t xml:space="preserve"> </w:t>
      </w:r>
      <w:r w:rsidR="008E49F5">
        <w:t>Mud Bath</w:t>
      </w:r>
    </w:p>
    <w:p w:rsidR="00F77056" w:rsidRDefault="00F77056" w:rsidP="00F77056">
      <w:pPr>
        <w:pStyle w:val="ListParagraph"/>
        <w:numPr>
          <w:ilvl w:val="0"/>
          <w:numId w:val="33"/>
        </w:numPr>
        <w:spacing w:line="360" w:lineRule="auto"/>
        <w:jc w:val="both"/>
      </w:pPr>
      <w:r w:rsidRPr="007D0691">
        <w:t xml:space="preserve">Take </w:t>
      </w:r>
      <w:r>
        <w:t xml:space="preserve">a </w:t>
      </w:r>
      <w:r w:rsidRPr="007D0691">
        <w:t xml:space="preserve">boat </w:t>
      </w:r>
      <w:r w:rsidR="008E49F5">
        <w:t>upstream the Son River &amp; visit Phong Nha Cave</w:t>
      </w:r>
    </w:p>
    <w:p w:rsidR="00F77056" w:rsidRDefault="008E49F5" w:rsidP="00F77056">
      <w:pPr>
        <w:pStyle w:val="ListParagraph"/>
        <w:numPr>
          <w:ilvl w:val="0"/>
          <w:numId w:val="33"/>
        </w:numPr>
        <w:spacing w:line="360" w:lineRule="auto"/>
        <w:jc w:val="both"/>
      </w:pPr>
      <w:r>
        <w:t>Relax on stunning Nhat Le Beach</w:t>
      </w:r>
    </w:p>
    <w:p w:rsidR="00F77056" w:rsidRDefault="00481EE5" w:rsidP="00F77056">
      <w:pPr>
        <w:pStyle w:val="ListParagraph"/>
        <w:numPr>
          <w:ilvl w:val="0"/>
          <w:numId w:val="33"/>
        </w:numPr>
        <w:spacing w:line="360" w:lineRule="auto"/>
        <w:jc w:val="both"/>
      </w:pPr>
      <w:r>
        <w:t>Visit the special Duck Farm</w:t>
      </w:r>
    </w:p>
    <w:p w:rsidR="00F77056" w:rsidRDefault="00E34E85" w:rsidP="00F77056">
      <w:pPr>
        <w:pStyle w:val="ListParagraph"/>
        <w:numPr>
          <w:ilvl w:val="0"/>
          <w:numId w:val="33"/>
        </w:numPr>
        <w:spacing w:line="360" w:lineRule="auto"/>
        <w:jc w:val="both"/>
      </w:pPr>
      <w:r>
        <w:t>Improve your knowledge about Vietnam history</w:t>
      </w:r>
    </w:p>
    <w:p w:rsidR="00F77056" w:rsidRDefault="00AA41B3" w:rsidP="00F77056">
      <w:pPr>
        <w:pStyle w:val="ListParagraph"/>
        <w:numPr>
          <w:ilvl w:val="0"/>
          <w:numId w:val="33"/>
        </w:numPr>
        <w:spacing w:line="360" w:lineRule="auto"/>
        <w:jc w:val="both"/>
      </w:pPr>
      <w:r>
        <w:t>Cycle along the pure Son River in the morning</w:t>
      </w:r>
    </w:p>
    <w:p w:rsidR="00F77056" w:rsidRPr="00AA41B3" w:rsidRDefault="00AA41B3" w:rsidP="00AA41B3">
      <w:pPr>
        <w:pStyle w:val="ListParagraph"/>
        <w:numPr>
          <w:ilvl w:val="0"/>
          <w:numId w:val="33"/>
        </w:numPr>
        <w:spacing w:line="360" w:lineRule="auto"/>
        <w:jc w:val="both"/>
      </w:pPr>
      <w:r>
        <w:t>Enjoy the authentic Vietnamese food</w:t>
      </w:r>
    </w:p>
    <w:p w:rsidR="00A075FB" w:rsidRPr="00E513AB" w:rsidRDefault="00804646" w:rsidP="003B63DB">
      <w:pPr>
        <w:pStyle w:val="ListParagraph"/>
        <w:ind w:left="780"/>
        <w:jc w:val="both"/>
        <w:rPr>
          <w:b/>
          <w:bCs/>
          <w:highlight w:val="yellow"/>
        </w:rPr>
      </w:pPr>
      <w:r w:rsidRPr="00E513AB">
        <w:rPr>
          <w:b/>
          <w:bCs/>
          <w:highlight w:val="yellow"/>
        </w:rPr>
        <w:t>Hue</w:t>
      </w:r>
    </w:p>
    <w:p w:rsidR="00804646" w:rsidRPr="003B63DB" w:rsidRDefault="003B63DB" w:rsidP="003B63DB">
      <w:pPr>
        <w:spacing w:before="60" w:line="312" w:lineRule="auto"/>
        <w:ind w:left="720"/>
        <w:jc w:val="both"/>
        <w:rPr>
          <w:rFonts w:cs="Times New Roman"/>
          <w:sz w:val="24"/>
          <w:szCs w:val="24"/>
        </w:rPr>
      </w:pPr>
      <w:r w:rsidRPr="00AB1C07">
        <w:rPr>
          <w:rFonts w:cs="Times New Roman"/>
          <w:sz w:val="24"/>
          <w:szCs w:val="24"/>
        </w:rPr>
        <w:t>Great for history buffs and culture enthusiasts</w:t>
      </w:r>
      <w:r>
        <w:rPr>
          <w:rFonts w:cs="Times New Roman"/>
          <w:sz w:val="24"/>
          <w:szCs w:val="24"/>
        </w:rPr>
        <w:t xml:space="preserve">, Hue </w:t>
      </w:r>
      <w:r w:rsidRPr="006301A3">
        <w:rPr>
          <w:rFonts w:cs="Times New Roman"/>
          <w:sz w:val="24"/>
          <w:szCs w:val="24"/>
        </w:rPr>
        <w:t>city</w:t>
      </w:r>
      <w:r>
        <w:rPr>
          <w:rFonts w:cs="Times New Roman"/>
          <w:sz w:val="24"/>
          <w:szCs w:val="24"/>
        </w:rPr>
        <w:t xml:space="preserve"> is among the top must-visit destination for tourists who get into exploring the age-old traditions and the last feudal dynasty in Vietnam with the </w:t>
      </w:r>
      <w:r w:rsidRPr="00AB1C07">
        <w:rPr>
          <w:rFonts w:cs="Times New Roman"/>
          <w:sz w:val="24"/>
          <w:szCs w:val="24"/>
        </w:rPr>
        <w:t>famous</w:t>
      </w:r>
      <w:r>
        <w:rPr>
          <w:rFonts w:cs="Times New Roman"/>
          <w:sz w:val="24"/>
          <w:szCs w:val="24"/>
        </w:rPr>
        <w:t xml:space="preserve"> Imperial Citadel. This ancient city also provides natural and countryside excursions in different ways such as walking, biking or boating.</w:t>
      </w:r>
    </w:p>
    <w:p w:rsidR="00692914" w:rsidRDefault="00804646" w:rsidP="003B63DB">
      <w:pPr>
        <w:pStyle w:val="ListParagraph"/>
        <w:numPr>
          <w:ilvl w:val="0"/>
          <w:numId w:val="2"/>
        </w:numPr>
        <w:spacing w:line="360" w:lineRule="auto"/>
        <w:jc w:val="both"/>
      </w:pPr>
      <w:r w:rsidRPr="007D0691">
        <w:rPr>
          <w:b/>
        </w:rPr>
        <w:t>Attractions:</w:t>
      </w:r>
      <w:r w:rsidRPr="007D0691">
        <w:t xml:space="preserve"> </w:t>
      </w:r>
    </w:p>
    <w:p w:rsidR="00692914" w:rsidRDefault="00692914" w:rsidP="003B63DB">
      <w:pPr>
        <w:pStyle w:val="ListParagraph"/>
        <w:numPr>
          <w:ilvl w:val="0"/>
          <w:numId w:val="27"/>
        </w:numPr>
        <w:spacing w:line="360" w:lineRule="auto"/>
        <w:jc w:val="both"/>
      </w:pPr>
      <w:r>
        <w:t>Imperial Citadel</w:t>
      </w:r>
    </w:p>
    <w:p w:rsidR="00692914" w:rsidRDefault="00692914" w:rsidP="003B63DB">
      <w:pPr>
        <w:pStyle w:val="ListParagraph"/>
        <w:numPr>
          <w:ilvl w:val="0"/>
          <w:numId w:val="27"/>
        </w:numPr>
        <w:spacing w:line="360" w:lineRule="auto"/>
        <w:jc w:val="both"/>
      </w:pPr>
      <w:r>
        <w:t>Hue Museum of Royal Antiques</w:t>
      </w:r>
    </w:p>
    <w:p w:rsidR="00692914" w:rsidRDefault="00804646" w:rsidP="003B63DB">
      <w:pPr>
        <w:pStyle w:val="ListParagraph"/>
        <w:numPr>
          <w:ilvl w:val="0"/>
          <w:numId w:val="27"/>
        </w:numPr>
        <w:spacing w:line="360" w:lineRule="auto"/>
        <w:jc w:val="both"/>
      </w:pPr>
      <w:r w:rsidRPr="007D0691">
        <w:t>T</w:t>
      </w:r>
      <w:r w:rsidR="00692914">
        <w:t>ombs of Nguyen Dynasty’s Kings</w:t>
      </w:r>
      <w:r w:rsidR="0094253B">
        <w:t>: Minh Mang, Khai Dinh &amp; Tu Duc tombs</w:t>
      </w:r>
    </w:p>
    <w:p w:rsidR="00692914" w:rsidRDefault="00692914" w:rsidP="003B63DB">
      <w:pPr>
        <w:pStyle w:val="ListParagraph"/>
        <w:numPr>
          <w:ilvl w:val="0"/>
          <w:numId w:val="27"/>
        </w:numPr>
        <w:spacing w:line="360" w:lineRule="auto"/>
        <w:jc w:val="both"/>
      </w:pPr>
      <w:r>
        <w:t>Perfume River</w:t>
      </w:r>
    </w:p>
    <w:p w:rsidR="00804646" w:rsidRPr="007D0691" w:rsidRDefault="00804646" w:rsidP="003B63DB">
      <w:pPr>
        <w:pStyle w:val="ListParagraph"/>
        <w:numPr>
          <w:ilvl w:val="0"/>
          <w:numId w:val="27"/>
        </w:numPr>
        <w:spacing w:line="360" w:lineRule="auto"/>
        <w:jc w:val="both"/>
      </w:pPr>
      <w:r w:rsidRPr="007D0691">
        <w:lastRenderedPageBreak/>
        <w:t>Thien Mu Pagoda</w:t>
      </w:r>
    </w:p>
    <w:p w:rsidR="00CA2047" w:rsidRPr="00CA2047" w:rsidRDefault="00804646" w:rsidP="003B63DB">
      <w:pPr>
        <w:pStyle w:val="ListParagraph"/>
        <w:numPr>
          <w:ilvl w:val="0"/>
          <w:numId w:val="2"/>
        </w:numPr>
        <w:spacing w:line="360" w:lineRule="auto"/>
        <w:jc w:val="both"/>
      </w:pPr>
      <w:r w:rsidRPr="007D0691">
        <w:rPr>
          <w:b/>
        </w:rPr>
        <w:t>Beaches</w:t>
      </w:r>
      <w:r w:rsidR="00CA2047">
        <w:rPr>
          <w:b/>
        </w:rPr>
        <w:t>:</w:t>
      </w:r>
    </w:p>
    <w:p w:rsidR="00CA2047" w:rsidRDefault="00CA2047" w:rsidP="003B63DB">
      <w:pPr>
        <w:pStyle w:val="ListParagraph"/>
        <w:numPr>
          <w:ilvl w:val="0"/>
          <w:numId w:val="28"/>
        </w:numPr>
        <w:spacing w:line="360" w:lineRule="auto"/>
        <w:jc w:val="both"/>
      </w:pPr>
      <w:r>
        <w:t>Lang Co Beach</w:t>
      </w:r>
    </w:p>
    <w:p w:rsidR="00804646" w:rsidRPr="00CA2047" w:rsidRDefault="00804646" w:rsidP="003B63DB">
      <w:pPr>
        <w:pStyle w:val="ListParagraph"/>
        <w:numPr>
          <w:ilvl w:val="0"/>
          <w:numId w:val="28"/>
        </w:numPr>
        <w:spacing w:line="360" w:lineRule="auto"/>
        <w:jc w:val="both"/>
      </w:pPr>
      <w:r w:rsidRPr="007D0691">
        <w:t xml:space="preserve">Thuan An Beach            </w:t>
      </w:r>
    </w:p>
    <w:p w:rsidR="00CA2047" w:rsidRPr="00CA2047" w:rsidRDefault="00CA2047" w:rsidP="003B63DB">
      <w:pPr>
        <w:pStyle w:val="ListParagraph"/>
        <w:numPr>
          <w:ilvl w:val="0"/>
          <w:numId w:val="2"/>
        </w:numPr>
        <w:spacing w:line="360" w:lineRule="auto"/>
        <w:jc w:val="both"/>
        <w:rPr>
          <w:b/>
        </w:rPr>
      </w:pPr>
      <w:r w:rsidRPr="00CA2047">
        <w:rPr>
          <w:b/>
        </w:rPr>
        <w:t>Local shows for parents &amp; kids:</w:t>
      </w:r>
    </w:p>
    <w:p w:rsidR="00CA2047" w:rsidRDefault="00804646" w:rsidP="003B63DB">
      <w:pPr>
        <w:pStyle w:val="ListParagraph"/>
        <w:numPr>
          <w:ilvl w:val="0"/>
          <w:numId w:val="29"/>
        </w:numPr>
        <w:spacing w:line="360" w:lineRule="auto"/>
        <w:jc w:val="both"/>
      </w:pPr>
      <w:r w:rsidRPr="00CA2047">
        <w:rPr>
          <w:color w:val="000000" w:themeColor="text1"/>
        </w:rPr>
        <w:t xml:space="preserve">Cruising on the romantic river - Huong River, across the capital city of Hue. Relax and pamper yourself in this leisure boat trip, and listen to traditional folk songs.  </w:t>
      </w:r>
    </w:p>
    <w:p w:rsidR="00CA2047" w:rsidRDefault="00804646" w:rsidP="003B63DB">
      <w:pPr>
        <w:pStyle w:val="ListParagraph"/>
        <w:numPr>
          <w:ilvl w:val="0"/>
          <w:numId w:val="29"/>
        </w:numPr>
        <w:spacing w:line="360" w:lineRule="auto"/>
        <w:jc w:val="both"/>
      </w:pPr>
      <w:r w:rsidRPr="00CA2047">
        <w:rPr>
          <w:color w:val="000000" w:themeColor="text1"/>
        </w:rPr>
        <w:t xml:space="preserve">Having dinner at </w:t>
      </w:r>
      <w:r w:rsidR="00EC1739">
        <w:rPr>
          <w:color w:val="000000" w:themeColor="text1"/>
        </w:rPr>
        <w:t xml:space="preserve">a </w:t>
      </w:r>
      <w:r w:rsidRPr="00CA2047">
        <w:rPr>
          <w:color w:val="000000" w:themeColor="text1"/>
        </w:rPr>
        <w:t xml:space="preserve">local restaurant with the performance of Hue Royal Court Singing             </w:t>
      </w:r>
    </w:p>
    <w:p w:rsidR="00804646" w:rsidRPr="007D0691" w:rsidRDefault="00804646" w:rsidP="003B63DB">
      <w:pPr>
        <w:pStyle w:val="ListParagraph"/>
        <w:numPr>
          <w:ilvl w:val="0"/>
          <w:numId w:val="29"/>
        </w:numPr>
        <w:spacing w:line="360" w:lineRule="auto"/>
        <w:jc w:val="both"/>
      </w:pPr>
      <w:r w:rsidRPr="00CA2047">
        <w:rPr>
          <w:color w:val="000000" w:themeColor="text1"/>
        </w:rPr>
        <w:t xml:space="preserve">Watching Martial Arts Performance     </w:t>
      </w:r>
    </w:p>
    <w:p w:rsidR="00F73372" w:rsidRDefault="00A405B6" w:rsidP="003B63DB">
      <w:pPr>
        <w:pStyle w:val="ListParagraph"/>
        <w:numPr>
          <w:ilvl w:val="0"/>
          <w:numId w:val="2"/>
        </w:numPr>
        <w:spacing w:line="360" w:lineRule="auto"/>
        <w:jc w:val="both"/>
        <w:rPr>
          <w:b/>
        </w:rPr>
      </w:pPr>
      <w:r w:rsidRPr="00A405B6">
        <w:rPr>
          <w:b/>
        </w:rPr>
        <w:t>Suggestion for Family activities:</w:t>
      </w:r>
    </w:p>
    <w:p w:rsidR="00F73372" w:rsidRDefault="00804646" w:rsidP="003B63DB">
      <w:pPr>
        <w:pStyle w:val="ListParagraph"/>
        <w:numPr>
          <w:ilvl w:val="0"/>
          <w:numId w:val="31"/>
        </w:numPr>
        <w:spacing w:line="360" w:lineRule="auto"/>
        <w:jc w:val="both"/>
        <w:rPr>
          <w:b/>
        </w:rPr>
      </w:pPr>
      <w:r w:rsidRPr="007D0691">
        <w:t xml:space="preserve">Bike to Thanh </w:t>
      </w:r>
      <w:r w:rsidR="00E61F69">
        <w:t>Toan Village in the countryside</w:t>
      </w:r>
    </w:p>
    <w:p w:rsidR="00F73372" w:rsidRDefault="00E61F69" w:rsidP="003B63DB">
      <w:pPr>
        <w:pStyle w:val="ListParagraph"/>
        <w:numPr>
          <w:ilvl w:val="0"/>
          <w:numId w:val="31"/>
        </w:numPr>
        <w:spacing w:line="360" w:lineRule="auto"/>
        <w:jc w:val="both"/>
        <w:rPr>
          <w:b/>
        </w:rPr>
      </w:pPr>
      <w:r>
        <w:t>Make paper flowers at Thanh Tien Village</w:t>
      </w:r>
    </w:p>
    <w:p w:rsidR="00F73372" w:rsidRDefault="00E61F69" w:rsidP="003B63DB">
      <w:pPr>
        <w:pStyle w:val="ListParagraph"/>
        <w:numPr>
          <w:ilvl w:val="0"/>
          <w:numId w:val="31"/>
        </w:numPr>
        <w:spacing w:line="360" w:lineRule="auto"/>
        <w:jc w:val="both"/>
        <w:rPr>
          <w:b/>
        </w:rPr>
      </w:pPr>
      <w:r>
        <w:t>Relax &amp; have fun at Alba Hot Springs</w:t>
      </w:r>
    </w:p>
    <w:p w:rsidR="00804646" w:rsidRPr="00F73372" w:rsidRDefault="00804646" w:rsidP="003B63DB">
      <w:pPr>
        <w:pStyle w:val="ListParagraph"/>
        <w:numPr>
          <w:ilvl w:val="0"/>
          <w:numId w:val="31"/>
        </w:numPr>
        <w:spacing w:line="360" w:lineRule="auto"/>
        <w:jc w:val="both"/>
        <w:rPr>
          <w:b/>
        </w:rPr>
      </w:pPr>
      <w:r w:rsidRPr="007D0691">
        <w:t>Go hiking and camping in Bach Ma National Park</w:t>
      </w:r>
    </w:p>
    <w:p w:rsidR="003B63DB" w:rsidRPr="00E513AB" w:rsidRDefault="00804646" w:rsidP="003B63DB">
      <w:pPr>
        <w:pStyle w:val="ListParagraph"/>
        <w:ind w:left="780"/>
        <w:jc w:val="both"/>
        <w:rPr>
          <w:b/>
          <w:bCs/>
          <w:highlight w:val="yellow"/>
        </w:rPr>
      </w:pPr>
      <w:r w:rsidRPr="00E513AB">
        <w:rPr>
          <w:b/>
          <w:bCs/>
          <w:highlight w:val="yellow"/>
        </w:rPr>
        <w:t>Hoi An</w:t>
      </w:r>
    </w:p>
    <w:p w:rsidR="003B63DB" w:rsidRDefault="003B63DB" w:rsidP="003B63DB">
      <w:pPr>
        <w:pStyle w:val="ListParagraph"/>
        <w:ind w:left="780"/>
        <w:jc w:val="both"/>
      </w:pPr>
      <w:r w:rsidRPr="003B63DB">
        <w:t>Nestled alongside the romantic Thu Bon River, Hoi An Ancient Town is one of the best destinations in Vietnam to discover the fusion of cultures where East meets West. Popular but less chaotic, this sweet town is also an ideal place for leisure travel with charming cuisine, quaint streetscapes and peaceful countryside.</w:t>
      </w:r>
    </w:p>
    <w:p w:rsidR="003B63DB" w:rsidRPr="003B63DB" w:rsidRDefault="003B63DB" w:rsidP="003B63DB">
      <w:pPr>
        <w:pStyle w:val="ListParagraph"/>
        <w:ind w:left="780"/>
        <w:jc w:val="both"/>
        <w:rPr>
          <w:b/>
          <w:bCs/>
        </w:rPr>
      </w:pPr>
    </w:p>
    <w:p w:rsidR="00804646" w:rsidRPr="007D0691" w:rsidRDefault="00804646" w:rsidP="003B63DB">
      <w:pPr>
        <w:pStyle w:val="ListParagraph"/>
        <w:numPr>
          <w:ilvl w:val="0"/>
          <w:numId w:val="2"/>
        </w:numPr>
        <w:spacing w:line="360" w:lineRule="auto"/>
        <w:jc w:val="both"/>
      </w:pPr>
      <w:r w:rsidRPr="007D0691">
        <w:rPr>
          <w:b/>
        </w:rPr>
        <w:t>Attractions:</w:t>
      </w:r>
      <w:r w:rsidRPr="007D0691">
        <w:t xml:space="preserve"> </w:t>
      </w:r>
    </w:p>
    <w:p w:rsidR="00804646" w:rsidRPr="007D0691" w:rsidRDefault="00804646" w:rsidP="003B63DB">
      <w:pPr>
        <w:pStyle w:val="ListParagraph"/>
        <w:numPr>
          <w:ilvl w:val="0"/>
          <w:numId w:val="6"/>
        </w:numPr>
        <w:spacing w:line="360" w:lineRule="auto"/>
        <w:jc w:val="both"/>
        <w:rPr>
          <w:rStyle w:val="longtext"/>
        </w:rPr>
      </w:pPr>
      <w:r w:rsidRPr="007D0691">
        <w:rPr>
          <w:b/>
        </w:rPr>
        <w:t>In the town centre:</w:t>
      </w:r>
      <w:r w:rsidRPr="007D0691">
        <w:t xml:space="preserve"> </w:t>
      </w:r>
      <w:r w:rsidR="00BE75DD">
        <w:rPr>
          <w:rStyle w:val="longtext"/>
          <w:rFonts w:eastAsia="Calibri"/>
          <w:color w:val="000000"/>
          <w:szCs w:val="26"/>
          <w:shd w:val="clear" w:color="auto" w:fill="FFFFFF"/>
        </w:rPr>
        <w:t>Quan Cong Temple</w:t>
      </w:r>
      <w:r w:rsidRPr="007D0691">
        <w:rPr>
          <w:rStyle w:val="longtext"/>
          <w:rFonts w:eastAsia="Calibri"/>
          <w:color w:val="000000"/>
          <w:szCs w:val="26"/>
          <w:shd w:val="clear" w:color="auto" w:fill="FFFFFF"/>
        </w:rPr>
        <w:t>, Phuc Kien Temple, Tan Ky Ancient House, Phung Hung house, Japanese Bridge</w:t>
      </w:r>
    </w:p>
    <w:p w:rsidR="00804646" w:rsidRPr="007D0691" w:rsidRDefault="00804646" w:rsidP="003B63DB">
      <w:pPr>
        <w:pStyle w:val="ListParagraph"/>
        <w:numPr>
          <w:ilvl w:val="0"/>
          <w:numId w:val="6"/>
        </w:numPr>
        <w:spacing w:line="360" w:lineRule="auto"/>
        <w:jc w:val="both"/>
      </w:pPr>
      <w:r w:rsidRPr="007D0691">
        <w:rPr>
          <w:rStyle w:val="longtext"/>
          <w:color w:val="000000"/>
          <w:szCs w:val="26"/>
          <w:shd w:val="clear" w:color="auto" w:fill="FFFFFF"/>
        </w:rPr>
        <w:t xml:space="preserve"> </w:t>
      </w:r>
      <w:r w:rsidRPr="007D0691">
        <w:rPr>
          <w:rStyle w:val="longtext"/>
          <w:b/>
          <w:color w:val="000000"/>
          <w:szCs w:val="26"/>
          <w:shd w:val="clear" w:color="auto" w:fill="FFFFFF"/>
        </w:rPr>
        <w:t>In the countryside:</w:t>
      </w:r>
      <w:r w:rsidR="002E382C">
        <w:rPr>
          <w:rStyle w:val="longtext"/>
          <w:color w:val="000000"/>
          <w:szCs w:val="26"/>
          <w:shd w:val="clear" w:color="auto" w:fill="FFFFFF"/>
        </w:rPr>
        <w:t xml:space="preserve"> Tra Que Vegetable </w:t>
      </w:r>
      <w:r w:rsidR="00EC1739">
        <w:rPr>
          <w:rStyle w:val="longtext"/>
          <w:color w:val="000000"/>
          <w:szCs w:val="26"/>
          <w:shd w:val="clear" w:color="auto" w:fill="FFFFFF"/>
        </w:rPr>
        <w:t>V</w:t>
      </w:r>
      <w:r w:rsidRPr="007D0691">
        <w:rPr>
          <w:rStyle w:val="longtext"/>
          <w:color w:val="000000"/>
          <w:szCs w:val="26"/>
          <w:shd w:val="clear" w:color="auto" w:fill="FFFFFF"/>
        </w:rPr>
        <w:t xml:space="preserve">illage, </w:t>
      </w:r>
      <w:r w:rsidR="00BE75DD">
        <w:rPr>
          <w:szCs w:val="26"/>
        </w:rPr>
        <w:t>Tra Nhieu &amp; Van Lang F</w:t>
      </w:r>
      <w:r w:rsidRPr="007D0691">
        <w:rPr>
          <w:szCs w:val="26"/>
        </w:rPr>
        <w:t xml:space="preserve">ishing </w:t>
      </w:r>
      <w:r w:rsidR="00EC1739">
        <w:rPr>
          <w:rFonts w:eastAsia="Calibri"/>
          <w:szCs w:val="26"/>
        </w:rPr>
        <w:t>V</w:t>
      </w:r>
      <w:r w:rsidRPr="007D0691">
        <w:rPr>
          <w:rFonts w:eastAsia="Calibri"/>
          <w:szCs w:val="26"/>
        </w:rPr>
        <w:t>illage</w:t>
      </w:r>
      <w:r w:rsidR="00EC1739">
        <w:rPr>
          <w:szCs w:val="26"/>
        </w:rPr>
        <w:t>s, Thanh Ha Pottery Village, Kim Bong Carpentry Village, Cam Thanh Water Coconut V</w:t>
      </w:r>
      <w:r w:rsidRPr="007D0691">
        <w:rPr>
          <w:szCs w:val="26"/>
        </w:rPr>
        <w:t xml:space="preserve">illage </w:t>
      </w:r>
    </w:p>
    <w:p w:rsidR="002E382C" w:rsidRPr="002E382C" w:rsidRDefault="00804646" w:rsidP="003B63DB">
      <w:pPr>
        <w:pStyle w:val="ListParagraph"/>
        <w:numPr>
          <w:ilvl w:val="0"/>
          <w:numId w:val="2"/>
        </w:numPr>
        <w:spacing w:line="360" w:lineRule="auto"/>
        <w:jc w:val="both"/>
      </w:pPr>
      <w:r w:rsidRPr="007D0691">
        <w:rPr>
          <w:b/>
          <w:szCs w:val="26"/>
        </w:rPr>
        <w:t>Beaches:</w:t>
      </w:r>
      <w:r w:rsidRPr="007D0691">
        <w:rPr>
          <w:szCs w:val="26"/>
        </w:rPr>
        <w:t xml:space="preserve"> </w:t>
      </w:r>
    </w:p>
    <w:p w:rsidR="002E382C" w:rsidRPr="002E382C" w:rsidRDefault="002E382C" w:rsidP="003B63DB">
      <w:pPr>
        <w:pStyle w:val="ListParagraph"/>
        <w:numPr>
          <w:ilvl w:val="0"/>
          <w:numId w:val="30"/>
        </w:numPr>
        <w:spacing w:line="360" w:lineRule="auto"/>
        <w:jc w:val="both"/>
      </w:pPr>
      <w:r w:rsidRPr="007D0691">
        <w:rPr>
          <w:szCs w:val="26"/>
        </w:rPr>
        <w:t xml:space="preserve">An Bang Beach    </w:t>
      </w:r>
    </w:p>
    <w:p w:rsidR="002E382C" w:rsidRPr="002E382C" w:rsidRDefault="002E382C" w:rsidP="003B63DB">
      <w:pPr>
        <w:pStyle w:val="ListParagraph"/>
        <w:numPr>
          <w:ilvl w:val="0"/>
          <w:numId w:val="30"/>
        </w:numPr>
        <w:spacing w:line="360" w:lineRule="auto"/>
        <w:jc w:val="both"/>
      </w:pPr>
      <w:r>
        <w:rPr>
          <w:szCs w:val="26"/>
        </w:rPr>
        <w:t>Cham Islands (Cu Lao Cham)</w:t>
      </w:r>
    </w:p>
    <w:p w:rsidR="00804646" w:rsidRPr="002E382C" w:rsidRDefault="002E382C" w:rsidP="003B63DB">
      <w:pPr>
        <w:pStyle w:val="ListParagraph"/>
        <w:numPr>
          <w:ilvl w:val="0"/>
          <w:numId w:val="30"/>
        </w:numPr>
        <w:spacing w:line="360" w:lineRule="auto"/>
        <w:jc w:val="both"/>
      </w:pPr>
      <w:r>
        <w:rPr>
          <w:szCs w:val="26"/>
        </w:rPr>
        <w:t>Cua Dai Beach</w:t>
      </w:r>
    </w:p>
    <w:p w:rsidR="00F73372" w:rsidRDefault="00804646" w:rsidP="003B63DB">
      <w:pPr>
        <w:pStyle w:val="ListParagraph"/>
        <w:numPr>
          <w:ilvl w:val="0"/>
          <w:numId w:val="2"/>
        </w:numPr>
        <w:spacing w:line="360" w:lineRule="auto"/>
        <w:jc w:val="both"/>
      </w:pPr>
      <w:r w:rsidRPr="007D0691">
        <w:rPr>
          <w:b/>
        </w:rPr>
        <w:t>Local shows for parents &amp; kids:</w:t>
      </w:r>
      <w:r w:rsidRPr="007D0691">
        <w:t xml:space="preserve">     </w:t>
      </w:r>
    </w:p>
    <w:p w:rsidR="00F73372" w:rsidRDefault="00804646" w:rsidP="003B63DB">
      <w:pPr>
        <w:pStyle w:val="ListParagraph"/>
        <w:numPr>
          <w:ilvl w:val="0"/>
          <w:numId w:val="32"/>
        </w:numPr>
        <w:spacing w:line="360" w:lineRule="auto"/>
        <w:jc w:val="both"/>
      </w:pPr>
      <w:r w:rsidRPr="00F73372">
        <w:rPr>
          <w:color w:val="000000" w:themeColor="text1"/>
        </w:rPr>
        <w:t xml:space="preserve">Listen to Bai Choi singing in Hoian ancient town in the evening, join in the games with the local performers    </w:t>
      </w:r>
    </w:p>
    <w:p w:rsidR="00F73372" w:rsidRDefault="001C71F6" w:rsidP="003B63DB">
      <w:pPr>
        <w:pStyle w:val="ListParagraph"/>
        <w:numPr>
          <w:ilvl w:val="0"/>
          <w:numId w:val="32"/>
        </w:numPr>
        <w:spacing w:line="360" w:lineRule="auto"/>
        <w:jc w:val="both"/>
      </w:pPr>
      <w:r w:rsidRPr="00F73372">
        <w:rPr>
          <w:color w:val="000000" w:themeColor="text1"/>
        </w:rPr>
        <w:t>Hoi An Impression Show</w:t>
      </w:r>
    </w:p>
    <w:p w:rsidR="00804646" w:rsidRPr="00F73372" w:rsidRDefault="00CE1DDE" w:rsidP="003B63DB">
      <w:pPr>
        <w:pStyle w:val="ListParagraph"/>
        <w:numPr>
          <w:ilvl w:val="0"/>
          <w:numId w:val="32"/>
        </w:numPr>
        <w:spacing w:line="360" w:lineRule="auto"/>
        <w:jc w:val="both"/>
      </w:pPr>
      <w:r>
        <w:rPr>
          <w:color w:val="000000" w:themeColor="text1"/>
        </w:rPr>
        <w:t>A O &amp; Palao</w:t>
      </w:r>
      <w:r w:rsidR="00EB52E6" w:rsidRPr="00F73372">
        <w:rPr>
          <w:color w:val="000000" w:themeColor="text1"/>
        </w:rPr>
        <w:t xml:space="preserve"> Shows</w:t>
      </w:r>
      <w:r w:rsidR="00804646" w:rsidRPr="00F73372">
        <w:rPr>
          <w:color w:val="000000" w:themeColor="text1"/>
        </w:rPr>
        <w:t xml:space="preserve">             </w:t>
      </w:r>
    </w:p>
    <w:p w:rsidR="00F73372" w:rsidRDefault="00EB52E6" w:rsidP="003B63DB">
      <w:pPr>
        <w:pStyle w:val="ListParagraph"/>
        <w:numPr>
          <w:ilvl w:val="0"/>
          <w:numId w:val="2"/>
        </w:numPr>
        <w:spacing w:line="360" w:lineRule="auto"/>
        <w:jc w:val="both"/>
      </w:pPr>
      <w:r w:rsidRPr="00EB52E6">
        <w:rPr>
          <w:b/>
        </w:rPr>
        <w:t>Suggestion for Family activities:</w:t>
      </w:r>
      <w:r w:rsidRPr="00EB52E6">
        <w:t xml:space="preserve">  </w:t>
      </w:r>
    </w:p>
    <w:p w:rsidR="00F73372" w:rsidRDefault="00804646" w:rsidP="003B63DB">
      <w:pPr>
        <w:pStyle w:val="ListParagraph"/>
        <w:numPr>
          <w:ilvl w:val="0"/>
          <w:numId w:val="33"/>
        </w:numPr>
        <w:spacing w:line="360" w:lineRule="auto"/>
        <w:jc w:val="both"/>
      </w:pPr>
      <w:r w:rsidRPr="007D0691">
        <w:t xml:space="preserve">Bike to the countryside for sightseeing </w:t>
      </w:r>
    </w:p>
    <w:p w:rsidR="00F73372" w:rsidRDefault="00804646" w:rsidP="003B63DB">
      <w:pPr>
        <w:pStyle w:val="ListParagraph"/>
        <w:numPr>
          <w:ilvl w:val="0"/>
          <w:numId w:val="33"/>
        </w:numPr>
        <w:spacing w:line="360" w:lineRule="auto"/>
        <w:jc w:val="both"/>
      </w:pPr>
      <w:r w:rsidRPr="007D0691">
        <w:t xml:space="preserve">Take </w:t>
      </w:r>
      <w:r w:rsidR="00EC1739">
        <w:t xml:space="preserve">a </w:t>
      </w:r>
      <w:r w:rsidRPr="007D0691">
        <w:t xml:space="preserve">boat trip on Thu Bon River    </w:t>
      </w:r>
    </w:p>
    <w:p w:rsidR="00F73372" w:rsidRDefault="00804646" w:rsidP="003B63DB">
      <w:pPr>
        <w:pStyle w:val="ListParagraph"/>
        <w:numPr>
          <w:ilvl w:val="0"/>
          <w:numId w:val="33"/>
        </w:numPr>
        <w:spacing w:line="360" w:lineRule="auto"/>
        <w:jc w:val="both"/>
      </w:pPr>
      <w:r w:rsidRPr="007D0691">
        <w:t xml:space="preserve">Try basket boat rowing and fishing in the water coconut forest     </w:t>
      </w:r>
    </w:p>
    <w:p w:rsidR="00F73372" w:rsidRDefault="00804646" w:rsidP="003B63DB">
      <w:pPr>
        <w:pStyle w:val="ListParagraph"/>
        <w:numPr>
          <w:ilvl w:val="0"/>
          <w:numId w:val="33"/>
        </w:numPr>
        <w:spacing w:line="360" w:lineRule="auto"/>
        <w:jc w:val="both"/>
      </w:pPr>
      <w:r w:rsidRPr="007D0691">
        <w:lastRenderedPageBreak/>
        <w:t xml:space="preserve">Experience overnight stay at </w:t>
      </w:r>
      <w:r w:rsidR="00EC1739">
        <w:t xml:space="preserve">a </w:t>
      </w:r>
      <w:r w:rsidRPr="007D0691">
        <w:t xml:space="preserve">local homestay in the countryside   </w:t>
      </w:r>
    </w:p>
    <w:p w:rsidR="00F73372" w:rsidRDefault="00804646" w:rsidP="003B63DB">
      <w:pPr>
        <w:pStyle w:val="ListParagraph"/>
        <w:numPr>
          <w:ilvl w:val="0"/>
          <w:numId w:val="33"/>
        </w:numPr>
        <w:spacing w:line="360" w:lineRule="auto"/>
        <w:jc w:val="both"/>
      </w:pPr>
      <w:r w:rsidRPr="007D0691">
        <w:t xml:space="preserve">Challenge yourselves as a local farmer </w:t>
      </w:r>
    </w:p>
    <w:p w:rsidR="00F73372" w:rsidRDefault="00804646" w:rsidP="003B63DB">
      <w:pPr>
        <w:pStyle w:val="ListParagraph"/>
        <w:numPr>
          <w:ilvl w:val="0"/>
          <w:numId w:val="33"/>
        </w:numPr>
        <w:spacing w:line="360" w:lineRule="auto"/>
        <w:jc w:val="both"/>
      </w:pPr>
      <w:r w:rsidRPr="007D0691">
        <w:t xml:space="preserve">Talk with local families  </w:t>
      </w:r>
    </w:p>
    <w:p w:rsidR="00F73372" w:rsidRDefault="00F73372" w:rsidP="003B63DB">
      <w:pPr>
        <w:pStyle w:val="ListParagraph"/>
        <w:numPr>
          <w:ilvl w:val="0"/>
          <w:numId w:val="33"/>
        </w:numPr>
        <w:spacing w:line="360" w:lineRule="auto"/>
        <w:jc w:val="both"/>
      </w:pPr>
      <w:r>
        <w:t>Join in a traditional cooking class</w:t>
      </w:r>
    </w:p>
    <w:p w:rsidR="00804646" w:rsidRPr="00F73372" w:rsidRDefault="00804646" w:rsidP="003B63DB">
      <w:pPr>
        <w:pStyle w:val="ListParagraph"/>
        <w:numPr>
          <w:ilvl w:val="0"/>
          <w:numId w:val="33"/>
        </w:numPr>
        <w:spacing w:line="360" w:lineRule="auto"/>
        <w:jc w:val="both"/>
      </w:pPr>
      <w:r w:rsidRPr="007D0691">
        <w:t>Challenge your kids’ ability to make lanterns</w:t>
      </w:r>
    </w:p>
    <w:p w:rsidR="00804646" w:rsidRPr="00E513AB" w:rsidRDefault="00804646" w:rsidP="003B63DB">
      <w:pPr>
        <w:pStyle w:val="ListParagraph"/>
        <w:ind w:left="780"/>
        <w:jc w:val="both"/>
        <w:rPr>
          <w:b/>
          <w:bCs/>
          <w:highlight w:val="yellow"/>
        </w:rPr>
      </w:pPr>
      <w:r w:rsidRPr="00E513AB">
        <w:rPr>
          <w:b/>
          <w:bCs/>
          <w:highlight w:val="yellow"/>
        </w:rPr>
        <w:t>Nha Trang</w:t>
      </w:r>
      <w:r w:rsidR="00BE75DD" w:rsidRPr="00E513AB">
        <w:rPr>
          <w:b/>
          <w:bCs/>
          <w:highlight w:val="yellow"/>
        </w:rPr>
        <w:t xml:space="preserve"> </w:t>
      </w:r>
    </w:p>
    <w:p w:rsidR="003B63DB" w:rsidRDefault="00596198" w:rsidP="003B63DB">
      <w:pPr>
        <w:pStyle w:val="ListParagraph"/>
        <w:spacing w:line="360" w:lineRule="auto"/>
        <w:jc w:val="both"/>
        <w:rPr>
          <w:color w:val="000000" w:themeColor="text1"/>
          <w:shd w:val="clear" w:color="auto" w:fill="FFFFFF"/>
        </w:rPr>
      </w:pPr>
      <w:r>
        <w:rPr>
          <w:color w:val="000000" w:themeColor="text1"/>
          <w:shd w:val="clear" w:color="auto" w:fill="FFFFFF"/>
        </w:rPr>
        <w:t>When it comes to Nha Trang, this city is famous as the best destination for plenty of outstanding beaches</w:t>
      </w:r>
      <w:r w:rsidR="00924973">
        <w:rPr>
          <w:color w:val="000000" w:themeColor="text1"/>
          <w:shd w:val="clear" w:color="auto" w:fill="FFFFFF"/>
        </w:rPr>
        <w:t>, water sports</w:t>
      </w:r>
      <w:r w:rsidR="00892FC6">
        <w:rPr>
          <w:color w:val="000000" w:themeColor="text1"/>
          <w:shd w:val="clear" w:color="auto" w:fill="FFFFFF"/>
        </w:rPr>
        <w:t xml:space="preserve"> &amp; tropical islands</w:t>
      </w:r>
      <w:r>
        <w:rPr>
          <w:color w:val="000000" w:themeColor="text1"/>
          <w:shd w:val="clear" w:color="auto" w:fill="FFFFFF"/>
        </w:rPr>
        <w:t xml:space="preserve"> along the coast of South Central Vietnam. </w:t>
      </w:r>
      <w:r w:rsidR="00CF0CAE">
        <w:rPr>
          <w:color w:val="000000" w:themeColor="text1"/>
          <w:shd w:val="clear" w:color="auto" w:fill="FFFFFF"/>
        </w:rPr>
        <w:t>Y</w:t>
      </w:r>
      <w:r w:rsidR="00622D3C">
        <w:rPr>
          <w:color w:val="000000" w:themeColor="text1"/>
          <w:shd w:val="clear" w:color="auto" w:fill="FFFFFF"/>
        </w:rPr>
        <w:t>our kids</w:t>
      </w:r>
      <w:r w:rsidR="00CF0CAE">
        <w:rPr>
          <w:color w:val="000000" w:themeColor="text1"/>
          <w:shd w:val="clear" w:color="auto" w:fill="FFFFFF"/>
        </w:rPr>
        <w:t xml:space="preserve"> will definitely have so much</w:t>
      </w:r>
      <w:r w:rsidR="00622D3C">
        <w:rPr>
          <w:color w:val="000000" w:themeColor="text1"/>
          <w:shd w:val="clear" w:color="auto" w:fill="FFFFFF"/>
        </w:rPr>
        <w:t xml:space="preserve"> fun by buildi</w:t>
      </w:r>
      <w:r w:rsidR="00CF0CAE">
        <w:rPr>
          <w:color w:val="000000" w:themeColor="text1"/>
          <w:shd w:val="clear" w:color="auto" w:fill="FFFFFF"/>
        </w:rPr>
        <w:t xml:space="preserve">ng some cool sandcastles while you </w:t>
      </w:r>
      <w:r w:rsidR="00722AB2">
        <w:rPr>
          <w:color w:val="000000" w:themeColor="text1"/>
          <w:shd w:val="clear" w:color="auto" w:fill="FFFFFF"/>
        </w:rPr>
        <w:t xml:space="preserve">soak up the rays of sunshine &amp; </w:t>
      </w:r>
      <w:r w:rsidR="00564366">
        <w:rPr>
          <w:color w:val="000000" w:themeColor="text1"/>
          <w:shd w:val="clear" w:color="auto" w:fill="FFFFFF"/>
        </w:rPr>
        <w:t>relax.</w:t>
      </w:r>
    </w:p>
    <w:p w:rsidR="002E1408" w:rsidRPr="007D0691" w:rsidRDefault="002E1408" w:rsidP="003B63DB">
      <w:pPr>
        <w:pStyle w:val="ListParagraph"/>
        <w:numPr>
          <w:ilvl w:val="0"/>
          <w:numId w:val="2"/>
        </w:numPr>
        <w:spacing w:line="360" w:lineRule="auto"/>
        <w:jc w:val="both"/>
      </w:pPr>
      <w:r w:rsidRPr="007D0691">
        <w:rPr>
          <w:b/>
        </w:rPr>
        <w:t>Attractions:</w:t>
      </w:r>
      <w:r w:rsidRPr="007D0691">
        <w:t xml:space="preserve"> </w:t>
      </w:r>
    </w:p>
    <w:p w:rsidR="002E1408" w:rsidRPr="007D0691" w:rsidRDefault="002E1408" w:rsidP="003B63DB">
      <w:pPr>
        <w:pStyle w:val="ListParagraph"/>
        <w:numPr>
          <w:ilvl w:val="0"/>
          <w:numId w:val="6"/>
        </w:numPr>
        <w:spacing w:line="360" w:lineRule="auto"/>
        <w:jc w:val="both"/>
      </w:pPr>
      <w:r w:rsidRPr="007D0691">
        <w:t>Nha Trang Beach</w:t>
      </w:r>
    </w:p>
    <w:p w:rsidR="002E1408" w:rsidRPr="007D0691" w:rsidRDefault="002E1408" w:rsidP="003B63DB">
      <w:pPr>
        <w:pStyle w:val="ListParagraph"/>
        <w:numPr>
          <w:ilvl w:val="0"/>
          <w:numId w:val="6"/>
        </w:numPr>
        <w:spacing w:line="360" w:lineRule="auto"/>
        <w:jc w:val="both"/>
      </w:pPr>
      <w:r w:rsidRPr="007D0691">
        <w:t>Po Nagar Cham Towers</w:t>
      </w:r>
    </w:p>
    <w:p w:rsidR="002E1408" w:rsidRPr="007D0691" w:rsidRDefault="002E1408" w:rsidP="003B63DB">
      <w:pPr>
        <w:pStyle w:val="ListParagraph"/>
        <w:numPr>
          <w:ilvl w:val="0"/>
          <w:numId w:val="6"/>
        </w:numPr>
        <w:spacing w:line="360" w:lineRule="auto"/>
        <w:jc w:val="both"/>
      </w:pPr>
      <w:r w:rsidRPr="007D0691">
        <w:t>National Oceanographic Museum</w:t>
      </w:r>
    </w:p>
    <w:p w:rsidR="002E1408" w:rsidRPr="007D0691" w:rsidRDefault="002E1408" w:rsidP="003B63DB">
      <w:pPr>
        <w:pStyle w:val="ListParagraph"/>
        <w:numPr>
          <w:ilvl w:val="0"/>
          <w:numId w:val="6"/>
        </w:numPr>
        <w:spacing w:line="360" w:lineRule="auto"/>
        <w:jc w:val="both"/>
      </w:pPr>
      <w:r w:rsidRPr="007D0691">
        <w:t>Nha Trang Cathedral</w:t>
      </w:r>
    </w:p>
    <w:p w:rsidR="002E1408" w:rsidRPr="007D0691" w:rsidRDefault="002E1408" w:rsidP="003B63DB">
      <w:pPr>
        <w:pStyle w:val="ListParagraph"/>
        <w:numPr>
          <w:ilvl w:val="0"/>
          <w:numId w:val="6"/>
        </w:numPr>
        <w:spacing w:line="360" w:lineRule="auto"/>
        <w:jc w:val="both"/>
      </w:pPr>
      <w:r w:rsidRPr="007D0691">
        <w:t>Long Son Pagoda</w:t>
      </w:r>
    </w:p>
    <w:p w:rsidR="002E1408" w:rsidRPr="007D0691" w:rsidRDefault="002E1408" w:rsidP="003B63DB">
      <w:pPr>
        <w:pStyle w:val="ListParagraph"/>
        <w:numPr>
          <w:ilvl w:val="0"/>
          <w:numId w:val="6"/>
        </w:numPr>
        <w:spacing w:line="360" w:lineRule="auto"/>
        <w:jc w:val="both"/>
      </w:pPr>
      <w:r w:rsidRPr="007D0691">
        <w:t>Hon Chong Promontory</w:t>
      </w:r>
    </w:p>
    <w:p w:rsidR="002E1408" w:rsidRPr="007D0691" w:rsidRDefault="002E1408" w:rsidP="003B63DB">
      <w:pPr>
        <w:pStyle w:val="ListParagraph"/>
        <w:numPr>
          <w:ilvl w:val="0"/>
          <w:numId w:val="6"/>
        </w:numPr>
        <w:spacing w:line="360" w:lineRule="auto"/>
        <w:jc w:val="both"/>
      </w:pPr>
      <w:r w:rsidRPr="007D0691">
        <w:t xml:space="preserve">Mun Island </w:t>
      </w:r>
    </w:p>
    <w:p w:rsidR="002E1408" w:rsidRPr="007D0691" w:rsidRDefault="002E1408" w:rsidP="003B63DB">
      <w:pPr>
        <w:pStyle w:val="ListParagraph"/>
        <w:numPr>
          <w:ilvl w:val="0"/>
          <w:numId w:val="6"/>
        </w:numPr>
        <w:spacing w:line="360" w:lineRule="auto"/>
        <w:jc w:val="both"/>
      </w:pPr>
      <w:r w:rsidRPr="007D0691">
        <w:t xml:space="preserve">Tam Island </w:t>
      </w:r>
    </w:p>
    <w:p w:rsidR="002E1408" w:rsidRPr="007D0691" w:rsidRDefault="002E1408" w:rsidP="003B63DB">
      <w:pPr>
        <w:pStyle w:val="ListParagraph"/>
        <w:numPr>
          <w:ilvl w:val="0"/>
          <w:numId w:val="6"/>
        </w:numPr>
        <w:spacing w:line="360" w:lineRule="auto"/>
        <w:jc w:val="both"/>
      </w:pPr>
      <w:r w:rsidRPr="007D0691">
        <w:t xml:space="preserve">Van Phong Bay </w:t>
      </w:r>
    </w:p>
    <w:p w:rsidR="002E1408" w:rsidRPr="007D0691" w:rsidRDefault="002E1408" w:rsidP="003B63DB">
      <w:pPr>
        <w:pStyle w:val="ListParagraph"/>
        <w:numPr>
          <w:ilvl w:val="0"/>
          <w:numId w:val="6"/>
        </w:numPr>
        <w:spacing w:line="360" w:lineRule="auto"/>
        <w:jc w:val="both"/>
      </w:pPr>
      <w:r w:rsidRPr="007D0691">
        <w:t>Ninh Vay Bay</w:t>
      </w:r>
    </w:p>
    <w:p w:rsidR="002E1408" w:rsidRPr="007D0691" w:rsidRDefault="002E1408" w:rsidP="003B63DB">
      <w:pPr>
        <w:pStyle w:val="ListParagraph"/>
        <w:numPr>
          <w:ilvl w:val="0"/>
          <w:numId w:val="6"/>
        </w:numPr>
        <w:spacing w:line="360" w:lineRule="auto"/>
        <w:jc w:val="both"/>
      </w:pPr>
      <w:r w:rsidRPr="007D0691">
        <w:t xml:space="preserve">Diep Son Island </w:t>
      </w:r>
    </w:p>
    <w:p w:rsidR="002E1408" w:rsidRPr="001A0654" w:rsidRDefault="002E1408" w:rsidP="003B63DB">
      <w:pPr>
        <w:pStyle w:val="ListParagraph"/>
        <w:numPr>
          <w:ilvl w:val="0"/>
          <w:numId w:val="6"/>
        </w:numPr>
        <w:spacing w:line="360" w:lineRule="auto"/>
        <w:jc w:val="both"/>
      </w:pPr>
      <w:r w:rsidRPr="007D0691">
        <w:t xml:space="preserve">Dam Market </w:t>
      </w:r>
    </w:p>
    <w:p w:rsidR="002E1408" w:rsidRPr="007006D5" w:rsidRDefault="007006D5" w:rsidP="003B63DB">
      <w:pPr>
        <w:pStyle w:val="ListParagraph"/>
        <w:numPr>
          <w:ilvl w:val="0"/>
          <w:numId w:val="2"/>
        </w:numPr>
        <w:spacing w:line="360" w:lineRule="auto"/>
        <w:jc w:val="both"/>
        <w:rPr>
          <w:b/>
        </w:rPr>
      </w:pPr>
      <w:r w:rsidRPr="007006D5">
        <w:rPr>
          <w:b/>
        </w:rPr>
        <w:t>Local shows for parents &amp; kids:</w:t>
      </w:r>
    </w:p>
    <w:p w:rsidR="002E1408" w:rsidRPr="007D0691" w:rsidRDefault="002E1408" w:rsidP="003B63DB">
      <w:pPr>
        <w:pStyle w:val="ListParagraph"/>
        <w:numPr>
          <w:ilvl w:val="0"/>
          <w:numId w:val="5"/>
        </w:numPr>
        <w:spacing w:line="360" w:lineRule="auto"/>
        <w:ind w:firstLine="0"/>
        <w:outlineLvl w:val="1"/>
      </w:pPr>
      <w:r w:rsidRPr="007D0691">
        <w:rPr>
          <w:color w:val="000000" w:themeColor="text1"/>
        </w:rPr>
        <w:t xml:space="preserve">Nha Trang Water Puppet Show </w:t>
      </w:r>
    </w:p>
    <w:p w:rsidR="002E1408" w:rsidRPr="007D0691" w:rsidRDefault="002E1408" w:rsidP="003B63DB">
      <w:pPr>
        <w:pStyle w:val="ListParagraph"/>
        <w:numPr>
          <w:ilvl w:val="0"/>
          <w:numId w:val="5"/>
        </w:numPr>
        <w:spacing w:line="360" w:lineRule="auto"/>
        <w:ind w:firstLine="0"/>
        <w:outlineLvl w:val="1"/>
      </w:pPr>
      <w:r w:rsidRPr="007D0691">
        <w:rPr>
          <w:color w:val="000000" w:themeColor="text1"/>
        </w:rPr>
        <w:t>Music Show With Local Bamboo Instruments</w:t>
      </w:r>
    </w:p>
    <w:p w:rsidR="002E1408" w:rsidRPr="007D0691" w:rsidRDefault="00660BE3" w:rsidP="003B63DB">
      <w:pPr>
        <w:pStyle w:val="Heading3"/>
        <w:numPr>
          <w:ilvl w:val="0"/>
          <w:numId w:val="5"/>
        </w:numPr>
        <w:shd w:val="clear" w:color="auto" w:fill="FFFFFF"/>
        <w:spacing w:before="0" w:line="312" w:lineRule="auto"/>
        <w:ind w:firstLine="0"/>
        <w:rPr>
          <w:rFonts w:ascii="Times New Roman" w:eastAsia="Times New Roman" w:hAnsi="Times New Roman" w:cs="Times New Roman"/>
          <w:b w:val="0"/>
          <w:bCs w:val="0"/>
          <w:color w:val="000000" w:themeColor="text1"/>
          <w:sz w:val="24"/>
          <w:szCs w:val="24"/>
        </w:rPr>
      </w:pPr>
      <w:hyperlink r:id="rId6" w:history="1">
        <w:r w:rsidR="002E1408" w:rsidRPr="007D0691">
          <w:rPr>
            <w:rFonts w:ascii="Times New Roman" w:eastAsia="Times New Roman" w:hAnsi="Times New Roman" w:cs="Times New Roman"/>
            <w:b w:val="0"/>
            <w:color w:val="000000" w:themeColor="text1"/>
            <w:sz w:val="24"/>
            <w:szCs w:val="24"/>
          </w:rPr>
          <w:t>Local Folk Dance Show at Po Nagar Towers</w:t>
        </w:r>
      </w:hyperlink>
    </w:p>
    <w:p w:rsidR="002E1408" w:rsidRPr="007D0691" w:rsidRDefault="002E1408" w:rsidP="003B63DB">
      <w:pPr>
        <w:rPr>
          <w:rFonts w:cs="Times New Roman"/>
        </w:rPr>
      </w:pPr>
    </w:p>
    <w:p w:rsidR="002E1408" w:rsidRPr="007006D5" w:rsidRDefault="007006D5" w:rsidP="003B63DB">
      <w:pPr>
        <w:pStyle w:val="ListParagraph"/>
        <w:numPr>
          <w:ilvl w:val="0"/>
          <w:numId w:val="2"/>
        </w:numPr>
        <w:spacing w:line="360" w:lineRule="auto"/>
        <w:jc w:val="both"/>
        <w:rPr>
          <w:b/>
        </w:rPr>
      </w:pPr>
      <w:r w:rsidRPr="007006D5">
        <w:rPr>
          <w:b/>
        </w:rPr>
        <w:t xml:space="preserve">Suggestion for Family activities:  </w:t>
      </w:r>
      <w:r w:rsidR="002E1408" w:rsidRPr="007006D5">
        <w:rPr>
          <w:b/>
        </w:rPr>
        <w:t xml:space="preserve"> </w:t>
      </w:r>
    </w:p>
    <w:p w:rsidR="002E1408" w:rsidRDefault="002E1408" w:rsidP="003B63DB">
      <w:pPr>
        <w:pStyle w:val="ListParagraph"/>
        <w:numPr>
          <w:ilvl w:val="0"/>
          <w:numId w:val="5"/>
        </w:numPr>
        <w:spacing w:line="360" w:lineRule="auto"/>
        <w:jc w:val="both"/>
      </w:pPr>
      <w:r w:rsidRPr="007D0691">
        <w:t>Participate in a variety of sea</w:t>
      </w:r>
      <w:r w:rsidR="00EC1739">
        <w:t xml:space="preserve"> </w:t>
      </w:r>
      <w:r w:rsidRPr="007D0691">
        <w:t>sport activities such as scuba diving, snorke</w:t>
      </w:r>
      <w:r w:rsidR="00EC1739">
        <w:t>l</w:t>
      </w:r>
      <w:r w:rsidRPr="007D0691">
        <w:t>ling, surfin</w:t>
      </w:r>
      <w:r w:rsidR="00250545">
        <w:t>g, body bo</w:t>
      </w:r>
      <w:r w:rsidR="00F0625C">
        <w:t>arding, jet skiing &amp;</w:t>
      </w:r>
      <w:r w:rsidR="00250545">
        <w:t xml:space="preserve"> </w:t>
      </w:r>
      <w:r w:rsidR="00F0625C">
        <w:t>parasailing</w:t>
      </w:r>
    </w:p>
    <w:p w:rsidR="008F0F30" w:rsidRPr="008F0F30" w:rsidRDefault="008F0F30" w:rsidP="003B63DB">
      <w:pPr>
        <w:pStyle w:val="ListParagraph"/>
        <w:numPr>
          <w:ilvl w:val="0"/>
          <w:numId w:val="5"/>
        </w:numPr>
        <w:spacing w:line="360" w:lineRule="auto"/>
        <w:jc w:val="both"/>
        <w:rPr>
          <w:color w:val="000000" w:themeColor="text1"/>
          <w:shd w:val="clear" w:color="auto" w:fill="FFFFFF"/>
        </w:rPr>
      </w:pPr>
      <w:r w:rsidRPr="007D0691">
        <w:t xml:space="preserve">Play games in Vinpearl Land Nha Trang Amusement Park </w:t>
      </w:r>
    </w:p>
    <w:p w:rsidR="00F0625C" w:rsidRDefault="00F0625C" w:rsidP="003B63DB">
      <w:pPr>
        <w:pStyle w:val="ListParagraph"/>
        <w:numPr>
          <w:ilvl w:val="0"/>
          <w:numId w:val="5"/>
        </w:numPr>
        <w:spacing w:line="360" w:lineRule="auto"/>
        <w:jc w:val="both"/>
      </w:pPr>
      <w:r>
        <w:t xml:space="preserve">Take the adventure rafting tour on </w:t>
      </w:r>
      <w:r w:rsidR="008F0F30">
        <w:t>Cai River</w:t>
      </w:r>
      <w:r>
        <w:t xml:space="preserve"> </w:t>
      </w:r>
    </w:p>
    <w:p w:rsidR="008F0F30" w:rsidRPr="008F0F30" w:rsidRDefault="008F0F30" w:rsidP="003B63DB">
      <w:pPr>
        <w:pStyle w:val="ListParagraph"/>
        <w:numPr>
          <w:ilvl w:val="0"/>
          <w:numId w:val="5"/>
        </w:numPr>
        <w:spacing w:line="360" w:lineRule="auto"/>
        <w:jc w:val="both"/>
        <w:rPr>
          <w:color w:val="000000" w:themeColor="text1"/>
          <w:shd w:val="clear" w:color="auto" w:fill="FFFFFF"/>
        </w:rPr>
      </w:pPr>
      <w:r w:rsidRPr="007D0691">
        <w:t xml:space="preserve">Enjoy cruise sailing in Nha Trang Bay </w:t>
      </w:r>
    </w:p>
    <w:p w:rsidR="002E1408" w:rsidRPr="00D9480A" w:rsidRDefault="008F0F30" w:rsidP="00D9480A">
      <w:pPr>
        <w:pStyle w:val="ListParagraph"/>
        <w:numPr>
          <w:ilvl w:val="0"/>
          <w:numId w:val="5"/>
        </w:numPr>
        <w:spacing w:line="360" w:lineRule="auto"/>
        <w:jc w:val="both"/>
      </w:pPr>
      <w:r w:rsidRPr="007D0691">
        <w:t xml:space="preserve">Enjoy swimming </w:t>
      </w:r>
      <w:r w:rsidR="00D9480A">
        <w:t>&amp; go fishing</w:t>
      </w:r>
    </w:p>
    <w:p w:rsidR="00804646" w:rsidRPr="00E513AB" w:rsidRDefault="00804646" w:rsidP="003B63DB">
      <w:pPr>
        <w:pStyle w:val="ListParagraph"/>
        <w:ind w:left="780"/>
        <w:jc w:val="both"/>
        <w:rPr>
          <w:b/>
          <w:bCs/>
          <w:highlight w:val="yellow"/>
        </w:rPr>
      </w:pPr>
      <w:r w:rsidRPr="00E513AB">
        <w:rPr>
          <w:b/>
          <w:bCs/>
          <w:highlight w:val="yellow"/>
        </w:rPr>
        <w:t>Mui Ne</w:t>
      </w:r>
    </w:p>
    <w:p w:rsidR="002E1408" w:rsidRPr="001A0654" w:rsidRDefault="003B63DB" w:rsidP="003B63DB">
      <w:pPr>
        <w:spacing w:before="60" w:line="312" w:lineRule="auto"/>
        <w:ind w:left="720"/>
        <w:jc w:val="both"/>
        <w:rPr>
          <w:rFonts w:eastAsia="Times New Roman" w:cs="Times New Roman"/>
          <w:sz w:val="24"/>
          <w:szCs w:val="24"/>
        </w:rPr>
      </w:pPr>
      <w:r w:rsidRPr="001A0654">
        <w:rPr>
          <w:rFonts w:eastAsia="Times New Roman" w:cs="Times New Roman"/>
          <w:sz w:val="24"/>
          <w:szCs w:val="24"/>
        </w:rPr>
        <w:lastRenderedPageBreak/>
        <w:t>Mui Ne is an ideal retreat with the unique geographical wonders such as the Fairy Stream, the Red and White Sand Dunes; idyllic fishing market and villages, and charming Cham ancient structures. This coastal town is also one of the best places in Asia to enjoy water sports like kiteboarding and windsurfing.</w:t>
      </w:r>
    </w:p>
    <w:p w:rsidR="002E1408" w:rsidRPr="007D0691" w:rsidRDefault="002E1408" w:rsidP="003B63DB">
      <w:pPr>
        <w:pStyle w:val="ListParagraph"/>
        <w:numPr>
          <w:ilvl w:val="0"/>
          <w:numId w:val="2"/>
        </w:numPr>
        <w:spacing w:line="360" w:lineRule="auto"/>
        <w:jc w:val="both"/>
      </w:pPr>
      <w:r w:rsidRPr="007D0691">
        <w:rPr>
          <w:b/>
        </w:rPr>
        <w:t>Attractions:</w:t>
      </w:r>
      <w:r w:rsidRPr="007D0691">
        <w:t xml:space="preserve"> </w:t>
      </w:r>
    </w:p>
    <w:p w:rsidR="002E1408" w:rsidRPr="007D0691" w:rsidRDefault="00DF31A5" w:rsidP="003B63DB">
      <w:pPr>
        <w:pStyle w:val="ListParagraph"/>
        <w:numPr>
          <w:ilvl w:val="0"/>
          <w:numId w:val="6"/>
        </w:numPr>
        <w:spacing w:line="360" w:lineRule="auto"/>
        <w:jc w:val="both"/>
      </w:pPr>
      <w:r>
        <w:t>Mui Ne b</w:t>
      </w:r>
      <w:r w:rsidR="002E1408" w:rsidRPr="007D0691">
        <w:t xml:space="preserve">each </w:t>
      </w:r>
    </w:p>
    <w:p w:rsidR="002E1408" w:rsidRPr="007D0691" w:rsidRDefault="00BE75DD" w:rsidP="003B63DB">
      <w:pPr>
        <w:pStyle w:val="ListParagraph"/>
        <w:numPr>
          <w:ilvl w:val="0"/>
          <w:numId w:val="6"/>
        </w:numPr>
        <w:spacing w:line="360" w:lineRule="auto"/>
        <w:jc w:val="both"/>
      </w:pPr>
      <w:r>
        <w:t>Sand D</w:t>
      </w:r>
      <w:r w:rsidR="002E1408" w:rsidRPr="007D0691">
        <w:t xml:space="preserve">unes </w:t>
      </w:r>
    </w:p>
    <w:p w:rsidR="002E1408" w:rsidRPr="007D0691" w:rsidRDefault="002E1408" w:rsidP="003B63DB">
      <w:pPr>
        <w:pStyle w:val="ListParagraph"/>
        <w:numPr>
          <w:ilvl w:val="0"/>
          <w:numId w:val="6"/>
        </w:numPr>
        <w:spacing w:line="360" w:lineRule="auto"/>
        <w:jc w:val="both"/>
      </w:pPr>
      <w:r w:rsidRPr="007D0691">
        <w:t>Po Shanu Cham Towers</w:t>
      </w:r>
    </w:p>
    <w:p w:rsidR="002E1408" w:rsidRPr="007D0691" w:rsidRDefault="002E1408" w:rsidP="003B63DB">
      <w:pPr>
        <w:pStyle w:val="ListParagraph"/>
        <w:numPr>
          <w:ilvl w:val="0"/>
          <w:numId w:val="6"/>
        </w:numPr>
        <w:spacing w:line="360" w:lineRule="auto"/>
        <w:jc w:val="both"/>
      </w:pPr>
      <w:r w:rsidRPr="007D0691">
        <w:t xml:space="preserve">Fairy Spring </w:t>
      </w:r>
    </w:p>
    <w:p w:rsidR="002E1408" w:rsidRPr="007D0691" w:rsidRDefault="002E1408" w:rsidP="003B63DB">
      <w:pPr>
        <w:pStyle w:val="ListParagraph"/>
        <w:numPr>
          <w:ilvl w:val="0"/>
          <w:numId w:val="6"/>
        </w:numPr>
        <w:spacing w:line="360" w:lineRule="auto"/>
        <w:jc w:val="both"/>
      </w:pPr>
      <w:r w:rsidRPr="007D0691">
        <w:t xml:space="preserve">Mui Ne Market </w:t>
      </w:r>
    </w:p>
    <w:p w:rsidR="002E1408" w:rsidRPr="007D0691" w:rsidRDefault="002E1408" w:rsidP="003B63DB">
      <w:pPr>
        <w:pStyle w:val="ListParagraph"/>
        <w:numPr>
          <w:ilvl w:val="0"/>
          <w:numId w:val="6"/>
        </w:numPr>
        <w:spacing w:line="360" w:lineRule="auto"/>
        <w:jc w:val="both"/>
      </w:pPr>
      <w:r w:rsidRPr="007D0691">
        <w:t xml:space="preserve">Phuoc Thien Pagoda  </w:t>
      </w:r>
    </w:p>
    <w:p w:rsidR="002E1408" w:rsidRPr="007D0691" w:rsidRDefault="002E1408" w:rsidP="003B63DB">
      <w:pPr>
        <w:pStyle w:val="ListParagraph"/>
        <w:numPr>
          <w:ilvl w:val="0"/>
          <w:numId w:val="6"/>
        </w:numPr>
        <w:spacing w:line="360" w:lineRule="auto"/>
        <w:jc w:val="both"/>
      </w:pPr>
      <w:r w:rsidRPr="007D0691">
        <w:t xml:space="preserve">Phu Quy Island </w:t>
      </w:r>
    </w:p>
    <w:p w:rsidR="002E1408" w:rsidRPr="00D93125" w:rsidRDefault="002E1408" w:rsidP="003B63DB">
      <w:pPr>
        <w:pStyle w:val="ListParagraph"/>
        <w:numPr>
          <w:ilvl w:val="0"/>
          <w:numId w:val="6"/>
        </w:numPr>
        <w:spacing w:line="360" w:lineRule="auto"/>
        <w:jc w:val="both"/>
      </w:pPr>
      <w:r w:rsidRPr="007D0691">
        <w:t xml:space="preserve">Ke Ga Cape </w:t>
      </w:r>
    </w:p>
    <w:p w:rsidR="002E1408" w:rsidRPr="00502647" w:rsidRDefault="00502647" w:rsidP="003B63DB">
      <w:pPr>
        <w:pStyle w:val="ListParagraph"/>
        <w:numPr>
          <w:ilvl w:val="0"/>
          <w:numId w:val="2"/>
        </w:numPr>
        <w:spacing w:line="360" w:lineRule="auto"/>
        <w:jc w:val="both"/>
        <w:rPr>
          <w:b/>
        </w:rPr>
      </w:pPr>
      <w:r w:rsidRPr="00502647">
        <w:rPr>
          <w:b/>
        </w:rPr>
        <w:t xml:space="preserve">Suggestion for Family activities:  </w:t>
      </w:r>
    </w:p>
    <w:p w:rsidR="002E1408" w:rsidRDefault="00DE5901" w:rsidP="003B63DB">
      <w:pPr>
        <w:pStyle w:val="ListParagraph"/>
        <w:numPr>
          <w:ilvl w:val="0"/>
          <w:numId w:val="7"/>
        </w:numPr>
        <w:spacing w:line="360" w:lineRule="auto"/>
        <w:jc w:val="both"/>
        <w:rPr>
          <w:color w:val="000000" w:themeColor="text1"/>
          <w:shd w:val="clear" w:color="auto" w:fill="FFFFFF"/>
        </w:rPr>
      </w:pPr>
      <w:r>
        <w:rPr>
          <w:color w:val="000000" w:themeColor="text1"/>
          <w:shd w:val="clear" w:color="auto" w:fill="FFFFFF"/>
        </w:rPr>
        <w:t>Take Mui Ne sand dunes jeep car tour</w:t>
      </w:r>
    </w:p>
    <w:p w:rsidR="00DE5901" w:rsidRPr="007D0691" w:rsidRDefault="00DE5901" w:rsidP="003B63DB">
      <w:pPr>
        <w:pStyle w:val="ListParagraph"/>
        <w:numPr>
          <w:ilvl w:val="0"/>
          <w:numId w:val="7"/>
        </w:numPr>
        <w:spacing w:line="360" w:lineRule="auto"/>
        <w:jc w:val="both"/>
        <w:rPr>
          <w:color w:val="000000" w:themeColor="text1"/>
          <w:shd w:val="clear" w:color="auto" w:fill="FFFFFF"/>
        </w:rPr>
      </w:pPr>
      <w:r>
        <w:rPr>
          <w:color w:val="000000" w:themeColor="text1"/>
          <w:shd w:val="clear" w:color="auto" w:fill="FFFFFF"/>
        </w:rPr>
        <w:t>Witness Mui Ne scenery from Hoi Air Balloon</w:t>
      </w:r>
    </w:p>
    <w:p w:rsidR="002E1408" w:rsidRPr="007D0691" w:rsidRDefault="002E1408" w:rsidP="003B63DB">
      <w:pPr>
        <w:pStyle w:val="ListParagraph"/>
        <w:numPr>
          <w:ilvl w:val="0"/>
          <w:numId w:val="7"/>
        </w:numPr>
        <w:spacing w:line="360" w:lineRule="auto"/>
        <w:jc w:val="both"/>
        <w:rPr>
          <w:color w:val="000000" w:themeColor="text1"/>
          <w:shd w:val="clear" w:color="auto" w:fill="FFFFFF"/>
        </w:rPr>
      </w:pPr>
      <w:r w:rsidRPr="007D0691">
        <w:t>Join in differe</w:t>
      </w:r>
      <w:r w:rsidR="00DE5901">
        <w:t>nt sea</w:t>
      </w:r>
      <w:r w:rsidR="00EC1739">
        <w:t xml:space="preserve"> </w:t>
      </w:r>
      <w:r w:rsidR="00DE5901">
        <w:t>sport activities such as w</w:t>
      </w:r>
      <w:r w:rsidRPr="007D0691">
        <w:t>ind</w:t>
      </w:r>
      <w:r w:rsidR="00DE5901">
        <w:t>surfing, sailing, snorke</w:t>
      </w:r>
      <w:r w:rsidR="00EC1739">
        <w:t>l</w:t>
      </w:r>
      <w:r w:rsidR="00DE5901">
        <w:t>ling &amp;</w:t>
      </w:r>
      <w:r w:rsidRPr="007D0691">
        <w:t xml:space="preserve"> kite surfing</w:t>
      </w:r>
    </w:p>
    <w:p w:rsidR="002E1408" w:rsidRPr="007D0691" w:rsidRDefault="002E1408" w:rsidP="003B63DB">
      <w:pPr>
        <w:pStyle w:val="ListParagraph"/>
        <w:numPr>
          <w:ilvl w:val="0"/>
          <w:numId w:val="7"/>
        </w:numPr>
        <w:spacing w:line="360" w:lineRule="auto"/>
        <w:jc w:val="both"/>
        <w:rPr>
          <w:color w:val="000000" w:themeColor="text1"/>
          <w:shd w:val="clear" w:color="auto" w:fill="FFFFFF"/>
        </w:rPr>
      </w:pPr>
      <w:r w:rsidRPr="007D0691">
        <w:t>Try basket boat rowing</w:t>
      </w:r>
    </w:p>
    <w:p w:rsidR="002E1408" w:rsidRPr="007D0691" w:rsidRDefault="002E1408" w:rsidP="003B63DB">
      <w:pPr>
        <w:pStyle w:val="ListParagraph"/>
        <w:numPr>
          <w:ilvl w:val="0"/>
          <w:numId w:val="7"/>
        </w:numPr>
        <w:spacing w:line="360" w:lineRule="auto"/>
        <w:jc w:val="both"/>
        <w:rPr>
          <w:color w:val="000000" w:themeColor="text1"/>
          <w:shd w:val="clear" w:color="auto" w:fill="FFFFFF"/>
        </w:rPr>
      </w:pPr>
      <w:r w:rsidRPr="007D0691">
        <w:t>Go fishing</w:t>
      </w:r>
    </w:p>
    <w:p w:rsidR="002E1408" w:rsidRPr="007D0691" w:rsidRDefault="002E1408" w:rsidP="003B63DB">
      <w:pPr>
        <w:pStyle w:val="ListParagraph"/>
        <w:numPr>
          <w:ilvl w:val="0"/>
          <w:numId w:val="7"/>
        </w:numPr>
        <w:spacing w:line="360" w:lineRule="auto"/>
        <w:jc w:val="both"/>
        <w:rPr>
          <w:color w:val="000000" w:themeColor="text1"/>
          <w:shd w:val="clear" w:color="auto" w:fill="FFFFFF"/>
        </w:rPr>
      </w:pPr>
      <w:r w:rsidRPr="007D0691">
        <w:t xml:space="preserve">Visit Ke Ga Light House </w:t>
      </w:r>
    </w:p>
    <w:p w:rsidR="00804646" w:rsidRPr="00E513AB" w:rsidRDefault="00804646" w:rsidP="003B63DB">
      <w:pPr>
        <w:pStyle w:val="ListParagraph"/>
        <w:numPr>
          <w:ilvl w:val="0"/>
          <w:numId w:val="1"/>
        </w:numPr>
        <w:jc w:val="both"/>
        <w:rPr>
          <w:b/>
          <w:bCs/>
          <w:highlight w:val="yellow"/>
        </w:rPr>
      </w:pPr>
      <w:r w:rsidRPr="00E513AB">
        <w:rPr>
          <w:b/>
          <w:bCs/>
          <w:highlight w:val="yellow"/>
        </w:rPr>
        <w:t>South Vietnam for Family Tours</w:t>
      </w:r>
    </w:p>
    <w:p w:rsidR="00804646" w:rsidRPr="00E513AB" w:rsidRDefault="00804646" w:rsidP="003B63DB">
      <w:pPr>
        <w:pStyle w:val="ListParagraph"/>
        <w:ind w:left="780"/>
        <w:jc w:val="both"/>
        <w:rPr>
          <w:b/>
          <w:bCs/>
          <w:highlight w:val="yellow"/>
        </w:rPr>
      </w:pPr>
      <w:r w:rsidRPr="00E513AB">
        <w:rPr>
          <w:b/>
          <w:bCs/>
          <w:highlight w:val="yellow"/>
        </w:rPr>
        <w:t>Ho Chi Minh (Saigon)</w:t>
      </w:r>
    </w:p>
    <w:p w:rsidR="00804646" w:rsidRDefault="00804646" w:rsidP="003B63DB">
      <w:pPr>
        <w:pStyle w:val="ListParagraph"/>
        <w:spacing w:line="360" w:lineRule="auto"/>
        <w:jc w:val="both"/>
      </w:pPr>
      <w:r w:rsidRPr="007D0691">
        <w:t xml:space="preserve">Ho Chi Minh City (HCMC, formerly Saigon) is </w:t>
      </w:r>
      <w:r w:rsidR="000A278B">
        <w:t xml:space="preserve">well-known </w:t>
      </w:r>
      <w:r w:rsidR="00D80C88">
        <w:t xml:space="preserve">as the </w:t>
      </w:r>
      <w:r w:rsidR="000A278B">
        <w:t>biggest h</w:t>
      </w:r>
      <w:r w:rsidR="00A8261B">
        <w:t>ustle &amp; bustle city in Vietnam with approximately 8.</w:t>
      </w:r>
      <w:r w:rsidR="0052505E">
        <w:t>6</w:t>
      </w:r>
      <w:r w:rsidR="00B25F85">
        <w:t xml:space="preserve"> million people (2017)</w:t>
      </w:r>
      <w:r w:rsidR="0052505E">
        <w:t xml:space="preserve">. </w:t>
      </w:r>
      <w:r w:rsidR="001214FE">
        <w:t>This is where</w:t>
      </w:r>
      <w:r w:rsidR="00D80C88">
        <w:t xml:space="preserve"> you</w:t>
      </w:r>
      <w:r w:rsidR="00C62B4A">
        <w:t xml:space="preserve"> &amp; your kids</w:t>
      </w:r>
      <w:r w:rsidR="00D80C88">
        <w:t xml:space="preserve"> will enjoy the most diverse cuisines</w:t>
      </w:r>
      <w:r w:rsidR="001A0654">
        <w:t xml:space="preserve">, </w:t>
      </w:r>
      <w:r w:rsidR="00C62B4A">
        <w:t xml:space="preserve">visit some historic </w:t>
      </w:r>
      <w:r w:rsidR="001214FE">
        <w:t xml:space="preserve">attractions like the maze-like </w:t>
      </w:r>
      <w:r w:rsidR="00BB682B">
        <w:t>Cu Chi</w:t>
      </w:r>
      <w:r w:rsidR="001A0654">
        <w:t xml:space="preserve"> Tunnels &amp; Presidential Palace &amp; bustling markets such as B</w:t>
      </w:r>
      <w:r w:rsidR="00D93125">
        <w:t>en Thanh Market &amp; Chinatown</w:t>
      </w:r>
      <w:r w:rsidR="001A0654">
        <w:t>.</w:t>
      </w:r>
    </w:p>
    <w:p w:rsidR="00804646" w:rsidRPr="007D0691" w:rsidRDefault="00804646" w:rsidP="003B63DB">
      <w:pPr>
        <w:pStyle w:val="ListParagraph"/>
        <w:numPr>
          <w:ilvl w:val="0"/>
          <w:numId w:val="2"/>
        </w:numPr>
        <w:spacing w:line="360" w:lineRule="auto"/>
        <w:jc w:val="both"/>
      </w:pPr>
      <w:r w:rsidRPr="007D0691">
        <w:rPr>
          <w:b/>
        </w:rPr>
        <w:t>Attractions:</w:t>
      </w:r>
      <w:r w:rsidRPr="007D0691">
        <w:t xml:space="preserve"> </w:t>
      </w:r>
    </w:p>
    <w:p w:rsidR="00804646" w:rsidRPr="007D0691" w:rsidRDefault="00804646" w:rsidP="003B63DB">
      <w:pPr>
        <w:pStyle w:val="ListParagraph"/>
        <w:numPr>
          <w:ilvl w:val="0"/>
          <w:numId w:val="6"/>
        </w:numPr>
        <w:spacing w:line="360" w:lineRule="auto"/>
        <w:jc w:val="both"/>
      </w:pPr>
      <w:r w:rsidRPr="007D0691">
        <w:rPr>
          <w:b/>
        </w:rPr>
        <w:t>In the city centre:</w:t>
      </w:r>
      <w:r w:rsidRPr="007D0691">
        <w:t xml:space="preserve"> Presidential Palace, </w:t>
      </w:r>
      <w:r w:rsidR="003619DF">
        <w:t>T</w:t>
      </w:r>
      <w:r w:rsidRPr="007D0691">
        <w:t xml:space="preserve">he War Remnants Museum, Old Post Office, </w:t>
      </w:r>
      <w:r w:rsidR="003619DF">
        <w:t>Chinatown and Binh Tay Market, T</w:t>
      </w:r>
      <w:r w:rsidRPr="007D0691">
        <w:t xml:space="preserve">he Notre Dame Cathedral, Ben Thanh Market     </w:t>
      </w:r>
    </w:p>
    <w:p w:rsidR="00804646" w:rsidRPr="007D0691" w:rsidRDefault="00804646" w:rsidP="003B63DB">
      <w:pPr>
        <w:pStyle w:val="ListParagraph"/>
        <w:numPr>
          <w:ilvl w:val="0"/>
          <w:numId w:val="6"/>
        </w:numPr>
        <w:spacing w:line="360" w:lineRule="auto"/>
        <w:jc w:val="both"/>
        <w:rPr>
          <w:rStyle w:val="longtext"/>
        </w:rPr>
      </w:pPr>
      <w:r w:rsidRPr="007D0691">
        <w:rPr>
          <w:b/>
        </w:rPr>
        <w:t>In the countryside:</w:t>
      </w:r>
      <w:r w:rsidRPr="007D0691">
        <w:rPr>
          <w:rStyle w:val="longtext"/>
        </w:rPr>
        <w:t xml:space="preserve"> Cu Chi Tunnels, Can Gio National Park  </w:t>
      </w:r>
    </w:p>
    <w:p w:rsidR="00804646" w:rsidRPr="007D0691" w:rsidRDefault="00804646" w:rsidP="003B63DB">
      <w:pPr>
        <w:spacing w:after="0" w:line="360" w:lineRule="auto"/>
        <w:jc w:val="both"/>
        <w:rPr>
          <w:rFonts w:cs="Times New Roman"/>
          <w:sz w:val="24"/>
          <w:szCs w:val="24"/>
        </w:rPr>
      </w:pPr>
    </w:p>
    <w:p w:rsidR="00804646" w:rsidRPr="007D0691" w:rsidRDefault="00804646" w:rsidP="003B63DB">
      <w:pPr>
        <w:pStyle w:val="ListParagraph"/>
        <w:numPr>
          <w:ilvl w:val="0"/>
          <w:numId w:val="2"/>
        </w:numPr>
        <w:spacing w:line="360" w:lineRule="auto"/>
        <w:jc w:val="both"/>
      </w:pPr>
      <w:r w:rsidRPr="007D0691">
        <w:rPr>
          <w:b/>
        </w:rPr>
        <w:t>Local shows for parents &amp; kids:</w:t>
      </w:r>
      <w:r w:rsidRPr="007D0691">
        <w:t xml:space="preserve">     </w:t>
      </w:r>
    </w:p>
    <w:p w:rsidR="00804646" w:rsidRPr="007D0691" w:rsidRDefault="00804646" w:rsidP="003B63DB">
      <w:pPr>
        <w:pStyle w:val="ListParagraph"/>
        <w:numPr>
          <w:ilvl w:val="0"/>
          <w:numId w:val="5"/>
        </w:numPr>
        <w:spacing w:line="360" w:lineRule="auto"/>
        <w:ind w:firstLine="0"/>
        <w:outlineLvl w:val="1"/>
      </w:pPr>
      <w:r w:rsidRPr="007D0691">
        <w:rPr>
          <w:color w:val="000000" w:themeColor="text1"/>
        </w:rPr>
        <w:t>A</w:t>
      </w:r>
      <w:r w:rsidR="003619DF">
        <w:rPr>
          <w:color w:val="000000" w:themeColor="text1"/>
        </w:rPr>
        <w:t xml:space="preserve"> </w:t>
      </w:r>
      <w:r w:rsidRPr="007D0691">
        <w:rPr>
          <w:color w:val="000000" w:themeColor="text1"/>
        </w:rPr>
        <w:t>O Show</w:t>
      </w:r>
      <w:r w:rsidR="00172091">
        <w:rPr>
          <w:color w:val="000000" w:themeColor="text1"/>
        </w:rPr>
        <w:t>, Teh Dar Show &amp; The Mist Show</w:t>
      </w:r>
      <w:r w:rsidRPr="007D0691">
        <w:rPr>
          <w:color w:val="000000" w:themeColor="text1"/>
        </w:rPr>
        <w:t xml:space="preserve"> at the city’s Opera House </w:t>
      </w:r>
    </w:p>
    <w:p w:rsidR="00804646" w:rsidRPr="007D0691" w:rsidRDefault="00804646" w:rsidP="003B63DB">
      <w:pPr>
        <w:pStyle w:val="ListParagraph"/>
        <w:numPr>
          <w:ilvl w:val="0"/>
          <w:numId w:val="5"/>
        </w:numPr>
        <w:spacing w:line="360" w:lineRule="auto"/>
        <w:ind w:firstLine="0"/>
        <w:outlineLvl w:val="1"/>
      </w:pPr>
      <w:r w:rsidRPr="007D0691">
        <w:t xml:space="preserve">Water puppet show  </w:t>
      </w:r>
    </w:p>
    <w:p w:rsidR="00804646" w:rsidRPr="007D0691" w:rsidRDefault="00804646" w:rsidP="003B63DB">
      <w:pPr>
        <w:spacing w:after="0" w:line="360" w:lineRule="auto"/>
        <w:outlineLvl w:val="1"/>
        <w:rPr>
          <w:rFonts w:cs="Times New Roman"/>
          <w:sz w:val="24"/>
          <w:szCs w:val="24"/>
        </w:rPr>
      </w:pPr>
    </w:p>
    <w:p w:rsidR="00804646" w:rsidRPr="002F6B32" w:rsidRDefault="002F6B32" w:rsidP="003B63DB">
      <w:pPr>
        <w:pStyle w:val="ListParagraph"/>
        <w:numPr>
          <w:ilvl w:val="0"/>
          <w:numId w:val="2"/>
        </w:numPr>
        <w:spacing w:line="360" w:lineRule="auto"/>
        <w:jc w:val="both"/>
        <w:rPr>
          <w:b/>
        </w:rPr>
      </w:pPr>
      <w:r w:rsidRPr="002F6B32">
        <w:rPr>
          <w:b/>
        </w:rPr>
        <w:t>Suggestion for Family activities:</w:t>
      </w:r>
    </w:p>
    <w:p w:rsidR="002F6B32" w:rsidRDefault="00804646" w:rsidP="002F6B32">
      <w:pPr>
        <w:pStyle w:val="ListParagraph"/>
        <w:numPr>
          <w:ilvl w:val="0"/>
          <w:numId w:val="3"/>
        </w:numPr>
        <w:spacing w:line="360" w:lineRule="auto"/>
        <w:jc w:val="both"/>
      </w:pPr>
      <w:r w:rsidRPr="007D0691">
        <w:t xml:space="preserve">Visit Botanical Garden </w:t>
      </w:r>
    </w:p>
    <w:p w:rsidR="00804646" w:rsidRPr="002F6B32" w:rsidRDefault="00804646" w:rsidP="002F6B32">
      <w:pPr>
        <w:pStyle w:val="ListParagraph"/>
        <w:numPr>
          <w:ilvl w:val="0"/>
          <w:numId w:val="3"/>
        </w:numPr>
        <w:spacing w:line="360" w:lineRule="auto"/>
        <w:jc w:val="both"/>
      </w:pPr>
      <w:r w:rsidRPr="007D0691">
        <w:lastRenderedPageBreak/>
        <w:t>Take eco-tourism tour to discover Can Gio National Park</w:t>
      </w:r>
    </w:p>
    <w:p w:rsidR="00605A00" w:rsidRDefault="00605A00" w:rsidP="00605A00">
      <w:pPr>
        <w:pStyle w:val="ListParagraph"/>
        <w:numPr>
          <w:ilvl w:val="0"/>
          <w:numId w:val="2"/>
        </w:numPr>
        <w:spacing w:line="360" w:lineRule="auto"/>
        <w:jc w:val="both"/>
        <w:rPr>
          <w:b/>
        </w:rPr>
      </w:pPr>
      <w:r>
        <w:rPr>
          <w:b/>
        </w:rPr>
        <w:t>Shopping or Entertainment Centers for Family in Vietnam:</w:t>
      </w:r>
    </w:p>
    <w:p w:rsidR="00605A00" w:rsidRPr="002F6B32" w:rsidRDefault="00605A00" w:rsidP="00605A00">
      <w:pPr>
        <w:pStyle w:val="ListParagraph"/>
        <w:numPr>
          <w:ilvl w:val="0"/>
          <w:numId w:val="35"/>
        </w:numPr>
        <w:spacing w:line="360" w:lineRule="auto"/>
        <w:jc w:val="both"/>
        <w:rPr>
          <w:b/>
        </w:rPr>
      </w:pPr>
      <w:r>
        <w:t>Markets: Ben Thanh Market, Chinatown, Binh Tay Market, An Dong Market</w:t>
      </w:r>
    </w:p>
    <w:p w:rsidR="00605A00" w:rsidRDefault="00605A00" w:rsidP="003B63DB">
      <w:pPr>
        <w:pStyle w:val="ListParagraph"/>
        <w:ind w:left="780"/>
        <w:jc w:val="both"/>
        <w:rPr>
          <w:b/>
          <w:bCs/>
        </w:rPr>
      </w:pPr>
    </w:p>
    <w:p w:rsidR="00804646" w:rsidRPr="00E513AB" w:rsidRDefault="00804646" w:rsidP="003B63DB">
      <w:pPr>
        <w:pStyle w:val="ListParagraph"/>
        <w:ind w:left="780"/>
        <w:jc w:val="both"/>
        <w:rPr>
          <w:b/>
          <w:bCs/>
          <w:highlight w:val="yellow"/>
        </w:rPr>
      </w:pPr>
      <w:r w:rsidRPr="00E513AB">
        <w:rPr>
          <w:b/>
          <w:bCs/>
          <w:highlight w:val="yellow"/>
        </w:rPr>
        <w:t>Mekong Delta</w:t>
      </w:r>
    </w:p>
    <w:p w:rsidR="00804646" w:rsidRPr="007D0691" w:rsidRDefault="00CC69FA" w:rsidP="003B63DB">
      <w:pPr>
        <w:pStyle w:val="ListParagraph"/>
        <w:spacing w:line="360" w:lineRule="auto"/>
        <w:jc w:val="both"/>
      </w:pPr>
      <w:r>
        <w:t>Thi</w:t>
      </w:r>
      <w:r w:rsidR="0044772E">
        <w:t xml:space="preserve">s is </w:t>
      </w:r>
      <w:r>
        <w:t xml:space="preserve">the most unique destination in Vietnam where shows you a way of </w:t>
      </w:r>
      <w:r w:rsidR="00335202">
        <w:t>life</w:t>
      </w:r>
      <w:r w:rsidR="00231795">
        <w:t xml:space="preserve"> depending on upstream waters</w:t>
      </w:r>
      <w:r w:rsidR="00335202">
        <w:t xml:space="preserve"> </w:t>
      </w:r>
      <w:r>
        <w:t>that ha</w:t>
      </w:r>
      <w:r w:rsidR="00EC1739">
        <w:t>ve</w:t>
      </w:r>
      <w:r>
        <w:t xml:space="preserve"> continued unchanged for hundreds of years</w:t>
      </w:r>
      <w:r w:rsidR="00081DDF">
        <w:t xml:space="preserve">. </w:t>
      </w:r>
      <w:r w:rsidR="0044772E">
        <w:t>Coming to this place &amp; having many</w:t>
      </w:r>
      <w:r w:rsidR="00FA413C">
        <w:t xml:space="preserve"> unforgettable experiences when visiting th</w:t>
      </w:r>
      <w:r w:rsidR="00081DDF">
        <w:t xml:space="preserve">e colourful floatings markets, fruit orchards &amp; learning how to make </w:t>
      </w:r>
      <w:r w:rsidR="00EF2DDF">
        <w:t>their</w:t>
      </w:r>
      <w:r w:rsidR="007C15DF">
        <w:t xml:space="preserve"> </w:t>
      </w:r>
      <w:r w:rsidR="00081DDF">
        <w:t>traditional products.</w:t>
      </w:r>
    </w:p>
    <w:p w:rsidR="00804646" w:rsidRPr="007D0691" w:rsidRDefault="00804646" w:rsidP="003B63DB">
      <w:pPr>
        <w:pStyle w:val="ListParagraph"/>
        <w:numPr>
          <w:ilvl w:val="0"/>
          <w:numId w:val="2"/>
        </w:numPr>
        <w:spacing w:line="360" w:lineRule="auto"/>
        <w:jc w:val="both"/>
      </w:pPr>
      <w:r w:rsidRPr="007D0691">
        <w:rPr>
          <w:b/>
        </w:rPr>
        <w:t>Attractions:</w:t>
      </w:r>
      <w:r w:rsidRPr="007D0691">
        <w:t xml:space="preserve"> </w:t>
      </w:r>
    </w:p>
    <w:p w:rsidR="00804646" w:rsidRPr="007D0691" w:rsidRDefault="00804646" w:rsidP="003B63DB">
      <w:pPr>
        <w:pStyle w:val="ListParagraph"/>
        <w:numPr>
          <w:ilvl w:val="0"/>
          <w:numId w:val="6"/>
        </w:numPr>
        <w:spacing w:line="360" w:lineRule="auto"/>
        <w:jc w:val="both"/>
      </w:pPr>
      <w:r w:rsidRPr="007D0691">
        <w:t xml:space="preserve">Cai Be Floating Market </w:t>
      </w:r>
    </w:p>
    <w:p w:rsidR="00804646" w:rsidRPr="007D0691" w:rsidRDefault="00804646" w:rsidP="003B63DB">
      <w:pPr>
        <w:pStyle w:val="ListParagraph"/>
        <w:numPr>
          <w:ilvl w:val="0"/>
          <w:numId w:val="6"/>
        </w:numPr>
        <w:spacing w:line="360" w:lineRule="auto"/>
        <w:jc w:val="both"/>
      </w:pPr>
      <w:r w:rsidRPr="007D0691">
        <w:t xml:space="preserve">Cai Rang Floating Market  </w:t>
      </w:r>
    </w:p>
    <w:p w:rsidR="00804646" w:rsidRPr="007D0691" w:rsidRDefault="00804646" w:rsidP="003B63DB">
      <w:pPr>
        <w:pStyle w:val="ListParagraph"/>
        <w:numPr>
          <w:ilvl w:val="0"/>
          <w:numId w:val="6"/>
        </w:numPr>
        <w:spacing w:line="360" w:lineRule="auto"/>
        <w:jc w:val="both"/>
      </w:pPr>
      <w:r w:rsidRPr="007D0691">
        <w:t xml:space="preserve">My Tho </w:t>
      </w:r>
    </w:p>
    <w:p w:rsidR="00804646" w:rsidRDefault="00804646" w:rsidP="003B63DB">
      <w:pPr>
        <w:pStyle w:val="ListParagraph"/>
        <w:numPr>
          <w:ilvl w:val="0"/>
          <w:numId w:val="6"/>
        </w:numPr>
        <w:spacing w:line="360" w:lineRule="auto"/>
        <w:jc w:val="both"/>
      </w:pPr>
      <w:r w:rsidRPr="007D0691">
        <w:t xml:space="preserve">Ben Tre  </w:t>
      </w:r>
    </w:p>
    <w:p w:rsidR="00307887" w:rsidRPr="007D0691" w:rsidRDefault="00307887" w:rsidP="003B63DB">
      <w:pPr>
        <w:pStyle w:val="ListParagraph"/>
        <w:numPr>
          <w:ilvl w:val="0"/>
          <w:numId w:val="6"/>
        </w:numPr>
        <w:spacing w:line="360" w:lineRule="auto"/>
        <w:jc w:val="both"/>
      </w:pPr>
      <w:r w:rsidRPr="00307887">
        <w:t>Tra Su Bird Sanctuary (Chau Doc)</w:t>
      </w:r>
    </w:p>
    <w:p w:rsidR="00804646" w:rsidRPr="007D0691" w:rsidRDefault="00804646" w:rsidP="003B63DB">
      <w:pPr>
        <w:spacing w:after="0" w:line="360" w:lineRule="auto"/>
        <w:jc w:val="both"/>
        <w:rPr>
          <w:rFonts w:cs="Times New Roman"/>
          <w:sz w:val="24"/>
          <w:szCs w:val="24"/>
        </w:rPr>
      </w:pPr>
    </w:p>
    <w:p w:rsidR="00804646" w:rsidRPr="007D0691" w:rsidRDefault="00804646" w:rsidP="003B63DB">
      <w:pPr>
        <w:pStyle w:val="ListParagraph"/>
        <w:numPr>
          <w:ilvl w:val="0"/>
          <w:numId w:val="2"/>
        </w:numPr>
        <w:spacing w:line="360" w:lineRule="auto"/>
        <w:jc w:val="both"/>
      </w:pPr>
      <w:r w:rsidRPr="007D0691">
        <w:rPr>
          <w:b/>
        </w:rPr>
        <w:t>Local shows for parents &amp; kids:</w:t>
      </w:r>
      <w:r w:rsidRPr="007D0691">
        <w:t xml:space="preserve">     </w:t>
      </w:r>
    </w:p>
    <w:p w:rsidR="00804646" w:rsidRPr="007D0691" w:rsidRDefault="00804646" w:rsidP="003B63DB">
      <w:pPr>
        <w:pStyle w:val="ListParagraph"/>
        <w:numPr>
          <w:ilvl w:val="0"/>
          <w:numId w:val="5"/>
        </w:numPr>
        <w:spacing w:line="360" w:lineRule="auto"/>
        <w:ind w:firstLine="0"/>
        <w:outlineLvl w:val="1"/>
      </w:pPr>
      <w:r w:rsidRPr="007D0691">
        <w:rPr>
          <w:color w:val="000000" w:themeColor="text1"/>
        </w:rPr>
        <w:t xml:space="preserve">Enjoy traditional fork songs “Don Ca Tai Tu”   </w:t>
      </w:r>
    </w:p>
    <w:p w:rsidR="00804646" w:rsidRPr="007D0691" w:rsidRDefault="00804646" w:rsidP="003B63DB">
      <w:pPr>
        <w:spacing w:after="0" w:line="360" w:lineRule="auto"/>
        <w:outlineLvl w:val="1"/>
        <w:rPr>
          <w:rFonts w:cs="Times New Roman"/>
          <w:sz w:val="24"/>
          <w:szCs w:val="24"/>
        </w:rPr>
      </w:pPr>
    </w:p>
    <w:p w:rsidR="00804646" w:rsidRPr="00307887" w:rsidRDefault="00307887" w:rsidP="003B63DB">
      <w:pPr>
        <w:pStyle w:val="ListParagraph"/>
        <w:numPr>
          <w:ilvl w:val="0"/>
          <w:numId w:val="2"/>
        </w:numPr>
        <w:spacing w:line="360" w:lineRule="auto"/>
        <w:jc w:val="both"/>
        <w:rPr>
          <w:b/>
        </w:rPr>
      </w:pPr>
      <w:r w:rsidRPr="00307887">
        <w:rPr>
          <w:b/>
        </w:rPr>
        <w:t xml:space="preserve">Suggestion for Family activities:  </w:t>
      </w:r>
    </w:p>
    <w:p w:rsidR="00804646" w:rsidRPr="007D0691" w:rsidRDefault="00804646" w:rsidP="003B63DB">
      <w:pPr>
        <w:pStyle w:val="ListParagraph"/>
        <w:numPr>
          <w:ilvl w:val="0"/>
          <w:numId w:val="3"/>
        </w:numPr>
        <w:spacing w:line="360" w:lineRule="auto"/>
        <w:jc w:val="both"/>
      </w:pPr>
      <w:r w:rsidRPr="007D0691">
        <w:t xml:space="preserve">Experience stay at </w:t>
      </w:r>
      <w:r w:rsidR="00EC1739">
        <w:t xml:space="preserve">a </w:t>
      </w:r>
      <w:r w:rsidRPr="007D0691">
        <w:t xml:space="preserve">local homestay as bungalows on the water  </w:t>
      </w:r>
    </w:p>
    <w:p w:rsidR="00804646" w:rsidRPr="007D0691" w:rsidRDefault="00804646" w:rsidP="003B63DB">
      <w:pPr>
        <w:pStyle w:val="ListParagraph"/>
        <w:numPr>
          <w:ilvl w:val="0"/>
          <w:numId w:val="3"/>
        </w:numPr>
        <w:spacing w:line="360" w:lineRule="auto"/>
        <w:jc w:val="both"/>
      </w:pPr>
      <w:r w:rsidRPr="007D0691">
        <w:t>Discover colo</w:t>
      </w:r>
      <w:r w:rsidR="00EC1739">
        <w:t>u</w:t>
      </w:r>
      <w:r w:rsidRPr="007D0691">
        <w:t>rful fruit orchards</w:t>
      </w:r>
    </w:p>
    <w:p w:rsidR="00804646" w:rsidRPr="007D0691" w:rsidRDefault="00804646" w:rsidP="003B63DB">
      <w:pPr>
        <w:pStyle w:val="ListParagraph"/>
        <w:numPr>
          <w:ilvl w:val="0"/>
          <w:numId w:val="3"/>
        </w:numPr>
        <w:spacing w:line="360" w:lineRule="auto"/>
        <w:jc w:val="both"/>
      </w:pPr>
      <w:r w:rsidRPr="007D0691">
        <w:t xml:space="preserve">Row sampan boat through the small canals and creeks </w:t>
      </w:r>
    </w:p>
    <w:p w:rsidR="00804646" w:rsidRPr="007D0691" w:rsidRDefault="00804646" w:rsidP="003B63DB">
      <w:pPr>
        <w:pStyle w:val="ListParagraph"/>
        <w:numPr>
          <w:ilvl w:val="0"/>
          <w:numId w:val="3"/>
        </w:numPr>
        <w:spacing w:line="360" w:lineRule="auto"/>
        <w:jc w:val="both"/>
      </w:pPr>
      <w:r w:rsidRPr="007D0691">
        <w:t xml:space="preserve">Visit the local workshops in trade villages along the river banks </w:t>
      </w:r>
    </w:p>
    <w:p w:rsidR="00804646" w:rsidRPr="007D0691" w:rsidRDefault="00804646" w:rsidP="003B63DB">
      <w:pPr>
        <w:pStyle w:val="ListParagraph"/>
        <w:numPr>
          <w:ilvl w:val="0"/>
          <w:numId w:val="3"/>
        </w:numPr>
        <w:spacing w:line="360" w:lineRule="auto"/>
        <w:jc w:val="both"/>
      </w:pPr>
      <w:r w:rsidRPr="007D0691">
        <w:t xml:space="preserve">Bike in the villages </w:t>
      </w:r>
    </w:p>
    <w:p w:rsidR="00804646" w:rsidRDefault="00804646" w:rsidP="003B63DB">
      <w:pPr>
        <w:pStyle w:val="ListParagraph"/>
        <w:numPr>
          <w:ilvl w:val="0"/>
          <w:numId w:val="3"/>
        </w:numPr>
        <w:spacing w:line="360" w:lineRule="auto"/>
        <w:jc w:val="both"/>
      </w:pPr>
      <w:r w:rsidRPr="007D0691">
        <w:t>Take a ride on a</w:t>
      </w:r>
      <w:r w:rsidR="00EC1739">
        <w:t>n</w:t>
      </w:r>
      <w:r w:rsidRPr="007D0691">
        <w:t xml:space="preserve"> ox-cart in the villages </w:t>
      </w:r>
    </w:p>
    <w:p w:rsidR="00804646" w:rsidRPr="004929C2" w:rsidRDefault="00804646" w:rsidP="004929C2">
      <w:pPr>
        <w:pStyle w:val="ListParagraph"/>
        <w:numPr>
          <w:ilvl w:val="0"/>
          <w:numId w:val="3"/>
        </w:numPr>
        <w:spacing w:line="360" w:lineRule="auto"/>
        <w:jc w:val="both"/>
      </w:pPr>
      <w:r w:rsidRPr="007D0691">
        <w:t xml:space="preserve">Take </w:t>
      </w:r>
      <w:r w:rsidR="00EC1739">
        <w:t xml:space="preserve">a </w:t>
      </w:r>
      <w:r w:rsidRPr="007D0691">
        <w:t xml:space="preserve">day boat trip or </w:t>
      </w:r>
      <w:r w:rsidR="00A76171">
        <w:t xml:space="preserve">an </w:t>
      </w:r>
      <w:r w:rsidRPr="007D0691">
        <w:t>overnight boat trip on the Mekong River</w:t>
      </w:r>
    </w:p>
    <w:p w:rsidR="00804646" w:rsidRPr="00E513AB" w:rsidRDefault="002E1408" w:rsidP="003B63DB">
      <w:pPr>
        <w:pStyle w:val="ListParagraph"/>
        <w:ind w:left="780"/>
        <w:jc w:val="both"/>
        <w:rPr>
          <w:b/>
          <w:bCs/>
          <w:highlight w:val="yellow"/>
        </w:rPr>
      </w:pPr>
      <w:r w:rsidRPr="00E513AB">
        <w:rPr>
          <w:b/>
          <w:bCs/>
          <w:highlight w:val="yellow"/>
        </w:rPr>
        <w:t>Phu Quoc</w:t>
      </w:r>
    </w:p>
    <w:p w:rsidR="002E1408" w:rsidRPr="007D0691" w:rsidRDefault="00584CD9" w:rsidP="003B63DB">
      <w:pPr>
        <w:pStyle w:val="ListParagraph"/>
        <w:spacing w:line="360" w:lineRule="auto"/>
        <w:jc w:val="both"/>
      </w:pPr>
      <w:r>
        <w:t xml:space="preserve">If you’re looking for a place in Vietnam to relax and enjoy sun-sand-sea, Phu Quoc, Vietnam’s the largest island, is truly a tropical paradise for your trip. With favourable natural conditions, Phu Quoc possesses not only alluring sandy beaches, calm </w:t>
      </w:r>
      <w:r w:rsidRPr="00C7300F">
        <w:t>turquoise</w:t>
      </w:r>
      <w:r>
        <w:t xml:space="preserve"> water but also a vast of fresh seafood and fascinating watersports for your family to enjoy.</w:t>
      </w:r>
    </w:p>
    <w:p w:rsidR="002E1408" w:rsidRPr="007D0691" w:rsidRDefault="002E1408" w:rsidP="003B63DB">
      <w:pPr>
        <w:pStyle w:val="ListParagraph"/>
        <w:numPr>
          <w:ilvl w:val="0"/>
          <w:numId w:val="2"/>
        </w:numPr>
        <w:spacing w:line="360" w:lineRule="auto"/>
        <w:jc w:val="both"/>
      </w:pPr>
      <w:r w:rsidRPr="007D0691">
        <w:rPr>
          <w:b/>
        </w:rPr>
        <w:t>Attractions:</w:t>
      </w:r>
      <w:r w:rsidRPr="007D0691">
        <w:t xml:space="preserve"> </w:t>
      </w:r>
    </w:p>
    <w:p w:rsidR="002E1408" w:rsidRPr="007D0691" w:rsidRDefault="002E1408" w:rsidP="003B63DB">
      <w:pPr>
        <w:pStyle w:val="ListParagraph"/>
        <w:numPr>
          <w:ilvl w:val="0"/>
          <w:numId w:val="6"/>
        </w:numPr>
        <w:spacing w:line="360" w:lineRule="auto"/>
        <w:jc w:val="both"/>
      </w:pPr>
      <w:r w:rsidRPr="007D0691">
        <w:t>Long Beach</w:t>
      </w:r>
    </w:p>
    <w:p w:rsidR="002E1408" w:rsidRPr="007D0691" w:rsidRDefault="002E1408" w:rsidP="003B63DB">
      <w:pPr>
        <w:pStyle w:val="ListParagraph"/>
        <w:numPr>
          <w:ilvl w:val="0"/>
          <w:numId w:val="6"/>
        </w:numPr>
        <w:spacing w:line="360" w:lineRule="auto"/>
        <w:jc w:val="both"/>
      </w:pPr>
      <w:r w:rsidRPr="007D0691">
        <w:t>Star Beach</w:t>
      </w:r>
    </w:p>
    <w:p w:rsidR="002E1408" w:rsidRPr="007D0691" w:rsidRDefault="002E1408" w:rsidP="003B63DB">
      <w:pPr>
        <w:pStyle w:val="ListParagraph"/>
        <w:numPr>
          <w:ilvl w:val="0"/>
          <w:numId w:val="6"/>
        </w:numPr>
        <w:spacing w:line="360" w:lineRule="auto"/>
        <w:jc w:val="both"/>
      </w:pPr>
      <w:r w:rsidRPr="007D0691">
        <w:t xml:space="preserve">An Thoi Islands </w:t>
      </w:r>
    </w:p>
    <w:p w:rsidR="002E1408" w:rsidRPr="007D0691" w:rsidRDefault="002E1408" w:rsidP="003B63DB">
      <w:pPr>
        <w:pStyle w:val="ListParagraph"/>
        <w:numPr>
          <w:ilvl w:val="0"/>
          <w:numId w:val="6"/>
        </w:numPr>
        <w:spacing w:line="360" w:lineRule="auto"/>
        <w:jc w:val="both"/>
      </w:pPr>
      <w:r w:rsidRPr="007D0691">
        <w:t xml:space="preserve">Finger-nail Island – the paradise beach like </w:t>
      </w:r>
      <w:r w:rsidR="00EC1739">
        <w:t xml:space="preserve">the </w:t>
      </w:r>
      <w:r w:rsidRPr="007D0691">
        <w:t xml:space="preserve">Maldives </w:t>
      </w:r>
    </w:p>
    <w:p w:rsidR="002E1408" w:rsidRPr="007D0691" w:rsidRDefault="002E1408" w:rsidP="003B63DB">
      <w:pPr>
        <w:pStyle w:val="ListParagraph"/>
        <w:numPr>
          <w:ilvl w:val="0"/>
          <w:numId w:val="6"/>
        </w:numPr>
        <w:spacing w:line="360" w:lineRule="auto"/>
        <w:jc w:val="both"/>
      </w:pPr>
      <w:r w:rsidRPr="007D0691">
        <w:t xml:space="preserve">Dinh Cau Temple </w:t>
      </w:r>
    </w:p>
    <w:p w:rsidR="002E1408" w:rsidRPr="007D0691" w:rsidRDefault="002E1408" w:rsidP="003B63DB">
      <w:pPr>
        <w:pStyle w:val="ListParagraph"/>
        <w:numPr>
          <w:ilvl w:val="0"/>
          <w:numId w:val="6"/>
        </w:numPr>
        <w:spacing w:line="360" w:lineRule="auto"/>
        <w:jc w:val="both"/>
      </w:pPr>
      <w:r w:rsidRPr="007D0691">
        <w:lastRenderedPageBreak/>
        <w:t xml:space="preserve">Cao Dai Temple </w:t>
      </w:r>
    </w:p>
    <w:p w:rsidR="002E1408" w:rsidRPr="007D0691" w:rsidRDefault="0097067B" w:rsidP="0097067B">
      <w:pPr>
        <w:pStyle w:val="ListParagraph"/>
        <w:numPr>
          <w:ilvl w:val="0"/>
          <w:numId w:val="6"/>
        </w:numPr>
        <w:spacing w:line="360" w:lineRule="auto"/>
        <w:jc w:val="both"/>
      </w:pPr>
      <w:r>
        <w:t>Phu Quoc Night Market</w:t>
      </w:r>
    </w:p>
    <w:p w:rsidR="002E1408" w:rsidRPr="0097067B" w:rsidRDefault="0097067B" w:rsidP="003B63DB">
      <w:pPr>
        <w:pStyle w:val="ListParagraph"/>
        <w:numPr>
          <w:ilvl w:val="0"/>
          <w:numId w:val="2"/>
        </w:numPr>
        <w:spacing w:line="360" w:lineRule="auto"/>
        <w:jc w:val="both"/>
        <w:rPr>
          <w:b/>
        </w:rPr>
      </w:pPr>
      <w:r w:rsidRPr="0097067B">
        <w:rPr>
          <w:b/>
        </w:rPr>
        <w:t xml:space="preserve">Suggestion for Family activities:  </w:t>
      </w:r>
      <w:r w:rsidR="002E1408" w:rsidRPr="0097067B">
        <w:rPr>
          <w:b/>
        </w:rPr>
        <w:t xml:space="preserve">    </w:t>
      </w:r>
    </w:p>
    <w:p w:rsidR="002E1408" w:rsidRPr="007D0691" w:rsidRDefault="002E1408" w:rsidP="003B63DB">
      <w:pPr>
        <w:pStyle w:val="ListParagraph"/>
        <w:numPr>
          <w:ilvl w:val="0"/>
          <w:numId w:val="7"/>
        </w:numPr>
        <w:spacing w:line="360" w:lineRule="auto"/>
        <w:jc w:val="both"/>
        <w:rPr>
          <w:color w:val="000000" w:themeColor="text1"/>
          <w:shd w:val="clear" w:color="auto" w:fill="FFFFFF"/>
        </w:rPr>
      </w:pPr>
      <w:r w:rsidRPr="007D0691">
        <w:t xml:space="preserve">Play games in Vinpearl Land Phu Quoc Amusement Park </w:t>
      </w:r>
    </w:p>
    <w:p w:rsidR="002E1408" w:rsidRPr="003A7E73" w:rsidRDefault="002E1408" w:rsidP="003A7E73">
      <w:pPr>
        <w:pStyle w:val="ListParagraph"/>
        <w:numPr>
          <w:ilvl w:val="0"/>
          <w:numId w:val="7"/>
        </w:numPr>
        <w:spacing w:line="360" w:lineRule="auto"/>
        <w:jc w:val="both"/>
        <w:rPr>
          <w:color w:val="000000" w:themeColor="text1"/>
          <w:shd w:val="clear" w:color="auto" w:fill="FFFFFF"/>
        </w:rPr>
      </w:pPr>
      <w:r w:rsidRPr="007D0691">
        <w:rPr>
          <w:color w:val="000000" w:themeColor="text1"/>
          <w:shd w:val="clear" w:color="auto" w:fill="FFFFFF"/>
        </w:rPr>
        <w:t>Try different types of sea sports like snorke</w:t>
      </w:r>
      <w:r w:rsidR="00EC1739">
        <w:rPr>
          <w:color w:val="000000" w:themeColor="text1"/>
          <w:shd w:val="clear" w:color="auto" w:fill="FFFFFF"/>
        </w:rPr>
        <w:t>l</w:t>
      </w:r>
      <w:r w:rsidRPr="007D0691">
        <w:rPr>
          <w:color w:val="000000" w:themeColor="text1"/>
          <w:shd w:val="clear" w:color="auto" w:fill="FFFFFF"/>
        </w:rPr>
        <w:t>ling to see the corals, kayaking, jet</w:t>
      </w:r>
      <w:r w:rsidR="00EC1739">
        <w:rPr>
          <w:color w:val="000000" w:themeColor="text1"/>
          <w:shd w:val="clear" w:color="auto" w:fill="FFFFFF"/>
        </w:rPr>
        <w:t>-</w:t>
      </w:r>
      <w:r w:rsidRPr="007D0691">
        <w:rPr>
          <w:color w:val="000000" w:themeColor="text1"/>
          <w:shd w:val="clear" w:color="auto" w:fill="FFFFFF"/>
        </w:rPr>
        <w:t xml:space="preserve">skiing, kite surfing, surfing, body surfing, and skimming, sailing, parasailing </w:t>
      </w:r>
    </w:p>
    <w:p w:rsidR="002E1408" w:rsidRPr="007D0691" w:rsidRDefault="002E1408" w:rsidP="003B63DB">
      <w:pPr>
        <w:pStyle w:val="ListParagraph"/>
        <w:numPr>
          <w:ilvl w:val="0"/>
          <w:numId w:val="7"/>
        </w:numPr>
        <w:spacing w:line="360" w:lineRule="auto"/>
        <w:jc w:val="both"/>
        <w:rPr>
          <w:color w:val="000000" w:themeColor="text1"/>
          <w:shd w:val="clear" w:color="auto" w:fill="FFFFFF"/>
        </w:rPr>
      </w:pPr>
      <w:r w:rsidRPr="007D0691">
        <w:rPr>
          <w:color w:val="000000" w:themeColor="text1"/>
          <w:shd w:val="clear" w:color="auto" w:fill="FFFFFF"/>
        </w:rPr>
        <w:t>Biking</w:t>
      </w:r>
      <w:r w:rsidR="003A7E73">
        <w:rPr>
          <w:color w:val="000000" w:themeColor="text1"/>
          <w:shd w:val="clear" w:color="auto" w:fill="FFFFFF"/>
        </w:rPr>
        <w:t xml:space="preserve"> alongside the stunning beaches</w:t>
      </w:r>
    </w:p>
    <w:p w:rsidR="002E1408" w:rsidRPr="007D0691" w:rsidRDefault="002E1408" w:rsidP="003B63DB">
      <w:pPr>
        <w:pStyle w:val="ListParagraph"/>
        <w:numPr>
          <w:ilvl w:val="0"/>
          <w:numId w:val="7"/>
        </w:numPr>
        <w:spacing w:line="360" w:lineRule="auto"/>
        <w:jc w:val="both"/>
        <w:rPr>
          <w:color w:val="000000" w:themeColor="text1"/>
          <w:shd w:val="clear" w:color="auto" w:fill="FFFFFF"/>
        </w:rPr>
      </w:pPr>
      <w:r w:rsidRPr="007D0691">
        <w:rPr>
          <w:color w:val="000000" w:themeColor="text1"/>
          <w:shd w:val="clear" w:color="auto" w:fill="FFFFFF"/>
        </w:rPr>
        <w:t>Visit fishing villages like Ham Ninh, Cua Van, Ganh Dau, Rach Vem, Rach Tram</w:t>
      </w:r>
    </w:p>
    <w:p w:rsidR="003A7E73" w:rsidRDefault="002E1408" w:rsidP="003A7E73">
      <w:pPr>
        <w:pStyle w:val="ListParagraph"/>
        <w:numPr>
          <w:ilvl w:val="0"/>
          <w:numId w:val="7"/>
        </w:numPr>
        <w:spacing w:line="360" w:lineRule="auto"/>
        <w:jc w:val="both"/>
        <w:rPr>
          <w:color w:val="000000" w:themeColor="text1"/>
          <w:shd w:val="clear" w:color="auto" w:fill="FFFFFF"/>
        </w:rPr>
      </w:pPr>
      <w:r w:rsidRPr="007D0691">
        <w:rPr>
          <w:color w:val="000000" w:themeColor="text1"/>
          <w:shd w:val="clear" w:color="auto" w:fill="FFFFFF"/>
        </w:rPr>
        <w:t xml:space="preserve">Visit fish sauce making factories </w:t>
      </w:r>
    </w:p>
    <w:p w:rsidR="002E1408" w:rsidRDefault="002E1408" w:rsidP="003A7E73">
      <w:pPr>
        <w:pStyle w:val="ListParagraph"/>
        <w:numPr>
          <w:ilvl w:val="0"/>
          <w:numId w:val="7"/>
        </w:numPr>
        <w:spacing w:line="360" w:lineRule="auto"/>
        <w:jc w:val="both"/>
        <w:rPr>
          <w:color w:val="000000" w:themeColor="text1"/>
          <w:shd w:val="clear" w:color="auto" w:fill="FFFFFF"/>
        </w:rPr>
      </w:pPr>
      <w:r w:rsidRPr="003A7E73">
        <w:rPr>
          <w:color w:val="000000" w:themeColor="text1"/>
          <w:shd w:val="clear" w:color="auto" w:fill="FFFFFF"/>
        </w:rPr>
        <w:t>Explore Finger-nail Island – the beach paradise</w:t>
      </w:r>
    </w:p>
    <w:p w:rsidR="00686790" w:rsidRPr="003A7E73" w:rsidRDefault="00686790" w:rsidP="003A7E73">
      <w:pPr>
        <w:pStyle w:val="ListParagraph"/>
        <w:numPr>
          <w:ilvl w:val="0"/>
          <w:numId w:val="7"/>
        </w:numPr>
        <w:spacing w:line="360" w:lineRule="auto"/>
        <w:jc w:val="both"/>
        <w:rPr>
          <w:color w:val="000000" w:themeColor="text1"/>
          <w:shd w:val="clear" w:color="auto" w:fill="FFFFFF"/>
        </w:rPr>
      </w:pPr>
      <w:r>
        <w:rPr>
          <w:color w:val="000000" w:themeColor="text1"/>
          <w:shd w:val="clear" w:color="auto" w:fill="FFFFFF"/>
        </w:rPr>
        <w:t>Enjoy the cable car to Pineapple Island</w:t>
      </w:r>
    </w:p>
    <w:p w:rsidR="00804646" w:rsidRDefault="00804646" w:rsidP="003B63DB">
      <w:pPr>
        <w:jc w:val="both"/>
        <w:rPr>
          <w:rFonts w:cs="Times New Roman"/>
          <w:b/>
          <w:sz w:val="24"/>
          <w:szCs w:val="24"/>
        </w:rPr>
      </w:pPr>
      <w:r>
        <w:rPr>
          <w:rFonts w:cs="Times New Roman"/>
          <w:b/>
          <w:sz w:val="24"/>
          <w:szCs w:val="24"/>
        </w:rPr>
        <w:t xml:space="preserve">4. </w:t>
      </w:r>
      <w:r w:rsidRPr="00E513AB">
        <w:rPr>
          <w:rFonts w:cs="Times New Roman"/>
          <w:b/>
          <w:sz w:val="24"/>
          <w:szCs w:val="24"/>
          <w:highlight w:val="yellow"/>
        </w:rPr>
        <w:t>Where to stay in Vietnam for Family with Kids?</w:t>
      </w:r>
      <w:r w:rsidR="00CE73E3" w:rsidRPr="00E513AB">
        <w:rPr>
          <w:rFonts w:cs="Times New Roman"/>
          <w:b/>
          <w:sz w:val="24"/>
          <w:szCs w:val="24"/>
          <w:highlight w:val="yellow"/>
        </w:rPr>
        <w:t xml:space="preserve"> </w:t>
      </w:r>
    </w:p>
    <w:p w:rsidR="002E1408" w:rsidRPr="007D0691" w:rsidRDefault="002E1408" w:rsidP="003B63DB">
      <w:pPr>
        <w:pStyle w:val="ListParagraph"/>
        <w:numPr>
          <w:ilvl w:val="0"/>
          <w:numId w:val="8"/>
        </w:numPr>
        <w:spacing w:line="360" w:lineRule="auto"/>
        <w:jc w:val="both"/>
      </w:pPr>
      <w:r w:rsidRPr="007D0691">
        <w:t>It can be tough planning a holiday when you've got little kids to please. That's why we've put together a gr</w:t>
      </w:r>
      <w:r w:rsidR="00166ADA">
        <w:t>eat selection of family tours</w:t>
      </w:r>
      <w:r w:rsidRPr="007D0691">
        <w:t xml:space="preserve"> to Vietnam. </w:t>
      </w:r>
    </w:p>
    <w:p w:rsidR="002E1408" w:rsidRPr="007D0691" w:rsidRDefault="002E1408" w:rsidP="003B63DB">
      <w:pPr>
        <w:pStyle w:val="ListParagraph"/>
        <w:numPr>
          <w:ilvl w:val="0"/>
          <w:numId w:val="8"/>
        </w:numPr>
        <w:spacing w:line="360" w:lineRule="auto"/>
        <w:jc w:val="both"/>
      </w:pPr>
      <w:r w:rsidRPr="007D0691">
        <w:t xml:space="preserve">Hotel rooms to be chosen are totally suitable for your family use. </w:t>
      </w:r>
    </w:p>
    <w:p w:rsidR="002E1408" w:rsidRPr="007D0691" w:rsidRDefault="002E1408" w:rsidP="003B63DB">
      <w:pPr>
        <w:pStyle w:val="ListParagraph"/>
        <w:numPr>
          <w:ilvl w:val="1"/>
          <w:numId w:val="8"/>
        </w:numPr>
        <w:spacing w:line="360" w:lineRule="auto"/>
        <w:jc w:val="both"/>
      </w:pPr>
      <w:r w:rsidRPr="007D0691">
        <w:t>They are connecting rooms or a duplex family room for parents and children, making your stay just like at a home away from home; it is so co</w:t>
      </w:r>
      <w:r w:rsidR="00EC1739">
        <w:t>s</w:t>
      </w:r>
      <w:r w:rsidRPr="007D0691">
        <w:t xml:space="preserve">y and comfortable to enjoy. </w:t>
      </w:r>
    </w:p>
    <w:p w:rsidR="002E1408" w:rsidRPr="007D0691" w:rsidRDefault="002E1408" w:rsidP="003B63DB">
      <w:pPr>
        <w:pStyle w:val="ListParagraph"/>
        <w:numPr>
          <w:ilvl w:val="1"/>
          <w:numId w:val="8"/>
        </w:numPr>
        <w:spacing w:line="360" w:lineRule="auto"/>
        <w:jc w:val="both"/>
      </w:pPr>
      <w:r w:rsidRPr="007D0691">
        <w:t>The accommodation might be a large beach villa with 02 – 03</w:t>
      </w:r>
      <w:r w:rsidR="00EC1739">
        <w:t>-</w:t>
      </w:r>
      <w:r w:rsidRPr="007D0691">
        <w:t xml:space="preserve">bed rooms fitting a small family with kids or a big family with kids and grand mum and dad. </w:t>
      </w:r>
    </w:p>
    <w:p w:rsidR="002E1408" w:rsidRPr="007D0691" w:rsidRDefault="002E1408" w:rsidP="003B63DB">
      <w:pPr>
        <w:pStyle w:val="ListParagraph"/>
        <w:numPr>
          <w:ilvl w:val="0"/>
          <w:numId w:val="9"/>
        </w:numPr>
        <w:spacing w:line="360" w:lineRule="auto"/>
        <w:jc w:val="both"/>
      </w:pPr>
      <w:r w:rsidRPr="007D0691">
        <w:t>Little ones are sorted with everything from Baby Lounges to action-packed kids’ clubs, while teens have t</w:t>
      </w:r>
      <w:r w:rsidR="00B57772">
        <w:t>heir own zone</w:t>
      </w:r>
      <w:r w:rsidRPr="007D0691">
        <w:t>. Mum and dad can grab a coffee or sign up for a yoga class, and grandparents can relax by the pool. The accommodation is just right with kids' clubs, swimming pools perfect for splashing around in and buffet spreads with plenty of choice</w:t>
      </w:r>
      <w:r w:rsidR="00EC1739">
        <w:t>s</w:t>
      </w:r>
      <w:r w:rsidRPr="007D0691">
        <w:t xml:space="preserve"> for picky eaters.       </w:t>
      </w:r>
    </w:p>
    <w:p w:rsidR="002E1408" w:rsidRPr="007D0691" w:rsidRDefault="002E1408" w:rsidP="003B63DB">
      <w:pPr>
        <w:pStyle w:val="ListParagraph"/>
        <w:spacing w:line="360" w:lineRule="auto"/>
        <w:jc w:val="both"/>
      </w:pPr>
    </w:p>
    <w:p w:rsidR="002E1408" w:rsidRPr="007D0691" w:rsidRDefault="002E1408" w:rsidP="003B63DB">
      <w:pPr>
        <w:pStyle w:val="ListParagraph"/>
        <w:numPr>
          <w:ilvl w:val="0"/>
          <w:numId w:val="9"/>
        </w:numPr>
        <w:spacing w:line="360" w:lineRule="auto"/>
        <w:jc w:val="both"/>
        <w:rPr>
          <w:b/>
        </w:rPr>
      </w:pPr>
      <w:r w:rsidRPr="007D0691">
        <w:rPr>
          <w:b/>
        </w:rPr>
        <w:t>List the family-friendly</w:t>
      </w:r>
      <w:r w:rsidR="00353EE8">
        <w:rPr>
          <w:b/>
        </w:rPr>
        <w:t xml:space="preserve"> accommodation</w:t>
      </w:r>
      <w:r w:rsidRPr="007D0691">
        <w:rPr>
          <w:b/>
        </w:rPr>
        <w:t xml:space="preserve"> choices in Vietnam: </w:t>
      </w:r>
    </w:p>
    <w:p w:rsidR="002E1408" w:rsidRDefault="002E1408" w:rsidP="003B63DB">
      <w:pPr>
        <w:pStyle w:val="ListParagraph"/>
        <w:numPr>
          <w:ilvl w:val="0"/>
          <w:numId w:val="10"/>
        </w:numPr>
        <w:spacing w:line="360" w:lineRule="auto"/>
        <w:jc w:val="both"/>
        <w:rPr>
          <w:b/>
        </w:rPr>
      </w:pPr>
      <w:r w:rsidRPr="007D0691">
        <w:rPr>
          <w:b/>
        </w:rPr>
        <w:t>Hanoi</w:t>
      </w:r>
    </w:p>
    <w:p w:rsidR="00233405" w:rsidRPr="00233405" w:rsidRDefault="00233405" w:rsidP="00233405">
      <w:pPr>
        <w:pStyle w:val="ListParagraph"/>
        <w:spacing w:line="360" w:lineRule="auto"/>
        <w:jc w:val="both"/>
      </w:pPr>
      <w:r w:rsidRPr="00233405">
        <w:t>3-Star Gondola Hotel</w:t>
      </w:r>
    </w:p>
    <w:p w:rsidR="00233405" w:rsidRPr="00233405" w:rsidRDefault="00233405" w:rsidP="00233405">
      <w:pPr>
        <w:pStyle w:val="ListParagraph"/>
        <w:spacing w:line="360" w:lineRule="auto"/>
        <w:jc w:val="both"/>
      </w:pPr>
      <w:r w:rsidRPr="00233405">
        <w:t>4-Star Tirant Hotel</w:t>
      </w:r>
    </w:p>
    <w:p w:rsidR="00616238" w:rsidRPr="00233405" w:rsidRDefault="00233405" w:rsidP="00233405">
      <w:pPr>
        <w:pStyle w:val="ListParagraph"/>
        <w:spacing w:line="360" w:lineRule="auto"/>
        <w:jc w:val="both"/>
      </w:pPr>
      <w:r w:rsidRPr="00233405">
        <w:t>5-Star Sofitel Metropole Hotel</w:t>
      </w:r>
    </w:p>
    <w:p w:rsidR="002E1408" w:rsidRDefault="002E1408" w:rsidP="003B63DB">
      <w:pPr>
        <w:pStyle w:val="ListParagraph"/>
        <w:numPr>
          <w:ilvl w:val="0"/>
          <w:numId w:val="10"/>
        </w:numPr>
        <w:spacing w:line="360" w:lineRule="auto"/>
        <w:jc w:val="both"/>
        <w:rPr>
          <w:b/>
        </w:rPr>
      </w:pPr>
      <w:r w:rsidRPr="007D0691">
        <w:rPr>
          <w:b/>
        </w:rPr>
        <w:t>Sapa</w:t>
      </w:r>
    </w:p>
    <w:p w:rsidR="00233405" w:rsidRPr="00233405" w:rsidRDefault="00233405" w:rsidP="00233405">
      <w:pPr>
        <w:pStyle w:val="ListParagraph"/>
        <w:spacing w:line="360" w:lineRule="auto"/>
        <w:jc w:val="both"/>
      </w:pPr>
      <w:r w:rsidRPr="00233405">
        <w:t>3-Star Sapa Dragon Hotel</w:t>
      </w:r>
    </w:p>
    <w:p w:rsidR="00233405" w:rsidRPr="00233405" w:rsidRDefault="00233405" w:rsidP="00233405">
      <w:pPr>
        <w:pStyle w:val="ListParagraph"/>
        <w:spacing w:line="360" w:lineRule="auto"/>
        <w:jc w:val="both"/>
      </w:pPr>
      <w:r w:rsidRPr="00233405">
        <w:t>4-Star Sapa Legend Hotel</w:t>
      </w:r>
    </w:p>
    <w:p w:rsidR="00233405" w:rsidRPr="00233405" w:rsidRDefault="00233405" w:rsidP="00233405">
      <w:pPr>
        <w:pStyle w:val="ListParagraph"/>
        <w:spacing w:line="360" w:lineRule="auto"/>
        <w:jc w:val="both"/>
      </w:pPr>
      <w:r w:rsidRPr="00233405">
        <w:t>5-Star Silk Path Grand Hotel</w:t>
      </w:r>
    </w:p>
    <w:p w:rsidR="002E1408" w:rsidRDefault="00233405" w:rsidP="003B63DB">
      <w:pPr>
        <w:pStyle w:val="ListParagraph"/>
        <w:numPr>
          <w:ilvl w:val="0"/>
          <w:numId w:val="10"/>
        </w:numPr>
        <w:spacing w:line="360" w:lineRule="auto"/>
        <w:jc w:val="both"/>
        <w:rPr>
          <w:b/>
        </w:rPr>
      </w:pPr>
      <w:r>
        <w:rPr>
          <w:b/>
        </w:rPr>
        <w:t>Halong B</w:t>
      </w:r>
      <w:r w:rsidR="002E1408" w:rsidRPr="007D0691">
        <w:rPr>
          <w:b/>
        </w:rPr>
        <w:t>ay</w:t>
      </w:r>
    </w:p>
    <w:p w:rsidR="00233405" w:rsidRPr="00233405" w:rsidRDefault="00233405" w:rsidP="00233405">
      <w:pPr>
        <w:pStyle w:val="ListParagraph"/>
        <w:spacing w:line="360" w:lineRule="auto"/>
        <w:jc w:val="both"/>
      </w:pPr>
      <w:r w:rsidRPr="00233405">
        <w:t xml:space="preserve">Halong Bay </w:t>
      </w:r>
    </w:p>
    <w:p w:rsidR="00233405" w:rsidRPr="00233405" w:rsidRDefault="00233405" w:rsidP="00233405">
      <w:pPr>
        <w:pStyle w:val="ListParagraph"/>
        <w:spacing w:line="360" w:lineRule="auto"/>
        <w:jc w:val="both"/>
      </w:pPr>
      <w:r w:rsidRPr="00233405">
        <w:t>3-Star Glory Cruise</w:t>
      </w:r>
    </w:p>
    <w:p w:rsidR="00233405" w:rsidRPr="00233405" w:rsidRDefault="00233405" w:rsidP="00233405">
      <w:pPr>
        <w:pStyle w:val="ListParagraph"/>
        <w:spacing w:line="360" w:lineRule="auto"/>
        <w:jc w:val="both"/>
      </w:pPr>
      <w:r w:rsidRPr="00233405">
        <w:t>4-Star Pelican Cruise</w:t>
      </w:r>
    </w:p>
    <w:p w:rsidR="00233405" w:rsidRPr="00233405" w:rsidRDefault="00233405" w:rsidP="00233405">
      <w:pPr>
        <w:pStyle w:val="ListParagraph"/>
        <w:spacing w:line="360" w:lineRule="auto"/>
        <w:jc w:val="both"/>
      </w:pPr>
      <w:r w:rsidRPr="00233405">
        <w:lastRenderedPageBreak/>
        <w:t>5-Star President Cruise</w:t>
      </w:r>
    </w:p>
    <w:p w:rsidR="00233405" w:rsidRPr="00233405" w:rsidRDefault="00233405" w:rsidP="00233405">
      <w:pPr>
        <w:pStyle w:val="ListParagraph"/>
        <w:spacing w:line="360" w:lineRule="auto"/>
        <w:jc w:val="both"/>
      </w:pPr>
    </w:p>
    <w:p w:rsidR="00233405" w:rsidRPr="00233405" w:rsidRDefault="00233405" w:rsidP="00233405">
      <w:pPr>
        <w:pStyle w:val="ListParagraph"/>
        <w:spacing w:line="360" w:lineRule="auto"/>
        <w:jc w:val="both"/>
      </w:pPr>
      <w:r w:rsidRPr="00233405">
        <w:t>Lan Ha Bay (the South of Halong Bay)</w:t>
      </w:r>
    </w:p>
    <w:p w:rsidR="00233405" w:rsidRPr="00233405" w:rsidRDefault="00233405" w:rsidP="00233405">
      <w:pPr>
        <w:pStyle w:val="ListParagraph"/>
        <w:spacing w:line="360" w:lineRule="auto"/>
        <w:jc w:val="both"/>
      </w:pPr>
      <w:r w:rsidRPr="00233405">
        <w:t>4-Star Peony Cruise</w:t>
      </w:r>
    </w:p>
    <w:p w:rsidR="00233405" w:rsidRPr="00233405" w:rsidRDefault="00233405" w:rsidP="00233405">
      <w:pPr>
        <w:pStyle w:val="ListParagraph"/>
        <w:spacing w:line="360" w:lineRule="auto"/>
        <w:jc w:val="both"/>
      </w:pPr>
      <w:r w:rsidRPr="00233405">
        <w:t>5-Star Orchid Cruise</w:t>
      </w:r>
    </w:p>
    <w:p w:rsidR="00233405" w:rsidRPr="00233405" w:rsidRDefault="00233405" w:rsidP="00233405">
      <w:pPr>
        <w:pStyle w:val="ListParagraph"/>
        <w:spacing w:line="360" w:lineRule="auto"/>
        <w:jc w:val="both"/>
      </w:pPr>
    </w:p>
    <w:p w:rsidR="00233405" w:rsidRPr="00233405" w:rsidRDefault="00233405" w:rsidP="00233405">
      <w:pPr>
        <w:pStyle w:val="ListParagraph"/>
        <w:spacing w:line="360" w:lineRule="auto"/>
        <w:jc w:val="both"/>
      </w:pPr>
      <w:r w:rsidRPr="00233405">
        <w:t xml:space="preserve">Bai Tu Long Bay (the North of Halong Bay) </w:t>
      </w:r>
    </w:p>
    <w:p w:rsidR="00233405" w:rsidRPr="00233405" w:rsidRDefault="00233405" w:rsidP="00233405">
      <w:pPr>
        <w:pStyle w:val="ListParagraph"/>
        <w:spacing w:line="360" w:lineRule="auto"/>
        <w:jc w:val="both"/>
      </w:pPr>
      <w:r w:rsidRPr="00233405">
        <w:t>3-Star Swan Cruise</w:t>
      </w:r>
    </w:p>
    <w:p w:rsidR="00233405" w:rsidRPr="00233405" w:rsidRDefault="00233405" w:rsidP="00233405">
      <w:pPr>
        <w:pStyle w:val="ListParagraph"/>
        <w:spacing w:line="360" w:lineRule="auto"/>
        <w:jc w:val="both"/>
      </w:pPr>
      <w:r w:rsidRPr="00233405">
        <w:t>4-Star Huong Hai Sealife Cruise</w:t>
      </w:r>
    </w:p>
    <w:p w:rsidR="00233405" w:rsidRDefault="00233405" w:rsidP="00233405">
      <w:pPr>
        <w:pStyle w:val="ListParagraph"/>
        <w:spacing w:line="360" w:lineRule="auto"/>
        <w:jc w:val="both"/>
      </w:pPr>
      <w:r w:rsidRPr="00233405">
        <w:t>5-Star Signature Cruise</w:t>
      </w:r>
    </w:p>
    <w:p w:rsidR="00233405" w:rsidRDefault="00233405" w:rsidP="00233405">
      <w:pPr>
        <w:pStyle w:val="ListParagraph"/>
        <w:numPr>
          <w:ilvl w:val="0"/>
          <w:numId w:val="10"/>
        </w:numPr>
        <w:spacing w:line="360" w:lineRule="auto"/>
        <w:jc w:val="both"/>
        <w:rPr>
          <w:b/>
        </w:rPr>
      </w:pPr>
      <w:r>
        <w:rPr>
          <w:b/>
        </w:rPr>
        <w:t>Ninh Binh</w:t>
      </w:r>
    </w:p>
    <w:p w:rsidR="00233405" w:rsidRDefault="00233405" w:rsidP="00233405">
      <w:pPr>
        <w:pStyle w:val="ListParagraph"/>
        <w:spacing w:line="360" w:lineRule="auto"/>
        <w:jc w:val="both"/>
      </w:pPr>
      <w:r>
        <w:t>3-Star Tam Coc Ricefield Resort</w:t>
      </w:r>
    </w:p>
    <w:p w:rsidR="00233405" w:rsidRDefault="00233405" w:rsidP="00233405">
      <w:pPr>
        <w:pStyle w:val="ListParagraph"/>
        <w:spacing w:line="360" w:lineRule="auto"/>
        <w:jc w:val="both"/>
      </w:pPr>
      <w:r>
        <w:t>4-Star Ninh Binh Legend Hotel</w:t>
      </w:r>
    </w:p>
    <w:p w:rsidR="00233405" w:rsidRPr="00233405" w:rsidRDefault="00233405" w:rsidP="00233405">
      <w:pPr>
        <w:pStyle w:val="ListParagraph"/>
        <w:spacing w:line="360" w:lineRule="auto"/>
        <w:jc w:val="both"/>
      </w:pPr>
      <w:r>
        <w:t>5-Star Emeralda Ninh Binh Resort Spa</w:t>
      </w:r>
    </w:p>
    <w:p w:rsidR="002E1408" w:rsidRDefault="00EC1739" w:rsidP="003B63DB">
      <w:pPr>
        <w:pStyle w:val="ListParagraph"/>
        <w:numPr>
          <w:ilvl w:val="0"/>
          <w:numId w:val="10"/>
        </w:numPr>
        <w:spacing w:line="360" w:lineRule="auto"/>
        <w:jc w:val="both"/>
        <w:rPr>
          <w:b/>
        </w:rPr>
      </w:pPr>
      <w:r>
        <w:rPr>
          <w:b/>
        </w:rPr>
        <w:t>Hoi A</w:t>
      </w:r>
      <w:r w:rsidR="002E1408" w:rsidRPr="007D0691">
        <w:rPr>
          <w:b/>
        </w:rPr>
        <w:t>n</w:t>
      </w:r>
    </w:p>
    <w:p w:rsidR="002D1F30" w:rsidRPr="002D1F30" w:rsidRDefault="002D1F30" w:rsidP="002D1F30">
      <w:pPr>
        <w:pStyle w:val="ListParagraph"/>
        <w:spacing w:line="360" w:lineRule="auto"/>
        <w:jc w:val="both"/>
      </w:pPr>
      <w:r w:rsidRPr="002D1F30">
        <w:t>3-Star Kim An Hotel &amp; Spa</w:t>
      </w:r>
    </w:p>
    <w:p w:rsidR="002D1F30" w:rsidRPr="002D1F30" w:rsidRDefault="002D1F30" w:rsidP="002D1F30">
      <w:pPr>
        <w:pStyle w:val="ListParagraph"/>
        <w:spacing w:line="360" w:lineRule="auto"/>
        <w:jc w:val="both"/>
      </w:pPr>
      <w:r w:rsidRPr="002D1F30">
        <w:t>4-Star Vinh Hung Riverside Resort &amp; Spa</w:t>
      </w:r>
    </w:p>
    <w:p w:rsidR="002E6350" w:rsidRDefault="002D1F30" w:rsidP="002D1F30">
      <w:pPr>
        <w:pStyle w:val="ListParagraph"/>
        <w:spacing w:line="360" w:lineRule="auto"/>
        <w:jc w:val="both"/>
      </w:pPr>
      <w:r w:rsidRPr="002D1F30">
        <w:t>5-Star Hotel Royal Hoi An - MGallery by Sofitel</w:t>
      </w:r>
    </w:p>
    <w:p w:rsidR="002E6350" w:rsidRDefault="002E6350" w:rsidP="002E6350">
      <w:pPr>
        <w:pStyle w:val="ListParagraph"/>
        <w:numPr>
          <w:ilvl w:val="0"/>
          <w:numId w:val="10"/>
        </w:numPr>
        <w:spacing w:line="360" w:lineRule="auto"/>
        <w:jc w:val="both"/>
        <w:rPr>
          <w:b/>
        </w:rPr>
      </w:pPr>
      <w:r>
        <w:rPr>
          <w:b/>
        </w:rPr>
        <w:t>Quang Binh</w:t>
      </w:r>
    </w:p>
    <w:p w:rsidR="002E6350" w:rsidRPr="002D1F30" w:rsidRDefault="002E6350" w:rsidP="002E6350">
      <w:pPr>
        <w:pStyle w:val="ListParagraph"/>
        <w:spacing w:line="360" w:lineRule="auto"/>
        <w:jc w:val="both"/>
      </w:pPr>
      <w:r w:rsidRPr="002D1F30">
        <w:t xml:space="preserve">3-Star </w:t>
      </w:r>
      <w:r w:rsidR="00585D2F" w:rsidRPr="00585D2F">
        <w:t>Phong Nha Lake House Resort</w:t>
      </w:r>
    </w:p>
    <w:p w:rsidR="002E6350" w:rsidRPr="002D1F30" w:rsidRDefault="002E6350" w:rsidP="002E6350">
      <w:pPr>
        <w:pStyle w:val="ListParagraph"/>
        <w:spacing w:line="360" w:lineRule="auto"/>
        <w:jc w:val="both"/>
      </w:pPr>
      <w:r w:rsidRPr="002D1F30">
        <w:t xml:space="preserve">4-Star </w:t>
      </w:r>
      <w:r w:rsidR="00585D2F" w:rsidRPr="00585D2F">
        <w:t>Chay Lap Farmstay</w:t>
      </w:r>
    </w:p>
    <w:p w:rsidR="002E6350" w:rsidRPr="002D1F30" w:rsidRDefault="002E6350" w:rsidP="002D1F30">
      <w:pPr>
        <w:pStyle w:val="ListParagraph"/>
        <w:spacing w:line="360" w:lineRule="auto"/>
        <w:jc w:val="both"/>
      </w:pPr>
      <w:r w:rsidRPr="002D1F30">
        <w:t xml:space="preserve">5-Star </w:t>
      </w:r>
      <w:r w:rsidR="00585D2F" w:rsidRPr="00585D2F">
        <w:t>Vinpearl Hotel Quang Binh</w:t>
      </w:r>
    </w:p>
    <w:p w:rsidR="002E1408" w:rsidRDefault="002E1408" w:rsidP="003B63DB">
      <w:pPr>
        <w:pStyle w:val="ListParagraph"/>
        <w:numPr>
          <w:ilvl w:val="0"/>
          <w:numId w:val="10"/>
        </w:numPr>
        <w:spacing w:line="360" w:lineRule="auto"/>
        <w:jc w:val="both"/>
        <w:rPr>
          <w:b/>
        </w:rPr>
      </w:pPr>
      <w:r w:rsidRPr="007D0691">
        <w:rPr>
          <w:b/>
        </w:rPr>
        <w:t>Hue</w:t>
      </w:r>
    </w:p>
    <w:p w:rsidR="0086002D" w:rsidRPr="0086002D" w:rsidRDefault="0086002D" w:rsidP="0086002D">
      <w:pPr>
        <w:pStyle w:val="ListParagraph"/>
        <w:spacing w:line="360" w:lineRule="auto"/>
        <w:jc w:val="both"/>
      </w:pPr>
      <w:r w:rsidRPr="0086002D">
        <w:t>3-Star Romance Hue Hotel</w:t>
      </w:r>
    </w:p>
    <w:p w:rsidR="0086002D" w:rsidRPr="0086002D" w:rsidRDefault="0086002D" w:rsidP="0086002D">
      <w:pPr>
        <w:pStyle w:val="ListParagraph"/>
        <w:spacing w:line="360" w:lineRule="auto"/>
        <w:jc w:val="both"/>
      </w:pPr>
      <w:r w:rsidRPr="0086002D">
        <w:t>4-Star Hotel Saigon Morin</w:t>
      </w:r>
    </w:p>
    <w:p w:rsidR="0086002D" w:rsidRPr="0086002D" w:rsidRDefault="0086002D" w:rsidP="0086002D">
      <w:pPr>
        <w:pStyle w:val="ListParagraph"/>
        <w:spacing w:line="360" w:lineRule="auto"/>
        <w:jc w:val="both"/>
      </w:pPr>
      <w:r w:rsidRPr="0086002D">
        <w:t>5-Star BWP Indochine Palace Hotel</w:t>
      </w:r>
    </w:p>
    <w:p w:rsidR="002E1408" w:rsidRDefault="002E1408" w:rsidP="003B63DB">
      <w:pPr>
        <w:pStyle w:val="ListParagraph"/>
        <w:numPr>
          <w:ilvl w:val="0"/>
          <w:numId w:val="10"/>
        </w:numPr>
        <w:spacing w:line="360" w:lineRule="auto"/>
        <w:jc w:val="both"/>
        <w:rPr>
          <w:b/>
        </w:rPr>
      </w:pPr>
      <w:r w:rsidRPr="007D0691">
        <w:rPr>
          <w:b/>
        </w:rPr>
        <w:t>Nha Trang</w:t>
      </w:r>
    </w:p>
    <w:p w:rsidR="002D1F30" w:rsidRPr="002D1F30" w:rsidRDefault="002D1F30" w:rsidP="002D1F30">
      <w:pPr>
        <w:pStyle w:val="ListParagraph"/>
        <w:spacing w:line="360" w:lineRule="auto"/>
        <w:jc w:val="both"/>
      </w:pPr>
      <w:r w:rsidRPr="002D1F30">
        <w:t>3-Star Asia Paradise Nha Trang Hotel</w:t>
      </w:r>
    </w:p>
    <w:p w:rsidR="002D1F30" w:rsidRPr="002D1F30" w:rsidRDefault="002D1F30" w:rsidP="002D1F30">
      <w:pPr>
        <w:pStyle w:val="ListParagraph"/>
        <w:spacing w:line="360" w:lineRule="auto"/>
        <w:jc w:val="both"/>
      </w:pPr>
      <w:r w:rsidRPr="002D1F30">
        <w:t>4-Star Liberty Central Nha Trang Hotel</w:t>
      </w:r>
    </w:p>
    <w:p w:rsidR="002D1F30" w:rsidRPr="002D1F30" w:rsidRDefault="002D1F30" w:rsidP="002D1F30">
      <w:pPr>
        <w:pStyle w:val="ListParagraph"/>
        <w:spacing w:line="360" w:lineRule="auto"/>
        <w:jc w:val="both"/>
      </w:pPr>
      <w:r w:rsidRPr="002D1F30">
        <w:t>5-Star Mia Resort Nha Trang</w:t>
      </w:r>
    </w:p>
    <w:p w:rsidR="002E1408" w:rsidRDefault="002D1F30" w:rsidP="003B63DB">
      <w:pPr>
        <w:pStyle w:val="ListParagraph"/>
        <w:numPr>
          <w:ilvl w:val="0"/>
          <w:numId w:val="10"/>
        </w:numPr>
        <w:spacing w:line="360" w:lineRule="auto"/>
        <w:jc w:val="both"/>
        <w:rPr>
          <w:b/>
        </w:rPr>
      </w:pPr>
      <w:r>
        <w:rPr>
          <w:b/>
        </w:rPr>
        <w:t>Mui N</w:t>
      </w:r>
      <w:r w:rsidR="002E1408" w:rsidRPr="007D0691">
        <w:rPr>
          <w:b/>
        </w:rPr>
        <w:t>e</w:t>
      </w:r>
    </w:p>
    <w:p w:rsidR="002D1F30" w:rsidRPr="002D1F30" w:rsidRDefault="002D1F30" w:rsidP="002D1F30">
      <w:pPr>
        <w:pStyle w:val="ListParagraph"/>
        <w:spacing w:line="360" w:lineRule="auto"/>
        <w:jc w:val="both"/>
      </w:pPr>
      <w:r w:rsidRPr="002D1F30">
        <w:t>3-Star Tien Dat Resort &amp; Spa</w:t>
      </w:r>
    </w:p>
    <w:p w:rsidR="002D1F30" w:rsidRPr="002D1F30" w:rsidRDefault="002D1F30" w:rsidP="002D1F30">
      <w:pPr>
        <w:pStyle w:val="ListParagraph"/>
        <w:spacing w:line="360" w:lineRule="auto"/>
        <w:jc w:val="both"/>
      </w:pPr>
      <w:r w:rsidRPr="002D1F30">
        <w:t>4-Star The Cliff Resort &amp; Residences</w:t>
      </w:r>
    </w:p>
    <w:p w:rsidR="002D1F30" w:rsidRPr="002D1F30" w:rsidRDefault="002D1F30" w:rsidP="002D1F30">
      <w:pPr>
        <w:pStyle w:val="ListParagraph"/>
        <w:spacing w:line="360" w:lineRule="auto"/>
        <w:jc w:val="both"/>
      </w:pPr>
      <w:r w:rsidRPr="002D1F30">
        <w:t>5-Star Sealinks City Hotel, Resort &amp; Golf</w:t>
      </w:r>
    </w:p>
    <w:p w:rsidR="002E1408" w:rsidRDefault="002D1F30" w:rsidP="003B63DB">
      <w:pPr>
        <w:pStyle w:val="ListParagraph"/>
        <w:numPr>
          <w:ilvl w:val="0"/>
          <w:numId w:val="10"/>
        </w:numPr>
        <w:spacing w:line="360" w:lineRule="auto"/>
        <w:jc w:val="both"/>
        <w:rPr>
          <w:b/>
        </w:rPr>
      </w:pPr>
      <w:r>
        <w:rPr>
          <w:b/>
        </w:rPr>
        <w:t>Ho Chi Minh</w:t>
      </w:r>
    </w:p>
    <w:p w:rsidR="00C97F7B" w:rsidRPr="00C97F7B" w:rsidRDefault="00C97F7B" w:rsidP="00C97F7B">
      <w:pPr>
        <w:pStyle w:val="ListParagraph"/>
        <w:spacing w:line="360" w:lineRule="auto"/>
        <w:jc w:val="both"/>
      </w:pPr>
      <w:r w:rsidRPr="00C97F7B">
        <w:t>3-Star Silverland Central Hotel &amp; Spa</w:t>
      </w:r>
    </w:p>
    <w:p w:rsidR="00C97F7B" w:rsidRPr="00C97F7B" w:rsidRDefault="00C97F7B" w:rsidP="00C97F7B">
      <w:pPr>
        <w:pStyle w:val="ListParagraph"/>
        <w:spacing w:line="360" w:lineRule="auto"/>
        <w:jc w:val="both"/>
      </w:pPr>
      <w:r w:rsidRPr="00C97F7B">
        <w:t>4-Star Grand Silverland Hotel &amp; Spa</w:t>
      </w:r>
    </w:p>
    <w:p w:rsidR="002D1F30" w:rsidRPr="00C97F7B" w:rsidRDefault="00C97F7B" w:rsidP="00C97F7B">
      <w:pPr>
        <w:pStyle w:val="ListParagraph"/>
        <w:spacing w:line="360" w:lineRule="auto"/>
        <w:jc w:val="both"/>
      </w:pPr>
      <w:r w:rsidRPr="00C97F7B">
        <w:lastRenderedPageBreak/>
        <w:t>5-Star Hotel Majestic Saigon</w:t>
      </w:r>
    </w:p>
    <w:p w:rsidR="002E1408" w:rsidRDefault="002E1408" w:rsidP="003B63DB">
      <w:pPr>
        <w:pStyle w:val="ListParagraph"/>
        <w:numPr>
          <w:ilvl w:val="0"/>
          <w:numId w:val="10"/>
        </w:numPr>
        <w:spacing w:line="360" w:lineRule="auto"/>
        <w:jc w:val="both"/>
        <w:rPr>
          <w:b/>
        </w:rPr>
      </w:pPr>
      <w:r w:rsidRPr="007D0691">
        <w:rPr>
          <w:b/>
        </w:rPr>
        <w:t>Phu Quoc</w:t>
      </w:r>
    </w:p>
    <w:p w:rsidR="00C97F7B" w:rsidRPr="00C97F7B" w:rsidRDefault="00C97F7B" w:rsidP="00C97F7B">
      <w:pPr>
        <w:pStyle w:val="ListParagraph"/>
        <w:spacing w:line="360" w:lineRule="auto"/>
        <w:jc w:val="both"/>
      </w:pPr>
      <w:r w:rsidRPr="00C97F7B">
        <w:t>3-Star Sea Star Phu Quoc Resort</w:t>
      </w:r>
    </w:p>
    <w:p w:rsidR="00C97F7B" w:rsidRPr="00C97F7B" w:rsidRDefault="00C97F7B" w:rsidP="00C97F7B">
      <w:pPr>
        <w:pStyle w:val="ListParagraph"/>
        <w:spacing w:line="360" w:lineRule="auto"/>
        <w:jc w:val="both"/>
      </w:pPr>
      <w:r w:rsidRPr="00C97F7B">
        <w:t>4-Star Novotel Phu Quoc Resort</w:t>
      </w:r>
    </w:p>
    <w:p w:rsidR="00C97F7B" w:rsidRPr="00C97F7B" w:rsidRDefault="00C97F7B" w:rsidP="00C97F7B">
      <w:pPr>
        <w:pStyle w:val="ListParagraph"/>
        <w:spacing w:line="360" w:lineRule="auto"/>
        <w:jc w:val="both"/>
      </w:pPr>
      <w:r w:rsidRPr="00C97F7B">
        <w:t>5-Star La Veranda Resort Phu Quoc</w:t>
      </w:r>
    </w:p>
    <w:p w:rsidR="00804646" w:rsidRDefault="00C97F7B" w:rsidP="003B63DB">
      <w:pPr>
        <w:pStyle w:val="ListParagraph"/>
        <w:numPr>
          <w:ilvl w:val="0"/>
          <w:numId w:val="10"/>
        </w:numPr>
        <w:spacing w:line="360" w:lineRule="auto"/>
        <w:jc w:val="both"/>
        <w:rPr>
          <w:b/>
        </w:rPr>
      </w:pPr>
      <w:r>
        <w:rPr>
          <w:b/>
        </w:rPr>
        <w:t>Mekong</w:t>
      </w:r>
      <w:r w:rsidR="0004532E">
        <w:rPr>
          <w:b/>
        </w:rPr>
        <w:t xml:space="preserve"> Delta</w:t>
      </w:r>
    </w:p>
    <w:p w:rsidR="0004532E" w:rsidRDefault="0004532E" w:rsidP="00C97F7B">
      <w:pPr>
        <w:pStyle w:val="ListParagraph"/>
        <w:spacing w:line="360" w:lineRule="auto"/>
        <w:jc w:val="both"/>
      </w:pPr>
      <w:r>
        <w:t>Vinh Long</w:t>
      </w:r>
    </w:p>
    <w:p w:rsidR="00C97F7B" w:rsidRDefault="00C97F7B" w:rsidP="00C97F7B">
      <w:pPr>
        <w:pStyle w:val="ListParagraph"/>
        <w:spacing w:line="360" w:lineRule="auto"/>
        <w:jc w:val="both"/>
      </w:pPr>
      <w:r w:rsidRPr="00C97F7B">
        <w:t>Homestay Ut Trinh</w:t>
      </w:r>
    </w:p>
    <w:p w:rsidR="0004532E" w:rsidRDefault="0004532E" w:rsidP="00C97F7B">
      <w:pPr>
        <w:pStyle w:val="ListParagraph"/>
        <w:spacing w:line="360" w:lineRule="auto"/>
        <w:jc w:val="both"/>
      </w:pPr>
    </w:p>
    <w:p w:rsidR="0004532E" w:rsidRDefault="0004532E" w:rsidP="00C97F7B">
      <w:pPr>
        <w:pStyle w:val="ListParagraph"/>
        <w:spacing w:line="360" w:lineRule="auto"/>
        <w:jc w:val="both"/>
      </w:pPr>
      <w:r>
        <w:t>Cruise</w:t>
      </w:r>
    </w:p>
    <w:p w:rsidR="0004532E" w:rsidRPr="00233405" w:rsidRDefault="003A2525" w:rsidP="0004532E">
      <w:pPr>
        <w:pStyle w:val="ListParagraph"/>
        <w:spacing w:line="360" w:lineRule="auto"/>
        <w:jc w:val="both"/>
      </w:pPr>
      <w:r>
        <w:t>4-Star Mekong Eyes Cruises</w:t>
      </w:r>
    </w:p>
    <w:p w:rsidR="00C97F7B" w:rsidRPr="00027834" w:rsidRDefault="003A2525" w:rsidP="00C97F7B">
      <w:pPr>
        <w:pStyle w:val="ListParagraph"/>
        <w:spacing w:line="360" w:lineRule="auto"/>
        <w:jc w:val="both"/>
      </w:pPr>
      <w:r>
        <w:t>5-Star Rv Jahan</w:t>
      </w:r>
      <w:r w:rsidR="0004532E" w:rsidRPr="00233405">
        <w:t xml:space="preserve"> Cruise</w:t>
      </w:r>
    </w:p>
    <w:p w:rsidR="00823D7A" w:rsidRDefault="00E513AB" w:rsidP="003B63DB">
      <w:pPr>
        <w:jc w:val="both"/>
        <w:rPr>
          <w:rFonts w:cs="Times New Roman"/>
          <w:b/>
          <w:sz w:val="24"/>
          <w:szCs w:val="24"/>
        </w:rPr>
      </w:pPr>
      <w:r>
        <w:rPr>
          <w:rFonts w:cs="Times New Roman"/>
          <w:b/>
          <w:sz w:val="24"/>
          <w:szCs w:val="24"/>
        </w:rPr>
        <w:t>5</w:t>
      </w:r>
      <w:r w:rsidR="00823D7A">
        <w:rPr>
          <w:rFonts w:cs="Times New Roman"/>
          <w:b/>
          <w:sz w:val="24"/>
          <w:szCs w:val="24"/>
        </w:rPr>
        <w:t xml:space="preserve">. </w:t>
      </w:r>
      <w:r w:rsidR="00823D7A" w:rsidRPr="00E513AB">
        <w:rPr>
          <w:rFonts w:cs="Times New Roman"/>
          <w:b/>
          <w:sz w:val="24"/>
          <w:szCs w:val="24"/>
          <w:highlight w:val="yellow"/>
        </w:rPr>
        <w:t xml:space="preserve">Best local cuisine </w:t>
      </w:r>
      <w:r w:rsidR="00DA13CA" w:rsidRPr="00E513AB">
        <w:rPr>
          <w:rFonts w:cs="Times New Roman"/>
          <w:b/>
          <w:sz w:val="24"/>
          <w:szCs w:val="24"/>
          <w:highlight w:val="yellow"/>
        </w:rPr>
        <w:t>in Vietnam for Family Tours</w:t>
      </w:r>
    </w:p>
    <w:p w:rsidR="00DA13CA" w:rsidRPr="007D0691" w:rsidRDefault="00DA13CA" w:rsidP="003B63DB">
      <w:pPr>
        <w:pStyle w:val="ListParagraph"/>
        <w:spacing w:line="360" w:lineRule="auto"/>
        <w:jc w:val="both"/>
        <w:rPr>
          <w:b/>
        </w:rPr>
      </w:pPr>
      <w:r w:rsidRPr="007D0691">
        <w:rPr>
          <w:b/>
        </w:rPr>
        <w:t xml:space="preserve">Hanoi: </w:t>
      </w:r>
    </w:p>
    <w:p w:rsidR="00DA13CA" w:rsidRDefault="003757E4" w:rsidP="003B63DB">
      <w:pPr>
        <w:pStyle w:val="ListParagraph"/>
        <w:numPr>
          <w:ilvl w:val="0"/>
          <w:numId w:val="11"/>
        </w:numPr>
        <w:spacing w:line="360" w:lineRule="auto"/>
        <w:jc w:val="both"/>
      </w:pPr>
      <w:r>
        <w:t>Hanoi Pho</w:t>
      </w:r>
    </w:p>
    <w:p w:rsidR="00DA13CA" w:rsidRPr="007D0691" w:rsidRDefault="003757E4" w:rsidP="00FD140A">
      <w:pPr>
        <w:pStyle w:val="ListParagraph"/>
        <w:numPr>
          <w:ilvl w:val="0"/>
          <w:numId w:val="11"/>
        </w:numPr>
        <w:spacing w:line="360" w:lineRule="auto"/>
        <w:jc w:val="both"/>
      </w:pPr>
      <w:r w:rsidRPr="003757E4">
        <w:t>Bun cha (Grilled Pork with Rice Vermicelli)</w:t>
      </w:r>
    </w:p>
    <w:p w:rsidR="00DA13CA" w:rsidRPr="007D0691" w:rsidRDefault="00DA13CA" w:rsidP="003B63DB">
      <w:pPr>
        <w:spacing w:after="0" w:line="360" w:lineRule="auto"/>
        <w:ind w:left="720"/>
        <w:jc w:val="both"/>
        <w:rPr>
          <w:rFonts w:cs="Times New Roman"/>
          <w:b/>
          <w:sz w:val="24"/>
          <w:szCs w:val="24"/>
        </w:rPr>
      </w:pPr>
      <w:r w:rsidRPr="007D0691">
        <w:rPr>
          <w:rFonts w:cs="Times New Roman"/>
          <w:b/>
          <w:sz w:val="24"/>
          <w:szCs w:val="24"/>
        </w:rPr>
        <w:t xml:space="preserve">Ninh Binh:   </w:t>
      </w:r>
    </w:p>
    <w:p w:rsidR="00FD140A" w:rsidRDefault="00504ACD" w:rsidP="00FD140A">
      <w:pPr>
        <w:pStyle w:val="ListParagraph"/>
        <w:numPr>
          <w:ilvl w:val="0"/>
          <w:numId w:val="12"/>
        </w:numPr>
        <w:spacing w:line="360" w:lineRule="auto"/>
        <w:jc w:val="both"/>
      </w:pPr>
      <w:r w:rsidRPr="00504ACD">
        <w:t>Com Chay (Burned rice)</w:t>
      </w:r>
    </w:p>
    <w:p w:rsidR="0051012C" w:rsidRDefault="0051012C" w:rsidP="00FD140A">
      <w:pPr>
        <w:pStyle w:val="ListParagraph"/>
        <w:numPr>
          <w:ilvl w:val="0"/>
          <w:numId w:val="12"/>
        </w:numPr>
        <w:spacing w:line="360" w:lineRule="auto"/>
        <w:jc w:val="both"/>
      </w:pPr>
      <w:r w:rsidRPr="0051012C">
        <w:t xml:space="preserve">Ca Kho Gao (Fish cooked with sauce and </w:t>
      </w:r>
      <w:r w:rsidR="00EC1739">
        <w:t>N</w:t>
      </w:r>
      <w:r w:rsidRPr="0051012C">
        <w:t xml:space="preserve">auclea </w:t>
      </w:r>
      <w:r w:rsidR="00EC1739">
        <w:t>O</w:t>
      </w:r>
      <w:r w:rsidRPr="0051012C">
        <w:t>rientalis)</w:t>
      </w:r>
    </w:p>
    <w:p w:rsidR="00DE47B5" w:rsidRDefault="00DE47B5" w:rsidP="003B63DB">
      <w:pPr>
        <w:spacing w:after="0" w:line="360" w:lineRule="auto"/>
        <w:ind w:left="720"/>
        <w:jc w:val="both"/>
        <w:rPr>
          <w:rFonts w:cs="Times New Roman"/>
          <w:b/>
          <w:sz w:val="24"/>
          <w:szCs w:val="24"/>
        </w:rPr>
      </w:pPr>
      <w:r>
        <w:rPr>
          <w:rFonts w:cs="Times New Roman"/>
          <w:b/>
          <w:sz w:val="24"/>
          <w:szCs w:val="24"/>
        </w:rPr>
        <w:t>Hue</w:t>
      </w:r>
    </w:p>
    <w:p w:rsidR="005B5703" w:rsidRDefault="005B5703" w:rsidP="005B5703">
      <w:pPr>
        <w:pStyle w:val="ListParagraph"/>
        <w:numPr>
          <w:ilvl w:val="0"/>
          <w:numId w:val="12"/>
        </w:numPr>
        <w:spacing w:line="360" w:lineRule="auto"/>
        <w:jc w:val="both"/>
      </w:pPr>
      <w:r w:rsidRPr="005B5703">
        <w:t>Bun Bo Hue (Hue beef noodle soup)</w:t>
      </w:r>
    </w:p>
    <w:p w:rsidR="005B5703" w:rsidRPr="005B5703" w:rsidRDefault="005B5703" w:rsidP="005B5703">
      <w:pPr>
        <w:pStyle w:val="ListParagraph"/>
        <w:numPr>
          <w:ilvl w:val="0"/>
          <w:numId w:val="12"/>
        </w:numPr>
        <w:spacing w:line="360" w:lineRule="auto"/>
        <w:jc w:val="both"/>
      </w:pPr>
      <w:r w:rsidRPr="005B5703">
        <w:t>Banh Beo Hue</w:t>
      </w:r>
    </w:p>
    <w:p w:rsidR="00DE47B5" w:rsidRDefault="00DE47B5" w:rsidP="003B63DB">
      <w:pPr>
        <w:spacing w:after="0" w:line="360" w:lineRule="auto"/>
        <w:ind w:left="720"/>
        <w:jc w:val="both"/>
        <w:rPr>
          <w:rFonts w:cs="Times New Roman"/>
          <w:b/>
          <w:sz w:val="24"/>
          <w:szCs w:val="24"/>
        </w:rPr>
      </w:pPr>
      <w:r>
        <w:rPr>
          <w:rFonts w:cs="Times New Roman"/>
          <w:b/>
          <w:sz w:val="24"/>
          <w:szCs w:val="24"/>
        </w:rPr>
        <w:t>Hoi An</w:t>
      </w:r>
    </w:p>
    <w:p w:rsidR="005B5703" w:rsidRDefault="005B5703" w:rsidP="005B5703">
      <w:pPr>
        <w:pStyle w:val="ListParagraph"/>
        <w:numPr>
          <w:ilvl w:val="0"/>
          <w:numId w:val="12"/>
        </w:numPr>
        <w:spacing w:line="360" w:lineRule="auto"/>
        <w:jc w:val="both"/>
      </w:pPr>
      <w:r w:rsidRPr="005B5703">
        <w:t>Cao Lau</w:t>
      </w:r>
    </w:p>
    <w:p w:rsidR="005B5703" w:rsidRPr="003A60D3" w:rsidRDefault="003A60D3" w:rsidP="003A60D3">
      <w:pPr>
        <w:pStyle w:val="ListParagraph"/>
        <w:numPr>
          <w:ilvl w:val="0"/>
          <w:numId w:val="12"/>
        </w:numPr>
        <w:spacing w:line="360" w:lineRule="auto"/>
        <w:jc w:val="both"/>
      </w:pPr>
      <w:r w:rsidRPr="003A60D3">
        <w:t>Banh mi Hoi An</w:t>
      </w:r>
    </w:p>
    <w:p w:rsidR="003A60D3" w:rsidRDefault="00DE47B5" w:rsidP="003B63DB">
      <w:pPr>
        <w:spacing w:after="0" w:line="360" w:lineRule="auto"/>
        <w:ind w:left="720"/>
        <w:jc w:val="both"/>
        <w:rPr>
          <w:rFonts w:cs="Times New Roman"/>
          <w:b/>
          <w:sz w:val="24"/>
          <w:szCs w:val="24"/>
        </w:rPr>
      </w:pPr>
      <w:r>
        <w:rPr>
          <w:rFonts w:cs="Times New Roman"/>
          <w:b/>
          <w:sz w:val="24"/>
          <w:szCs w:val="24"/>
        </w:rPr>
        <w:t>Nha Trang</w:t>
      </w:r>
    </w:p>
    <w:p w:rsidR="003A60D3" w:rsidRDefault="003A60D3" w:rsidP="003A60D3">
      <w:pPr>
        <w:pStyle w:val="ListParagraph"/>
        <w:numPr>
          <w:ilvl w:val="0"/>
          <w:numId w:val="12"/>
        </w:numPr>
        <w:spacing w:line="360" w:lineRule="auto"/>
        <w:jc w:val="both"/>
      </w:pPr>
      <w:r w:rsidRPr="003A60D3">
        <w:t>Seafood</w:t>
      </w:r>
    </w:p>
    <w:p w:rsidR="00DE47B5" w:rsidRDefault="00DE47B5" w:rsidP="003B63DB">
      <w:pPr>
        <w:spacing w:after="0" w:line="360" w:lineRule="auto"/>
        <w:ind w:left="720"/>
        <w:jc w:val="both"/>
        <w:rPr>
          <w:rFonts w:cs="Times New Roman"/>
          <w:b/>
          <w:sz w:val="24"/>
          <w:szCs w:val="24"/>
        </w:rPr>
      </w:pPr>
      <w:r>
        <w:rPr>
          <w:rFonts w:cs="Times New Roman"/>
          <w:b/>
          <w:sz w:val="24"/>
          <w:szCs w:val="24"/>
        </w:rPr>
        <w:t>Mui Ne</w:t>
      </w:r>
    </w:p>
    <w:p w:rsidR="003A60D3" w:rsidRDefault="00617E95" w:rsidP="003A60D3">
      <w:pPr>
        <w:pStyle w:val="ListParagraph"/>
        <w:numPr>
          <w:ilvl w:val="0"/>
          <w:numId w:val="12"/>
        </w:numPr>
        <w:spacing w:line="360" w:lineRule="auto"/>
        <w:jc w:val="both"/>
      </w:pPr>
      <w:r w:rsidRPr="00617E95">
        <w:t>Grilled squid teeth</w:t>
      </w:r>
    </w:p>
    <w:p w:rsidR="003A60D3" w:rsidRPr="00617E95" w:rsidRDefault="00591EC5" w:rsidP="00617E95">
      <w:pPr>
        <w:pStyle w:val="ListParagraph"/>
        <w:numPr>
          <w:ilvl w:val="0"/>
          <w:numId w:val="12"/>
        </w:numPr>
        <w:spacing w:line="360" w:lineRule="auto"/>
        <w:jc w:val="both"/>
      </w:pPr>
      <w:r w:rsidRPr="00591EC5">
        <w:t>Banh Can (Round rice cake)</w:t>
      </w:r>
    </w:p>
    <w:p w:rsidR="00DE47B5" w:rsidRDefault="00DE47B5" w:rsidP="003B63DB">
      <w:pPr>
        <w:spacing w:after="0" w:line="360" w:lineRule="auto"/>
        <w:ind w:left="720"/>
        <w:jc w:val="both"/>
        <w:rPr>
          <w:rFonts w:cs="Times New Roman"/>
          <w:b/>
          <w:sz w:val="24"/>
          <w:szCs w:val="24"/>
        </w:rPr>
      </w:pPr>
      <w:r>
        <w:rPr>
          <w:rFonts w:cs="Times New Roman"/>
          <w:b/>
          <w:sz w:val="24"/>
          <w:szCs w:val="24"/>
        </w:rPr>
        <w:t>Ho Chi Minh</w:t>
      </w:r>
    </w:p>
    <w:p w:rsidR="00617E95" w:rsidRDefault="00617E95" w:rsidP="00617E95">
      <w:pPr>
        <w:pStyle w:val="ListParagraph"/>
        <w:numPr>
          <w:ilvl w:val="0"/>
          <w:numId w:val="12"/>
        </w:numPr>
        <w:spacing w:line="360" w:lineRule="auto"/>
        <w:jc w:val="both"/>
      </w:pPr>
      <w:r w:rsidRPr="00617E95">
        <w:t>Com Tam</w:t>
      </w:r>
    </w:p>
    <w:p w:rsidR="00617E95" w:rsidRPr="00617E95" w:rsidRDefault="00617E95" w:rsidP="00617E95">
      <w:pPr>
        <w:pStyle w:val="ListParagraph"/>
        <w:numPr>
          <w:ilvl w:val="0"/>
          <w:numId w:val="12"/>
        </w:numPr>
        <w:spacing w:line="360" w:lineRule="auto"/>
        <w:jc w:val="both"/>
      </w:pPr>
      <w:r w:rsidRPr="00617E95">
        <w:t>Oc (Vietnamese snails and shellfish)</w:t>
      </w:r>
    </w:p>
    <w:p w:rsidR="00DE47B5" w:rsidRDefault="00DE47B5" w:rsidP="003B63DB">
      <w:pPr>
        <w:spacing w:after="0" w:line="360" w:lineRule="auto"/>
        <w:ind w:left="720"/>
        <w:jc w:val="both"/>
        <w:rPr>
          <w:rFonts w:cs="Times New Roman"/>
          <w:b/>
          <w:sz w:val="24"/>
          <w:szCs w:val="24"/>
        </w:rPr>
      </w:pPr>
      <w:r>
        <w:rPr>
          <w:rFonts w:cs="Times New Roman"/>
          <w:b/>
          <w:sz w:val="24"/>
          <w:szCs w:val="24"/>
        </w:rPr>
        <w:t>Mekong Delta</w:t>
      </w:r>
    </w:p>
    <w:p w:rsidR="00617E95" w:rsidRDefault="006169BD" w:rsidP="00617E95">
      <w:pPr>
        <w:pStyle w:val="ListParagraph"/>
        <w:numPr>
          <w:ilvl w:val="0"/>
          <w:numId w:val="12"/>
        </w:numPr>
        <w:spacing w:line="360" w:lineRule="auto"/>
        <w:jc w:val="both"/>
      </w:pPr>
      <w:r>
        <w:t>Bun Ca (</w:t>
      </w:r>
      <w:r w:rsidRPr="00617E95">
        <w:t>Fish noodle soup</w:t>
      </w:r>
      <w:r>
        <w:t>)</w:t>
      </w:r>
    </w:p>
    <w:p w:rsidR="00617E95" w:rsidRPr="009E0A55" w:rsidRDefault="006169BD" w:rsidP="009E0A55">
      <w:pPr>
        <w:pStyle w:val="ListParagraph"/>
        <w:numPr>
          <w:ilvl w:val="0"/>
          <w:numId w:val="12"/>
        </w:numPr>
        <w:spacing w:line="360" w:lineRule="auto"/>
        <w:jc w:val="both"/>
      </w:pPr>
      <w:r>
        <w:t>Ca Tai Tuong (</w:t>
      </w:r>
      <w:r w:rsidRPr="009E0A55">
        <w:t>Elephant Ear Fish</w:t>
      </w:r>
      <w:r>
        <w:t>)</w:t>
      </w:r>
    </w:p>
    <w:p w:rsidR="00823D7A" w:rsidRDefault="00E513AB" w:rsidP="003B63DB">
      <w:pPr>
        <w:jc w:val="both"/>
        <w:rPr>
          <w:rFonts w:cs="Times New Roman"/>
          <w:b/>
          <w:sz w:val="24"/>
          <w:szCs w:val="24"/>
        </w:rPr>
      </w:pPr>
      <w:r w:rsidRPr="00E513AB">
        <w:rPr>
          <w:rFonts w:cs="Times New Roman"/>
          <w:b/>
          <w:sz w:val="24"/>
          <w:szCs w:val="24"/>
          <w:highlight w:val="yellow"/>
        </w:rPr>
        <w:t>6</w:t>
      </w:r>
      <w:r w:rsidR="00DA13CA" w:rsidRPr="00E513AB">
        <w:rPr>
          <w:rFonts w:cs="Times New Roman"/>
          <w:b/>
          <w:sz w:val="24"/>
          <w:szCs w:val="24"/>
          <w:highlight w:val="yellow"/>
        </w:rPr>
        <w:t>. Local festivals &amp; events for Family in Vietnam</w:t>
      </w:r>
    </w:p>
    <w:p w:rsidR="006B1B3F" w:rsidRDefault="006B1B3F" w:rsidP="006B1B3F">
      <w:pPr>
        <w:pStyle w:val="ListParagraph"/>
        <w:numPr>
          <w:ilvl w:val="0"/>
          <w:numId w:val="16"/>
        </w:numPr>
        <w:spacing w:line="360" w:lineRule="auto"/>
        <w:jc w:val="both"/>
      </w:pPr>
      <w:r w:rsidRPr="007D0691">
        <w:lastRenderedPageBreak/>
        <w:t>Vietnam Lunar New Year Festival</w:t>
      </w:r>
    </w:p>
    <w:p w:rsidR="006B1B3F" w:rsidRDefault="006B1B3F" w:rsidP="006B1B3F">
      <w:pPr>
        <w:pStyle w:val="ListParagraph"/>
        <w:numPr>
          <w:ilvl w:val="0"/>
          <w:numId w:val="16"/>
        </w:numPr>
        <w:spacing w:line="360" w:lineRule="auto"/>
        <w:jc w:val="both"/>
      </w:pPr>
      <w:r w:rsidRPr="00DD6D47">
        <w:t xml:space="preserve">Halong Tourism Week (Halong Carnival)   </w:t>
      </w:r>
    </w:p>
    <w:p w:rsidR="00DA13CA" w:rsidRDefault="00DA13CA" w:rsidP="003B63DB">
      <w:pPr>
        <w:pStyle w:val="ListParagraph"/>
        <w:numPr>
          <w:ilvl w:val="0"/>
          <w:numId w:val="16"/>
        </w:numPr>
        <w:spacing w:line="360" w:lineRule="auto"/>
        <w:jc w:val="both"/>
      </w:pPr>
      <w:r w:rsidRPr="007D0691">
        <w:t xml:space="preserve">Danang International Fireworks Competition </w:t>
      </w:r>
    </w:p>
    <w:p w:rsidR="006B1B3F" w:rsidRDefault="006B1B3F" w:rsidP="006B1B3F">
      <w:pPr>
        <w:pStyle w:val="ListParagraph"/>
        <w:numPr>
          <w:ilvl w:val="0"/>
          <w:numId w:val="16"/>
        </w:numPr>
        <w:spacing w:line="360" w:lineRule="auto"/>
        <w:jc w:val="both"/>
      </w:pPr>
      <w:r>
        <w:t>Hoi An Lantern Festival (Hoi An Full Moon Festival)</w:t>
      </w:r>
    </w:p>
    <w:p w:rsidR="006B1B3F" w:rsidRDefault="006B1B3F" w:rsidP="006B1B3F">
      <w:pPr>
        <w:pStyle w:val="ListParagraph"/>
        <w:numPr>
          <w:ilvl w:val="0"/>
          <w:numId w:val="16"/>
        </w:numPr>
        <w:spacing w:line="360" w:lineRule="auto"/>
        <w:jc w:val="both"/>
      </w:pPr>
      <w:r w:rsidRPr="007D0691">
        <w:t>Mid-Autumn's Festival</w:t>
      </w:r>
    </w:p>
    <w:p w:rsidR="00DA13CA" w:rsidRPr="007D0691" w:rsidRDefault="009C6734" w:rsidP="003B63DB">
      <w:pPr>
        <w:pStyle w:val="ListParagraph"/>
        <w:numPr>
          <w:ilvl w:val="0"/>
          <w:numId w:val="16"/>
        </w:numPr>
        <w:spacing w:line="360" w:lineRule="auto"/>
        <w:jc w:val="both"/>
      </w:pPr>
      <w:r>
        <w:t>Hue F</w:t>
      </w:r>
      <w:r w:rsidR="00DA13CA" w:rsidRPr="007D0691">
        <w:t xml:space="preserve">estival  </w:t>
      </w:r>
    </w:p>
    <w:p w:rsidR="00DA13CA" w:rsidRPr="007D0691" w:rsidRDefault="00DA13CA" w:rsidP="003B63DB">
      <w:pPr>
        <w:pStyle w:val="ListParagraph"/>
        <w:numPr>
          <w:ilvl w:val="0"/>
          <w:numId w:val="16"/>
        </w:numPr>
        <w:spacing w:line="360" w:lineRule="auto"/>
        <w:jc w:val="both"/>
      </w:pPr>
      <w:r w:rsidRPr="007D0691">
        <w:t>Dal</w:t>
      </w:r>
      <w:r w:rsidR="009C6734">
        <w:t>at Flower F</w:t>
      </w:r>
      <w:r w:rsidRPr="007D0691">
        <w:t>estival</w:t>
      </w:r>
    </w:p>
    <w:p w:rsidR="00DA13CA" w:rsidRPr="007D0691" w:rsidRDefault="00DA13CA" w:rsidP="003B63DB">
      <w:pPr>
        <w:pStyle w:val="ListParagraph"/>
        <w:numPr>
          <w:ilvl w:val="0"/>
          <w:numId w:val="16"/>
        </w:numPr>
        <w:spacing w:line="360" w:lineRule="auto"/>
        <w:jc w:val="both"/>
      </w:pPr>
      <w:r w:rsidRPr="007D0691">
        <w:t>Huong Pagoda Festival</w:t>
      </w:r>
    </w:p>
    <w:p w:rsidR="00DA13CA" w:rsidRPr="007D0691" w:rsidRDefault="00DA13CA" w:rsidP="003B63DB">
      <w:pPr>
        <w:pStyle w:val="ListParagraph"/>
        <w:numPr>
          <w:ilvl w:val="0"/>
          <w:numId w:val="16"/>
        </w:numPr>
        <w:spacing w:line="360" w:lineRule="auto"/>
        <w:jc w:val="both"/>
      </w:pPr>
      <w:r w:rsidRPr="007D0691">
        <w:t xml:space="preserve">Lim Festival  </w:t>
      </w:r>
    </w:p>
    <w:p w:rsidR="00DA13CA" w:rsidRPr="007D0691" w:rsidRDefault="00DA13CA" w:rsidP="003B63DB">
      <w:pPr>
        <w:pStyle w:val="ListParagraph"/>
        <w:numPr>
          <w:ilvl w:val="0"/>
          <w:numId w:val="16"/>
        </w:numPr>
        <w:spacing w:line="360" w:lineRule="auto"/>
        <w:jc w:val="both"/>
      </w:pPr>
      <w:r w:rsidRPr="007D0691">
        <w:t>Independence Day</w:t>
      </w:r>
    </w:p>
    <w:p w:rsidR="00AD7B92" w:rsidRPr="00235886" w:rsidRDefault="00E513AB" w:rsidP="00235886">
      <w:pPr>
        <w:jc w:val="both"/>
        <w:rPr>
          <w:rFonts w:cs="Times New Roman"/>
          <w:b/>
          <w:sz w:val="24"/>
          <w:szCs w:val="24"/>
        </w:rPr>
      </w:pPr>
      <w:r w:rsidRPr="00E513AB">
        <w:rPr>
          <w:rFonts w:cs="Times New Roman"/>
          <w:b/>
          <w:sz w:val="24"/>
          <w:szCs w:val="24"/>
          <w:highlight w:val="yellow"/>
        </w:rPr>
        <w:t>7</w:t>
      </w:r>
      <w:r w:rsidR="00AD7B92" w:rsidRPr="00E513AB">
        <w:rPr>
          <w:rFonts w:cs="Times New Roman"/>
          <w:b/>
          <w:sz w:val="24"/>
          <w:szCs w:val="24"/>
          <w:highlight w:val="yellow"/>
        </w:rPr>
        <w:t>. Local communities or non-profit organizations for Family in Vietnam</w:t>
      </w:r>
    </w:p>
    <w:p w:rsidR="00AD7B92" w:rsidRPr="007D0691" w:rsidRDefault="00AD7B92" w:rsidP="003B63DB">
      <w:pPr>
        <w:pStyle w:val="ListParagraph"/>
        <w:spacing w:line="360" w:lineRule="auto"/>
        <w:jc w:val="both"/>
        <w:rPr>
          <w:b/>
        </w:rPr>
      </w:pPr>
      <w:r w:rsidRPr="007D0691">
        <w:rPr>
          <w:b/>
        </w:rPr>
        <w:t>Hanoi:</w:t>
      </w:r>
    </w:p>
    <w:p w:rsidR="00AD7B92" w:rsidRPr="007D0691" w:rsidRDefault="00AD7B92" w:rsidP="003B63DB">
      <w:pPr>
        <w:pStyle w:val="ListParagraph"/>
        <w:numPr>
          <w:ilvl w:val="0"/>
          <w:numId w:val="17"/>
        </w:numPr>
        <w:spacing w:line="360" w:lineRule="auto"/>
        <w:jc w:val="both"/>
      </w:pPr>
      <w:r w:rsidRPr="007D0691">
        <w:t xml:space="preserve">KOTO School </w:t>
      </w:r>
    </w:p>
    <w:p w:rsidR="00AD7B92" w:rsidRDefault="00790C70" w:rsidP="003B63DB">
      <w:pPr>
        <w:pStyle w:val="ListParagraph"/>
        <w:numPr>
          <w:ilvl w:val="0"/>
          <w:numId w:val="17"/>
        </w:numPr>
        <w:spacing w:line="360" w:lineRule="auto"/>
        <w:jc w:val="both"/>
      </w:pPr>
      <w:r>
        <w:t>SOS Orphan V</w:t>
      </w:r>
      <w:r w:rsidR="00AD7B92" w:rsidRPr="007D0691">
        <w:t xml:space="preserve">illage   </w:t>
      </w:r>
    </w:p>
    <w:p w:rsidR="00655958" w:rsidRPr="007D0691" w:rsidRDefault="00655958" w:rsidP="003B63DB">
      <w:pPr>
        <w:pStyle w:val="ListParagraph"/>
        <w:numPr>
          <w:ilvl w:val="0"/>
          <w:numId w:val="17"/>
        </w:numPr>
        <w:spacing w:line="360" w:lineRule="auto"/>
        <w:jc w:val="both"/>
      </w:pPr>
      <w:r>
        <w:t>Peace Children Village</w:t>
      </w:r>
    </w:p>
    <w:p w:rsidR="00AD7B92" w:rsidRPr="00235886" w:rsidRDefault="00235886" w:rsidP="003B63DB">
      <w:pPr>
        <w:spacing w:after="0" w:line="360" w:lineRule="auto"/>
        <w:ind w:firstLine="720"/>
        <w:jc w:val="both"/>
        <w:rPr>
          <w:rFonts w:cs="Times New Roman"/>
          <w:b/>
          <w:sz w:val="24"/>
          <w:szCs w:val="24"/>
        </w:rPr>
      </w:pPr>
      <w:r w:rsidRPr="00235886">
        <w:rPr>
          <w:rFonts w:cs="Times New Roman"/>
          <w:b/>
          <w:sz w:val="24"/>
          <w:szCs w:val="24"/>
        </w:rPr>
        <w:t>Hue</w:t>
      </w:r>
    </w:p>
    <w:p w:rsidR="00235886" w:rsidRPr="00235886" w:rsidRDefault="00235886" w:rsidP="00235886">
      <w:pPr>
        <w:pStyle w:val="ListParagraph"/>
        <w:numPr>
          <w:ilvl w:val="0"/>
          <w:numId w:val="36"/>
        </w:numPr>
        <w:spacing w:line="360" w:lineRule="auto"/>
        <w:jc w:val="both"/>
      </w:pPr>
      <w:r>
        <w:t>Hope Centre</w:t>
      </w:r>
    </w:p>
    <w:p w:rsidR="00AD7B92" w:rsidRPr="007D0691" w:rsidRDefault="00AD7B92" w:rsidP="003B63DB">
      <w:pPr>
        <w:spacing w:after="0" w:line="360" w:lineRule="auto"/>
        <w:ind w:firstLine="720"/>
        <w:jc w:val="both"/>
        <w:rPr>
          <w:rFonts w:cs="Times New Roman"/>
          <w:b/>
          <w:sz w:val="24"/>
          <w:szCs w:val="24"/>
        </w:rPr>
      </w:pPr>
      <w:r w:rsidRPr="007D0691">
        <w:rPr>
          <w:rFonts w:cs="Times New Roman"/>
          <w:b/>
          <w:sz w:val="24"/>
          <w:szCs w:val="24"/>
        </w:rPr>
        <w:t xml:space="preserve">Ho Chi Minh City: </w:t>
      </w:r>
    </w:p>
    <w:p w:rsidR="00305EFA" w:rsidRDefault="00AD7B92" w:rsidP="003B63DB">
      <w:pPr>
        <w:pStyle w:val="ListParagraph"/>
        <w:numPr>
          <w:ilvl w:val="0"/>
          <w:numId w:val="17"/>
        </w:numPr>
        <w:spacing w:line="360" w:lineRule="auto"/>
        <w:jc w:val="both"/>
      </w:pPr>
      <w:r w:rsidRPr="007D0691">
        <w:t xml:space="preserve">Nguyen Dinh Chieu School for visually impaired (VI) pupils  </w:t>
      </w:r>
    </w:p>
    <w:p w:rsidR="00AD7B92" w:rsidRPr="00305EFA" w:rsidRDefault="00AD7B92" w:rsidP="003B63DB">
      <w:pPr>
        <w:pStyle w:val="ListParagraph"/>
        <w:numPr>
          <w:ilvl w:val="0"/>
          <w:numId w:val="17"/>
        </w:numPr>
        <w:spacing w:line="360" w:lineRule="auto"/>
        <w:jc w:val="both"/>
      </w:pPr>
      <w:r w:rsidRPr="00305EFA">
        <w:t>XQ hand embroidery workshops</w:t>
      </w:r>
    </w:p>
    <w:p w:rsidR="009C6A23" w:rsidRDefault="00E513AB" w:rsidP="003B63DB">
      <w:pPr>
        <w:jc w:val="both"/>
        <w:rPr>
          <w:rFonts w:cs="Times New Roman"/>
          <w:b/>
          <w:sz w:val="24"/>
          <w:szCs w:val="24"/>
        </w:rPr>
      </w:pPr>
      <w:r w:rsidRPr="00E513AB">
        <w:rPr>
          <w:rFonts w:cs="Times New Roman"/>
          <w:b/>
          <w:sz w:val="24"/>
          <w:szCs w:val="24"/>
          <w:highlight w:val="yellow"/>
        </w:rPr>
        <w:t>8</w:t>
      </w:r>
      <w:r w:rsidR="009C6A23" w:rsidRPr="00E513AB">
        <w:rPr>
          <w:rFonts w:cs="Times New Roman"/>
          <w:b/>
          <w:sz w:val="24"/>
          <w:szCs w:val="24"/>
          <w:highlight w:val="yellow"/>
        </w:rPr>
        <w:t>. Most common questions Families Ask Us</w:t>
      </w:r>
    </w:p>
    <w:p w:rsidR="009C6A23" w:rsidRPr="007D0691" w:rsidRDefault="009C6A23" w:rsidP="003B63DB">
      <w:pPr>
        <w:pStyle w:val="ListParagraph"/>
        <w:numPr>
          <w:ilvl w:val="0"/>
          <w:numId w:val="18"/>
        </w:numPr>
        <w:spacing w:line="360" w:lineRule="auto"/>
        <w:jc w:val="both"/>
        <w:rPr>
          <w:b/>
          <w:i/>
        </w:rPr>
      </w:pPr>
      <w:r w:rsidRPr="007D0691">
        <w:rPr>
          <w:b/>
          <w:i/>
        </w:rPr>
        <w:t>Are particular outdoor activities safe for children?</w:t>
      </w:r>
    </w:p>
    <w:p w:rsidR="009C6A23" w:rsidRPr="007D0691" w:rsidRDefault="009C6A23" w:rsidP="003B63DB">
      <w:pPr>
        <w:pStyle w:val="ListParagraph"/>
        <w:spacing w:line="360" w:lineRule="auto"/>
        <w:ind w:left="1440"/>
        <w:jc w:val="both"/>
      </w:pPr>
      <w:r w:rsidRPr="007D0691">
        <w:t>Yes, those activities are suitable for children and operated with extreme care. Our tour guide will offer help to ensure your children's safety. First aid kids are prepared just in case.</w:t>
      </w:r>
    </w:p>
    <w:p w:rsidR="009C6A23" w:rsidRPr="007D0691" w:rsidRDefault="009C6A23" w:rsidP="003B63DB">
      <w:pPr>
        <w:pStyle w:val="ListParagraph"/>
        <w:spacing w:line="360" w:lineRule="auto"/>
        <w:ind w:left="1440"/>
        <w:jc w:val="both"/>
      </w:pPr>
    </w:p>
    <w:p w:rsidR="009C6A23" w:rsidRPr="007D0691" w:rsidRDefault="009C6A23" w:rsidP="003B63DB">
      <w:pPr>
        <w:pStyle w:val="ListParagraph"/>
        <w:numPr>
          <w:ilvl w:val="0"/>
          <w:numId w:val="18"/>
        </w:numPr>
        <w:spacing w:line="360" w:lineRule="auto"/>
        <w:jc w:val="both"/>
        <w:rPr>
          <w:b/>
          <w:i/>
        </w:rPr>
      </w:pPr>
      <w:r w:rsidRPr="007D0691">
        <w:rPr>
          <w:b/>
          <w:i/>
        </w:rPr>
        <w:t>Will my children like food?</w:t>
      </w:r>
    </w:p>
    <w:p w:rsidR="009C6A23" w:rsidRPr="007D0691" w:rsidRDefault="009C6A23" w:rsidP="003B63DB">
      <w:pPr>
        <w:shd w:val="clear" w:color="auto" w:fill="FFFFFF"/>
        <w:spacing w:after="0" w:line="360" w:lineRule="auto"/>
        <w:ind w:left="1440"/>
        <w:jc w:val="both"/>
        <w:rPr>
          <w:rFonts w:eastAsia="Times New Roman" w:cs="Times New Roman"/>
          <w:sz w:val="24"/>
          <w:szCs w:val="24"/>
        </w:rPr>
      </w:pPr>
      <w:r w:rsidRPr="007D0691">
        <w:rPr>
          <w:rFonts w:eastAsia="Times New Roman" w:cs="Times New Roman"/>
          <w:sz w:val="24"/>
          <w:szCs w:val="24"/>
        </w:rPr>
        <w:t xml:space="preserve">There is </w:t>
      </w:r>
      <w:r w:rsidR="00EC1739">
        <w:rPr>
          <w:rFonts w:eastAsia="Times New Roman" w:cs="Times New Roman"/>
          <w:sz w:val="24"/>
          <w:szCs w:val="24"/>
        </w:rPr>
        <w:t xml:space="preserve">an </w:t>
      </w:r>
      <w:r w:rsidRPr="007D0691">
        <w:rPr>
          <w:rFonts w:eastAsia="Times New Roman" w:cs="Times New Roman"/>
          <w:sz w:val="24"/>
          <w:szCs w:val="24"/>
        </w:rPr>
        <w:t>enormous variety of food available in Vietnam, including Western food, fast food, vegetarian food and seafood. It is almost certain that there will be dishes your children like to eat. Our guides are experienced in helping select dishes they will like.</w:t>
      </w:r>
    </w:p>
    <w:p w:rsidR="009C6A23" w:rsidRPr="007D0691" w:rsidRDefault="009C6A23" w:rsidP="003B63DB">
      <w:pPr>
        <w:shd w:val="clear" w:color="auto" w:fill="FFFFFF"/>
        <w:spacing w:after="0" w:line="360" w:lineRule="auto"/>
        <w:ind w:left="1440"/>
        <w:jc w:val="both"/>
        <w:rPr>
          <w:rFonts w:eastAsia="Times New Roman" w:cs="Times New Roman"/>
          <w:sz w:val="24"/>
          <w:szCs w:val="24"/>
        </w:rPr>
      </w:pPr>
    </w:p>
    <w:p w:rsidR="009C6A23" w:rsidRPr="007D0691" w:rsidRDefault="009C6A23" w:rsidP="003B63DB">
      <w:pPr>
        <w:pStyle w:val="ListParagraph"/>
        <w:numPr>
          <w:ilvl w:val="0"/>
          <w:numId w:val="18"/>
        </w:numPr>
        <w:shd w:val="clear" w:color="auto" w:fill="FFFFFF"/>
        <w:spacing w:line="360" w:lineRule="auto"/>
        <w:jc w:val="both"/>
        <w:rPr>
          <w:b/>
          <w:i/>
        </w:rPr>
      </w:pPr>
      <w:r w:rsidRPr="007D0691">
        <w:rPr>
          <w:b/>
          <w:i/>
        </w:rPr>
        <w:t>What's the accommodation like?</w:t>
      </w:r>
    </w:p>
    <w:p w:rsidR="009C6A23" w:rsidRPr="007D0691" w:rsidRDefault="009C6A23" w:rsidP="003B63DB">
      <w:pPr>
        <w:shd w:val="clear" w:color="auto" w:fill="FFFFFF"/>
        <w:spacing w:after="0" w:line="360" w:lineRule="auto"/>
        <w:ind w:left="1440"/>
        <w:jc w:val="both"/>
        <w:rPr>
          <w:rFonts w:eastAsia="Times New Roman" w:cs="Times New Roman"/>
          <w:sz w:val="24"/>
          <w:szCs w:val="24"/>
        </w:rPr>
      </w:pPr>
      <w:r w:rsidRPr="007D0691">
        <w:rPr>
          <w:rFonts w:eastAsia="Times New Roman" w:cs="Times New Roman"/>
          <w:sz w:val="24"/>
          <w:szCs w:val="24"/>
        </w:rPr>
        <w:t xml:space="preserve">To ensure you enjoy good rest during </w:t>
      </w:r>
      <w:r w:rsidR="00EC1739">
        <w:rPr>
          <w:rFonts w:eastAsia="Times New Roman" w:cs="Times New Roman"/>
          <w:sz w:val="24"/>
          <w:szCs w:val="24"/>
        </w:rPr>
        <w:t xml:space="preserve">the </w:t>
      </w:r>
      <w:r w:rsidRPr="007D0691">
        <w:rPr>
          <w:rFonts w:eastAsia="Times New Roman" w:cs="Times New Roman"/>
          <w:sz w:val="24"/>
          <w:szCs w:val="24"/>
        </w:rPr>
        <w:t>holiday, we carefully select family-friendly hotels, taking into consideration factors like Trip Advisor reviews, our previous customer feedback, location, availability of swimming pool and inter-connecting rooms, etc.</w:t>
      </w:r>
    </w:p>
    <w:p w:rsidR="009C6A23" w:rsidRPr="007D0691" w:rsidRDefault="009C6A23" w:rsidP="003B63DB">
      <w:pPr>
        <w:shd w:val="clear" w:color="auto" w:fill="FFFFFF"/>
        <w:spacing w:after="0" w:line="360" w:lineRule="auto"/>
        <w:ind w:left="1440"/>
        <w:jc w:val="both"/>
        <w:rPr>
          <w:rFonts w:eastAsia="Times New Roman" w:cs="Times New Roman"/>
          <w:sz w:val="24"/>
          <w:szCs w:val="24"/>
        </w:rPr>
      </w:pPr>
    </w:p>
    <w:p w:rsidR="009C6A23" w:rsidRPr="007D0691" w:rsidRDefault="009C6A23" w:rsidP="003B63DB">
      <w:pPr>
        <w:pStyle w:val="ListParagraph"/>
        <w:numPr>
          <w:ilvl w:val="0"/>
          <w:numId w:val="18"/>
        </w:numPr>
        <w:shd w:val="clear" w:color="auto" w:fill="FFFFFF"/>
        <w:spacing w:line="360" w:lineRule="auto"/>
        <w:jc w:val="both"/>
        <w:rPr>
          <w:b/>
          <w:i/>
        </w:rPr>
      </w:pPr>
      <w:r w:rsidRPr="007D0691">
        <w:rPr>
          <w:b/>
          <w:i/>
        </w:rPr>
        <w:t>What is the best time for joining your family tours?</w:t>
      </w:r>
    </w:p>
    <w:p w:rsidR="009C6A23" w:rsidRPr="007D0691" w:rsidRDefault="009C6A23" w:rsidP="003B63DB">
      <w:pPr>
        <w:shd w:val="clear" w:color="auto" w:fill="FFFFFF"/>
        <w:spacing w:after="0" w:line="360" w:lineRule="auto"/>
        <w:ind w:left="1440"/>
        <w:jc w:val="both"/>
        <w:rPr>
          <w:rFonts w:eastAsia="Times New Roman" w:cs="Times New Roman"/>
          <w:sz w:val="24"/>
          <w:szCs w:val="24"/>
        </w:rPr>
      </w:pPr>
      <w:r w:rsidRPr="007D0691">
        <w:rPr>
          <w:rFonts w:eastAsia="Times New Roman" w:cs="Times New Roman"/>
          <w:sz w:val="24"/>
          <w:szCs w:val="24"/>
        </w:rPr>
        <w:lastRenderedPageBreak/>
        <w:t>There is no restriction or set departure dates, you select the dates that work best for you. The weather will be decent from March to November. We can offer private customized tours based on your plan.</w:t>
      </w:r>
    </w:p>
    <w:p w:rsidR="009C6A23" w:rsidRPr="007D0691" w:rsidRDefault="009C6A23" w:rsidP="003B63DB">
      <w:pPr>
        <w:shd w:val="clear" w:color="auto" w:fill="FFFFFF"/>
        <w:spacing w:after="0" w:line="360" w:lineRule="auto"/>
        <w:ind w:left="1440"/>
        <w:jc w:val="both"/>
        <w:rPr>
          <w:rFonts w:eastAsia="Times New Roman" w:cs="Times New Roman"/>
          <w:sz w:val="24"/>
          <w:szCs w:val="24"/>
        </w:rPr>
      </w:pPr>
    </w:p>
    <w:p w:rsidR="009C6A23" w:rsidRPr="007D0691" w:rsidRDefault="009C6A23" w:rsidP="003B63DB">
      <w:pPr>
        <w:pStyle w:val="ListParagraph"/>
        <w:numPr>
          <w:ilvl w:val="0"/>
          <w:numId w:val="18"/>
        </w:numPr>
        <w:shd w:val="clear" w:color="auto" w:fill="FFFFFF"/>
        <w:spacing w:line="360" w:lineRule="auto"/>
        <w:jc w:val="both"/>
        <w:rPr>
          <w:b/>
          <w:i/>
        </w:rPr>
      </w:pPr>
      <w:r w:rsidRPr="007D0691">
        <w:rPr>
          <w:b/>
          <w:i/>
        </w:rPr>
        <w:t>I have a large family, can you offer me some discount?</w:t>
      </w:r>
    </w:p>
    <w:p w:rsidR="009C6A23" w:rsidRPr="007D0691" w:rsidRDefault="009C6A23" w:rsidP="003B63DB">
      <w:pPr>
        <w:shd w:val="clear" w:color="auto" w:fill="FFFFFF"/>
        <w:spacing w:after="0" w:line="360" w:lineRule="auto"/>
        <w:ind w:left="1440"/>
        <w:jc w:val="both"/>
        <w:rPr>
          <w:rFonts w:eastAsia="Times New Roman" w:cs="Times New Roman"/>
          <w:sz w:val="24"/>
          <w:szCs w:val="24"/>
        </w:rPr>
      </w:pPr>
      <w:r w:rsidRPr="007D0691">
        <w:rPr>
          <w:rFonts w:eastAsia="Times New Roman" w:cs="Times New Roman"/>
          <w:sz w:val="24"/>
          <w:szCs w:val="24"/>
        </w:rPr>
        <w:t xml:space="preserve">Sure! The more people in the group, the lower the price per person. It is a good opportunity to invite your relatives to get this offer.  </w:t>
      </w:r>
    </w:p>
    <w:p w:rsidR="009C6A23" w:rsidRDefault="00E513AB" w:rsidP="003B63DB">
      <w:pPr>
        <w:jc w:val="both"/>
        <w:rPr>
          <w:rFonts w:cs="Times New Roman"/>
          <w:b/>
          <w:sz w:val="24"/>
          <w:szCs w:val="24"/>
        </w:rPr>
      </w:pPr>
      <w:r w:rsidRPr="00E513AB">
        <w:rPr>
          <w:rFonts w:cs="Times New Roman"/>
          <w:b/>
          <w:sz w:val="24"/>
          <w:szCs w:val="24"/>
          <w:highlight w:val="yellow"/>
        </w:rPr>
        <w:t>9</w:t>
      </w:r>
      <w:r w:rsidR="009C6A23" w:rsidRPr="00E513AB">
        <w:rPr>
          <w:rFonts w:cs="Times New Roman"/>
          <w:b/>
          <w:sz w:val="24"/>
          <w:szCs w:val="24"/>
          <w:highlight w:val="yellow"/>
        </w:rPr>
        <w:t xml:space="preserve">. Feedbacks from other families </w:t>
      </w:r>
      <w:r w:rsidR="005B34E1" w:rsidRPr="00E513AB">
        <w:rPr>
          <w:rFonts w:cs="Times New Roman"/>
          <w:b/>
          <w:sz w:val="24"/>
          <w:szCs w:val="24"/>
          <w:highlight w:val="yellow"/>
        </w:rPr>
        <w:t>visiting Vietnam</w:t>
      </w:r>
    </w:p>
    <w:p w:rsidR="005B34E1" w:rsidRPr="007D0691" w:rsidRDefault="005B34E1" w:rsidP="003B63DB">
      <w:pPr>
        <w:pStyle w:val="ListParagraph"/>
        <w:spacing w:line="360" w:lineRule="auto"/>
        <w:jc w:val="both"/>
      </w:pPr>
      <w:r w:rsidRPr="007D0691">
        <w:t>List feedbacks of families who used to tak</w:t>
      </w:r>
      <w:r w:rsidR="00EC1739">
        <w:t>e</w:t>
      </w:r>
      <w:r w:rsidRPr="007D0691">
        <w:t xml:space="preserve"> the tour with our company; collect feedbacks or reviews from travelling forums if necessary   </w:t>
      </w:r>
    </w:p>
    <w:p w:rsidR="005B34E1" w:rsidRDefault="005B34E1" w:rsidP="003B63DB">
      <w:pPr>
        <w:jc w:val="both"/>
        <w:rPr>
          <w:rFonts w:cs="Times New Roman"/>
          <w:b/>
          <w:sz w:val="24"/>
          <w:szCs w:val="24"/>
        </w:rPr>
      </w:pPr>
    </w:p>
    <w:p w:rsidR="009C6A23" w:rsidRDefault="009C6A23" w:rsidP="003B63DB">
      <w:pPr>
        <w:jc w:val="both"/>
        <w:rPr>
          <w:rFonts w:cs="Times New Roman"/>
          <w:b/>
          <w:sz w:val="24"/>
          <w:szCs w:val="24"/>
        </w:rPr>
      </w:pPr>
    </w:p>
    <w:p w:rsidR="009C6A23" w:rsidRDefault="009C6A23" w:rsidP="003B63DB">
      <w:pPr>
        <w:jc w:val="both"/>
        <w:rPr>
          <w:rFonts w:cs="Times New Roman"/>
          <w:b/>
          <w:sz w:val="24"/>
          <w:szCs w:val="24"/>
        </w:rPr>
      </w:pPr>
    </w:p>
    <w:p w:rsidR="00AD7B92" w:rsidRDefault="00AD7B92" w:rsidP="003B63DB">
      <w:pPr>
        <w:jc w:val="both"/>
        <w:rPr>
          <w:rFonts w:cs="Times New Roman"/>
          <w:b/>
          <w:sz w:val="24"/>
          <w:szCs w:val="24"/>
        </w:rPr>
      </w:pPr>
    </w:p>
    <w:p w:rsidR="001A5B40" w:rsidRPr="005263C7" w:rsidRDefault="001A5B40" w:rsidP="003B63DB">
      <w:pPr>
        <w:jc w:val="both"/>
        <w:rPr>
          <w:rFonts w:cs="Times New Roman"/>
          <w:i/>
          <w:sz w:val="24"/>
          <w:szCs w:val="24"/>
        </w:rPr>
      </w:pPr>
      <w:bookmarkStart w:id="0" w:name="_GoBack"/>
      <w:bookmarkEnd w:id="0"/>
    </w:p>
    <w:sectPr w:rsidR="001A5B40" w:rsidRPr="005263C7" w:rsidSect="003B63DB">
      <w:pgSz w:w="11907" w:h="16840" w:code="9"/>
      <w:pgMar w:top="720" w:right="720" w:bottom="720" w:left="720" w:header="567" w:footer="567" w:gutter="0"/>
      <w:cols w:space="720"/>
      <w:docGrid w:linePitch="381"/>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21002A87" w:usb1="80000000" w:usb2="00000008"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12117B"/>
    <w:multiLevelType w:val="hybridMultilevel"/>
    <w:tmpl w:val="839C84F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A6921C9"/>
    <w:multiLevelType w:val="hybridMultilevel"/>
    <w:tmpl w:val="87F2D8A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EB97BD3"/>
    <w:multiLevelType w:val="hybridMultilevel"/>
    <w:tmpl w:val="1F8CBB3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11F219C6"/>
    <w:multiLevelType w:val="hybridMultilevel"/>
    <w:tmpl w:val="0D2469EC"/>
    <w:lvl w:ilvl="0" w:tplc="86E6C31E">
      <w:start w:val="1"/>
      <w:numFmt w:val="bullet"/>
      <w:lvlText w:val=""/>
      <w:lvlJc w:val="left"/>
      <w:pPr>
        <w:ind w:left="780" w:hanging="360"/>
      </w:pPr>
      <w:rPr>
        <w:rFonts w:ascii="Wingdings 2" w:hAnsi="Wingdings 2"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1EAB4405"/>
    <w:multiLevelType w:val="hybridMultilevel"/>
    <w:tmpl w:val="5172F95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B9D5D0D"/>
    <w:multiLevelType w:val="hybridMultilevel"/>
    <w:tmpl w:val="E56E2C5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2FFC0528"/>
    <w:multiLevelType w:val="hybridMultilevel"/>
    <w:tmpl w:val="9BB87C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59277E"/>
    <w:multiLevelType w:val="hybridMultilevel"/>
    <w:tmpl w:val="2208157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54843CD"/>
    <w:multiLevelType w:val="hybridMultilevel"/>
    <w:tmpl w:val="9EB0310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371D1BD6"/>
    <w:multiLevelType w:val="hybridMultilevel"/>
    <w:tmpl w:val="19D0965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38CD5AA2"/>
    <w:multiLevelType w:val="hybridMultilevel"/>
    <w:tmpl w:val="BE5094A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399A0591"/>
    <w:multiLevelType w:val="hybridMultilevel"/>
    <w:tmpl w:val="5ACA6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B66346"/>
    <w:multiLevelType w:val="hybridMultilevel"/>
    <w:tmpl w:val="E0E080D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D9B1656"/>
    <w:multiLevelType w:val="hybridMultilevel"/>
    <w:tmpl w:val="3996A80E"/>
    <w:lvl w:ilvl="0" w:tplc="04090005">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nsid w:val="441B7764"/>
    <w:multiLevelType w:val="hybridMultilevel"/>
    <w:tmpl w:val="1E26048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45E7AC9"/>
    <w:multiLevelType w:val="hybridMultilevel"/>
    <w:tmpl w:val="A7A2941A"/>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44CA385A"/>
    <w:multiLevelType w:val="hybridMultilevel"/>
    <w:tmpl w:val="3490F528"/>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nsid w:val="47A958BC"/>
    <w:multiLevelType w:val="hybridMultilevel"/>
    <w:tmpl w:val="B65A44E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4998234C"/>
    <w:multiLevelType w:val="hybridMultilevel"/>
    <w:tmpl w:val="A1E8D86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4CCE473F"/>
    <w:multiLevelType w:val="hybridMultilevel"/>
    <w:tmpl w:val="1A1CE3F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50D000ED"/>
    <w:multiLevelType w:val="hybridMultilevel"/>
    <w:tmpl w:val="45BEE3B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2CD43A7"/>
    <w:multiLevelType w:val="hybridMultilevel"/>
    <w:tmpl w:val="594ACEF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nsid w:val="538F533D"/>
    <w:multiLevelType w:val="hybridMultilevel"/>
    <w:tmpl w:val="97B8D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811F65"/>
    <w:multiLevelType w:val="hybridMultilevel"/>
    <w:tmpl w:val="1C44E52E"/>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4">
    <w:nsid w:val="589B6F8D"/>
    <w:multiLevelType w:val="hybridMultilevel"/>
    <w:tmpl w:val="7794DFE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5B1209DC"/>
    <w:multiLevelType w:val="hybridMultilevel"/>
    <w:tmpl w:val="27C2C17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D4B5509"/>
    <w:multiLevelType w:val="hybridMultilevel"/>
    <w:tmpl w:val="06B6D8E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nsid w:val="5F034AB1"/>
    <w:multiLevelType w:val="hybridMultilevel"/>
    <w:tmpl w:val="6246711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FC60A0A"/>
    <w:multiLevelType w:val="hybridMultilevel"/>
    <w:tmpl w:val="CB3423B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nsid w:val="5FC95A4F"/>
    <w:multiLevelType w:val="hybridMultilevel"/>
    <w:tmpl w:val="9C7E1A40"/>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nsid w:val="6A917A1F"/>
    <w:multiLevelType w:val="hybridMultilevel"/>
    <w:tmpl w:val="8AFE9BD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nsid w:val="6AB152CA"/>
    <w:multiLevelType w:val="hybridMultilevel"/>
    <w:tmpl w:val="B7C22F1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nsid w:val="72700F71"/>
    <w:multiLevelType w:val="hybridMultilevel"/>
    <w:tmpl w:val="381E69AA"/>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3">
    <w:nsid w:val="794F27D8"/>
    <w:multiLevelType w:val="hybridMultilevel"/>
    <w:tmpl w:val="A85661F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nsid w:val="7B385CBD"/>
    <w:multiLevelType w:val="hybridMultilevel"/>
    <w:tmpl w:val="2D627B0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7E95770C"/>
    <w:multiLevelType w:val="hybridMultilevel"/>
    <w:tmpl w:val="CBBA15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2"/>
  </w:num>
  <w:num w:numId="3">
    <w:abstractNumId w:val="16"/>
  </w:num>
  <w:num w:numId="4">
    <w:abstractNumId w:val="24"/>
  </w:num>
  <w:num w:numId="5">
    <w:abstractNumId w:val="32"/>
  </w:num>
  <w:num w:numId="6">
    <w:abstractNumId w:val="34"/>
  </w:num>
  <w:num w:numId="7">
    <w:abstractNumId w:val="29"/>
  </w:num>
  <w:num w:numId="8">
    <w:abstractNumId w:val="15"/>
  </w:num>
  <w:num w:numId="9">
    <w:abstractNumId w:val="6"/>
  </w:num>
  <w:num w:numId="10">
    <w:abstractNumId w:val="22"/>
  </w:num>
  <w:num w:numId="11">
    <w:abstractNumId w:val="35"/>
  </w:num>
  <w:num w:numId="12">
    <w:abstractNumId w:val="10"/>
  </w:num>
  <w:num w:numId="13">
    <w:abstractNumId w:val="27"/>
  </w:num>
  <w:num w:numId="14">
    <w:abstractNumId w:val="13"/>
  </w:num>
  <w:num w:numId="15">
    <w:abstractNumId w:val="11"/>
  </w:num>
  <w:num w:numId="16">
    <w:abstractNumId w:val="25"/>
  </w:num>
  <w:num w:numId="17">
    <w:abstractNumId w:val="14"/>
  </w:num>
  <w:num w:numId="18">
    <w:abstractNumId w:val="7"/>
  </w:num>
  <w:num w:numId="19">
    <w:abstractNumId w:val="23"/>
  </w:num>
  <w:num w:numId="20">
    <w:abstractNumId w:val="28"/>
  </w:num>
  <w:num w:numId="21">
    <w:abstractNumId w:val="5"/>
  </w:num>
  <w:num w:numId="22">
    <w:abstractNumId w:val="1"/>
  </w:num>
  <w:num w:numId="23">
    <w:abstractNumId w:val="33"/>
  </w:num>
  <w:num w:numId="24">
    <w:abstractNumId w:val="30"/>
  </w:num>
  <w:num w:numId="25">
    <w:abstractNumId w:val="19"/>
  </w:num>
  <w:num w:numId="26">
    <w:abstractNumId w:val="26"/>
  </w:num>
  <w:num w:numId="27">
    <w:abstractNumId w:val="4"/>
  </w:num>
  <w:num w:numId="28">
    <w:abstractNumId w:val="18"/>
  </w:num>
  <w:num w:numId="29">
    <w:abstractNumId w:val="8"/>
  </w:num>
  <w:num w:numId="30">
    <w:abstractNumId w:val="9"/>
  </w:num>
  <w:num w:numId="31">
    <w:abstractNumId w:val="2"/>
  </w:num>
  <w:num w:numId="32">
    <w:abstractNumId w:val="31"/>
  </w:num>
  <w:num w:numId="33">
    <w:abstractNumId w:val="17"/>
  </w:num>
  <w:num w:numId="34">
    <w:abstractNumId w:val="21"/>
  </w:num>
  <w:num w:numId="35">
    <w:abstractNumId w:val="0"/>
  </w:num>
  <w:num w:numId="36">
    <w:abstractNumId w:val="20"/>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40"/>
  <w:drawingGridVerticalSpacing w:val="381"/>
  <w:displayHorizontalDrawingGridEvery w:val="2"/>
  <w:characterSpacingControl w:val="doNotCompress"/>
  <w:compat/>
  <w:docVars>
    <w:docVar w:name="__Grammarly_42____i" w:val="H4sIAAAAAAAEAKtWckksSQxILCpxzi/NK1GyMqwFAAEhoTITAAAA"/>
    <w:docVar w:name="__Grammarly_42___1" w:val="H4sIAAAAAAAEAKtWcslP9kxRslIyNDYyMLK0MLU0MzM0MjM3tjBV0lEKTi0uzszPAykwMa0FAOo9kAgtAAAA"/>
  </w:docVars>
  <w:rsids>
    <w:rsidRoot w:val="00317BA2"/>
    <w:rsid w:val="000046F3"/>
    <w:rsid w:val="00007BAC"/>
    <w:rsid w:val="00014988"/>
    <w:rsid w:val="00016CFE"/>
    <w:rsid w:val="00021879"/>
    <w:rsid w:val="00021DB2"/>
    <w:rsid w:val="00027834"/>
    <w:rsid w:val="00034013"/>
    <w:rsid w:val="000351DA"/>
    <w:rsid w:val="00036C27"/>
    <w:rsid w:val="000378BF"/>
    <w:rsid w:val="000447BA"/>
    <w:rsid w:val="0004532E"/>
    <w:rsid w:val="00052696"/>
    <w:rsid w:val="00056101"/>
    <w:rsid w:val="00056711"/>
    <w:rsid w:val="00072AEB"/>
    <w:rsid w:val="00081DDF"/>
    <w:rsid w:val="000822BD"/>
    <w:rsid w:val="000857E7"/>
    <w:rsid w:val="000969FB"/>
    <w:rsid w:val="000A22C9"/>
    <w:rsid w:val="000A278B"/>
    <w:rsid w:val="000A5367"/>
    <w:rsid w:val="000B1E03"/>
    <w:rsid w:val="000B2892"/>
    <w:rsid w:val="000B3B71"/>
    <w:rsid w:val="000B5482"/>
    <w:rsid w:val="000B62FF"/>
    <w:rsid w:val="000C2C08"/>
    <w:rsid w:val="000C38C4"/>
    <w:rsid w:val="000D00FA"/>
    <w:rsid w:val="000D03B1"/>
    <w:rsid w:val="000D7615"/>
    <w:rsid w:val="000D7E2F"/>
    <w:rsid w:val="000E2356"/>
    <w:rsid w:val="000E3AA3"/>
    <w:rsid w:val="000E59C9"/>
    <w:rsid w:val="000E6CC1"/>
    <w:rsid w:val="000E755F"/>
    <w:rsid w:val="000E77CA"/>
    <w:rsid w:val="000F2162"/>
    <w:rsid w:val="000F4FC0"/>
    <w:rsid w:val="0010152A"/>
    <w:rsid w:val="00112E7B"/>
    <w:rsid w:val="00116051"/>
    <w:rsid w:val="001214FE"/>
    <w:rsid w:val="00122128"/>
    <w:rsid w:val="00124158"/>
    <w:rsid w:val="00132EB3"/>
    <w:rsid w:val="00133E1B"/>
    <w:rsid w:val="00136CA9"/>
    <w:rsid w:val="0013731B"/>
    <w:rsid w:val="00143CC4"/>
    <w:rsid w:val="0015008A"/>
    <w:rsid w:val="00150DD5"/>
    <w:rsid w:val="001510EA"/>
    <w:rsid w:val="001563C3"/>
    <w:rsid w:val="00163122"/>
    <w:rsid w:val="001645AF"/>
    <w:rsid w:val="00166ADA"/>
    <w:rsid w:val="00172091"/>
    <w:rsid w:val="00174ED5"/>
    <w:rsid w:val="001758DD"/>
    <w:rsid w:val="00175C50"/>
    <w:rsid w:val="00176F69"/>
    <w:rsid w:val="001807F0"/>
    <w:rsid w:val="0018262C"/>
    <w:rsid w:val="0018432E"/>
    <w:rsid w:val="0018462A"/>
    <w:rsid w:val="00185BA5"/>
    <w:rsid w:val="001903FF"/>
    <w:rsid w:val="00191E23"/>
    <w:rsid w:val="001929F7"/>
    <w:rsid w:val="001938B3"/>
    <w:rsid w:val="001A0654"/>
    <w:rsid w:val="001A0748"/>
    <w:rsid w:val="001A09CA"/>
    <w:rsid w:val="001A5B40"/>
    <w:rsid w:val="001B45A9"/>
    <w:rsid w:val="001B5FDE"/>
    <w:rsid w:val="001B718E"/>
    <w:rsid w:val="001B728E"/>
    <w:rsid w:val="001C0BE3"/>
    <w:rsid w:val="001C1140"/>
    <w:rsid w:val="001C3C33"/>
    <w:rsid w:val="001C60D3"/>
    <w:rsid w:val="001C71F6"/>
    <w:rsid w:val="001D2625"/>
    <w:rsid w:val="001D28B7"/>
    <w:rsid w:val="001E24B3"/>
    <w:rsid w:val="001E2B5E"/>
    <w:rsid w:val="001E377A"/>
    <w:rsid w:val="001E4B4F"/>
    <w:rsid w:val="001E514D"/>
    <w:rsid w:val="001E6F6C"/>
    <w:rsid w:val="001E7F38"/>
    <w:rsid w:val="001F4165"/>
    <w:rsid w:val="001F6880"/>
    <w:rsid w:val="0020020E"/>
    <w:rsid w:val="00202DC1"/>
    <w:rsid w:val="00206CC7"/>
    <w:rsid w:val="0021008C"/>
    <w:rsid w:val="002139E2"/>
    <w:rsid w:val="002153A4"/>
    <w:rsid w:val="0022087F"/>
    <w:rsid w:val="0022291B"/>
    <w:rsid w:val="00225E1A"/>
    <w:rsid w:val="00231795"/>
    <w:rsid w:val="00233405"/>
    <w:rsid w:val="00235886"/>
    <w:rsid w:val="00235FCF"/>
    <w:rsid w:val="002430B5"/>
    <w:rsid w:val="002434B7"/>
    <w:rsid w:val="00245C63"/>
    <w:rsid w:val="00246760"/>
    <w:rsid w:val="002467C8"/>
    <w:rsid w:val="00247E2A"/>
    <w:rsid w:val="00250545"/>
    <w:rsid w:val="00257288"/>
    <w:rsid w:val="002657D3"/>
    <w:rsid w:val="002712FE"/>
    <w:rsid w:val="00273861"/>
    <w:rsid w:val="00273D33"/>
    <w:rsid w:val="0027544E"/>
    <w:rsid w:val="00287957"/>
    <w:rsid w:val="002966EF"/>
    <w:rsid w:val="002A1C95"/>
    <w:rsid w:val="002A33C1"/>
    <w:rsid w:val="002A377D"/>
    <w:rsid w:val="002A3FF6"/>
    <w:rsid w:val="002B1C80"/>
    <w:rsid w:val="002C0BEA"/>
    <w:rsid w:val="002C2CEF"/>
    <w:rsid w:val="002C7E30"/>
    <w:rsid w:val="002D1F30"/>
    <w:rsid w:val="002E04F3"/>
    <w:rsid w:val="002E1408"/>
    <w:rsid w:val="002E1CE3"/>
    <w:rsid w:val="002E2530"/>
    <w:rsid w:val="002E28F5"/>
    <w:rsid w:val="002E382C"/>
    <w:rsid w:val="002E6350"/>
    <w:rsid w:val="002F2C51"/>
    <w:rsid w:val="002F3C65"/>
    <w:rsid w:val="002F6B32"/>
    <w:rsid w:val="0030370F"/>
    <w:rsid w:val="00304921"/>
    <w:rsid w:val="00305EFA"/>
    <w:rsid w:val="003071C4"/>
    <w:rsid w:val="00307887"/>
    <w:rsid w:val="003100E1"/>
    <w:rsid w:val="00312188"/>
    <w:rsid w:val="00315CE8"/>
    <w:rsid w:val="003177B9"/>
    <w:rsid w:val="00317BA2"/>
    <w:rsid w:val="00321F95"/>
    <w:rsid w:val="00322554"/>
    <w:rsid w:val="00322D1A"/>
    <w:rsid w:val="00323802"/>
    <w:rsid w:val="00335202"/>
    <w:rsid w:val="00337620"/>
    <w:rsid w:val="0034056F"/>
    <w:rsid w:val="00340A5F"/>
    <w:rsid w:val="0034403B"/>
    <w:rsid w:val="003447BE"/>
    <w:rsid w:val="003448AA"/>
    <w:rsid w:val="00352E8A"/>
    <w:rsid w:val="00353EE8"/>
    <w:rsid w:val="0035608B"/>
    <w:rsid w:val="003619DF"/>
    <w:rsid w:val="00361FDA"/>
    <w:rsid w:val="003676DE"/>
    <w:rsid w:val="003757E4"/>
    <w:rsid w:val="00383D7A"/>
    <w:rsid w:val="003841B7"/>
    <w:rsid w:val="00385173"/>
    <w:rsid w:val="00386EB9"/>
    <w:rsid w:val="0039007F"/>
    <w:rsid w:val="003909AB"/>
    <w:rsid w:val="003951C3"/>
    <w:rsid w:val="00397AF4"/>
    <w:rsid w:val="003A105C"/>
    <w:rsid w:val="003A2525"/>
    <w:rsid w:val="003A29BB"/>
    <w:rsid w:val="003A3542"/>
    <w:rsid w:val="003A60D3"/>
    <w:rsid w:val="003A62FD"/>
    <w:rsid w:val="003A7E73"/>
    <w:rsid w:val="003B0D88"/>
    <w:rsid w:val="003B0DC0"/>
    <w:rsid w:val="003B1B64"/>
    <w:rsid w:val="003B45DB"/>
    <w:rsid w:val="003B6205"/>
    <w:rsid w:val="003B63DB"/>
    <w:rsid w:val="003B7381"/>
    <w:rsid w:val="003C6A72"/>
    <w:rsid w:val="003D0CE6"/>
    <w:rsid w:val="003D0D82"/>
    <w:rsid w:val="003D2E0D"/>
    <w:rsid w:val="003D61F7"/>
    <w:rsid w:val="003E2850"/>
    <w:rsid w:val="003E2EA1"/>
    <w:rsid w:val="003E34C1"/>
    <w:rsid w:val="003E40F0"/>
    <w:rsid w:val="003E55E9"/>
    <w:rsid w:val="003E6720"/>
    <w:rsid w:val="003F19BA"/>
    <w:rsid w:val="003F22E1"/>
    <w:rsid w:val="003F50E8"/>
    <w:rsid w:val="003F6A31"/>
    <w:rsid w:val="00402B44"/>
    <w:rsid w:val="004138F7"/>
    <w:rsid w:val="0041568B"/>
    <w:rsid w:val="004171FE"/>
    <w:rsid w:val="0042129B"/>
    <w:rsid w:val="004226DA"/>
    <w:rsid w:val="004259B8"/>
    <w:rsid w:val="00426BC0"/>
    <w:rsid w:val="00430017"/>
    <w:rsid w:val="00430274"/>
    <w:rsid w:val="00432A34"/>
    <w:rsid w:val="00437B77"/>
    <w:rsid w:val="004444C9"/>
    <w:rsid w:val="00445675"/>
    <w:rsid w:val="004462B7"/>
    <w:rsid w:val="0044772E"/>
    <w:rsid w:val="004515A6"/>
    <w:rsid w:val="004561E7"/>
    <w:rsid w:val="0045767B"/>
    <w:rsid w:val="00461C8F"/>
    <w:rsid w:val="00466D7F"/>
    <w:rsid w:val="00467251"/>
    <w:rsid w:val="00467D43"/>
    <w:rsid w:val="00470442"/>
    <w:rsid w:val="00472A54"/>
    <w:rsid w:val="0047763E"/>
    <w:rsid w:val="00481AEA"/>
    <w:rsid w:val="00481EE5"/>
    <w:rsid w:val="0048630C"/>
    <w:rsid w:val="004920B4"/>
    <w:rsid w:val="004929C2"/>
    <w:rsid w:val="00493AD5"/>
    <w:rsid w:val="004A410A"/>
    <w:rsid w:val="004A75E8"/>
    <w:rsid w:val="004B023A"/>
    <w:rsid w:val="004B1FE8"/>
    <w:rsid w:val="004B3BF2"/>
    <w:rsid w:val="004B4648"/>
    <w:rsid w:val="004C0F54"/>
    <w:rsid w:val="004C17B9"/>
    <w:rsid w:val="004C3652"/>
    <w:rsid w:val="004C3BC9"/>
    <w:rsid w:val="004C5E08"/>
    <w:rsid w:val="004C77BF"/>
    <w:rsid w:val="004D3DA0"/>
    <w:rsid w:val="004D4F59"/>
    <w:rsid w:val="004D5CD9"/>
    <w:rsid w:val="004E5BA3"/>
    <w:rsid w:val="004F43C2"/>
    <w:rsid w:val="004F55D8"/>
    <w:rsid w:val="00502647"/>
    <w:rsid w:val="00503FA6"/>
    <w:rsid w:val="00504155"/>
    <w:rsid w:val="00504ACD"/>
    <w:rsid w:val="00504C73"/>
    <w:rsid w:val="00505D95"/>
    <w:rsid w:val="005062C5"/>
    <w:rsid w:val="0051012C"/>
    <w:rsid w:val="00512C62"/>
    <w:rsid w:val="00514238"/>
    <w:rsid w:val="00514CE4"/>
    <w:rsid w:val="005163A1"/>
    <w:rsid w:val="00516964"/>
    <w:rsid w:val="00520D81"/>
    <w:rsid w:val="00522E04"/>
    <w:rsid w:val="005241A2"/>
    <w:rsid w:val="0052505E"/>
    <w:rsid w:val="005263C7"/>
    <w:rsid w:val="00527883"/>
    <w:rsid w:val="00530953"/>
    <w:rsid w:val="00531B01"/>
    <w:rsid w:val="00533297"/>
    <w:rsid w:val="0053705F"/>
    <w:rsid w:val="005404A6"/>
    <w:rsid w:val="00540804"/>
    <w:rsid w:val="00541861"/>
    <w:rsid w:val="00550716"/>
    <w:rsid w:val="00552C43"/>
    <w:rsid w:val="00556F81"/>
    <w:rsid w:val="005612DC"/>
    <w:rsid w:val="00564366"/>
    <w:rsid w:val="005661A6"/>
    <w:rsid w:val="005678D4"/>
    <w:rsid w:val="0057796D"/>
    <w:rsid w:val="00577D2B"/>
    <w:rsid w:val="005815FD"/>
    <w:rsid w:val="0058171C"/>
    <w:rsid w:val="005825E5"/>
    <w:rsid w:val="00584CD9"/>
    <w:rsid w:val="00585D2F"/>
    <w:rsid w:val="00591C28"/>
    <w:rsid w:val="00591EC5"/>
    <w:rsid w:val="00596198"/>
    <w:rsid w:val="0059684F"/>
    <w:rsid w:val="00597316"/>
    <w:rsid w:val="005A0A01"/>
    <w:rsid w:val="005A2E5F"/>
    <w:rsid w:val="005A6352"/>
    <w:rsid w:val="005A7CD0"/>
    <w:rsid w:val="005B34E1"/>
    <w:rsid w:val="005B5079"/>
    <w:rsid w:val="005B5703"/>
    <w:rsid w:val="005B69D5"/>
    <w:rsid w:val="005C4654"/>
    <w:rsid w:val="005C5128"/>
    <w:rsid w:val="005D2B9A"/>
    <w:rsid w:val="005E4A8D"/>
    <w:rsid w:val="005E511A"/>
    <w:rsid w:val="005F37BB"/>
    <w:rsid w:val="005F3CFA"/>
    <w:rsid w:val="0060017D"/>
    <w:rsid w:val="006016A6"/>
    <w:rsid w:val="0060549F"/>
    <w:rsid w:val="00605A00"/>
    <w:rsid w:val="00612C92"/>
    <w:rsid w:val="00614446"/>
    <w:rsid w:val="00615E77"/>
    <w:rsid w:val="00616238"/>
    <w:rsid w:val="006169BD"/>
    <w:rsid w:val="00617ABE"/>
    <w:rsid w:val="00617E95"/>
    <w:rsid w:val="00621043"/>
    <w:rsid w:val="00622D3C"/>
    <w:rsid w:val="00630B83"/>
    <w:rsid w:val="006313E2"/>
    <w:rsid w:val="0063514D"/>
    <w:rsid w:val="0063615B"/>
    <w:rsid w:val="00641302"/>
    <w:rsid w:val="006419A4"/>
    <w:rsid w:val="00645AD4"/>
    <w:rsid w:val="00650D43"/>
    <w:rsid w:val="006519BA"/>
    <w:rsid w:val="00652596"/>
    <w:rsid w:val="00655958"/>
    <w:rsid w:val="00656B47"/>
    <w:rsid w:val="006575C5"/>
    <w:rsid w:val="00660BE3"/>
    <w:rsid w:val="0066629A"/>
    <w:rsid w:val="0067606C"/>
    <w:rsid w:val="00684433"/>
    <w:rsid w:val="00686790"/>
    <w:rsid w:val="00692914"/>
    <w:rsid w:val="00693971"/>
    <w:rsid w:val="00696BA0"/>
    <w:rsid w:val="006A4E74"/>
    <w:rsid w:val="006A50B0"/>
    <w:rsid w:val="006A5D0F"/>
    <w:rsid w:val="006A621E"/>
    <w:rsid w:val="006A62A2"/>
    <w:rsid w:val="006B1B3F"/>
    <w:rsid w:val="006C0C5E"/>
    <w:rsid w:val="006C4BF7"/>
    <w:rsid w:val="006C6497"/>
    <w:rsid w:val="006D279D"/>
    <w:rsid w:val="006D365E"/>
    <w:rsid w:val="006D66C1"/>
    <w:rsid w:val="006D6D27"/>
    <w:rsid w:val="006E251D"/>
    <w:rsid w:val="006E31D9"/>
    <w:rsid w:val="006E50EE"/>
    <w:rsid w:val="006E5E25"/>
    <w:rsid w:val="006F0257"/>
    <w:rsid w:val="006F0EA7"/>
    <w:rsid w:val="006F63F5"/>
    <w:rsid w:val="007006D5"/>
    <w:rsid w:val="00710CB5"/>
    <w:rsid w:val="00714ADF"/>
    <w:rsid w:val="00715A69"/>
    <w:rsid w:val="00717D26"/>
    <w:rsid w:val="00720CBE"/>
    <w:rsid w:val="00722AB2"/>
    <w:rsid w:val="0072343C"/>
    <w:rsid w:val="00723AD8"/>
    <w:rsid w:val="007278FA"/>
    <w:rsid w:val="0073491B"/>
    <w:rsid w:val="00740E18"/>
    <w:rsid w:val="007445D0"/>
    <w:rsid w:val="00746D5B"/>
    <w:rsid w:val="007506C0"/>
    <w:rsid w:val="0075218C"/>
    <w:rsid w:val="00752266"/>
    <w:rsid w:val="007549F5"/>
    <w:rsid w:val="007560D1"/>
    <w:rsid w:val="00757F63"/>
    <w:rsid w:val="00760A75"/>
    <w:rsid w:val="00760E3C"/>
    <w:rsid w:val="00765E6B"/>
    <w:rsid w:val="00766D31"/>
    <w:rsid w:val="00766DE2"/>
    <w:rsid w:val="0077450F"/>
    <w:rsid w:val="00774B3F"/>
    <w:rsid w:val="00790BC5"/>
    <w:rsid w:val="00790C70"/>
    <w:rsid w:val="00792D42"/>
    <w:rsid w:val="00795CDC"/>
    <w:rsid w:val="007A01DA"/>
    <w:rsid w:val="007A2640"/>
    <w:rsid w:val="007A26F3"/>
    <w:rsid w:val="007A2F47"/>
    <w:rsid w:val="007B1B06"/>
    <w:rsid w:val="007B32A3"/>
    <w:rsid w:val="007B5CB8"/>
    <w:rsid w:val="007C1088"/>
    <w:rsid w:val="007C15DF"/>
    <w:rsid w:val="007C1FBC"/>
    <w:rsid w:val="007C202D"/>
    <w:rsid w:val="007C35A0"/>
    <w:rsid w:val="007D3509"/>
    <w:rsid w:val="007D4BF5"/>
    <w:rsid w:val="007D7040"/>
    <w:rsid w:val="007E370A"/>
    <w:rsid w:val="007E37F9"/>
    <w:rsid w:val="007E482B"/>
    <w:rsid w:val="00802BA6"/>
    <w:rsid w:val="00804646"/>
    <w:rsid w:val="00805209"/>
    <w:rsid w:val="00810DBD"/>
    <w:rsid w:val="00816344"/>
    <w:rsid w:val="00816A29"/>
    <w:rsid w:val="00817F6E"/>
    <w:rsid w:val="00821650"/>
    <w:rsid w:val="00821A0D"/>
    <w:rsid w:val="00821DC8"/>
    <w:rsid w:val="0082384A"/>
    <w:rsid w:val="00823D7A"/>
    <w:rsid w:val="0083030D"/>
    <w:rsid w:val="008311A8"/>
    <w:rsid w:val="0083122F"/>
    <w:rsid w:val="008314F7"/>
    <w:rsid w:val="0083445C"/>
    <w:rsid w:val="00835D7E"/>
    <w:rsid w:val="0083711E"/>
    <w:rsid w:val="00845D76"/>
    <w:rsid w:val="008466D4"/>
    <w:rsid w:val="0086002D"/>
    <w:rsid w:val="0086017A"/>
    <w:rsid w:val="00861D7D"/>
    <w:rsid w:val="00863620"/>
    <w:rsid w:val="00872915"/>
    <w:rsid w:val="00874949"/>
    <w:rsid w:val="00877C89"/>
    <w:rsid w:val="00877F22"/>
    <w:rsid w:val="00884003"/>
    <w:rsid w:val="00884F50"/>
    <w:rsid w:val="0088627B"/>
    <w:rsid w:val="00892FC6"/>
    <w:rsid w:val="008936D5"/>
    <w:rsid w:val="008C0FF3"/>
    <w:rsid w:val="008C1B01"/>
    <w:rsid w:val="008C633B"/>
    <w:rsid w:val="008C67AE"/>
    <w:rsid w:val="008C6AFD"/>
    <w:rsid w:val="008D33A7"/>
    <w:rsid w:val="008D7657"/>
    <w:rsid w:val="008E034A"/>
    <w:rsid w:val="008E49F5"/>
    <w:rsid w:val="008E64F3"/>
    <w:rsid w:val="008E6DAC"/>
    <w:rsid w:val="008E7887"/>
    <w:rsid w:val="008F0F30"/>
    <w:rsid w:val="008F45AB"/>
    <w:rsid w:val="008F71EC"/>
    <w:rsid w:val="008F756F"/>
    <w:rsid w:val="00900E9C"/>
    <w:rsid w:val="009015A7"/>
    <w:rsid w:val="00901A1D"/>
    <w:rsid w:val="0090250A"/>
    <w:rsid w:val="0090595A"/>
    <w:rsid w:val="00905F0D"/>
    <w:rsid w:val="00906597"/>
    <w:rsid w:val="00913213"/>
    <w:rsid w:val="00914BE7"/>
    <w:rsid w:val="00915A29"/>
    <w:rsid w:val="0091663D"/>
    <w:rsid w:val="009211B3"/>
    <w:rsid w:val="00924973"/>
    <w:rsid w:val="00926C99"/>
    <w:rsid w:val="00934800"/>
    <w:rsid w:val="0094253B"/>
    <w:rsid w:val="00942F6F"/>
    <w:rsid w:val="009442CD"/>
    <w:rsid w:val="00950EF1"/>
    <w:rsid w:val="00955F5C"/>
    <w:rsid w:val="00963160"/>
    <w:rsid w:val="009636BA"/>
    <w:rsid w:val="00963A3E"/>
    <w:rsid w:val="00963C4C"/>
    <w:rsid w:val="00964F97"/>
    <w:rsid w:val="00965638"/>
    <w:rsid w:val="00966D9F"/>
    <w:rsid w:val="0097067B"/>
    <w:rsid w:val="009768C9"/>
    <w:rsid w:val="0098435B"/>
    <w:rsid w:val="00991D39"/>
    <w:rsid w:val="009967A7"/>
    <w:rsid w:val="009A10BA"/>
    <w:rsid w:val="009A6A65"/>
    <w:rsid w:val="009A7C9A"/>
    <w:rsid w:val="009B4361"/>
    <w:rsid w:val="009B6FF7"/>
    <w:rsid w:val="009B7C0A"/>
    <w:rsid w:val="009C2FD1"/>
    <w:rsid w:val="009C6734"/>
    <w:rsid w:val="009C6A23"/>
    <w:rsid w:val="009D03C1"/>
    <w:rsid w:val="009D1F92"/>
    <w:rsid w:val="009D2FBA"/>
    <w:rsid w:val="009D6A98"/>
    <w:rsid w:val="009E0A55"/>
    <w:rsid w:val="009E25EC"/>
    <w:rsid w:val="009E3331"/>
    <w:rsid w:val="009E3AD9"/>
    <w:rsid w:val="009E6448"/>
    <w:rsid w:val="009F0BCB"/>
    <w:rsid w:val="009F2D70"/>
    <w:rsid w:val="009F476A"/>
    <w:rsid w:val="009F6510"/>
    <w:rsid w:val="009F6F4F"/>
    <w:rsid w:val="009F7DBC"/>
    <w:rsid w:val="00A006B4"/>
    <w:rsid w:val="00A011DB"/>
    <w:rsid w:val="00A051B8"/>
    <w:rsid w:val="00A075FB"/>
    <w:rsid w:val="00A1457C"/>
    <w:rsid w:val="00A230B8"/>
    <w:rsid w:val="00A23200"/>
    <w:rsid w:val="00A322D9"/>
    <w:rsid w:val="00A355C5"/>
    <w:rsid w:val="00A3594A"/>
    <w:rsid w:val="00A405B6"/>
    <w:rsid w:val="00A4488E"/>
    <w:rsid w:val="00A531EE"/>
    <w:rsid w:val="00A53DA8"/>
    <w:rsid w:val="00A54DEE"/>
    <w:rsid w:val="00A600DA"/>
    <w:rsid w:val="00A60CCF"/>
    <w:rsid w:val="00A63DBA"/>
    <w:rsid w:val="00A75981"/>
    <w:rsid w:val="00A76171"/>
    <w:rsid w:val="00A80F34"/>
    <w:rsid w:val="00A8261B"/>
    <w:rsid w:val="00A83EDA"/>
    <w:rsid w:val="00A83F83"/>
    <w:rsid w:val="00A927AA"/>
    <w:rsid w:val="00A94829"/>
    <w:rsid w:val="00A96B2A"/>
    <w:rsid w:val="00AA0230"/>
    <w:rsid w:val="00AA14D6"/>
    <w:rsid w:val="00AA208A"/>
    <w:rsid w:val="00AA41B3"/>
    <w:rsid w:val="00AA4438"/>
    <w:rsid w:val="00AA6AD5"/>
    <w:rsid w:val="00AA7DA0"/>
    <w:rsid w:val="00AB2CAF"/>
    <w:rsid w:val="00AB3733"/>
    <w:rsid w:val="00AB5B5D"/>
    <w:rsid w:val="00AC0C35"/>
    <w:rsid w:val="00AC35EC"/>
    <w:rsid w:val="00AC3B49"/>
    <w:rsid w:val="00AC7B1C"/>
    <w:rsid w:val="00AD2B50"/>
    <w:rsid w:val="00AD6772"/>
    <w:rsid w:val="00AD7479"/>
    <w:rsid w:val="00AD7B92"/>
    <w:rsid w:val="00AE0DAE"/>
    <w:rsid w:val="00AE292A"/>
    <w:rsid w:val="00AE491E"/>
    <w:rsid w:val="00AE5708"/>
    <w:rsid w:val="00AE58CF"/>
    <w:rsid w:val="00AF2D71"/>
    <w:rsid w:val="00AF377C"/>
    <w:rsid w:val="00AF7BB7"/>
    <w:rsid w:val="00B06364"/>
    <w:rsid w:val="00B1031A"/>
    <w:rsid w:val="00B1158A"/>
    <w:rsid w:val="00B13634"/>
    <w:rsid w:val="00B2054F"/>
    <w:rsid w:val="00B2092A"/>
    <w:rsid w:val="00B21AF8"/>
    <w:rsid w:val="00B25F85"/>
    <w:rsid w:val="00B273D4"/>
    <w:rsid w:val="00B30310"/>
    <w:rsid w:val="00B32183"/>
    <w:rsid w:val="00B42C37"/>
    <w:rsid w:val="00B50E33"/>
    <w:rsid w:val="00B510BC"/>
    <w:rsid w:val="00B51671"/>
    <w:rsid w:val="00B5314C"/>
    <w:rsid w:val="00B55FE0"/>
    <w:rsid w:val="00B57772"/>
    <w:rsid w:val="00B732F0"/>
    <w:rsid w:val="00B7419C"/>
    <w:rsid w:val="00B773AC"/>
    <w:rsid w:val="00B82BEF"/>
    <w:rsid w:val="00B83041"/>
    <w:rsid w:val="00B85E75"/>
    <w:rsid w:val="00B9526D"/>
    <w:rsid w:val="00BA0D2B"/>
    <w:rsid w:val="00BA3B6F"/>
    <w:rsid w:val="00BA4146"/>
    <w:rsid w:val="00BA4205"/>
    <w:rsid w:val="00BA56B1"/>
    <w:rsid w:val="00BA59C4"/>
    <w:rsid w:val="00BB0170"/>
    <w:rsid w:val="00BB3331"/>
    <w:rsid w:val="00BB4F13"/>
    <w:rsid w:val="00BB6340"/>
    <w:rsid w:val="00BB682B"/>
    <w:rsid w:val="00BB7072"/>
    <w:rsid w:val="00BC2ADF"/>
    <w:rsid w:val="00BD06D9"/>
    <w:rsid w:val="00BD22A8"/>
    <w:rsid w:val="00BD4499"/>
    <w:rsid w:val="00BD4891"/>
    <w:rsid w:val="00BE1EB8"/>
    <w:rsid w:val="00BE3FDE"/>
    <w:rsid w:val="00BE41E1"/>
    <w:rsid w:val="00BE75DD"/>
    <w:rsid w:val="00BF0FD3"/>
    <w:rsid w:val="00BF4821"/>
    <w:rsid w:val="00BF4B88"/>
    <w:rsid w:val="00C00F6F"/>
    <w:rsid w:val="00C02313"/>
    <w:rsid w:val="00C07287"/>
    <w:rsid w:val="00C13A72"/>
    <w:rsid w:val="00C14188"/>
    <w:rsid w:val="00C1490A"/>
    <w:rsid w:val="00C14FC3"/>
    <w:rsid w:val="00C37AB4"/>
    <w:rsid w:val="00C423EB"/>
    <w:rsid w:val="00C427F6"/>
    <w:rsid w:val="00C51684"/>
    <w:rsid w:val="00C531FF"/>
    <w:rsid w:val="00C53D0C"/>
    <w:rsid w:val="00C618EB"/>
    <w:rsid w:val="00C6237F"/>
    <w:rsid w:val="00C628C8"/>
    <w:rsid w:val="00C62B4A"/>
    <w:rsid w:val="00C636B3"/>
    <w:rsid w:val="00C746B9"/>
    <w:rsid w:val="00C75A83"/>
    <w:rsid w:val="00C75C05"/>
    <w:rsid w:val="00C820EB"/>
    <w:rsid w:val="00C834FD"/>
    <w:rsid w:val="00C84924"/>
    <w:rsid w:val="00C853CD"/>
    <w:rsid w:val="00C866C3"/>
    <w:rsid w:val="00C9156F"/>
    <w:rsid w:val="00C951E6"/>
    <w:rsid w:val="00C97F7B"/>
    <w:rsid w:val="00C97F9F"/>
    <w:rsid w:val="00CA2047"/>
    <w:rsid w:val="00CB0D42"/>
    <w:rsid w:val="00CB526E"/>
    <w:rsid w:val="00CB57FD"/>
    <w:rsid w:val="00CC18BC"/>
    <w:rsid w:val="00CC18E4"/>
    <w:rsid w:val="00CC46A7"/>
    <w:rsid w:val="00CC69FA"/>
    <w:rsid w:val="00CC7934"/>
    <w:rsid w:val="00CD3645"/>
    <w:rsid w:val="00CE00C3"/>
    <w:rsid w:val="00CE1DDE"/>
    <w:rsid w:val="00CE608F"/>
    <w:rsid w:val="00CE6D6B"/>
    <w:rsid w:val="00CE73E3"/>
    <w:rsid w:val="00CE787B"/>
    <w:rsid w:val="00CF0CAE"/>
    <w:rsid w:val="00CF2F99"/>
    <w:rsid w:val="00CF7B63"/>
    <w:rsid w:val="00D00D20"/>
    <w:rsid w:val="00D0481B"/>
    <w:rsid w:val="00D07328"/>
    <w:rsid w:val="00D10419"/>
    <w:rsid w:val="00D136B1"/>
    <w:rsid w:val="00D15F5E"/>
    <w:rsid w:val="00D23859"/>
    <w:rsid w:val="00D25BCA"/>
    <w:rsid w:val="00D30E4E"/>
    <w:rsid w:val="00D34083"/>
    <w:rsid w:val="00D34B51"/>
    <w:rsid w:val="00D35C4A"/>
    <w:rsid w:val="00D37FEA"/>
    <w:rsid w:val="00D409BB"/>
    <w:rsid w:val="00D41060"/>
    <w:rsid w:val="00D41CC8"/>
    <w:rsid w:val="00D4231D"/>
    <w:rsid w:val="00D43F3D"/>
    <w:rsid w:val="00D50C5E"/>
    <w:rsid w:val="00D530C3"/>
    <w:rsid w:val="00D5675E"/>
    <w:rsid w:val="00D63CF6"/>
    <w:rsid w:val="00D65C89"/>
    <w:rsid w:val="00D65E3C"/>
    <w:rsid w:val="00D70A5B"/>
    <w:rsid w:val="00D70E96"/>
    <w:rsid w:val="00D72A5C"/>
    <w:rsid w:val="00D80C88"/>
    <w:rsid w:val="00D81DCC"/>
    <w:rsid w:val="00D827A4"/>
    <w:rsid w:val="00D83AD9"/>
    <w:rsid w:val="00D84521"/>
    <w:rsid w:val="00D91A4C"/>
    <w:rsid w:val="00D91A58"/>
    <w:rsid w:val="00D93125"/>
    <w:rsid w:val="00D9480A"/>
    <w:rsid w:val="00D95539"/>
    <w:rsid w:val="00D96B7E"/>
    <w:rsid w:val="00DA049B"/>
    <w:rsid w:val="00DA13CA"/>
    <w:rsid w:val="00DA18EF"/>
    <w:rsid w:val="00DA259E"/>
    <w:rsid w:val="00DA27CF"/>
    <w:rsid w:val="00DA79EA"/>
    <w:rsid w:val="00DC6047"/>
    <w:rsid w:val="00DC7D6E"/>
    <w:rsid w:val="00DD4FDA"/>
    <w:rsid w:val="00DD655C"/>
    <w:rsid w:val="00DD6D47"/>
    <w:rsid w:val="00DE23E5"/>
    <w:rsid w:val="00DE47B5"/>
    <w:rsid w:val="00DE5901"/>
    <w:rsid w:val="00DF1225"/>
    <w:rsid w:val="00DF31A5"/>
    <w:rsid w:val="00DF3C5E"/>
    <w:rsid w:val="00DF7784"/>
    <w:rsid w:val="00E0735B"/>
    <w:rsid w:val="00E07D9C"/>
    <w:rsid w:val="00E1511F"/>
    <w:rsid w:val="00E177A6"/>
    <w:rsid w:val="00E17DE0"/>
    <w:rsid w:val="00E302BB"/>
    <w:rsid w:val="00E31447"/>
    <w:rsid w:val="00E34BB3"/>
    <w:rsid w:val="00E34E85"/>
    <w:rsid w:val="00E40F3B"/>
    <w:rsid w:val="00E42589"/>
    <w:rsid w:val="00E513AB"/>
    <w:rsid w:val="00E525BF"/>
    <w:rsid w:val="00E5283D"/>
    <w:rsid w:val="00E61F69"/>
    <w:rsid w:val="00E633FB"/>
    <w:rsid w:val="00E656DB"/>
    <w:rsid w:val="00E70094"/>
    <w:rsid w:val="00E741B1"/>
    <w:rsid w:val="00E80201"/>
    <w:rsid w:val="00E91EB5"/>
    <w:rsid w:val="00E9370B"/>
    <w:rsid w:val="00EA4E0A"/>
    <w:rsid w:val="00EB3349"/>
    <w:rsid w:val="00EB52E6"/>
    <w:rsid w:val="00EC1739"/>
    <w:rsid w:val="00EC35E7"/>
    <w:rsid w:val="00EC701E"/>
    <w:rsid w:val="00ED2843"/>
    <w:rsid w:val="00EE0E62"/>
    <w:rsid w:val="00EE17A9"/>
    <w:rsid w:val="00EE3FF7"/>
    <w:rsid w:val="00EE480D"/>
    <w:rsid w:val="00EF264A"/>
    <w:rsid w:val="00EF2DDF"/>
    <w:rsid w:val="00EF5528"/>
    <w:rsid w:val="00EF65EC"/>
    <w:rsid w:val="00F001C8"/>
    <w:rsid w:val="00F050BC"/>
    <w:rsid w:val="00F0625C"/>
    <w:rsid w:val="00F07362"/>
    <w:rsid w:val="00F07E5A"/>
    <w:rsid w:val="00F108CA"/>
    <w:rsid w:val="00F14322"/>
    <w:rsid w:val="00F15F4D"/>
    <w:rsid w:val="00F21482"/>
    <w:rsid w:val="00F21B39"/>
    <w:rsid w:val="00F21FA1"/>
    <w:rsid w:val="00F22C39"/>
    <w:rsid w:val="00F35C93"/>
    <w:rsid w:val="00F51555"/>
    <w:rsid w:val="00F54404"/>
    <w:rsid w:val="00F6158C"/>
    <w:rsid w:val="00F62386"/>
    <w:rsid w:val="00F62820"/>
    <w:rsid w:val="00F635C2"/>
    <w:rsid w:val="00F63E52"/>
    <w:rsid w:val="00F66062"/>
    <w:rsid w:val="00F67395"/>
    <w:rsid w:val="00F700FF"/>
    <w:rsid w:val="00F73372"/>
    <w:rsid w:val="00F77056"/>
    <w:rsid w:val="00F77AC5"/>
    <w:rsid w:val="00F80F34"/>
    <w:rsid w:val="00F821D6"/>
    <w:rsid w:val="00F838A8"/>
    <w:rsid w:val="00F953CC"/>
    <w:rsid w:val="00F97BE4"/>
    <w:rsid w:val="00FA1F20"/>
    <w:rsid w:val="00FA413C"/>
    <w:rsid w:val="00FA76D4"/>
    <w:rsid w:val="00FB1343"/>
    <w:rsid w:val="00FB5F65"/>
    <w:rsid w:val="00FB71E3"/>
    <w:rsid w:val="00FC0612"/>
    <w:rsid w:val="00FC4FEF"/>
    <w:rsid w:val="00FC6EA5"/>
    <w:rsid w:val="00FD1234"/>
    <w:rsid w:val="00FD140A"/>
    <w:rsid w:val="00FD2348"/>
    <w:rsid w:val="00FD68DE"/>
    <w:rsid w:val="00FD7E0F"/>
    <w:rsid w:val="00FE0124"/>
    <w:rsid w:val="00FE435C"/>
    <w:rsid w:val="00FE4885"/>
    <w:rsid w:val="00FE6102"/>
    <w:rsid w:val="00FF14F8"/>
    <w:rsid w:val="00FF3F7F"/>
    <w:rsid w:val="00FF41BB"/>
    <w:rsid w:val="00FF60EE"/>
    <w:rsid w:val="00FF64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8"/>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17BA2"/>
  </w:style>
  <w:style w:type="paragraph" w:styleId="Heading1">
    <w:name w:val="heading 1"/>
    <w:basedOn w:val="Normal"/>
    <w:next w:val="Normal"/>
    <w:link w:val="Heading1Char"/>
    <w:uiPriority w:val="9"/>
    <w:qFormat/>
    <w:rsid w:val="006E31D9"/>
    <w:pPr>
      <w:keepNext/>
      <w:keepLines/>
      <w:spacing w:before="480" w:after="0"/>
      <w:outlineLvl w:val="0"/>
    </w:pPr>
    <w:rPr>
      <w:rFonts w:asciiTheme="majorHAnsi" w:eastAsiaTheme="majorEastAsia" w:hAnsiTheme="majorHAnsi" w:cstheme="majorBidi"/>
      <w:b/>
      <w:bCs/>
      <w:color w:val="365F91" w:themeColor="accent1" w:themeShade="BF"/>
      <w:szCs w:val="28"/>
    </w:rPr>
  </w:style>
  <w:style w:type="paragraph" w:styleId="Heading2">
    <w:name w:val="heading 2"/>
    <w:basedOn w:val="Normal"/>
    <w:link w:val="Heading2Char"/>
    <w:uiPriority w:val="9"/>
    <w:qFormat/>
    <w:rsid w:val="00F67395"/>
    <w:pPr>
      <w:spacing w:before="100" w:beforeAutospacing="1" w:after="100" w:afterAutospacing="1" w:line="240" w:lineRule="auto"/>
      <w:outlineLvl w:val="1"/>
    </w:pPr>
    <w:rPr>
      <w:rFonts w:eastAsia="Times New Roman" w:cs="Times New Roman"/>
      <w:b/>
      <w:bCs/>
      <w:sz w:val="36"/>
      <w:szCs w:val="36"/>
    </w:rPr>
  </w:style>
  <w:style w:type="paragraph" w:styleId="Heading3">
    <w:name w:val="heading 3"/>
    <w:basedOn w:val="Normal"/>
    <w:next w:val="Normal"/>
    <w:link w:val="Heading3Char"/>
    <w:uiPriority w:val="9"/>
    <w:semiHidden/>
    <w:unhideWhenUsed/>
    <w:qFormat/>
    <w:rsid w:val="00D65E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C67AE"/>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F552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C0BE3"/>
    <w:rPr>
      <w:i/>
      <w:iCs/>
    </w:rPr>
  </w:style>
  <w:style w:type="paragraph" w:styleId="ListParagraph">
    <w:name w:val="List Paragraph"/>
    <w:basedOn w:val="Normal"/>
    <w:uiPriority w:val="34"/>
    <w:qFormat/>
    <w:rsid w:val="00D0481B"/>
    <w:pPr>
      <w:spacing w:after="0" w:line="240" w:lineRule="auto"/>
      <w:ind w:left="720"/>
      <w:contextualSpacing/>
    </w:pPr>
    <w:rPr>
      <w:rFonts w:eastAsia="Times New Roman" w:cs="Times New Roman"/>
      <w:sz w:val="24"/>
      <w:szCs w:val="24"/>
    </w:rPr>
  </w:style>
  <w:style w:type="paragraph" w:styleId="NormalWeb">
    <w:name w:val="Normal (Web)"/>
    <w:basedOn w:val="Normal"/>
    <w:uiPriority w:val="99"/>
    <w:unhideWhenUsed/>
    <w:rsid w:val="00EE0E62"/>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EE0E62"/>
    <w:rPr>
      <w:color w:val="0000FF"/>
      <w:u w:val="single"/>
    </w:rPr>
  </w:style>
  <w:style w:type="character" w:styleId="Strong">
    <w:name w:val="Strong"/>
    <w:basedOn w:val="DefaultParagraphFont"/>
    <w:uiPriority w:val="22"/>
    <w:qFormat/>
    <w:rsid w:val="00EE0E62"/>
    <w:rPr>
      <w:b/>
      <w:bCs/>
    </w:rPr>
  </w:style>
  <w:style w:type="character" w:customStyle="1" w:styleId="il">
    <w:name w:val="il"/>
    <w:basedOn w:val="DefaultParagraphFont"/>
    <w:rsid w:val="00AE292A"/>
  </w:style>
  <w:style w:type="character" w:customStyle="1" w:styleId="aqj">
    <w:name w:val="aqj"/>
    <w:basedOn w:val="DefaultParagraphFont"/>
    <w:rsid w:val="008D33A7"/>
  </w:style>
  <w:style w:type="character" w:customStyle="1" w:styleId="Heading2Char">
    <w:name w:val="Heading 2 Char"/>
    <w:basedOn w:val="DefaultParagraphFont"/>
    <w:link w:val="Heading2"/>
    <w:uiPriority w:val="9"/>
    <w:rsid w:val="00F67395"/>
    <w:rPr>
      <w:rFonts w:eastAsia="Times New Roman" w:cs="Times New Roman"/>
      <w:b/>
      <w:bCs/>
      <w:sz w:val="36"/>
      <w:szCs w:val="36"/>
    </w:rPr>
  </w:style>
  <w:style w:type="character" w:customStyle="1" w:styleId="Heading1Char">
    <w:name w:val="Heading 1 Char"/>
    <w:basedOn w:val="DefaultParagraphFont"/>
    <w:link w:val="Heading1"/>
    <w:uiPriority w:val="9"/>
    <w:rsid w:val="006E31D9"/>
    <w:rPr>
      <w:rFonts w:asciiTheme="majorHAnsi" w:eastAsiaTheme="majorEastAsia" w:hAnsiTheme="majorHAnsi" w:cstheme="majorBidi"/>
      <w:b/>
      <w:bCs/>
      <w:color w:val="365F91" w:themeColor="accent1" w:themeShade="BF"/>
      <w:szCs w:val="28"/>
    </w:rPr>
  </w:style>
  <w:style w:type="character" w:customStyle="1" w:styleId="hqdsau">
    <w:name w:val="hqdsau"/>
    <w:basedOn w:val="DefaultParagraphFont"/>
    <w:rsid w:val="003D2E0D"/>
  </w:style>
  <w:style w:type="character" w:customStyle="1" w:styleId="Heading4Char">
    <w:name w:val="Heading 4 Char"/>
    <w:basedOn w:val="DefaultParagraphFont"/>
    <w:link w:val="Heading4"/>
    <w:uiPriority w:val="9"/>
    <w:semiHidden/>
    <w:rsid w:val="008C67AE"/>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semiHidden/>
    <w:rsid w:val="00D65E3C"/>
    <w:rPr>
      <w:rFonts w:asciiTheme="majorHAnsi" w:eastAsiaTheme="majorEastAsia" w:hAnsiTheme="majorHAnsi" w:cstheme="majorBidi"/>
      <w:b/>
      <w:bCs/>
      <w:color w:val="4F81BD" w:themeColor="accent1"/>
    </w:rPr>
  </w:style>
  <w:style w:type="character" w:customStyle="1" w:styleId="noquotes">
    <w:name w:val="noquotes"/>
    <w:basedOn w:val="DefaultParagraphFont"/>
    <w:rsid w:val="00C37AB4"/>
  </w:style>
  <w:style w:type="paragraph" w:customStyle="1" w:styleId="partialentry">
    <w:name w:val="partial_entry"/>
    <w:basedOn w:val="Normal"/>
    <w:rsid w:val="00C37AB4"/>
    <w:pPr>
      <w:spacing w:before="100" w:beforeAutospacing="1" w:after="100" w:afterAutospacing="1" w:line="240" w:lineRule="auto"/>
    </w:pPr>
    <w:rPr>
      <w:rFonts w:eastAsia="Times New Roman" w:cs="Times New Roman"/>
      <w:sz w:val="24"/>
      <w:szCs w:val="24"/>
    </w:rPr>
  </w:style>
  <w:style w:type="character" w:customStyle="1" w:styleId="58cl">
    <w:name w:val="_58cl"/>
    <w:basedOn w:val="DefaultParagraphFont"/>
    <w:rsid w:val="00A83F83"/>
  </w:style>
  <w:style w:type="character" w:customStyle="1" w:styleId="58cm">
    <w:name w:val="_58cm"/>
    <w:basedOn w:val="DefaultParagraphFont"/>
    <w:rsid w:val="00A83F83"/>
  </w:style>
  <w:style w:type="paragraph" w:customStyle="1" w:styleId="clearfix">
    <w:name w:val="clearfix"/>
    <w:basedOn w:val="Normal"/>
    <w:rsid w:val="004B4648"/>
    <w:pPr>
      <w:spacing w:before="100" w:beforeAutospacing="1" w:after="100" w:afterAutospacing="1" w:line="240" w:lineRule="auto"/>
    </w:pPr>
    <w:rPr>
      <w:rFonts w:eastAsia="Times New Roman" w:cs="Times New Roman"/>
      <w:sz w:val="24"/>
      <w:szCs w:val="24"/>
    </w:rPr>
  </w:style>
  <w:style w:type="paragraph" w:styleId="BalloonText">
    <w:name w:val="Balloon Text"/>
    <w:basedOn w:val="Normal"/>
    <w:link w:val="BalloonTextChar"/>
    <w:uiPriority w:val="99"/>
    <w:semiHidden/>
    <w:unhideWhenUsed/>
    <w:rsid w:val="001758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58DD"/>
    <w:rPr>
      <w:rFonts w:ascii="Tahoma" w:hAnsi="Tahoma" w:cs="Tahoma"/>
      <w:sz w:val="16"/>
      <w:szCs w:val="16"/>
    </w:rPr>
  </w:style>
  <w:style w:type="character" w:customStyle="1" w:styleId="longtext">
    <w:name w:val="long_text"/>
    <w:basedOn w:val="DefaultParagraphFont"/>
    <w:rsid w:val="00804646"/>
  </w:style>
  <w:style w:type="character" w:customStyle="1" w:styleId="Heading5Char">
    <w:name w:val="Heading 5 Char"/>
    <w:basedOn w:val="DefaultParagraphFont"/>
    <w:link w:val="Heading5"/>
    <w:uiPriority w:val="9"/>
    <w:semiHidden/>
    <w:rsid w:val="00EF5528"/>
    <w:rPr>
      <w:rFonts w:asciiTheme="majorHAnsi" w:eastAsiaTheme="majorEastAsia" w:hAnsiTheme="majorHAnsi" w:cstheme="majorBidi"/>
      <w:color w:val="243F60" w:themeColor="accent1" w:themeShade="7F"/>
    </w:rPr>
  </w:style>
</w:styles>
</file>

<file path=word/webSettings.xml><?xml version="1.0" encoding="utf-8"?>
<w:webSettings xmlns:r="http://schemas.openxmlformats.org/officeDocument/2006/relationships" xmlns:w="http://schemas.openxmlformats.org/wordprocessingml/2006/main">
  <w:divs>
    <w:div w:id="35203501">
      <w:bodyDiv w:val="1"/>
      <w:marLeft w:val="0"/>
      <w:marRight w:val="0"/>
      <w:marTop w:val="0"/>
      <w:marBottom w:val="0"/>
      <w:divBdr>
        <w:top w:val="none" w:sz="0" w:space="0" w:color="auto"/>
        <w:left w:val="none" w:sz="0" w:space="0" w:color="auto"/>
        <w:bottom w:val="none" w:sz="0" w:space="0" w:color="auto"/>
        <w:right w:val="none" w:sz="0" w:space="0" w:color="auto"/>
      </w:divBdr>
    </w:div>
    <w:div w:id="55978755">
      <w:bodyDiv w:val="1"/>
      <w:marLeft w:val="0"/>
      <w:marRight w:val="0"/>
      <w:marTop w:val="0"/>
      <w:marBottom w:val="0"/>
      <w:divBdr>
        <w:top w:val="none" w:sz="0" w:space="0" w:color="auto"/>
        <w:left w:val="none" w:sz="0" w:space="0" w:color="auto"/>
        <w:bottom w:val="none" w:sz="0" w:space="0" w:color="auto"/>
        <w:right w:val="none" w:sz="0" w:space="0" w:color="auto"/>
      </w:divBdr>
    </w:div>
    <w:div w:id="70279797">
      <w:bodyDiv w:val="1"/>
      <w:marLeft w:val="0"/>
      <w:marRight w:val="0"/>
      <w:marTop w:val="0"/>
      <w:marBottom w:val="0"/>
      <w:divBdr>
        <w:top w:val="none" w:sz="0" w:space="0" w:color="auto"/>
        <w:left w:val="none" w:sz="0" w:space="0" w:color="auto"/>
        <w:bottom w:val="none" w:sz="0" w:space="0" w:color="auto"/>
        <w:right w:val="none" w:sz="0" w:space="0" w:color="auto"/>
      </w:divBdr>
    </w:div>
    <w:div w:id="109595602">
      <w:bodyDiv w:val="1"/>
      <w:marLeft w:val="0"/>
      <w:marRight w:val="0"/>
      <w:marTop w:val="0"/>
      <w:marBottom w:val="0"/>
      <w:divBdr>
        <w:top w:val="none" w:sz="0" w:space="0" w:color="auto"/>
        <w:left w:val="none" w:sz="0" w:space="0" w:color="auto"/>
        <w:bottom w:val="none" w:sz="0" w:space="0" w:color="auto"/>
        <w:right w:val="none" w:sz="0" w:space="0" w:color="auto"/>
      </w:divBdr>
      <w:divsChild>
        <w:div w:id="1625649041">
          <w:marLeft w:val="0"/>
          <w:marRight w:val="0"/>
          <w:marTop w:val="0"/>
          <w:marBottom w:val="0"/>
          <w:divBdr>
            <w:top w:val="none" w:sz="0" w:space="0" w:color="auto"/>
            <w:left w:val="none" w:sz="0" w:space="0" w:color="auto"/>
            <w:bottom w:val="none" w:sz="0" w:space="0" w:color="auto"/>
            <w:right w:val="none" w:sz="0" w:space="0" w:color="auto"/>
          </w:divBdr>
        </w:div>
        <w:div w:id="775517753">
          <w:marLeft w:val="0"/>
          <w:marRight w:val="0"/>
          <w:marTop w:val="0"/>
          <w:marBottom w:val="0"/>
          <w:divBdr>
            <w:top w:val="none" w:sz="0" w:space="0" w:color="auto"/>
            <w:left w:val="none" w:sz="0" w:space="0" w:color="auto"/>
            <w:bottom w:val="none" w:sz="0" w:space="0" w:color="auto"/>
            <w:right w:val="none" w:sz="0" w:space="0" w:color="auto"/>
          </w:divBdr>
        </w:div>
      </w:divsChild>
    </w:div>
    <w:div w:id="181823720">
      <w:bodyDiv w:val="1"/>
      <w:marLeft w:val="0"/>
      <w:marRight w:val="0"/>
      <w:marTop w:val="0"/>
      <w:marBottom w:val="0"/>
      <w:divBdr>
        <w:top w:val="none" w:sz="0" w:space="0" w:color="auto"/>
        <w:left w:val="none" w:sz="0" w:space="0" w:color="auto"/>
        <w:bottom w:val="none" w:sz="0" w:space="0" w:color="auto"/>
        <w:right w:val="none" w:sz="0" w:space="0" w:color="auto"/>
      </w:divBdr>
    </w:div>
    <w:div w:id="197788372">
      <w:bodyDiv w:val="1"/>
      <w:marLeft w:val="0"/>
      <w:marRight w:val="0"/>
      <w:marTop w:val="0"/>
      <w:marBottom w:val="0"/>
      <w:divBdr>
        <w:top w:val="none" w:sz="0" w:space="0" w:color="auto"/>
        <w:left w:val="none" w:sz="0" w:space="0" w:color="auto"/>
        <w:bottom w:val="none" w:sz="0" w:space="0" w:color="auto"/>
        <w:right w:val="none" w:sz="0" w:space="0" w:color="auto"/>
      </w:divBdr>
    </w:div>
    <w:div w:id="217673188">
      <w:bodyDiv w:val="1"/>
      <w:marLeft w:val="0"/>
      <w:marRight w:val="0"/>
      <w:marTop w:val="0"/>
      <w:marBottom w:val="0"/>
      <w:divBdr>
        <w:top w:val="none" w:sz="0" w:space="0" w:color="auto"/>
        <w:left w:val="none" w:sz="0" w:space="0" w:color="auto"/>
        <w:bottom w:val="none" w:sz="0" w:space="0" w:color="auto"/>
        <w:right w:val="none" w:sz="0" w:space="0" w:color="auto"/>
      </w:divBdr>
    </w:div>
    <w:div w:id="256016043">
      <w:bodyDiv w:val="1"/>
      <w:marLeft w:val="0"/>
      <w:marRight w:val="0"/>
      <w:marTop w:val="0"/>
      <w:marBottom w:val="0"/>
      <w:divBdr>
        <w:top w:val="none" w:sz="0" w:space="0" w:color="auto"/>
        <w:left w:val="none" w:sz="0" w:space="0" w:color="auto"/>
        <w:bottom w:val="none" w:sz="0" w:space="0" w:color="auto"/>
        <w:right w:val="none" w:sz="0" w:space="0" w:color="auto"/>
      </w:divBdr>
    </w:div>
    <w:div w:id="258294006">
      <w:bodyDiv w:val="1"/>
      <w:marLeft w:val="0"/>
      <w:marRight w:val="0"/>
      <w:marTop w:val="0"/>
      <w:marBottom w:val="0"/>
      <w:divBdr>
        <w:top w:val="none" w:sz="0" w:space="0" w:color="auto"/>
        <w:left w:val="none" w:sz="0" w:space="0" w:color="auto"/>
        <w:bottom w:val="none" w:sz="0" w:space="0" w:color="auto"/>
        <w:right w:val="none" w:sz="0" w:space="0" w:color="auto"/>
      </w:divBdr>
    </w:div>
    <w:div w:id="279916050">
      <w:bodyDiv w:val="1"/>
      <w:marLeft w:val="0"/>
      <w:marRight w:val="0"/>
      <w:marTop w:val="0"/>
      <w:marBottom w:val="0"/>
      <w:divBdr>
        <w:top w:val="none" w:sz="0" w:space="0" w:color="auto"/>
        <w:left w:val="none" w:sz="0" w:space="0" w:color="auto"/>
        <w:bottom w:val="none" w:sz="0" w:space="0" w:color="auto"/>
        <w:right w:val="none" w:sz="0" w:space="0" w:color="auto"/>
      </w:divBdr>
    </w:div>
    <w:div w:id="298658817">
      <w:bodyDiv w:val="1"/>
      <w:marLeft w:val="0"/>
      <w:marRight w:val="0"/>
      <w:marTop w:val="0"/>
      <w:marBottom w:val="0"/>
      <w:divBdr>
        <w:top w:val="none" w:sz="0" w:space="0" w:color="auto"/>
        <w:left w:val="none" w:sz="0" w:space="0" w:color="auto"/>
        <w:bottom w:val="none" w:sz="0" w:space="0" w:color="auto"/>
        <w:right w:val="none" w:sz="0" w:space="0" w:color="auto"/>
      </w:divBdr>
      <w:divsChild>
        <w:div w:id="1009984134">
          <w:marLeft w:val="0"/>
          <w:marRight w:val="0"/>
          <w:marTop w:val="0"/>
          <w:marBottom w:val="0"/>
          <w:divBdr>
            <w:top w:val="none" w:sz="0" w:space="0" w:color="auto"/>
            <w:left w:val="none" w:sz="0" w:space="0" w:color="auto"/>
            <w:bottom w:val="none" w:sz="0" w:space="0" w:color="auto"/>
            <w:right w:val="none" w:sz="0" w:space="0" w:color="auto"/>
          </w:divBdr>
        </w:div>
        <w:div w:id="18557539">
          <w:marLeft w:val="0"/>
          <w:marRight w:val="0"/>
          <w:marTop w:val="0"/>
          <w:marBottom w:val="0"/>
          <w:divBdr>
            <w:top w:val="none" w:sz="0" w:space="0" w:color="auto"/>
            <w:left w:val="none" w:sz="0" w:space="0" w:color="auto"/>
            <w:bottom w:val="none" w:sz="0" w:space="0" w:color="auto"/>
            <w:right w:val="none" w:sz="0" w:space="0" w:color="auto"/>
          </w:divBdr>
        </w:div>
        <w:div w:id="857239353">
          <w:marLeft w:val="0"/>
          <w:marRight w:val="0"/>
          <w:marTop w:val="0"/>
          <w:marBottom w:val="0"/>
          <w:divBdr>
            <w:top w:val="none" w:sz="0" w:space="0" w:color="auto"/>
            <w:left w:val="none" w:sz="0" w:space="0" w:color="auto"/>
            <w:bottom w:val="none" w:sz="0" w:space="0" w:color="auto"/>
            <w:right w:val="none" w:sz="0" w:space="0" w:color="auto"/>
          </w:divBdr>
        </w:div>
      </w:divsChild>
    </w:div>
    <w:div w:id="324942701">
      <w:bodyDiv w:val="1"/>
      <w:marLeft w:val="0"/>
      <w:marRight w:val="0"/>
      <w:marTop w:val="0"/>
      <w:marBottom w:val="0"/>
      <w:divBdr>
        <w:top w:val="none" w:sz="0" w:space="0" w:color="auto"/>
        <w:left w:val="none" w:sz="0" w:space="0" w:color="auto"/>
        <w:bottom w:val="none" w:sz="0" w:space="0" w:color="auto"/>
        <w:right w:val="none" w:sz="0" w:space="0" w:color="auto"/>
      </w:divBdr>
      <w:divsChild>
        <w:div w:id="467213469">
          <w:marLeft w:val="0"/>
          <w:marRight w:val="0"/>
          <w:marTop w:val="0"/>
          <w:marBottom w:val="0"/>
          <w:divBdr>
            <w:top w:val="none" w:sz="0" w:space="0" w:color="auto"/>
            <w:left w:val="none" w:sz="0" w:space="0" w:color="auto"/>
            <w:bottom w:val="none" w:sz="0" w:space="0" w:color="auto"/>
            <w:right w:val="none" w:sz="0" w:space="0" w:color="auto"/>
          </w:divBdr>
        </w:div>
        <w:div w:id="951017562">
          <w:marLeft w:val="0"/>
          <w:marRight w:val="0"/>
          <w:marTop w:val="0"/>
          <w:marBottom w:val="0"/>
          <w:divBdr>
            <w:top w:val="none" w:sz="0" w:space="0" w:color="auto"/>
            <w:left w:val="none" w:sz="0" w:space="0" w:color="auto"/>
            <w:bottom w:val="none" w:sz="0" w:space="0" w:color="auto"/>
            <w:right w:val="none" w:sz="0" w:space="0" w:color="auto"/>
          </w:divBdr>
        </w:div>
        <w:div w:id="272711895">
          <w:marLeft w:val="0"/>
          <w:marRight w:val="0"/>
          <w:marTop w:val="0"/>
          <w:marBottom w:val="0"/>
          <w:divBdr>
            <w:top w:val="none" w:sz="0" w:space="0" w:color="auto"/>
            <w:left w:val="none" w:sz="0" w:space="0" w:color="auto"/>
            <w:bottom w:val="none" w:sz="0" w:space="0" w:color="auto"/>
            <w:right w:val="none" w:sz="0" w:space="0" w:color="auto"/>
          </w:divBdr>
        </w:div>
      </w:divsChild>
    </w:div>
    <w:div w:id="340671222">
      <w:bodyDiv w:val="1"/>
      <w:marLeft w:val="0"/>
      <w:marRight w:val="0"/>
      <w:marTop w:val="0"/>
      <w:marBottom w:val="0"/>
      <w:divBdr>
        <w:top w:val="none" w:sz="0" w:space="0" w:color="auto"/>
        <w:left w:val="none" w:sz="0" w:space="0" w:color="auto"/>
        <w:bottom w:val="none" w:sz="0" w:space="0" w:color="auto"/>
        <w:right w:val="none" w:sz="0" w:space="0" w:color="auto"/>
      </w:divBdr>
    </w:div>
    <w:div w:id="356199022">
      <w:bodyDiv w:val="1"/>
      <w:marLeft w:val="0"/>
      <w:marRight w:val="0"/>
      <w:marTop w:val="0"/>
      <w:marBottom w:val="0"/>
      <w:divBdr>
        <w:top w:val="none" w:sz="0" w:space="0" w:color="auto"/>
        <w:left w:val="none" w:sz="0" w:space="0" w:color="auto"/>
        <w:bottom w:val="none" w:sz="0" w:space="0" w:color="auto"/>
        <w:right w:val="none" w:sz="0" w:space="0" w:color="auto"/>
      </w:divBdr>
    </w:div>
    <w:div w:id="386997150">
      <w:bodyDiv w:val="1"/>
      <w:marLeft w:val="0"/>
      <w:marRight w:val="0"/>
      <w:marTop w:val="0"/>
      <w:marBottom w:val="0"/>
      <w:divBdr>
        <w:top w:val="none" w:sz="0" w:space="0" w:color="auto"/>
        <w:left w:val="none" w:sz="0" w:space="0" w:color="auto"/>
        <w:bottom w:val="none" w:sz="0" w:space="0" w:color="auto"/>
        <w:right w:val="none" w:sz="0" w:space="0" w:color="auto"/>
      </w:divBdr>
    </w:div>
    <w:div w:id="387845083">
      <w:bodyDiv w:val="1"/>
      <w:marLeft w:val="0"/>
      <w:marRight w:val="0"/>
      <w:marTop w:val="0"/>
      <w:marBottom w:val="0"/>
      <w:divBdr>
        <w:top w:val="none" w:sz="0" w:space="0" w:color="auto"/>
        <w:left w:val="none" w:sz="0" w:space="0" w:color="auto"/>
        <w:bottom w:val="none" w:sz="0" w:space="0" w:color="auto"/>
        <w:right w:val="none" w:sz="0" w:space="0" w:color="auto"/>
      </w:divBdr>
    </w:div>
    <w:div w:id="393818670">
      <w:bodyDiv w:val="1"/>
      <w:marLeft w:val="0"/>
      <w:marRight w:val="0"/>
      <w:marTop w:val="0"/>
      <w:marBottom w:val="0"/>
      <w:divBdr>
        <w:top w:val="none" w:sz="0" w:space="0" w:color="auto"/>
        <w:left w:val="none" w:sz="0" w:space="0" w:color="auto"/>
        <w:bottom w:val="none" w:sz="0" w:space="0" w:color="auto"/>
        <w:right w:val="none" w:sz="0" w:space="0" w:color="auto"/>
      </w:divBdr>
    </w:div>
    <w:div w:id="414666768">
      <w:bodyDiv w:val="1"/>
      <w:marLeft w:val="0"/>
      <w:marRight w:val="0"/>
      <w:marTop w:val="0"/>
      <w:marBottom w:val="0"/>
      <w:divBdr>
        <w:top w:val="none" w:sz="0" w:space="0" w:color="auto"/>
        <w:left w:val="none" w:sz="0" w:space="0" w:color="auto"/>
        <w:bottom w:val="none" w:sz="0" w:space="0" w:color="auto"/>
        <w:right w:val="none" w:sz="0" w:space="0" w:color="auto"/>
      </w:divBdr>
    </w:div>
    <w:div w:id="459344990">
      <w:bodyDiv w:val="1"/>
      <w:marLeft w:val="0"/>
      <w:marRight w:val="0"/>
      <w:marTop w:val="0"/>
      <w:marBottom w:val="0"/>
      <w:divBdr>
        <w:top w:val="none" w:sz="0" w:space="0" w:color="auto"/>
        <w:left w:val="none" w:sz="0" w:space="0" w:color="auto"/>
        <w:bottom w:val="none" w:sz="0" w:space="0" w:color="auto"/>
        <w:right w:val="none" w:sz="0" w:space="0" w:color="auto"/>
      </w:divBdr>
    </w:div>
    <w:div w:id="461389380">
      <w:bodyDiv w:val="1"/>
      <w:marLeft w:val="0"/>
      <w:marRight w:val="0"/>
      <w:marTop w:val="0"/>
      <w:marBottom w:val="0"/>
      <w:divBdr>
        <w:top w:val="none" w:sz="0" w:space="0" w:color="auto"/>
        <w:left w:val="none" w:sz="0" w:space="0" w:color="auto"/>
        <w:bottom w:val="none" w:sz="0" w:space="0" w:color="auto"/>
        <w:right w:val="none" w:sz="0" w:space="0" w:color="auto"/>
      </w:divBdr>
    </w:div>
    <w:div w:id="476529203">
      <w:bodyDiv w:val="1"/>
      <w:marLeft w:val="0"/>
      <w:marRight w:val="0"/>
      <w:marTop w:val="0"/>
      <w:marBottom w:val="0"/>
      <w:divBdr>
        <w:top w:val="none" w:sz="0" w:space="0" w:color="auto"/>
        <w:left w:val="none" w:sz="0" w:space="0" w:color="auto"/>
        <w:bottom w:val="none" w:sz="0" w:space="0" w:color="auto"/>
        <w:right w:val="none" w:sz="0" w:space="0" w:color="auto"/>
      </w:divBdr>
    </w:div>
    <w:div w:id="488986182">
      <w:bodyDiv w:val="1"/>
      <w:marLeft w:val="0"/>
      <w:marRight w:val="0"/>
      <w:marTop w:val="0"/>
      <w:marBottom w:val="0"/>
      <w:divBdr>
        <w:top w:val="none" w:sz="0" w:space="0" w:color="auto"/>
        <w:left w:val="none" w:sz="0" w:space="0" w:color="auto"/>
        <w:bottom w:val="none" w:sz="0" w:space="0" w:color="auto"/>
        <w:right w:val="none" w:sz="0" w:space="0" w:color="auto"/>
      </w:divBdr>
      <w:divsChild>
        <w:div w:id="1868522824">
          <w:marLeft w:val="0"/>
          <w:marRight w:val="0"/>
          <w:marTop w:val="300"/>
          <w:marBottom w:val="300"/>
          <w:divBdr>
            <w:top w:val="none" w:sz="0" w:space="0" w:color="auto"/>
            <w:left w:val="none" w:sz="0" w:space="0" w:color="auto"/>
            <w:bottom w:val="none" w:sz="0" w:space="0" w:color="auto"/>
            <w:right w:val="none" w:sz="0" w:space="0" w:color="auto"/>
          </w:divBdr>
        </w:div>
        <w:div w:id="763460080">
          <w:marLeft w:val="0"/>
          <w:marRight w:val="0"/>
          <w:marTop w:val="300"/>
          <w:marBottom w:val="300"/>
          <w:divBdr>
            <w:top w:val="none" w:sz="0" w:space="0" w:color="auto"/>
            <w:left w:val="none" w:sz="0" w:space="0" w:color="auto"/>
            <w:bottom w:val="none" w:sz="0" w:space="0" w:color="auto"/>
            <w:right w:val="none" w:sz="0" w:space="0" w:color="auto"/>
          </w:divBdr>
        </w:div>
      </w:divsChild>
    </w:div>
    <w:div w:id="511840123">
      <w:bodyDiv w:val="1"/>
      <w:marLeft w:val="0"/>
      <w:marRight w:val="0"/>
      <w:marTop w:val="0"/>
      <w:marBottom w:val="0"/>
      <w:divBdr>
        <w:top w:val="none" w:sz="0" w:space="0" w:color="auto"/>
        <w:left w:val="none" w:sz="0" w:space="0" w:color="auto"/>
        <w:bottom w:val="none" w:sz="0" w:space="0" w:color="auto"/>
        <w:right w:val="none" w:sz="0" w:space="0" w:color="auto"/>
      </w:divBdr>
    </w:div>
    <w:div w:id="588080302">
      <w:bodyDiv w:val="1"/>
      <w:marLeft w:val="0"/>
      <w:marRight w:val="0"/>
      <w:marTop w:val="0"/>
      <w:marBottom w:val="0"/>
      <w:divBdr>
        <w:top w:val="none" w:sz="0" w:space="0" w:color="auto"/>
        <w:left w:val="none" w:sz="0" w:space="0" w:color="auto"/>
        <w:bottom w:val="none" w:sz="0" w:space="0" w:color="auto"/>
        <w:right w:val="none" w:sz="0" w:space="0" w:color="auto"/>
      </w:divBdr>
    </w:div>
    <w:div w:id="631248334">
      <w:bodyDiv w:val="1"/>
      <w:marLeft w:val="0"/>
      <w:marRight w:val="0"/>
      <w:marTop w:val="0"/>
      <w:marBottom w:val="0"/>
      <w:divBdr>
        <w:top w:val="none" w:sz="0" w:space="0" w:color="auto"/>
        <w:left w:val="none" w:sz="0" w:space="0" w:color="auto"/>
        <w:bottom w:val="none" w:sz="0" w:space="0" w:color="auto"/>
        <w:right w:val="none" w:sz="0" w:space="0" w:color="auto"/>
      </w:divBdr>
    </w:div>
    <w:div w:id="676613286">
      <w:bodyDiv w:val="1"/>
      <w:marLeft w:val="0"/>
      <w:marRight w:val="0"/>
      <w:marTop w:val="0"/>
      <w:marBottom w:val="0"/>
      <w:divBdr>
        <w:top w:val="none" w:sz="0" w:space="0" w:color="auto"/>
        <w:left w:val="none" w:sz="0" w:space="0" w:color="auto"/>
        <w:bottom w:val="none" w:sz="0" w:space="0" w:color="auto"/>
        <w:right w:val="none" w:sz="0" w:space="0" w:color="auto"/>
      </w:divBdr>
    </w:div>
    <w:div w:id="676883021">
      <w:bodyDiv w:val="1"/>
      <w:marLeft w:val="0"/>
      <w:marRight w:val="0"/>
      <w:marTop w:val="0"/>
      <w:marBottom w:val="0"/>
      <w:divBdr>
        <w:top w:val="none" w:sz="0" w:space="0" w:color="auto"/>
        <w:left w:val="none" w:sz="0" w:space="0" w:color="auto"/>
        <w:bottom w:val="none" w:sz="0" w:space="0" w:color="auto"/>
        <w:right w:val="none" w:sz="0" w:space="0" w:color="auto"/>
      </w:divBdr>
    </w:div>
    <w:div w:id="677274856">
      <w:bodyDiv w:val="1"/>
      <w:marLeft w:val="0"/>
      <w:marRight w:val="0"/>
      <w:marTop w:val="0"/>
      <w:marBottom w:val="0"/>
      <w:divBdr>
        <w:top w:val="none" w:sz="0" w:space="0" w:color="auto"/>
        <w:left w:val="none" w:sz="0" w:space="0" w:color="auto"/>
        <w:bottom w:val="none" w:sz="0" w:space="0" w:color="auto"/>
        <w:right w:val="none" w:sz="0" w:space="0" w:color="auto"/>
      </w:divBdr>
      <w:divsChild>
        <w:div w:id="1786852053">
          <w:marLeft w:val="0"/>
          <w:marRight w:val="0"/>
          <w:marTop w:val="0"/>
          <w:marBottom w:val="240"/>
          <w:divBdr>
            <w:top w:val="none" w:sz="0" w:space="0" w:color="auto"/>
            <w:left w:val="none" w:sz="0" w:space="0" w:color="auto"/>
            <w:bottom w:val="none" w:sz="0" w:space="0" w:color="auto"/>
            <w:right w:val="none" w:sz="0" w:space="0" w:color="auto"/>
          </w:divBdr>
          <w:divsChild>
            <w:div w:id="651449019">
              <w:marLeft w:val="0"/>
              <w:marRight w:val="0"/>
              <w:marTop w:val="0"/>
              <w:marBottom w:val="0"/>
              <w:divBdr>
                <w:top w:val="none" w:sz="0" w:space="0" w:color="auto"/>
                <w:left w:val="none" w:sz="0" w:space="0" w:color="auto"/>
                <w:bottom w:val="none" w:sz="0" w:space="0" w:color="auto"/>
                <w:right w:val="none" w:sz="0" w:space="0" w:color="auto"/>
              </w:divBdr>
            </w:div>
          </w:divsChild>
        </w:div>
        <w:div w:id="825974635">
          <w:marLeft w:val="0"/>
          <w:marRight w:val="0"/>
          <w:marTop w:val="0"/>
          <w:marBottom w:val="240"/>
          <w:divBdr>
            <w:top w:val="none" w:sz="0" w:space="0" w:color="auto"/>
            <w:left w:val="none" w:sz="0" w:space="0" w:color="auto"/>
            <w:bottom w:val="none" w:sz="0" w:space="0" w:color="auto"/>
            <w:right w:val="none" w:sz="0" w:space="0" w:color="auto"/>
          </w:divBdr>
          <w:divsChild>
            <w:div w:id="725371954">
              <w:marLeft w:val="0"/>
              <w:marRight w:val="0"/>
              <w:marTop w:val="0"/>
              <w:marBottom w:val="0"/>
              <w:divBdr>
                <w:top w:val="none" w:sz="0" w:space="0" w:color="auto"/>
                <w:left w:val="none" w:sz="0" w:space="0" w:color="auto"/>
                <w:bottom w:val="none" w:sz="0" w:space="0" w:color="auto"/>
                <w:right w:val="none" w:sz="0" w:space="0" w:color="auto"/>
              </w:divBdr>
            </w:div>
          </w:divsChild>
        </w:div>
        <w:div w:id="1272471099">
          <w:marLeft w:val="0"/>
          <w:marRight w:val="0"/>
          <w:marTop w:val="0"/>
          <w:marBottom w:val="240"/>
          <w:divBdr>
            <w:top w:val="none" w:sz="0" w:space="0" w:color="auto"/>
            <w:left w:val="none" w:sz="0" w:space="0" w:color="auto"/>
            <w:bottom w:val="none" w:sz="0" w:space="0" w:color="auto"/>
            <w:right w:val="none" w:sz="0" w:space="0" w:color="auto"/>
          </w:divBdr>
          <w:divsChild>
            <w:div w:id="695696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968268">
      <w:bodyDiv w:val="1"/>
      <w:marLeft w:val="0"/>
      <w:marRight w:val="0"/>
      <w:marTop w:val="0"/>
      <w:marBottom w:val="0"/>
      <w:divBdr>
        <w:top w:val="none" w:sz="0" w:space="0" w:color="auto"/>
        <w:left w:val="none" w:sz="0" w:space="0" w:color="auto"/>
        <w:bottom w:val="none" w:sz="0" w:space="0" w:color="auto"/>
        <w:right w:val="none" w:sz="0" w:space="0" w:color="auto"/>
      </w:divBdr>
    </w:div>
    <w:div w:id="714112894">
      <w:bodyDiv w:val="1"/>
      <w:marLeft w:val="0"/>
      <w:marRight w:val="0"/>
      <w:marTop w:val="0"/>
      <w:marBottom w:val="0"/>
      <w:divBdr>
        <w:top w:val="none" w:sz="0" w:space="0" w:color="auto"/>
        <w:left w:val="none" w:sz="0" w:space="0" w:color="auto"/>
        <w:bottom w:val="none" w:sz="0" w:space="0" w:color="auto"/>
        <w:right w:val="none" w:sz="0" w:space="0" w:color="auto"/>
      </w:divBdr>
    </w:div>
    <w:div w:id="724571821">
      <w:bodyDiv w:val="1"/>
      <w:marLeft w:val="0"/>
      <w:marRight w:val="0"/>
      <w:marTop w:val="0"/>
      <w:marBottom w:val="0"/>
      <w:divBdr>
        <w:top w:val="none" w:sz="0" w:space="0" w:color="auto"/>
        <w:left w:val="none" w:sz="0" w:space="0" w:color="auto"/>
        <w:bottom w:val="none" w:sz="0" w:space="0" w:color="auto"/>
        <w:right w:val="none" w:sz="0" w:space="0" w:color="auto"/>
      </w:divBdr>
    </w:div>
    <w:div w:id="730427384">
      <w:bodyDiv w:val="1"/>
      <w:marLeft w:val="0"/>
      <w:marRight w:val="0"/>
      <w:marTop w:val="0"/>
      <w:marBottom w:val="0"/>
      <w:divBdr>
        <w:top w:val="none" w:sz="0" w:space="0" w:color="auto"/>
        <w:left w:val="none" w:sz="0" w:space="0" w:color="auto"/>
        <w:bottom w:val="none" w:sz="0" w:space="0" w:color="auto"/>
        <w:right w:val="none" w:sz="0" w:space="0" w:color="auto"/>
      </w:divBdr>
      <w:divsChild>
        <w:div w:id="1512916661">
          <w:marLeft w:val="0"/>
          <w:marRight w:val="0"/>
          <w:marTop w:val="0"/>
          <w:marBottom w:val="0"/>
          <w:divBdr>
            <w:top w:val="none" w:sz="0" w:space="0" w:color="auto"/>
            <w:left w:val="none" w:sz="0" w:space="0" w:color="auto"/>
            <w:bottom w:val="none" w:sz="0" w:space="0" w:color="auto"/>
            <w:right w:val="none" w:sz="0" w:space="0" w:color="auto"/>
          </w:divBdr>
        </w:div>
      </w:divsChild>
    </w:div>
    <w:div w:id="734737712">
      <w:bodyDiv w:val="1"/>
      <w:marLeft w:val="0"/>
      <w:marRight w:val="0"/>
      <w:marTop w:val="0"/>
      <w:marBottom w:val="0"/>
      <w:divBdr>
        <w:top w:val="none" w:sz="0" w:space="0" w:color="auto"/>
        <w:left w:val="none" w:sz="0" w:space="0" w:color="auto"/>
        <w:bottom w:val="none" w:sz="0" w:space="0" w:color="auto"/>
        <w:right w:val="none" w:sz="0" w:space="0" w:color="auto"/>
      </w:divBdr>
    </w:div>
    <w:div w:id="766736979">
      <w:bodyDiv w:val="1"/>
      <w:marLeft w:val="0"/>
      <w:marRight w:val="0"/>
      <w:marTop w:val="0"/>
      <w:marBottom w:val="0"/>
      <w:divBdr>
        <w:top w:val="none" w:sz="0" w:space="0" w:color="auto"/>
        <w:left w:val="none" w:sz="0" w:space="0" w:color="auto"/>
        <w:bottom w:val="none" w:sz="0" w:space="0" w:color="auto"/>
        <w:right w:val="none" w:sz="0" w:space="0" w:color="auto"/>
      </w:divBdr>
    </w:div>
    <w:div w:id="780033147">
      <w:bodyDiv w:val="1"/>
      <w:marLeft w:val="0"/>
      <w:marRight w:val="0"/>
      <w:marTop w:val="0"/>
      <w:marBottom w:val="0"/>
      <w:divBdr>
        <w:top w:val="none" w:sz="0" w:space="0" w:color="auto"/>
        <w:left w:val="none" w:sz="0" w:space="0" w:color="auto"/>
        <w:bottom w:val="none" w:sz="0" w:space="0" w:color="auto"/>
        <w:right w:val="none" w:sz="0" w:space="0" w:color="auto"/>
      </w:divBdr>
    </w:div>
    <w:div w:id="807554658">
      <w:bodyDiv w:val="1"/>
      <w:marLeft w:val="0"/>
      <w:marRight w:val="0"/>
      <w:marTop w:val="0"/>
      <w:marBottom w:val="0"/>
      <w:divBdr>
        <w:top w:val="none" w:sz="0" w:space="0" w:color="auto"/>
        <w:left w:val="none" w:sz="0" w:space="0" w:color="auto"/>
        <w:bottom w:val="none" w:sz="0" w:space="0" w:color="auto"/>
        <w:right w:val="none" w:sz="0" w:space="0" w:color="auto"/>
      </w:divBdr>
    </w:div>
    <w:div w:id="808671577">
      <w:bodyDiv w:val="1"/>
      <w:marLeft w:val="0"/>
      <w:marRight w:val="0"/>
      <w:marTop w:val="0"/>
      <w:marBottom w:val="0"/>
      <w:divBdr>
        <w:top w:val="none" w:sz="0" w:space="0" w:color="auto"/>
        <w:left w:val="none" w:sz="0" w:space="0" w:color="auto"/>
        <w:bottom w:val="none" w:sz="0" w:space="0" w:color="auto"/>
        <w:right w:val="none" w:sz="0" w:space="0" w:color="auto"/>
      </w:divBdr>
    </w:div>
    <w:div w:id="820195613">
      <w:bodyDiv w:val="1"/>
      <w:marLeft w:val="0"/>
      <w:marRight w:val="0"/>
      <w:marTop w:val="0"/>
      <w:marBottom w:val="0"/>
      <w:divBdr>
        <w:top w:val="none" w:sz="0" w:space="0" w:color="auto"/>
        <w:left w:val="none" w:sz="0" w:space="0" w:color="auto"/>
        <w:bottom w:val="none" w:sz="0" w:space="0" w:color="auto"/>
        <w:right w:val="none" w:sz="0" w:space="0" w:color="auto"/>
      </w:divBdr>
    </w:div>
    <w:div w:id="843474599">
      <w:bodyDiv w:val="1"/>
      <w:marLeft w:val="0"/>
      <w:marRight w:val="0"/>
      <w:marTop w:val="0"/>
      <w:marBottom w:val="0"/>
      <w:divBdr>
        <w:top w:val="none" w:sz="0" w:space="0" w:color="auto"/>
        <w:left w:val="none" w:sz="0" w:space="0" w:color="auto"/>
        <w:bottom w:val="none" w:sz="0" w:space="0" w:color="auto"/>
        <w:right w:val="none" w:sz="0" w:space="0" w:color="auto"/>
      </w:divBdr>
    </w:div>
    <w:div w:id="843666280">
      <w:bodyDiv w:val="1"/>
      <w:marLeft w:val="0"/>
      <w:marRight w:val="0"/>
      <w:marTop w:val="0"/>
      <w:marBottom w:val="0"/>
      <w:divBdr>
        <w:top w:val="none" w:sz="0" w:space="0" w:color="auto"/>
        <w:left w:val="none" w:sz="0" w:space="0" w:color="auto"/>
        <w:bottom w:val="none" w:sz="0" w:space="0" w:color="auto"/>
        <w:right w:val="none" w:sz="0" w:space="0" w:color="auto"/>
      </w:divBdr>
      <w:divsChild>
        <w:div w:id="1128473939">
          <w:marLeft w:val="0"/>
          <w:marRight w:val="0"/>
          <w:marTop w:val="0"/>
          <w:marBottom w:val="0"/>
          <w:divBdr>
            <w:top w:val="none" w:sz="0" w:space="0" w:color="auto"/>
            <w:left w:val="none" w:sz="0" w:space="0" w:color="auto"/>
            <w:bottom w:val="none" w:sz="0" w:space="0" w:color="auto"/>
            <w:right w:val="none" w:sz="0" w:space="0" w:color="auto"/>
          </w:divBdr>
        </w:div>
        <w:div w:id="5524806">
          <w:marLeft w:val="0"/>
          <w:marRight w:val="0"/>
          <w:marTop w:val="0"/>
          <w:marBottom w:val="0"/>
          <w:divBdr>
            <w:top w:val="none" w:sz="0" w:space="0" w:color="auto"/>
            <w:left w:val="none" w:sz="0" w:space="0" w:color="auto"/>
            <w:bottom w:val="none" w:sz="0" w:space="0" w:color="auto"/>
            <w:right w:val="none" w:sz="0" w:space="0" w:color="auto"/>
          </w:divBdr>
        </w:div>
        <w:div w:id="512257438">
          <w:marLeft w:val="0"/>
          <w:marRight w:val="0"/>
          <w:marTop w:val="0"/>
          <w:marBottom w:val="0"/>
          <w:divBdr>
            <w:top w:val="none" w:sz="0" w:space="0" w:color="auto"/>
            <w:left w:val="none" w:sz="0" w:space="0" w:color="auto"/>
            <w:bottom w:val="none" w:sz="0" w:space="0" w:color="auto"/>
            <w:right w:val="none" w:sz="0" w:space="0" w:color="auto"/>
          </w:divBdr>
        </w:div>
        <w:div w:id="1629505652">
          <w:marLeft w:val="0"/>
          <w:marRight w:val="0"/>
          <w:marTop w:val="0"/>
          <w:marBottom w:val="0"/>
          <w:divBdr>
            <w:top w:val="none" w:sz="0" w:space="0" w:color="auto"/>
            <w:left w:val="none" w:sz="0" w:space="0" w:color="auto"/>
            <w:bottom w:val="none" w:sz="0" w:space="0" w:color="auto"/>
            <w:right w:val="none" w:sz="0" w:space="0" w:color="auto"/>
          </w:divBdr>
        </w:div>
      </w:divsChild>
    </w:div>
    <w:div w:id="848640137">
      <w:bodyDiv w:val="1"/>
      <w:marLeft w:val="0"/>
      <w:marRight w:val="0"/>
      <w:marTop w:val="0"/>
      <w:marBottom w:val="0"/>
      <w:divBdr>
        <w:top w:val="none" w:sz="0" w:space="0" w:color="auto"/>
        <w:left w:val="none" w:sz="0" w:space="0" w:color="auto"/>
        <w:bottom w:val="none" w:sz="0" w:space="0" w:color="auto"/>
        <w:right w:val="none" w:sz="0" w:space="0" w:color="auto"/>
      </w:divBdr>
      <w:divsChild>
        <w:div w:id="1008749681">
          <w:marLeft w:val="0"/>
          <w:marRight w:val="0"/>
          <w:marTop w:val="0"/>
          <w:marBottom w:val="0"/>
          <w:divBdr>
            <w:top w:val="none" w:sz="0" w:space="0" w:color="auto"/>
            <w:left w:val="none" w:sz="0" w:space="0" w:color="auto"/>
            <w:bottom w:val="none" w:sz="0" w:space="0" w:color="auto"/>
            <w:right w:val="none" w:sz="0" w:space="0" w:color="auto"/>
          </w:divBdr>
        </w:div>
      </w:divsChild>
    </w:div>
    <w:div w:id="859004966">
      <w:bodyDiv w:val="1"/>
      <w:marLeft w:val="0"/>
      <w:marRight w:val="0"/>
      <w:marTop w:val="0"/>
      <w:marBottom w:val="0"/>
      <w:divBdr>
        <w:top w:val="none" w:sz="0" w:space="0" w:color="auto"/>
        <w:left w:val="none" w:sz="0" w:space="0" w:color="auto"/>
        <w:bottom w:val="none" w:sz="0" w:space="0" w:color="auto"/>
        <w:right w:val="none" w:sz="0" w:space="0" w:color="auto"/>
      </w:divBdr>
    </w:div>
    <w:div w:id="874928305">
      <w:bodyDiv w:val="1"/>
      <w:marLeft w:val="0"/>
      <w:marRight w:val="0"/>
      <w:marTop w:val="0"/>
      <w:marBottom w:val="0"/>
      <w:divBdr>
        <w:top w:val="none" w:sz="0" w:space="0" w:color="auto"/>
        <w:left w:val="none" w:sz="0" w:space="0" w:color="auto"/>
        <w:bottom w:val="none" w:sz="0" w:space="0" w:color="auto"/>
        <w:right w:val="none" w:sz="0" w:space="0" w:color="auto"/>
      </w:divBdr>
    </w:div>
    <w:div w:id="875388220">
      <w:bodyDiv w:val="1"/>
      <w:marLeft w:val="0"/>
      <w:marRight w:val="0"/>
      <w:marTop w:val="0"/>
      <w:marBottom w:val="0"/>
      <w:divBdr>
        <w:top w:val="none" w:sz="0" w:space="0" w:color="auto"/>
        <w:left w:val="none" w:sz="0" w:space="0" w:color="auto"/>
        <w:bottom w:val="none" w:sz="0" w:space="0" w:color="auto"/>
        <w:right w:val="none" w:sz="0" w:space="0" w:color="auto"/>
      </w:divBdr>
    </w:div>
    <w:div w:id="875504607">
      <w:bodyDiv w:val="1"/>
      <w:marLeft w:val="0"/>
      <w:marRight w:val="0"/>
      <w:marTop w:val="0"/>
      <w:marBottom w:val="0"/>
      <w:divBdr>
        <w:top w:val="none" w:sz="0" w:space="0" w:color="auto"/>
        <w:left w:val="none" w:sz="0" w:space="0" w:color="auto"/>
        <w:bottom w:val="none" w:sz="0" w:space="0" w:color="auto"/>
        <w:right w:val="none" w:sz="0" w:space="0" w:color="auto"/>
      </w:divBdr>
      <w:divsChild>
        <w:div w:id="282688123">
          <w:marLeft w:val="0"/>
          <w:marRight w:val="0"/>
          <w:marTop w:val="0"/>
          <w:marBottom w:val="0"/>
          <w:divBdr>
            <w:top w:val="none" w:sz="0" w:space="0" w:color="auto"/>
            <w:left w:val="none" w:sz="0" w:space="0" w:color="auto"/>
            <w:bottom w:val="none" w:sz="0" w:space="0" w:color="auto"/>
            <w:right w:val="none" w:sz="0" w:space="0" w:color="auto"/>
          </w:divBdr>
        </w:div>
        <w:div w:id="1532185185">
          <w:marLeft w:val="0"/>
          <w:marRight w:val="0"/>
          <w:marTop w:val="0"/>
          <w:marBottom w:val="0"/>
          <w:divBdr>
            <w:top w:val="none" w:sz="0" w:space="0" w:color="auto"/>
            <w:left w:val="none" w:sz="0" w:space="0" w:color="auto"/>
            <w:bottom w:val="none" w:sz="0" w:space="0" w:color="auto"/>
            <w:right w:val="none" w:sz="0" w:space="0" w:color="auto"/>
          </w:divBdr>
        </w:div>
        <w:div w:id="459348034">
          <w:marLeft w:val="0"/>
          <w:marRight w:val="0"/>
          <w:marTop w:val="0"/>
          <w:marBottom w:val="0"/>
          <w:divBdr>
            <w:top w:val="none" w:sz="0" w:space="0" w:color="auto"/>
            <w:left w:val="none" w:sz="0" w:space="0" w:color="auto"/>
            <w:bottom w:val="none" w:sz="0" w:space="0" w:color="auto"/>
            <w:right w:val="none" w:sz="0" w:space="0" w:color="auto"/>
          </w:divBdr>
        </w:div>
      </w:divsChild>
    </w:div>
    <w:div w:id="876897619">
      <w:bodyDiv w:val="1"/>
      <w:marLeft w:val="0"/>
      <w:marRight w:val="0"/>
      <w:marTop w:val="0"/>
      <w:marBottom w:val="0"/>
      <w:divBdr>
        <w:top w:val="none" w:sz="0" w:space="0" w:color="auto"/>
        <w:left w:val="none" w:sz="0" w:space="0" w:color="auto"/>
        <w:bottom w:val="none" w:sz="0" w:space="0" w:color="auto"/>
        <w:right w:val="none" w:sz="0" w:space="0" w:color="auto"/>
      </w:divBdr>
    </w:div>
    <w:div w:id="880677949">
      <w:bodyDiv w:val="1"/>
      <w:marLeft w:val="0"/>
      <w:marRight w:val="0"/>
      <w:marTop w:val="0"/>
      <w:marBottom w:val="0"/>
      <w:divBdr>
        <w:top w:val="none" w:sz="0" w:space="0" w:color="auto"/>
        <w:left w:val="none" w:sz="0" w:space="0" w:color="auto"/>
        <w:bottom w:val="none" w:sz="0" w:space="0" w:color="auto"/>
        <w:right w:val="none" w:sz="0" w:space="0" w:color="auto"/>
      </w:divBdr>
    </w:div>
    <w:div w:id="899366419">
      <w:bodyDiv w:val="1"/>
      <w:marLeft w:val="0"/>
      <w:marRight w:val="0"/>
      <w:marTop w:val="0"/>
      <w:marBottom w:val="0"/>
      <w:divBdr>
        <w:top w:val="none" w:sz="0" w:space="0" w:color="auto"/>
        <w:left w:val="none" w:sz="0" w:space="0" w:color="auto"/>
        <w:bottom w:val="none" w:sz="0" w:space="0" w:color="auto"/>
        <w:right w:val="none" w:sz="0" w:space="0" w:color="auto"/>
      </w:divBdr>
    </w:div>
    <w:div w:id="926352864">
      <w:bodyDiv w:val="1"/>
      <w:marLeft w:val="0"/>
      <w:marRight w:val="0"/>
      <w:marTop w:val="0"/>
      <w:marBottom w:val="0"/>
      <w:divBdr>
        <w:top w:val="none" w:sz="0" w:space="0" w:color="auto"/>
        <w:left w:val="none" w:sz="0" w:space="0" w:color="auto"/>
        <w:bottom w:val="none" w:sz="0" w:space="0" w:color="auto"/>
        <w:right w:val="none" w:sz="0" w:space="0" w:color="auto"/>
      </w:divBdr>
    </w:div>
    <w:div w:id="942105750">
      <w:bodyDiv w:val="1"/>
      <w:marLeft w:val="0"/>
      <w:marRight w:val="0"/>
      <w:marTop w:val="0"/>
      <w:marBottom w:val="0"/>
      <w:divBdr>
        <w:top w:val="none" w:sz="0" w:space="0" w:color="auto"/>
        <w:left w:val="none" w:sz="0" w:space="0" w:color="auto"/>
        <w:bottom w:val="none" w:sz="0" w:space="0" w:color="auto"/>
        <w:right w:val="none" w:sz="0" w:space="0" w:color="auto"/>
      </w:divBdr>
    </w:div>
    <w:div w:id="961308971">
      <w:bodyDiv w:val="1"/>
      <w:marLeft w:val="0"/>
      <w:marRight w:val="0"/>
      <w:marTop w:val="0"/>
      <w:marBottom w:val="0"/>
      <w:divBdr>
        <w:top w:val="none" w:sz="0" w:space="0" w:color="auto"/>
        <w:left w:val="none" w:sz="0" w:space="0" w:color="auto"/>
        <w:bottom w:val="none" w:sz="0" w:space="0" w:color="auto"/>
        <w:right w:val="none" w:sz="0" w:space="0" w:color="auto"/>
      </w:divBdr>
    </w:div>
    <w:div w:id="975795399">
      <w:bodyDiv w:val="1"/>
      <w:marLeft w:val="0"/>
      <w:marRight w:val="0"/>
      <w:marTop w:val="0"/>
      <w:marBottom w:val="0"/>
      <w:divBdr>
        <w:top w:val="none" w:sz="0" w:space="0" w:color="auto"/>
        <w:left w:val="none" w:sz="0" w:space="0" w:color="auto"/>
        <w:bottom w:val="none" w:sz="0" w:space="0" w:color="auto"/>
        <w:right w:val="none" w:sz="0" w:space="0" w:color="auto"/>
      </w:divBdr>
      <w:divsChild>
        <w:div w:id="1606229656">
          <w:marLeft w:val="0"/>
          <w:marRight w:val="0"/>
          <w:marTop w:val="0"/>
          <w:marBottom w:val="0"/>
          <w:divBdr>
            <w:top w:val="none" w:sz="0" w:space="0" w:color="auto"/>
            <w:left w:val="none" w:sz="0" w:space="0" w:color="auto"/>
            <w:bottom w:val="none" w:sz="0" w:space="0" w:color="auto"/>
            <w:right w:val="none" w:sz="0" w:space="0" w:color="auto"/>
          </w:divBdr>
        </w:div>
        <w:div w:id="960379919">
          <w:marLeft w:val="0"/>
          <w:marRight w:val="0"/>
          <w:marTop w:val="0"/>
          <w:marBottom w:val="0"/>
          <w:divBdr>
            <w:top w:val="none" w:sz="0" w:space="0" w:color="auto"/>
            <w:left w:val="none" w:sz="0" w:space="0" w:color="auto"/>
            <w:bottom w:val="none" w:sz="0" w:space="0" w:color="auto"/>
            <w:right w:val="none" w:sz="0" w:space="0" w:color="auto"/>
          </w:divBdr>
        </w:div>
        <w:div w:id="813448972">
          <w:marLeft w:val="0"/>
          <w:marRight w:val="0"/>
          <w:marTop w:val="0"/>
          <w:marBottom w:val="0"/>
          <w:divBdr>
            <w:top w:val="none" w:sz="0" w:space="0" w:color="auto"/>
            <w:left w:val="none" w:sz="0" w:space="0" w:color="auto"/>
            <w:bottom w:val="none" w:sz="0" w:space="0" w:color="auto"/>
            <w:right w:val="none" w:sz="0" w:space="0" w:color="auto"/>
          </w:divBdr>
        </w:div>
      </w:divsChild>
    </w:div>
    <w:div w:id="986056604">
      <w:bodyDiv w:val="1"/>
      <w:marLeft w:val="0"/>
      <w:marRight w:val="0"/>
      <w:marTop w:val="0"/>
      <w:marBottom w:val="0"/>
      <w:divBdr>
        <w:top w:val="none" w:sz="0" w:space="0" w:color="auto"/>
        <w:left w:val="none" w:sz="0" w:space="0" w:color="auto"/>
        <w:bottom w:val="none" w:sz="0" w:space="0" w:color="auto"/>
        <w:right w:val="none" w:sz="0" w:space="0" w:color="auto"/>
      </w:divBdr>
    </w:div>
    <w:div w:id="994454926">
      <w:bodyDiv w:val="1"/>
      <w:marLeft w:val="0"/>
      <w:marRight w:val="0"/>
      <w:marTop w:val="0"/>
      <w:marBottom w:val="0"/>
      <w:divBdr>
        <w:top w:val="none" w:sz="0" w:space="0" w:color="auto"/>
        <w:left w:val="none" w:sz="0" w:space="0" w:color="auto"/>
        <w:bottom w:val="none" w:sz="0" w:space="0" w:color="auto"/>
        <w:right w:val="none" w:sz="0" w:space="0" w:color="auto"/>
      </w:divBdr>
    </w:div>
    <w:div w:id="1034425202">
      <w:bodyDiv w:val="1"/>
      <w:marLeft w:val="0"/>
      <w:marRight w:val="0"/>
      <w:marTop w:val="0"/>
      <w:marBottom w:val="0"/>
      <w:divBdr>
        <w:top w:val="none" w:sz="0" w:space="0" w:color="auto"/>
        <w:left w:val="none" w:sz="0" w:space="0" w:color="auto"/>
        <w:bottom w:val="none" w:sz="0" w:space="0" w:color="auto"/>
        <w:right w:val="none" w:sz="0" w:space="0" w:color="auto"/>
      </w:divBdr>
    </w:div>
    <w:div w:id="1055423457">
      <w:bodyDiv w:val="1"/>
      <w:marLeft w:val="0"/>
      <w:marRight w:val="0"/>
      <w:marTop w:val="0"/>
      <w:marBottom w:val="0"/>
      <w:divBdr>
        <w:top w:val="none" w:sz="0" w:space="0" w:color="auto"/>
        <w:left w:val="none" w:sz="0" w:space="0" w:color="auto"/>
        <w:bottom w:val="none" w:sz="0" w:space="0" w:color="auto"/>
        <w:right w:val="none" w:sz="0" w:space="0" w:color="auto"/>
      </w:divBdr>
    </w:div>
    <w:div w:id="1077631639">
      <w:bodyDiv w:val="1"/>
      <w:marLeft w:val="0"/>
      <w:marRight w:val="0"/>
      <w:marTop w:val="0"/>
      <w:marBottom w:val="0"/>
      <w:divBdr>
        <w:top w:val="none" w:sz="0" w:space="0" w:color="auto"/>
        <w:left w:val="none" w:sz="0" w:space="0" w:color="auto"/>
        <w:bottom w:val="none" w:sz="0" w:space="0" w:color="auto"/>
        <w:right w:val="none" w:sz="0" w:space="0" w:color="auto"/>
      </w:divBdr>
    </w:div>
    <w:div w:id="1079908273">
      <w:bodyDiv w:val="1"/>
      <w:marLeft w:val="0"/>
      <w:marRight w:val="0"/>
      <w:marTop w:val="0"/>
      <w:marBottom w:val="0"/>
      <w:divBdr>
        <w:top w:val="none" w:sz="0" w:space="0" w:color="auto"/>
        <w:left w:val="none" w:sz="0" w:space="0" w:color="auto"/>
        <w:bottom w:val="none" w:sz="0" w:space="0" w:color="auto"/>
        <w:right w:val="none" w:sz="0" w:space="0" w:color="auto"/>
      </w:divBdr>
    </w:div>
    <w:div w:id="1079982792">
      <w:bodyDiv w:val="1"/>
      <w:marLeft w:val="0"/>
      <w:marRight w:val="0"/>
      <w:marTop w:val="0"/>
      <w:marBottom w:val="0"/>
      <w:divBdr>
        <w:top w:val="none" w:sz="0" w:space="0" w:color="auto"/>
        <w:left w:val="none" w:sz="0" w:space="0" w:color="auto"/>
        <w:bottom w:val="none" w:sz="0" w:space="0" w:color="auto"/>
        <w:right w:val="none" w:sz="0" w:space="0" w:color="auto"/>
      </w:divBdr>
    </w:div>
    <w:div w:id="1084188537">
      <w:bodyDiv w:val="1"/>
      <w:marLeft w:val="0"/>
      <w:marRight w:val="0"/>
      <w:marTop w:val="0"/>
      <w:marBottom w:val="0"/>
      <w:divBdr>
        <w:top w:val="none" w:sz="0" w:space="0" w:color="auto"/>
        <w:left w:val="none" w:sz="0" w:space="0" w:color="auto"/>
        <w:bottom w:val="none" w:sz="0" w:space="0" w:color="auto"/>
        <w:right w:val="none" w:sz="0" w:space="0" w:color="auto"/>
      </w:divBdr>
    </w:div>
    <w:div w:id="1095974146">
      <w:bodyDiv w:val="1"/>
      <w:marLeft w:val="0"/>
      <w:marRight w:val="0"/>
      <w:marTop w:val="0"/>
      <w:marBottom w:val="0"/>
      <w:divBdr>
        <w:top w:val="none" w:sz="0" w:space="0" w:color="auto"/>
        <w:left w:val="none" w:sz="0" w:space="0" w:color="auto"/>
        <w:bottom w:val="none" w:sz="0" w:space="0" w:color="auto"/>
        <w:right w:val="none" w:sz="0" w:space="0" w:color="auto"/>
      </w:divBdr>
    </w:div>
    <w:div w:id="1119956598">
      <w:bodyDiv w:val="1"/>
      <w:marLeft w:val="0"/>
      <w:marRight w:val="0"/>
      <w:marTop w:val="0"/>
      <w:marBottom w:val="0"/>
      <w:divBdr>
        <w:top w:val="none" w:sz="0" w:space="0" w:color="auto"/>
        <w:left w:val="none" w:sz="0" w:space="0" w:color="auto"/>
        <w:bottom w:val="none" w:sz="0" w:space="0" w:color="auto"/>
        <w:right w:val="none" w:sz="0" w:space="0" w:color="auto"/>
      </w:divBdr>
    </w:div>
    <w:div w:id="1121729479">
      <w:bodyDiv w:val="1"/>
      <w:marLeft w:val="0"/>
      <w:marRight w:val="0"/>
      <w:marTop w:val="0"/>
      <w:marBottom w:val="0"/>
      <w:divBdr>
        <w:top w:val="none" w:sz="0" w:space="0" w:color="auto"/>
        <w:left w:val="none" w:sz="0" w:space="0" w:color="auto"/>
        <w:bottom w:val="none" w:sz="0" w:space="0" w:color="auto"/>
        <w:right w:val="none" w:sz="0" w:space="0" w:color="auto"/>
      </w:divBdr>
    </w:div>
    <w:div w:id="1130783058">
      <w:bodyDiv w:val="1"/>
      <w:marLeft w:val="0"/>
      <w:marRight w:val="0"/>
      <w:marTop w:val="0"/>
      <w:marBottom w:val="0"/>
      <w:divBdr>
        <w:top w:val="none" w:sz="0" w:space="0" w:color="auto"/>
        <w:left w:val="none" w:sz="0" w:space="0" w:color="auto"/>
        <w:bottom w:val="none" w:sz="0" w:space="0" w:color="auto"/>
        <w:right w:val="none" w:sz="0" w:space="0" w:color="auto"/>
      </w:divBdr>
      <w:divsChild>
        <w:div w:id="491992032">
          <w:marLeft w:val="0"/>
          <w:marRight w:val="0"/>
          <w:marTop w:val="0"/>
          <w:marBottom w:val="0"/>
          <w:divBdr>
            <w:top w:val="none" w:sz="0" w:space="0" w:color="auto"/>
            <w:left w:val="none" w:sz="0" w:space="0" w:color="auto"/>
            <w:bottom w:val="none" w:sz="0" w:space="0" w:color="auto"/>
            <w:right w:val="none" w:sz="0" w:space="0" w:color="auto"/>
          </w:divBdr>
        </w:div>
        <w:div w:id="1014382486">
          <w:marLeft w:val="0"/>
          <w:marRight w:val="0"/>
          <w:marTop w:val="0"/>
          <w:marBottom w:val="0"/>
          <w:divBdr>
            <w:top w:val="none" w:sz="0" w:space="0" w:color="auto"/>
            <w:left w:val="none" w:sz="0" w:space="0" w:color="auto"/>
            <w:bottom w:val="none" w:sz="0" w:space="0" w:color="auto"/>
            <w:right w:val="none" w:sz="0" w:space="0" w:color="auto"/>
          </w:divBdr>
        </w:div>
        <w:div w:id="123279702">
          <w:marLeft w:val="0"/>
          <w:marRight w:val="0"/>
          <w:marTop w:val="0"/>
          <w:marBottom w:val="0"/>
          <w:divBdr>
            <w:top w:val="none" w:sz="0" w:space="0" w:color="auto"/>
            <w:left w:val="none" w:sz="0" w:space="0" w:color="auto"/>
            <w:bottom w:val="none" w:sz="0" w:space="0" w:color="auto"/>
            <w:right w:val="none" w:sz="0" w:space="0" w:color="auto"/>
          </w:divBdr>
        </w:div>
        <w:div w:id="2093352141">
          <w:marLeft w:val="0"/>
          <w:marRight w:val="0"/>
          <w:marTop w:val="0"/>
          <w:marBottom w:val="0"/>
          <w:divBdr>
            <w:top w:val="none" w:sz="0" w:space="0" w:color="auto"/>
            <w:left w:val="none" w:sz="0" w:space="0" w:color="auto"/>
            <w:bottom w:val="none" w:sz="0" w:space="0" w:color="auto"/>
            <w:right w:val="none" w:sz="0" w:space="0" w:color="auto"/>
          </w:divBdr>
        </w:div>
        <w:div w:id="626853777">
          <w:marLeft w:val="0"/>
          <w:marRight w:val="0"/>
          <w:marTop w:val="0"/>
          <w:marBottom w:val="0"/>
          <w:divBdr>
            <w:top w:val="none" w:sz="0" w:space="0" w:color="auto"/>
            <w:left w:val="none" w:sz="0" w:space="0" w:color="auto"/>
            <w:bottom w:val="none" w:sz="0" w:space="0" w:color="auto"/>
            <w:right w:val="none" w:sz="0" w:space="0" w:color="auto"/>
          </w:divBdr>
        </w:div>
        <w:div w:id="1567493861">
          <w:marLeft w:val="0"/>
          <w:marRight w:val="0"/>
          <w:marTop w:val="0"/>
          <w:marBottom w:val="0"/>
          <w:divBdr>
            <w:top w:val="none" w:sz="0" w:space="0" w:color="auto"/>
            <w:left w:val="none" w:sz="0" w:space="0" w:color="auto"/>
            <w:bottom w:val="none" w:sz="0" w:space="0" w:color="auto"/>
            <w:right w:val="none" w:sz="0" w:space="0" w:color="auto"/>
          </w:divBdr>
        </w:div>
        <w:div w:id="33506771">
          <w:marLeft w:val="0"/>
          <w:marRight w:val="0"/>
          <w:marTop w:val="0"/>
          <w:marBottom w:val="0"/>
          <w:divBdr>
            <w:top w:val="none" w:sz="0" w:space="0" w:color="auto"/>
            <w:left w:val="none" w:sz="0" w:space="0" w:color="auto"/>
            <w:bottom w:val="none" w:sz="0" w:space="0" w:color="auto"/>
            <w:right w:val="none" w:sz="0" w:space="0" w:color="auto"/>
          </w:divBdr>
        </w:div>
      </w:divsChild>
    </w:div>
    <w:div w:id="1169905602">
      <w:bodyDiv w:val="1"/>
      <w:marLeft w:val="0"/>
      <w:marRight w:val="0"/>
      <w:marTop w:val="0"/>
      <w:marBottom w:val="0"/>
      <w:divBdr>
        <w:top w:val="none" w:sz="0" w:space="0" w:color="auto"/>
        <w:left w:val="none" w:sz="0" w:space="0" w:color="auto"/>
        <w:bottom w:val="none" w:sz="0" w:space="0" w:color="auto"/>
        <w:right w:val="none" w:sz="0" w:space="0" w:color="auto"/>
      </w:divBdr>
    </w:div>
    <w:div w:id="1170943350">
      <w:bodyDiv w:val="1"/>
      <w:marLeft w:val="0"/>
      <w:marRight w:val="0"/>
      <w:marTop w:val="0"/>
      <w:marBottom w:val="0"/>
      <w:divBdr>
        <w:top w:val="none" w:sz="0" w:space="0" w:color="auto"/>
        <w:left w:val="none" w:sz="0" w:space="0" w:color="auto"/>
        <w:bottom w:val="none" w:sz="0" w:space="0" w:color="auto"/>
        <w:right w:val="none" w:sz="0" w:space="0" w:color="auto"/>
      </w:divBdr>
      <w:divsChild>
        <w:div w:id="1649819732">
          <w:marLeft w:val="0"/>
          <w:marRight w:val="0"/>
          <w:marTop w:val="0"/>
          <w:marBottom w:val="0"/>
          <w:divBdr>
            <w:top w:val="none" w:sz="0" w:space="0" w:color="auto"/>
            <w:left w:val="none" w:sz="0" w:space="0" w:color="auto"/>
            <w:bottom w:val="none" w:sz="0" w:space="0" w:color="auto"/>
            <w:right w:val="none" w:sz="0" w:space="0" w:color="auto"/>
          </w:divBdr>
        </w:div>
        <w:div w:id="1726220370">
          <w:marLeft w:val="0"/>
          <w:marRight w:val="0"/>
          <w:marTop w:val="0"/>
          <w:marBottom w:val="0"/>
          <w:divBdr>
            <w:top w:val="none" w:sz="0" w:space="0" w:color="auto"/>
            <w:left w:val="none" w:sz="0" w:space="0" w:color="auto"/>
            <w:bottom w:val="none" w:sz="0" w:space="0" w:color="auto"/>
            <w:right w:val="none" w:sz="0" w:space="0" w:color="auto"/>
          </w:divBdr>
        </w:div>
        <w:div w:id="1304384375">
          <w:marLeft w:val="0"/>
          <w:marRight w:val="0"/>
          <w:marTop w:val="0"/>
          <w:marBottom w:val="0"/>
          <w:divBdr>
            <w:top w:val="none" w:sz="0" w:space="0" w:color="auto"/>
            <w:left w:val="none" w:sz="0" w:space="0" w:color="auto"/>
            <w:bottom w:val="none" w:sz="0" w:space="0" w:color="auto"/>
            <w:right w:val="none" w:sz="0" w:space="0" w:color="auto"/>
          </w:divBdr>
        </w:div>
        <w:div w:id="465240649">
          <w:marLeft w:val="0"/>
          <w:marRight w:val="0"/>
          <w:marTop w:val="0"/>
          <w:marBottom w:val="0"/>
          <w:divBdr>
            <w:top w:val="none" w:sz="0" w:space="0" w:color="auto"/>
            <w:left w:val="none" w:sz="0" w:space="0" w:color="auto"/>
            <w:bottom w:val="none" w:sz="0" w:space="0" w:color="auto"/>
            <w:right w:val="none" w:sz="0" w:space="0" w:color="auto"/>
          </w:divBdr>
        </w:div>
      </w:divsChild>
    </w:div>
    <w:div w:id="1184250348">
      <w:bodyDiv w:val="1"/>
      <w:marLeft w:val="0"/>
      <w:marRight w:val="0"/>
      <w:marTop w:val="0"/>
      <w:marBottom w:val="0"/>
      <w:divBdr>
        <w:top w:val="none" w:sz="0" w:space="0" w:color="auto"/>
        <w:left w:val="none" w:sz="0" w:space="0" w:color="auto"/>
        <w:bottom w:val="none" w:sz="0" w:space="0" w:color="auto"/>
        <w:right w:val="none" w:sz="0" w:space="0" w:color="auto"/>
      </w:divBdr>
      <w:divsChild>
        <w:div w:id="1662538992">
          <w:marLeft w:val="0"/>
          <w:marRight w:val="0"/>
          <w:marTop w:val="0"/>
          <w:marBottom w:val="0"/>
          <w:divBdr>
            <w:top w:val="none" w:sz="0" w:space="0" w:color="auto"/>
            <w:left w:val="none" w:sz="0" w:space="0" w:color="auto"/>
            <w:bottom w:val="none" w:sz="0" w:space="0" w:color="auto"/>
            <w:right w:val="none" w:sz="0" w:space="0" w:color="auto"/>
          </w:divBdr>
        </w:div>
        <w:div w:id="361173003">
          <w:marLeft w:val="0"/>
          <w:marRight w:val="0"/>
          <w:marTop w:val="0"/>
          <w:marBottom w:val="0"/>
          <w:divBdr>
            <w:top w:val="none" w:sz="0" w:space="0" w:color="auto"/>
            <w:left w:val="none" w:sz="0" w:space="0" w:color="auto"/>
            <w:bottom w:val="none" w:sz="0" w:space="0" w:color="auto"/>
            <w:right w:val="none" w:sz="0" w:space="0" w:color="auto"/>
          </w:divBdr>
        </w:div>
        <w:div w:id="203297735">
          <w:marLeft w:val="0"/>
          <w:marRight w:val="0"/>
          <w:marTop w:val="0"/>
          <w:marBottom w:val="0"/>
          <w:divBdr>
            <w:top w:val="none" w:sz="0" w:space="0" w:color="auto"/>
            <w:left w:val="none" w:sz="0" w:space="0" w:color="auto"/>
            <w:bottom w:val="none" w:sz="0" w:space="0" w:color="auto"/>
            <w:right w:val="none" w:sz="0" w:space="0" w:color="auto"/>
          </w:divBdr>
        </w:div>
        <w:div w:id="1078408728">
          <w:marLeft w:val="0"/>
          <w:marRight w:val="0"/>
          <w:marTop w:val="0"/>
          <w:marBottom w:val="0"/>
          <w:divBdr>
            <w:top w:val="none" w:sz="0" w:space="0" w:color="auto"/>
            <w:left w:val="none" w:sz="0" w:space="0" w:color="auto"/>
            <w:bottom w:val="none" w:sz="0" w:space="0" w:color="auto"/>
            <w:right w:val="none" w:sz="0" w:space="0" w:color="auto"/>
          </w:divBdr>
        </w:div>
        <w:div w:id="1574581330">
          <w:marLeft w:val="0"/>
          <w:marRight w:val="0"/>
          <w:marTop w:val="0"/>
          <w:marBottom w:val="0"/>
          <w:divBdr>
            <w:top w:val="none" w:sz="0" w:space="0" w:color="auto"/>
            <w:left w:val="none" w:sz="0" w:space="0" w:color="auto"/>
            <w:bottom w:val="none" w:sz="0" w:space="0" w:color="auto"/>
            <w:right w:val="none" w:sz="0" w:space="0" w:color="auto"/>
          </w:divBdr>
        </w:div>
      </w:divsChild>
    </w:div>
    <w:div w:id="1314799728">
      <w:bodyDiv w:val="1"/>
      <w:marLeft w:val="0"/>
      <w:marRight w:val="0"/>
      <w:marTop w:val="0"/>
      <w:marBottom w:val="0"/>
      <w:divBdr>
        <w:top w:val="none" w:sz="0" w:space="0" w:color="auto"/>
        <w:left w:val="none" w:sz="0" w:space="0" w:color="auto"/>
        <w:bottom w:val="none" w:sz="0" w:space="0" w:color="auto"/>
        <w:right w:val="none" w:sz="0" w:space="0" w:color="auto"/>
      </w:divBdr>
    </w:div>
    <w:div w:id="1320038047">
      <w:bodyDiv w:val="1"/>
      <w:marLeft w:val="0"/>
      <w:marRight w:val="0"/>
      <w:marTop w:val="0"/>
      <w:marBottom w:val="0"/>
      <w:divBdr>
        <w:top w:val="none" w:sz="0" w:space="0" w:color="auto"/>
        <w:left w:val="none" w:sz="0" w:space="0" w:color="auto"/>
        <w:bottom w:val="none" w:sz="0" w:space="0" w:color="auto"/>
        <w:right w:val="none" w:sz="0" w:space="0" w:color="auto"/>
      </w:divBdr>
    </w:div>
    <w:div w:id="1324164901">
      <w:bodyDiv w:val="1"/>
      <w:marLeft w:val="0"/>
      <w:marRight w:val="0"/>
      <w:marTop w:val="0"/>
      <w:marBottom w:val="0"/>
      <w:divBdr>
        <w:top w:val="none" w:sz="0" w:space="0" w:color="auto"/>
        <w:left w:val="none" w:sz="0" w:space="0" w:color="auto"/>
        <w:bottom w:val="none" w:sz="0" w:space="0" w:color="auto"/>
        <w:right w:val="none" w:sz="0" w:space="0" w:color="auto"/>
      </w:divBdr>
    </w:div>
    <w:div w:id="1364398884">
      <w:bodyDiv w:val="1"/>
      <w:marLeft w:val="0"/>
      <w:marRight w:val="0"/>
      <w:marTop w:val="0"/>
      <w:marBottom w:val="0"/>
      <w:divBdr>
        <w:top w:val="none" w:sz="0" w:space="0" w:color="auto"/>
        <w:left w:val="none" w:sz="0" w:space="0" w:color="auto"/>
        <w:bottom w:val="none" w:sz="0" w:space="0" w:color="auto"/>
        <w:right w:val="none" w:sz="0" w:space="0" w:color="auto"/>
      </w:divBdr>
    </w:div>
    <w:div w:id="1383292272">
      <w:bodyDiv w:val="1"/>
      <w:marLeft w:val="0"/>
      <w:marRight w:val="0"/>
      <w:marTop w:val="0"/>
      <w:marBottom w:val="0"/>
      <w:divBdr>
        <w:top w:val="none" w:sz="0" w:space="0" w:color="auto"/>
        <w:left w:val="none" w:sz="0" w:space="0" w:color="auto"/>
        <w:bottom w:val="none" w:sz="0" w:space="0" w:color="auto"/>
        <w:right w:val="none" w:sz="0" w:space="0" w:color="auto"/>
      </w:divBdr>
    </w:div>
    <w:div w:id="1437018191">
      <w:bodyDiv w:val="1"/>
      <w:marLeft w:val="0"/>
      <w:marRight w:val="0"/>
      <w:marTop w:val="0"/>
      <w:marBottom w:val="0"/>
      <w:divBdr>
        <w:top w:val="none" w:sz="0" w:space="0" w:color="auto"/>
        <w:left w:val="none" w:sz="0" w:space="0" w:color="auto"/>
        <w:bottom w:val="none" w:sz="0" w:space="0" w:color="auto"/>
        <w:right w:val="none" w:sz="0" w:space="0" w:color="auto"/>
      </w:divBdr>
    </w:div>
    <w:div w:id="1472135528">
      <w:bodyDiv w:val="1"/>
      <w:marLeft w:val="0"/>
      <w:marRight w:val="0"/>
      <w:marTop w:val="0"/>
      <w:marBottom w:val="0"/>
      <w:divBdr>
        <w:top w:val="none" w:sz="0" w:space="0" w:color="auto"/>
        <w:left w:val="none" w:sz="0" w:space="0" w:color="auto"/>
        <w:bottom w:val="none" w:sz="0" w:space="0" w:color="auto"/>
        <w:right w:val="none" w:sz="0" w:space="0" w:color="auto"/>
      </w:divBdr>
    </w:div>
    <w:div w:id="1478910603">
      <w:bodyDiv w:val="1"/>
      <w:marLeft w:val="0"/>
      <w:marRight w:val="0"/>
      <w:marTop w:val="0"/>
      <w:marBottom w:val="0"/>
      <w:divBdr>
        <w:top w:val="none" w:sz="0" w:space="0" w:color="auto"/>
        <w:left w:val="none" w:sz="0" w:space="0" w:color="auto"/>
        <w:bottom w:val="none" w:sz="0" w:space="0" w:color="auto"/>
        <w:right w:val="none" w:sz="0" w:space="0" w:color="auto"/>
      </w:divBdr>
    </w:div>
    <w:div w:id="1481311018">
      <w:bodyDiv w:val="1"/>
      <w:marLeft w:val="0"/>
      <w:marRight w:val="0"/>
      <w:marTop w:val="0"/>
      <w:marBottom w:val="0"/>
      <w:divBdr>
        <w:top w:val="none" w:sz="0" w:space="0" w:color="auto"/>
        <w:left w:val="none" w:sz="0" w:space="0" w:color="auto"/>
        <w:bottom w:val="none" w:sz="0" w:space="0" w:color="auto"/>
        <w:right w:val="none" w:sz="0" w:space="0" w:color="auto"/>
      </w:divBdr>
    </w:div>
    <w:div w:id="1512453704">
      <w:bodyDiv w:val="1"/>
      <w:marLeft w:val="0"/>
      <w:marRight w:val="0"/>
      <w:marTop w:val="0"/>
      <w:marBottom w:val="0"/>
      <w:divBdr>
        <w:top w:val="none" w:sz="0" w:space="0" w:color="auto"/>
        <w:left w:val="none" w:sz="0" w:space="0" w:color="auto"/>
        <w:bottom w:val="none" w:sz="0" w:space="0" w:color="auto"/>
        <w:right w:val="none" w:sz="0" w:space="0" w:color="auto"/>
      </w:divBdr>
    </w:div>
    <w:div w:id="1550998482">
      <w:bodyDiv w:val="1"/>
      <w:marLeft w:val="0"/>
      <w:marRight w:val="0"/>
      <w:marTop w:val="0"/>
      <w:marBottom w:val="0"/>
      <w:divBdr>
        <w:top w:val="none" w:sz="0" w:space="0" w:color="auto"/>
        <w:left w:val="none" w:sz="0" w:space="0" w:color="auto"/>
        <w:bottom w:val="none" w:sz="0" w:space="0" w:color="auto"/>
        <w:right w:val="none" w:sz="0" w:space="0" w:color="auto"/>
      </w:divBdr>
      <w:divsChild>
        <w:div w:id="1225524366">
          <w:marLeft w:val="720"/>
          <w:marRight w:val="0"/>
          <w:marTop w:val="120"/>
          <w:marBottom w:val="0"/>
          <w:divBdr>
            <w:top w:val="none" w:sz="0" w:space="0" w:color="auto"/>
            <w:left w:val="none" w:sz="0" w:space="0" w:color="auto"/>
            <w:bottom w:val="none" w:sz="0" w:space="0" w:color="auto"/>
            <w:right w:val="none" w:sz="0" w:space="0" w:color="auto"/>
          </w:divBdr>
        </w:div>
        <w:div w:id="1152601824">
          <w:marLeft w:val="720"/>
          <w:marRight w:val="0"/>
          <w:marTop w:val="0"/>
          <w:marBottom w:val="0"/>
          <w:divBdr>
            <w:top w:val="none" w:sz="0" w:space="0" w:color="auto"/>
            <w:left w:val="none" w:sz="0" w:space="0" w:color="auto"/>
            <w:bottom w:val="none" w:sz="0" w:space="0" w:color="auto"/>
            <w:right w:val="none" w:sz="0" w:space="0" w:color="auto"/>
          </w:divBdr>
        </w:div>
        <w:div w:id="1942255673">
          <w:marLeft w:val="720"/>
          <w:marRight w:val="0"/>
          <w:marTop w:val="0"/>
          <w:marBottom w:val="0"/>
          <w:divBdr>
            <w:top w:val="none" w:sz="0" w:space="0" w:color="auto"/>
            <w:left w:val="none" w:sz="0" w:space="0" w:color="auto"/>
            <w:bottom w:val="none" w:sz="0" w:space="0" w:color="auto"/>
            <w:right w:val="none" w:sz="0" w:space="0" w:color="auto"/>
          </w:divBdr>
        </w:div>
      </w:divsChild>
    </w:div>
    <w:div w:id="1600482317">
      <w:bodyDiv w:val="1"/>
      <w:marLeft w:val="0"/>
      <w:marRight w:val="0"/>
      <w:marTop w:val="0"/>
      <w:marBottom w:val="0"/>
      <w:divBdr>
        <w:top w:val="none" w:sz="0" w:space="0" w:color="auto"/>
        <w:left w:val="none" w:sz="0" w:space="0" w:color="auto"/>
        <w:bottom w:val="none" w:sz="0" w:space="0" w:color="auto"/>
        <w:right w:val="none" w:sz="0" w:space="0" w:color="auto"/>
      </w:divBdr>
    </w:div>
    <w:div w:id="1642033420">
      <w:bodyDiv w:val="1"/>
      <w:marLeft w:val="0"/>
      <w:marRight w:val="0"/>
      <w:marTop w:val="0"/>
      <w:marBottom w:val="0"/>
      <w:divBdr>
        <w:top w:val="none" w:sz="0" w:space="0" w:color="auto"/>
        <w:left w:val="none" w:sz="0" w:space="0" w:color="auto"/>
        <w:bottom w:val="none" w:sz="0" w:space="0" w:color="auto"/>
        <w:right w:val="none" w:sz="0" w:space="0" w:color="auto"/>
      </w:divBdr>
    </w:div>
    <w:div w:id="1652296440">
      <w:bodyDiv w:val="1"/>
      <w:marLeft w:val="0"/>
      <w:marRight w:val="0"/>
      <w:marTop w:val="0"/>
      <w:marBottom w:val="0"/>
      <w:divBdr>
        <w:top w:val="none" w:sz="0" w:space="0" w:color="auto"/>
        <w:left w:val="none" w:sz="0" w:space="0" w:color="auto"/>
        <w:bottom w:val="none" w:sz="0" w:space="0" w:color="auto"/>
        <w:right w:val="none" w:sz="0" w:space="0" w:color="auto"/>
      </w:divBdr>
    </w:div>
    <w:div w:id="1662851852">
      <w:bodyDiv w:val="1"/>
      <w:marLeft w:val="0"/>
      <w:marRight w:val="0"/>
      <w:marTop w:val="0"/>
      <w:marBottom w:val="0"/>
      <w:divBdr>
        <w:top w:val="none" w:sz="0" w:space="0" w:color="auto"/>
        <w:left w:val="none" w:sz="0" w:space="0" w:color="auto"/>
        <w:bottom w:val="none" w:sz="0" w:space="0" w:color="auto"/>
        <w:right w:val="none" w:sz="0" w:space="0" w:color="auto"/>
      </w:divBdr>
    </w:div>
    <w:div w:id="1683701236">
      <w:bodyDiv w:val="1"/>
      <w:marLeft w:val="0"/>
      <w:marRight w:val="0"/>
      <w:marTop w:val="0"/>
      <w:marBottom w:val="0"/>
      <w:divBdr>
        <w:top w:val="none" w:sz="0" w:space="0" w:color="auto"/>
        <w:left w:val="none" w:sz="0" w:space="0" w:color="auto"/>
        <w:bottom w:val="none" w:sz="0" w:space="0" w:color="auto"/>
        <w:right w:val="none" w:sz="0" w:space="0" w:color="auto"/>
      </w:divBdr>
    </w:div>
    <w:div w:id="1719238152">
      <w:bodyDiv w:val="1"/>
      <w:marLeft w:val="0"/>
      <w:marRight w:val="0"/>
      <w:marTop w:val="0"/>
      <w:marBottom w:val="0"/>
      <w:divBdr>
        <w:top w:val="none" w:sz="0" w:space="0" w:color="auto"/>
        <w:left w:val="none" w:sz="0" w:space="0" w:color="auto"/>
        <w:bottom w:val="none" w:sz="0" w:space="0" w:color="auto"/>
        <w:right w:val="none" w:sz="0" w:space="0" w:color="auto"/>
      </w:divBdr>
    </w:div>
    <w:div w:id="1775442078">
      <w:bodyDiv w:val="1"/>
      <w:marLeft w:val="0"/>
      <w:marRight w:val="0"/>
      <w:marTop w:val="0"/>
      <w:marBottom w:val="0"/>
      <w:divBdr>
        <w:top w:val="none" w:sz="0" w:space="0" w:color="auto"/>
        <w:left w:val="none" w:sz="0" w:space="0" w:color="auto"/>
        <w:bottom w:val="none" w:sz="0" w:space="0" w:color="auto"/>
        <w:right w:val="none" w:sz="0" w:space="0" w:color="auto"/>
      </w:divBdr>
    </w:div>
    <w:div w:id="1792093435">
      <w:bodyDiv w:val="1"/>
      <w:marLeft w:val="0"/>
      <w:marRight w:val="0"/>
      <w:marTop w:val="0"/>
      <w:marBottom w:val="0"/>
      <w:divBdr>
        <w:top w:val="none" w:sz="0" w:space="0" w:color="auto"/>
        <w:left w:val="none" w:sz="0" w:space="0" w:color="auto"/>
        <w:bottom w:val="none" w:sz="0" w:space="0" w:color="auto"/>
        <w:right w:val="none" w:sz="0" w:space="0" w:color="auto"/>
      </w:divBdr>
    </w:div>
    <w:div w:id="1808544783">
      <w:bodyDiv w:val="1"/>
      <w:marLeft w:val="0"/>
      <w:marRight w:val="0"/>
      <w:marTop w:val="0"/>
      <w:marBottom w:val="0"/>
      <w:divBdr>
        <w:top w:val="none" w:sz="0" w:space="0" w:color="auto"/>
        <w:left w:val="none" w:sz="0" w:space="0" w:color="auto"/>
        <w:bottom w:val="none" w:sz="0" w:space="0" w:color="auto"/>
        <w:right w:val="none" w:sz="0" w:space="0" w:color="auto"/>
      </w:divBdr>
      <w:divsChild>
        <w:div w:id="2051954515">
          <w:marLeft w:val="0"/>
          <w:marRight w:val="0"/>
          <w:marTop w:val="0"/>
          <w:marBottom w:val="0"/>
          <w:divBdr>
            <w:top w:val="none" w:sz="0" w:space="0" w:color="auto"/>
            <w:left w:val="none" w:sz="0" w:space="0" w:color="auto"/>
            <w:bottom w:val="none" w:sz="0" w:space="0" w:color="auto"/>
            <w:right w:val="none" w:sz="0" w:space="0" w:color="auto"/>
          </w:divBdr>
        </w:div>
        <w:div w:id="712190581">
          <w:marLeft w:val="0"/>
          <w:marRight w:val="0"/>
          <w:marTop w:val="0"/>
          <w:marBottom w:val="0"/>
          <w:divBdr>
            <w:top w:val="none" w:sz="0" w:space="0" w:color="auto"/>
            <w:left w:val="none" w:sz="0" w:space="0" w:color="auto"/>
            <w:bottom w:val="none" w:sz="0" w:space="0" w:color="auto"/>
            <w:right w:val="none" w:sz="0" w:space="0" w:color="auto"/>
          </w:divBdr>
        </w:div>
      </w:divsChild>
    </w:div>
    <w:div w:id="1808623510">
      <w:bodyDiv w:val="1"/>
      <w:marLeft w:val="0"/>
      <w:marRight w:val="0"/>
      <w:marTop w:val="0"/>
      <w:marBottom w:val="0"/>
      <w:divBdr>
        <w:top w:val="none" w:sz="0" w:space="0" w:color="auto"/>
        <w:left w:val="none" w:sz="0" w:space="0" w:color="auto"/>
        <w:bottom w:val="none" w:sz="0" w:space="0" w:color="auto"/>
        <w:right w:val="none" w:sz="0" w:space="0" w:color="auto"/>
      </w:divBdr>
    </w:div>
    <w:div w:id="1834565978">
      <w:bodyDiv w:val="1"/>
      <w:marLeft w:val="0"/>
      <w:marRight w:val="0"/>
      <w:marTop w:val="0"/>
      <w:marBottom w:val="0"/>
      <w:divBdr>
        <w:top w:val="none" w:sz="0" w:space="0" w:color="auto"/>
        <w:left w:val="none" w:sz="0" w:space="0" w:color="auto"/>
        <w:bottom w:val="none" w:sz="0" w:space="0" w:color="auto"/>
        <w:right w:val="none" w:sz="0" w:space="0" w:color="auto"/>
      </w:divBdr>
    </w:div>
    <w:div w:id="1835607146">
      <w:bodyDiv w:val="1"/>
      <w:marLeft w:val="0"/>
      <w:marRight w:val="0"/>
      <w:marTop w:val="0"/>
      <w:marBottom w:val="0"/>
      <w:divBdr>
        <w:top w:val="none" w:sz="0" w:space="0" w:color="auto"/>
        <w:left w:val="none" w:sz="0" w:space="0" w:color="auto"/>
        <w:bottom w:val="none" w:sz="0" w:space="0" w:color="auto"/>
        <w:right w:val="none" w:sz="0" w:space="0" w:color="auto"/>
      </w:divBdr>
    </w:div>
    <w:div w:id="1885408999">
      <w:bodyDiv w:val="1"/>
      <w:marLeft w:val="0"/>
      <w:marRight w:val="0"/>
      <w:marTop w:val="0"/>
      <w:marBottom w:val="0"/>
      <w:divBdr>
        <w:top w:val="none" w:sz="0" w:space="0" w:color="auto"/>
        <w:left w:val="none" w:sz="0" w:space="0" w:color="auto"/>
        <w:bottom w:val="none" w:sz="0" w:space="0" w:color="auto"/>
        <w:right w:val="none" w:sz="0" w:space="0" w:color="auto"/>
      </w:divBdr>
      <w:divsChild>
        <w:div w:id="987975954">
          <w:marLeft w:val="0"/>
          <w:marRight w:val="0"/>
          <w:marTop w:val="300"/>
          <w:marBottom w:val="300"/>
          <w:divBdr>
            <w:top w:val="none" w:sz="0" w:space="0" w:color="auto"/>
            <w:left w:val="none" w:sz="0" w:space="0" w:color="auto"/>
            <w:bottom w:val="none" w:sz="0" w:space="0" w:color="auto"/>
            <w:right w:val="none" w:sz="0" w:space="0" w:color="auto"/>
          </w:divBdr>
        </w:div>
        <w:div w:id="1154179992">
          <w:marLeft w:val="0"/>
          <w:marRight w:val="0"/>
          <w:marTop w:val="300"/>
          <w:marBottom w:val="300"/>
          <w:divBdr>
            <w:top w:val="none" w:sz="0" w:space="0" w:color="auto"/>
            <w:left w:val="none" w:sz="0" w:space="0" w:color="auto"/>
            <w:bottom w:val="none" w:sz="0" w:space="0" w:color="auto"/>
            <w:right w:val="none" w:sz="0" w:space="0" w:color="auto"/>
          </w:divBdr>
        </w:div>
      </w:divsChild>
    </w:div>
    <w:div w:id="1911620300">
      <w:bodyDiv w:val="1"/>
      <w:marLeft w:val="0"/>
      <w:marRight w:val="0"/>
      <w:marTop w:val="0"/>
      <w:marBottom w:val="0"/>
      <w:divBdr>
        <w:top w:val="none" w:sz="0" w:space="0" w:color="auto"/>
        <w:left w:val="none" w:sz="0" w:space="0" w:color="auto"/>
        <w:bottom w:val="none" w:sz="0" w:space="0" w:color="auto"/>
        <w:right w:val="none" w:sz="0" w:space="0" w:color="auto"/>
      </w:divBdr>
    </w:div>
    <w:div w:id="1956018092">
      <w:bodyDiv w:val="1"/>
      <w:marLeft w:val="0"/>
      <w:marRight w:val="0"/>
      <w:marTop w:val="0"/>
      <w:marBottom w:val="0"/>
      <w:divBdr>
        <w:top w:val="none" w:sz="0" w:space="0" w:color="auto"/>
        <w:left w:val="none" w:sz="0" w:space="0" w:color="auto"/>
        <w:bottom w:val="none" w:sz="0" w:space="0" w:color="auto"/>
        <w:right w:val="none" w:sz="0" w:space="0" w:color="auto"/>
      </w:divBdr>
    </w:div>
    <w:div w:id="1972205719">
      <w:bodyDiv w:val="1"/>
      <w:marLeft w:val="0"/>
      <w:marRight w:val="0"/>
      <w:marTop w:val="0"/>
      <w:marBottom w:val="0"/>
      <w:divBdr>
        <w:top w:val="none" w:sz="0" w:space="0" w:color="auto"/>
        <w:left w:val="none" w:sz="0" w:space="0" w:color="auto"/>
        <w:bottom w:val="none" w:sz="0" w:space="0" w:color="auto"/>
        <w:right w:val="none" w:sz="0" w:space="0" w:color="auto"/>
      </w:divBdr>
    </w:div>
    <w:div w:id="1981837035">
      <w:bodyDiv w:val="1"/>
      <w:marLeft w:val="0"/>
      <w:marRight w:val="0"/>
      <w:marTop w:val="0"/>
      <w:marBottom w:val="0"/>
      <w:divBdr>
        <w:top w:val="none" w:sz="0" w:space="0" w:color="auto"/>
        <w:left w:val="none" w:sz="0" w:space="0" w:color="auto"/>
        <w:bottom w:val="none" w:sz="0" w:space="0" w:color="auto"/>
        <w:right w:val="none" w:sz="0" w:space="0" w:color="auto"/>
      </w:divBdr>
    </w:div>
    <w:div w:id="1995066230">
      <w:bodyDiv w:val="1"/>
      <w:marLeft w:val="0"/>
      <w:marRight w:val="0"/>
      <w:marTop w:val="0"/>
      <w:marBottom w:val="0"/>
      <w:divBdr>
        <w:top w:val="none" w:sz="0" w:space="0" w:color="auto"/>
        <w:left w:val="none" w:sz="0" w:space="0" w:color="auto"/>
        <w:bottom w:val="none" w:sz="0" w:space="0" w:color="auto"/>
        <w:right w:val="none" w:sz="0" w:space="0" w:color="auto"/>
      </w:divBdr>
    </w:div>
    <w:div w:id="2011788366">
      <w:bodyDiv w:val="1"/>
      <w:marLeft w:val="0"/>
      <w:marRight w:val="0"/>
      <w:marTop w:val="0"/>
      <w:marBottom w:val="0"/>
      <w:divBdr>
        <w:top w:val="none" w:sz="0" w:space="0" w:color="auto"/>
        <w:left w:val="none" w:sz="0" w:space="0" w:color="auto"/>
        <w:bottom w:val="none" w:sz="0" w:space="0" w:color="auto"/>
        <w:right w:val="none" w:sz="0" w:space="0" w:color="auto"/>
      </w:divBdr>
      <w:divsChild>
        <w:div w:id="252397501">
          <w:marLeft w:val="0"/>
          <w:marRight w:val="0"/>
          <w:marTop w:val="120"/>
          <w:marBottom w:val="0"/>
          <w:divBdr>
            <w:top w:val="none" w:sz="0" w:space="0" w:color="auto"/>
            <w:left w:val="none" w:sz="0" w:space="0" w:color="auto"/>
            <w:bottom w:val="none" w:sz="0" w:space="0" w:color="auto"/>
            <w:right w:val="none" w:sz="0" w:space="0" w:color="auto"/>
          </w:divBdr>
        </w:div>
        <w:div w:id="1831825776">
          <w:marLeft w:val="0"/>
          <w:marRight w:val="0"/>
          <w:marTop w:val="0"/>
          <w:marBottom w:val="0"/>
          <w:divBdr>
            <w:top w:val="none" w:sz="0" w:space="0" w:color="auto"/>
            <w:left w:val="none" w:sz="0" w:space="0" w:color="auto"/>
            <w:bottom w:val="none" w:sz="0" w:space="0" w:color="auto"/>
            <w:right w:val="none" w:sz="0" w:space="0" w:color="auto"/>
          </w:divBdr>
          <w:divsChild>
            <w:div w:id="88907917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2014409762">
      <w:bodyDiv w:val="1"/>
      <w:marLeft w:val="0"/>
      <w:marRight w:val="0"/>
      <w:marTop w:val="0"/>
      <w:marBottom w:val="0"/>
      <w:divBdr>
        <w:top w:val="none" w:sz="0" w:space="0" w:color="auto"/>
        <w:left w:val="none" w:sz="0" w:space="0" w:color="auto"/>
        <w:bottom w:val="none" w:sz="0" w:space="0" w:color="auto"/>
        <w:right w:val="none" w:sz="0" w:space="0" w:color="auto"/>
      </w:divBdr>
    </w:div>
    <w:div w:id="2023168770">
      <w:bodyDiv w:val="1"/>
      <w:marLeft w:val="0"/>
      <w:marRight w:val="0"/>
      <w:marTop w:val="0"/>
      <w:marBottom w:val="0"/>
      <w:divBdr>
        <w:top w:val="none" w:sz="0" w:space="0" w:color="auto"/>
        <w:left w:val="none" w:sz="0" w:space="0" w:color="auto"/>
        <w:bottom w:val="none" w:sz="0" w:space="0" w:color="auto"/>
        <w:right w:val="none" w:sz="0" w:space="0" w:color="auto"/>
      </w:divBdr>
    </w:div>
    <w:div w:id="2038849376">
      <w:bodyDiv w:val="1"/>
      <w:marLeft w:val="0"/>
      <w:marRight w:val="0"/>
      <w:marTop w:val="0"/>
      <w:marBottom w:val="0"/>
      <w:divBdr>
        <w:top w:val="none" w:sz="0" w:space="0" w:color="auto"/>
        <w:left w:val="none" w:sz="0" w:space="0" w:color="auto"/>
        <w:bottom w:val="none" w:sz="0" w:space="0" w:color="auto"/>
        <w:right w:val="none" w:sz="0" w:space="0" w:color="auto"/>
      </w:divBdr>
      <w:divsChild>
        <w:div w:id="1893105623">
          <w:marLeft w:val="0"/>
          <w:marRight w:val="0"/>
          <w:marTop w:val="225"/>
          <w:marBottom w:val="0"/>
          <w:divBdr>
            <w:top w:val="none" w:sz="0" w:space="0" w:color="auto"/>
            <w:left w:val="none" w:sz="0" w:space="0" w:color="auto"/>
            <w:bottom w:val="none" w:sz="0" w:space="0" w:color="auto"/>
            <w:right w:val="none" w:sz="0" w:space="0" w:color="auto"/>
          </w:divBdr>
        </w:div>
        <w:div w:id="47383438">
          <w:marLeft w:val="0"/>
          <w:marRight w:val="0"/>
          <w:marTop w:val="225"/>
          <w:marBottom w:val="0"/>
          <w:divBdr>
            <w:top w:val="none" w:sz="0" w:space="0" w:color="auto"/>
            <w:left w:val="none" w:sz="0" w:space="0" w:color="auto"/>
            <w:bottom w:val="none" w:sz="0" w:space="0" w:color="auto"/>
            <w:right w:val="none" w:sz="0" w:space="0" w:color="auto"/>
          </w:divBdr>
        </w:div>
      </w:divsChild>
    </w:div>
    <w:div w:id="2096974876">
      <w:bodyDiv w:val="1"/>
      <w:marLeft w:val="0"/>
      <w:marRight w:val="0"/>
      <w:marTop w:val="0"/>
      <w:marBottom w:val="0"/>
      <w:divBdr>
        <w:top w:val="none" w:sz="0" w:space="0" w:color="auto"/>
        <w:left w:val="none" w:sz="0" w:space="0" w:color="auto"/>
        <w:bottom w:val="none" w:sz="0" w:space="0" w:color="auto"/>
        <w:right w:val="none" w:sz="0" w:space="0" w:color="auto"/>
      </w:divBdr>
      <w:divsChild>
        <w:div w:id="2136022975">
          <w:marLeft w:val="0"/>
          <w:marRight w:val="0"/>
          <w:marTop w:val="0"/>
          <w:marBottom w:val="0"/>
          <w:divBdr>
            <w:top w:val="none" w:sz="0" w:space="0" w:color="auto"/>
            <w:left w:val="none" w:sz="0" w:space="0" w:color="auto"/>
            <w:bottom w:val="none" w:sz="0" w:space="0" w:color="auto"/>
            <w:right w:val="none" w:sz="0" w:space="0" w:color="auto"/>
          </w:divBdr>
          <w:divsChild>
            <w:div w:id="141628763">
              <w:marLeft w:val="0"/>
              <w:marRight w:val="0"/>
              <w:marTop w:val="0"/>
              <w:marBottom w:val="0"/>
              <w:divBdr>
                <w:top w:val="none" w:sz="0" w:space="0" w:color="auto"/>
                <w:left w:val="none" w:sz="0" w:space="0" w:color="auto"/>
                <w:bottom w:val="none" w:sz="0" w:space="0" w:color="auto"/>
                <w:right w:val="none" w:sz="0" w:space="0" w:color="auto"/>
              </w:divBdr>
            </w:div>
            <w:div w:id="1084036842">
              <w:marLeft w:val="0"/>
              <w:marRight w:val="0"/>
              <w:marTop w:val="0"/>
              <w:marBottom w:val="0"/>
              <w:divBdr>
                <w:top w:val="none" w:sz="0" w:space="0" w:color="auto"/>
                <w:left w:val="none" w:sz="0" w:space="0" w:color="auto"/>
                <w:bottom w:val="none" w:sz="0" w:space="0" w:color="auto"/>
                <w:right w:val="none" w:sz="0" w:space="0" w:color="auto"/>
              </w:divBdr>
            </w:div>
            <w:div w:id="194973503">
              <w:marLeft w:val="0"/>
              <w:marRight w:val="0"/>
              <w:marTop w:val="0"/>
              <w:marBottom w:val="0"/>
              <w:divBdr>
                <w:top w:val="none" w:sz="0" w:space="0" w:color="auto"/>
                <w:left w:val="none" w:sz="0" w:space="0" w:color="auto"/>
                <w:bottom w:val="none" w:sz="0" w:space="0" w:color="auto"/>
                <w:right w:val="none" w:sz="0" w:space="0" w:color="auto"/>
              </w:divBdr>
            </w:div>
            <w:div w:id="2090425969">
              <w:marLeft w:val="0"/>
              <w:marRight w:val="0"/>
              <w:marTop w:val="0"/>
              <w:marBottom w:val="0"/>
              <w:divBdr>
                <w:top w:val="none" w:sz="0" w:space="0" w:color="auto"/>
                <w:left w:val="none" w:sz="0" w:space="0" w:color="auto"/>
                <w:bottom w:val="none" w:sz="0" w:space="0" w:color="auto"/>
                <w:right w:val="none" w:sz="0" w:space="0" w:color="auto"/>
              </w:divBdr>
            </w:div>
            <w:div w:id="670763878">
              <w:marLeft w:val="0"/>
              <w:marRight w:val="0"/>
              <w:marTop w:val="0"/>
              <w:marBottom w:val="0"/>
              <w:divBdr>
                <w:top w:val="none" w:sz="0" w:space="0" w:color="auto"/>
                <w:left w:val="none" w:sz="0" w:space="0" w:color="auto"/>
                <w:bottom w:val="none" w:sz="0" w:space="0" w:color="auto"/>
                <w:right w:val="none" w:sz="0" w:space="0" w:color="auto"/>
              </w:divBdr>
            </w:div>
            <w:div w:id="1276669943">
              <w:marLeft w:val="0"/>
              <w:marRight w:val="0"/>
              <w:marTop w:val="0"/>
              <w:marBottom w:val="0"/>
              <w:divBdr>
                <w:top w:val="none" w:sz="0" w:space="0" w:color="auto"/>
                <w:left w:val="none" w:sz="0" w:space="0" w:color="auto"/>
                <w:bottom w:val="none" w:sz="0" w:space="0" w:color="auto"/>
                <w:right w:val="none" w:sz="0" w:space="0" w:color="auto"/>
              </w:divBdr>
            </w:div>
            <w:div w:id="1910653633">
              <w:marLeft w:val="0"/>
              <w:marRight w:val="0"/>
              <w:marTop w:val="0"/>
              <w:marBottom w:val="0"/>
              <w:divBdr>
                <w:top w:val="none" w:sz="0" w:space="0" w:color="auto"/>
                <w:left w:val="none" w:sz="0" w:space="0" w:color="auto"/>
                <w:bottom w:val="none" w:sz="0" w:space="0" w:color="auto"/>
                <w:right w:val="none" w:sz="0" w:space="0" w:color="auto"/>
              </w:divBdr>
            </w:div>
            <w:div w:id="2013021963">
              <w:marLeft w:val="0"/>
              <w:marRight w:val="0"/>
              <w:marTop w:val="0"/>
              <w:marBottom w:val="0"/>
              <w:divBdr>
                <w:top w:val="none" w:sz="0" w:space="0" w:color="auto"/>
                <w:left w:val="none" w:sz="0" w:space="0" w:color="auto"/>
                <w:bottom w:val="none" w:sz="0" w:space="0" w:color="auto"/>
                <w:right w:val="none" w:sz="0" w:space="0" w:color="auto"/>
              </w:divBdr>
            </w:div>
            <w:div w:id="464129102">
              <w:marLeft w:val="0"/>
              <w:marRight w:val="0"/>
              <w:marTop w:val="0"/>
              <w:marBottom w:val="0"/>
              <w:divBdr>
                <w:top w:val="none" w:sz="0" w:space="0" w:color="auto"/>
                <w:left w:val="none" w:sz="0" w:space="0" w:color="auto"/>
                <w:bottom w:val="none" w:sz="0" w:space="0" w:color="auto"/>
                <w:right w:val="none" w:sz="0" w:space="0" w:color="auto"/>
              </w:divBdr>
            </w:div>
            <w:div w:id="507406481">
              <w:marLeft w:val="0"/>
              <w:marRight w:val="0"/>
              <w:marTop w:val="0"/>
              <w:marBottom w:val="0"/>
              <w:divBdr>
                <w:top w:val="none" w:sz="0" w:space="0" w:color="auto"/>
                <w:left w:val="none" w:sz="0" w:space="0" w:color="auto"/>
                <w:bottom w:val="none" w:sz="0" w:space="0" w:color="auto"/>
                <w:right w:val="none" w:sz="0" w:space="0" w:color="auto"/>
              </w:divBdr>
            </w:div>
            <w:div w:id="571742450">
              <w:marLeft w:val="0"/>
              <w:marRight w:val="0"/>
              <w:marTop w:val="0"/>
              <w:marBottom w:val="0"/>
              <w:divBdr>
                <w:top w:val="none" w:sz="0" w:space="0" w:color="auto"/>
                <w:left w:val="none" w:sz="0" w:space="0" w:color="auto"/>
                <w:bottom w:val="none" w:sz="0" w:space="0" w:color="auto"/>
                <w:right w:val="none" w:sz="0" w:space="0" w:color="auto"/>
              </w:divBdr>
            </w:div>
            <w:div w:id="202188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80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mp3sait.net/search.php?q=Local%20Folk%20Dance%20Show%20at%20Po%20Nagar%20Towers%2C%20Nha%20Tran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EC7371-FA40-4C10-9466-4676E22C7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76</TotalTime>
  <Pages>14</Pages>
  <Words>3434</Words>
  <Characters>1957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624</cp:revision>
  <dcterms:created xsi:type="dcterms:W3CDTF">2019-05-22T08:05:00Z</dcterms:created>
  <dcterms:modified xsi:type="dcterms:W3CDTF">2019-08-27T10:36:00Z</dcterms:modified>
</cp:coreProperties>
</file>